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52961" w14:textId="77777777" w:rsidR="005037BC" w:rsidRPr="002B0C93" w:rsidRDefault="006A6899" w:rsidP="0036647C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bookmarkStart w:id="0" w:name="_Hlk498335031"/>
      <w:r w:rsidRPr="002B0C93">
        <w:rPr>
          <w:rFonts w:asciiTheme="minorHAnsi" w:hAnsiTheme="minorHAnsi" w:cstheme="minorHAnsi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1A6BCA" wp14:editId="5EA5EF76">
                <wp:simplePos x="0" y="0"/>
                <wp:positionH relativeFrom="column">
                  <wp:posOffset>-207645</wp:posOffset>
                </wp:positionH>
                <wp:positionV relativeFrom="paragraph">
                  <wp:posOffset>-385445</wp:posOffset>
                </wp:positionV>
                <wp:extent cx="6210300" cy="869950"/>
                <wp:effectExtent l="0" t="0" r="0" b="63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869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96AB42E" w14:textId="63D1670F" w:rsidR="00A905F3" w:rsidRDefault="00A905F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7DCC32" wp14:editId="3F0F7F51">
                                  <wp:extent cx="2222500" cy="647700"/>
                                  <wp:effectExtent l="0" t="0" r="6350" b="0"/>
                                  <wp:docPr id="20" name="Picture 20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22500" cy="647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72BD1"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t xml:space="preserve">                                                                  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36B9778" wp14:editId="019EBB74">
                                  <wp:extent cx="706992" cy="711200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7314" cy="7115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1A6BCA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-16.35pt;margin-top:-30.35pt;width:489pt;height:68.5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" fillcolor="white [3201]" stroked="f" strokeweight=".5pt">
                <v:textbox>
                  <w:txbxContent>
                    <w:p w14:paraId="696AB42E" w14:textId="63D1670F" w:rsidR="00A905F3" w:rsidRDefault="00A905F3">
                      <w:r>
                        <w:rPr>
                          <w:noProof/>
                        </w:rPr>
                        <w:drawing>
                          <wp:inline distT="0" distB="0" distL="0" distR="0" wp14:anchorId="527DCC32" wp14:editId="3F0F7F51">
                            <wp:extent cx="2222500" cy="647700"/>
                            <wp:effectExtent l="0" t="0" r="6350" b="0"/>
                            <wp:docPr id="20" name="Picture 20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22500" cy="647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72BD1">
                        <w:t xml:space="preserve"> </w:t>
                      </w:r>
                      <w:r>
                        <w:rPr>
                          <w:noProof/>
                        </w:rPr>
                        <w:t xml:space="preserve">                                                                  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36B9778" wp14:editId="019EBB74">
                            <wp:extent cx="706992" cy="711200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7314" cy="7115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1815A49" w14:textId="42F09502" w:rsidR="005037BC" w:rsidRPr="002B0C93" w:rsidRDefault="005037BC" w:rsidP="005037BC">
      <w:pPr>
        <w:rPr>
          <w:rFonts w:asciiTheme="minorHAnsi" w:hAnsiTheme="minorHAnsi" w:cstheme="minorHAnsi"/>
          <w:sz w:val="18"/>
          <w:szCs w:val="18"/>
        </w:rPr>
      </w:pPr>
    </w:p>
    <w:p w14:paraId="3B1CEFB8" w14:textId="77777777" w:rsidR="007C3333" w:rsidRPr="002B0C93" w:rsidRDefault="007C3333" w:rsidP="0036647C">
      <w:pPr>
        <w:pStyle w:val="Title"/>
        <w:jc w:val="center"/>
        <w:rPr>
          <w:rFonts w:asciiTheme="minorHAnsi" w:hAnsiTheme="minorHAnsi" w:cstheme="minorHAnsi"/>
          <w:bCs/>
          <w:sz w:val="56"/>
        </w:rPr>
      </w:pPr>
    </w:p>
    <w:p w14:paraId="0E066566" w14:textId="77777777" w:rsidR="007C3333" w:rsidRPr="002B0C93" w:rsidRDefault="007C3333" w:rsidP="0036647C">
      <w:pPr>
        <w:pStyle w:val="Title"/>
        <w:jc w:val="center"/>
        <w:rPr>
          <w:rFonts w:asciiTheme="minorHAnsi" w:hAnsiTheme="minorHAnsi" w:cstheme="minorHAnsi"/>
          <w:bCs/>
          <w:sz w:val="56"/>
        </w:rPr>
      </w:pPr>
    </w:p>
    <w:p w14:paraId="33891DB9" w14:textId="77777777" w:rsidR="007C3333" w:rsidRPr="002B0C93" w:rsidRDefault="007C3333" w:rsidP="0036647C">
      <w:pPr>
        <w:pStyle w:val="Title"/>
        <w:jc w:val="center"/>
        <w:rPr>
          <w:rFonts w:asciiTheme="minorHAnsi" w:hAnsiTheme="minorHAnsi" w:cstheme="minorHAnsi"/>
          <w:bCs/>
          <w:sz w:val="56"/>
        </w:rPr>
      </w:pPr>
    </w:p>
    <w:p w14:paraId="25AF4241" w14:textId="77777777" w:rsidR="002B0C93" w:rsidRPr="002B0C93" w:rsidRDefault="002B0C93" w:rsidP="002B0C93">
      <w:pPr>
        <w:pStyle w:val="Title"/>
        <w:bidi/>
        <w:jc w:val="center"/>
        <w:rPr>
          <w:rFonts w:asciiTheme="minorHAnsi" w:hAnsiTheme="minorHAnsi" w:cstheme="minorHAnsi"/>
          <w:bCs/>
          <w:color w:val="C00000"/>
          <w:sz w:val="56"/>
          <w:rtl/>
          <w:lang w:bidi="ps-AF"/>
        </w:rPr>
      </w:pPr>
      <w:r w:rsidRPr="002B0C93">
        <w:rPr>
          <w:rFonts w:asciiTheme="minorHAnsi" w:hAnsiTheme="minorHAnsi" w:cs="Times New Roman"/>
          <w:bCs/>
          <w:color w:val="C00000"/>
          <w:sz w:val="56"/>
          <w:rtl/>
          <w:lang w:bidi="ps-AF"/>
        </w:rPr>
        <w:t>افغان ماشومان یې لولي</w:t>
      </w:r>
    </w:p>
    <w:p w14:paraId="77EF6543" w14:textId="77777777" w:rsidR="0036647C" w:rsidRPr="002B0C93" w:rsidRDefault="0036647C" w:rsidP="005037BC">
      <w:pPr>
        <w:pStyle w:val="Title"/>
        <w:jc w:val="center"/>
        <w:rPr>
          <w:rFonts w:asciiTheme="minorHAnsi" w:hAnsiTheme="minorHAnsi" w:cstheme="minorHAnsi"/>
        </w:rPr>
      </w:pPr>
    </w:p>
    <w:p w14:paraId="2BE0B085" w14:textId="3258DB68" w:rsidR="009E0C77" w:rsidRPr="00847ACF" w:rsidRDefault="00FD2A25" w:rsidP="00847ACF">
      <w:pPr>
        <w:bidi/>
        <w:jc w:val="center"/>
        <w:rPr>
          <w:rFonts w:asciiTheme="minorHAnsi" w:hAnsiTheme="minorHAnsi" w:cstheme="minorHAnsi"/>
          <w:color w:val="808080" w:themeColor="background1" w:themeShade="80"/>
          <w:sz w:val="36"/>
          <w:szCs w:val="36"/>
          <w:lang w:bidi="ps-AF"/>
        </w:rPr>
      </w:pPr>
      <w:r>
        <w:rPr>
          <w:rFonts w:asciiTheme="minorHAnsi" w:hAnsiTheme="minorHAnsi" w:cs="Times New Roman" w:hint="cs"/>
          <w:color w:val="808080" w:themeColor="background1" w:themeShade="80"/>
          <w:sz w:val="36"/>
          <w:szCs w:val="36"/>
          <w:rtl/>
          <w:lang w:bidi="ps-AF"/>
        </w:rPr>
        <w:t xml:space="preserve">د درسي کتابونو د موجودګۍ د مدیریت پرلیکه سیسټم </w:t>
      </w:r>
      <w:r>
        <w:rPr>
          <w:rFonts w:asciiTheme="minorHAnsi" w:hAnsiTheme="minorHAnsi" w:cstheme="minorHAnsi"/>
          <w:color w:val="808080" w:themeColor="background1" w:themeShade="80"/>
          <w:sz w:val="36"/>
          <w:szCs w:val="36"/>
          <w:lang w:bidi="ps-AF"/>
        </w:rPr>
        <w:t>(OTIMS)</w:t>
      </w:r>
    </w:p>
    <w:p w14:paraId="74234075" w14:textId="076CBDD8" w:rsidR="009E0C77" w:rsidRPr="002B0C93" w:rsidRDefault="009E0C77" w:rsidP="009E0C77">
      <w:pPr>
        <w:rPr>
          <w:rFonts w:asciiTheme="minorHAnsi" w:hAnsiTheme="minorHAnsi" w:cstheme="minorHAnsi"/>
        </w:rPr>
      </w:pPr>
    </w:p>
    <w:p w14:paraId="71BBCC53" w14:textId="2F886198" w:rsidR="009E0C77" w:rsidRPr="002B0C93" w:rsidRDefault="009E0C77" w:rsidP="009E0C77">
      <w:pPr>
        <w:rPr>
          <w:rFonts w:asciiTheme="minorHAnsi" w:hAnsiTheme="minorHAnsi" w:cstheme="minorHAnsi"/>
        </w:rPr>
      </w:pPr>
    </w:p>
    <w:p w14:paraId="1E14C76F" w14:textId="1E339E2E" w:rsidR="009E0C77" w:rsidRPr="002B0C93" w:rsidRDefault="009E0C77" w:rsidP="009E0C77">
      <w:pPr>
        <w:rPr>
          <w:rFonts w:asciiTheme="minorHAnsi" w:hAnsiTheme="minorHAnsi" w:cstheme="minorHAnsi"/>
        </w:rPr>
      </w:pPr>
    </w:p>
    <w:p w14:paraId="3D480EAC" w14:textId="1067ACA9" w:rsidR="009E0C77" w:rsidRPr="002B0C93" w:rsidRDefault="009E0C77" w:rsidP="009E0C77">
      <w:pPr>
        <w:rPr>
          <w:rFonts w:asciiTheme="minorHAnsi" w:hAnsiTheme="minorHAnsi" w:cstheme="minorHAnsi"/>
        </w:rPr>
      </w:pPr>
    </w:p>
    <w:p w14:paraId="74579081" w14:textId="77777777" w:rsidR="009E0C77" w:rsidRPr="002B0C93" w:rsidRDefault="009E0C77" w:rsidP="009E0C77">
      <w:pPr>
        <w:rPr>
          <w:rFonts w:asciiTheme="minorHAnsi" w:hAnsiTheme="minorHAnsi" w:cstheme="minorHAnsi"/>
        </w:rPr>
      </w:pPr>
    </w:p>
    <w:p w14:paraId="685F4DA8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5ED6BC73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31534807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6A0C02FC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20692EFB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63A3E75A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769A496F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56B491EA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29639A2C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3D39BD41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015F420B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34F0A790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6851DCE6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7F2EE466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3ED0CDDB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2FFA3C3C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5BA14E75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34363F42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5F047EAF" w14:textId="77777777" w:rsidR="009E0C77" w:rsidRPr="002B0C93" w:rsidRDefault="009E0C77" w:rsidP="006E5952">
      <w:pPr>
        <w:pStyle w:val="Footer"/>
        <w:rPr>
          <w:rFonts w:asciiTheme="minorHAnsi" w:hAnsiTheme="minorHAnsi" w:cstheme="minorHAnsi"/>
          <w:b/>
          <w:bCs/>
          <w:color w:val="44546A"/>
          <w:sz w:val="28"/>
          <w:szCs w:val="28"/>
        </w:rPr>
      </w:pPr>
    </w:p>
    <w:p w14:paraId="2EFBBA77" w14:textId="63125E1E" w:rsidR="00485A1A" w:rsidRPr="00177A06" w:rsidRDefault="00485A1A" w:rsidP="00485A1A">
      <w:pPr>
        <w:pStyle w:val="Footer"/>
        <w:bidi/>
        <w:rPr>
          <w:rFonts w:asciiTheme="minorHAnsi" w:hAnsiTheme="minorHAnsi" w:cstheme="minorHAnsi"/>
          <w:b/>
          <w:bCs/>
          <w:color w:val="C00000"/>
          <w:sz w:val="28"/>
          <w:szCs w:val="28"/>
          <w:rtl/>
          <w:lang w:bidi="ps-AF"/>
        </w:rPr>
      </w:pPr>
      <w:r w:rsidRPr="00177A06">
        <w:rPr>
          <w:rFonts w:asciiTheme="minorHAnsi" w:hAnsiTheme="minorHAnsi" w:cs="Times New Roman"/>
          <w:b/>
          <w:bCs/>
          <w:color w:val="C00000"/>
          <w:sz w:val="28"/>
          <w:szCs w:val="28"/>
          <w:rtl/>
          <w:lang w:bidi="ps-AF"/>
        </w:rPr>
        <w:lastRenderedPageBreak/>
        <w:t xml:space="preserve">د مسئوولیت </w:t>
      </w:r>
      <w:r w:rsidR="000370FD" w:rsidRPr="00177A06">
        <w:rPr>
          <w:rFonts w:asciiTheme="minorHAnsi" w:hAnsiTheme="minorHAnsi" w:cs="Times New Roman"/>
          <w:b/>
          <w:bCs/>
          <w:color w:val="C00000"/>
          <w:sz w:val="28"/>
          <w:szCs w:val="28"/>
          <w:rtl/>
          <w:lang w:bidi="ps-AF"/>
        </w:rPr>
        <w:t>د رفعې</w:t>
      </w:r>
      <w:r w:rsidRPr="00177A06">
        <w:rPr>
          <w:rFonts w:asciiTheme="minorHAnsi" w:hAnsiTheme="minorHAnsi" w:cs="Times New Roman"/>
          <w:b/>
          <w:bCs/>
          <w:color w:val="C00000"/>
          <w:sz w:val="28"/>
          <w:szCs w:val="28"/>
          <w:rtl/>
          <w:lang w:bidi="ps-AF"/>
        </w:rPr>
        <w:t xml:space="preserve"> څرګندونې</w:t>
      </w:r>
      <w:r w:rsidRPr="00177A06">
        <w:rPr>
          <w:rFonts w:asciiTheme="minorHAnsi" w:hAnsiTheme="minorHAnsi" w:cstheme="minorHAnsi"/>
          <w:b/>
          <w:bCs/>
          <w:color w:val="C00000"/>
          <w:sz w:val="28"/>
          <w:szCs w:val="28"/>
          <w:rtl/>
          <w:lang w:bidi="ps-AF"/>
        </w:rPr>
        <w:t xml:space="preserve">: </w:t>
      </w:r>
    </w:p>
    <w:p w14:paraId="20B66E40" w14:textId="77777777" w:rsidR="00FE2C40" w:rsidRPr="00707DD0" w:rsidRDefault="00FE2C40" w:rsidP="006E5952">
      <w:pPr>
        <w:pStyle w:val="Footer"/>
        <w:rPr>
          <w:rFonts w:asciiTheme="minorHAnsi" w:hAnsiTheme="minorHAnsi" w:cstheme="minorHAnsi"/>
          <w:sz w:val="24"/>
          <w:szCs w:val="24"/>
          <w:lang w:val="en-GB"/>
        </w:rPr>
      </w:pPr>
    </w:p>
    <w:p w14:paraId="5E4553CE" w14:textId="2F65784F" w:rsidR="009E0C77" w:rsidRPr="00465327" w:rsidRDefault="00485A1A" w:rsidP="00E43EAD">
      <w:pPr>
        <w:pStyle w:val="Footer"/>
        <w:bidi/>
        <w:jc w:val="both"/>
        <w:rPr>
          <w:rFonts w:ascii="Arial" w:eastAsiaTheme="majorEastAsia" w:hAnsi="Arial" w:cs="Arial"/>
          <w:bCs/>
          <w:caps/>
          <w:color w:val="C00000"/>
          <w:sz w:val="28"/>
          <w:szCs w:val="32"/>
          <w:lang w:bidi="ps-AF"/>
        </w:rPr>
      </w:pPr>
      <w:r w:rsidRPr="00465327">
        <w:rPr>
          <w:rFonts w:ascii="Arial" w:hAnsi="Arial" w:cs="Arial"/>
          <w:i/>
          <w:iCs/>
          <w:sz w:val="28"/>
          <w:szCs w:val="28"/>
          <w:rtl/>
          <w:lang w:val="en-GB" w:bidi="ps-AF"/>
        </w:rPr>
        <w:t xml:space="preserve">دا رپوټ د </w:t>
      </w:r>
      <w:r w:rsidR="000A19FA" w:rsidRPr="00465327">
        <w:rPr>
          <w:rFonts w:ascii="Arial" w:hAnsi="Arial" w:cs="Arial"/>
          <w:i/>
          <w:iCs/>
          <w:sz w:val="28"/>
          <w:szCs w:val="28"/>
          <w:rtl/>
          <w:lang w:val="en-GB" w:bidi="ps-AF"/>
        </w:rPr>
        <w:t xml:space="preserve">متحده ایالتونو د نړیوالې پرمختیا ادارې </w:t>
      </w:r>
      <w:r w:rsidR="000A19FA" w:rsidRPr="00465327">
        <w:rPr>
          <w:rFonts w:ascii="Arial" w:hAnsi="Arial" w:cs="Arial"/>
          <w:i/>
          <w:iCs/>
          <w:sz w:val="28"/>
          <w:szCs w:val="28"/>
          <w:lang w:bidi="ps-AF"/>
        </w:rPr>
        <w:t>(USAID)</w:t>
      </w:r>
      <w:r w:rsidR="000A19FA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له لارې د امریکا د ولسونو په ملاتړ چمتو شوی دی. د دې رپوټ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د</w:t>
      </w:r>
      <w:r w:rsidR="000A19FA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محتوا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مسئوولیت</w:t>
      </w:r>
      <w:r w:rsidR="000A19FA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د افغان ماشومان یې لولي 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پروژې پر غاړه دی او لزوماً د متحده ایالتونو د نړیوالې پرمختیا ادارې </w:t>
      </w:r>
      <w:r w:rsidR="00A575BB" w:rsidRPr="00465327">
        <w:rPr>
          <w:rFonts w:ascii="Arial" w:hAnsi="Arial" w:cs="Arial"/>
          <w:i/>
          <w:iCs/>
          <w:sz w:val="28"/>
          <w:szCs w:val="28"/>
          <w:lang w:bidi="ps-AF"/>
        </w:rPr>
        <w:t>(USAID)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یا د متحده ایالتونو د حکومت د نظرونو </w:t>
      </w:r>
      <w:r w:rsidR="00E43EAD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>څرګندونه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 نه </w:t>
      </w:r>
      <w:r w:rsidR="00E43EAD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>کوي</w:t>
      </w:r>
      <w:r w:rsidR="00A575BB" w:rsidRPr="00465327">
        <w:rPr>
          <w:rFonts w:ascii="Arial" w:hAnsi="Arial" w:cs="Arial"/>
          <w:i/>
          <w:iCs/>
          <w:sz w:val="28"/>
          <w:szCs w:val="28"/>
          <w:rtl/>
          <w:lang w:bidi="ps-AF"/>
        </w:rPr>
        <w:t xml:space="preserve">. </w:t>
      </w:r>
      <w:r w:rsidR="00FE2C40" w:rsidRPr="00465327">
        <w:rPr>
          <w:rFonts w:ascii="Arial" w:hAnsi="Arial" w:cs="Arial"/>
        </w:rPr>
        <w:tab/>
      </w:r>
      <w:r w:rsidR="0031317F" w:rsidRPr="00465327">
        <w:rPr>
          <w:rFonts w:ascii="Arial" w:eastAsiaTheme="majorEastAsia" w:hAnsi="Arial" w:cs="Arial"/>
          <w:bCs/>
          <w:caps/>
          <w:color w:val="C00000"/>
          <w:sz w:val="28"/>
          <w:szCs w:val="32"/>
          <w:lang w:bidi="ps-AF"/>
        </w:rPr>
        <w:br w:type="page"/>
      </w:r>
    </w:p>
    <w:p w14:paraId="76B89E49" w14:textId="5792B07A" w:rsidR="00935742" w:rsidRPr="00177A06" w:rsidRDefault="00935742" w:rsidP="00935742">
      <w:pPr>
        <w:pStyle w:val="Footer"/>
        <w:bidi/>
        <w:rPr>
          <w:rFonts w:asciiTheme="minorHAnsi" w:hAnsiTheme="minorHAnsi" w:cstheme="minorHAnsi"/>
          <w:b/>
          <w:bCs/>
          <w:color w:val="C00000"/>
          <w:sz w:val="28"/>
          <w:szCs w:val="28"/>
          <w:rtl/>
          <w:lang w:bidi="ps-AF"/>
        </w:rPr>
      </w:pPr>
      <w:r w:rsidRPr="00177A06">
        <w:rPr>
          <w:rFonts w:asciiTheme="minorHAnsi" w:hAnsiTheme="minorHAnsi" w:cs="Times New Roman"/>
          <w:b/>
          <w:bCs/>
          <w:color w:val="C00000"/>
          <w:sz w:val="28"/>
          <w:szCs w:val="28"/>
          <w:rtl/>
          <w:lang w:bidi="ps-AF"/>
        </w:rPr>
        <w:lastRenderedPageBreak/>
        <w:t xml:space="preserve">د </w:t>
      </w:r>
      <w:r>
        <w:rPr>
          <w:rFonts w:asciiTheme="minorHAnsi" w:hAnsiTheme="minorHAnsi" w:cs="Times New Roman" w:hint="cs"/>
          <w:b/>
          <w:bCs/>
          <w:color w:val="C00000"/>
          <w:sz w:val="28"/>
          <w:szCs w:val="28"/>
          <w:rtl/>
          <w:lang w:bidi="ps-AF"/>
        </w:rPr>
        <w:t>محتوا لړليک</w:t>
      </w:r>
    </w:p>
    <w:p w14:paraId="111C2994" w14:textId="57EB72FF" w:rsidR="00324590" w:rsidRDefault="00AB28FF" w:rsidP="00936C64">
      <w:pPr>
        <w:pStyle w:val="TOC1"/>
        <w:tabs>
          <w:tab w:val="left" w:pos="9448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48204845" w:history="1">
        <w:r w:rsidR="00324590"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324590"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="00324590" w:rsidRPr="00861472">
          <w:rPr>
            <w:rStyle w:val="Hyperlink"/>
            <w:rFonts w:hint="eastAsia"/>
            <w:rtl/>
          </w:rPr>
          <w:t>سر</w:t>
        </w:r>
        <w:r w:rsidR="00324590" w:rsidRPr="00861472">
          <w:rPr>
            <w:rStyle w:val="Hyperlink"/>
            <w:rFonts w:hint="cs"/>
            <w:rtl/>
          </w:rPr>
          <w:t>ی</w:t>
        </w:r>
        <w:r w:rsidR="00324590" w:rsidRPr="00861472">
          <w:rPr>
            <w:rStyle w:val="Hyperlink"/>
            <w:rFonts w:hint="eastAsia"/>
            <w:rtl/>
          </w:rPr>
          <w:t>زه</w:t>
        </w:r>
        <w:r w:rsidR="00324590">
          <w:rPr>
            <w:webHidden/>
          </w:rPr>
          <w:tab/>
        </w:r>
        <w:r w:rsidR="00324590">
          <w:rPr>
            <w:webHidden/>
          </w:rPr>
          <w:fldChar w:fldCharType="begin"/>
        </w:r>
        <w:r w:rsidR="00324590">
          <w:rPr>
            <w:webHidden/>
          </w:rPr>
          <w:instrText xml:space="preserve"> PAGEREF _Toc48204845 \h </w:instrText>
        </w:r>
        <w:r w:rsidR="00324590">
          <w:rPr>
            <w:webHidden/>
          </w:rPr>
        </w:r>
        <w:r w:rsidR="00324590">
          <w:rPr>
            <w:webHidden/>
          </w:rPr>
          <w:fldChar w:fldCharType="separate"/>
        </w:r>
        <w:r w:rsidR="00324590">
          <w:rPr>
            <w:webHidden/>
          </w:rPr>
          <w:t>1</w:t>
        </w:r>
        <w:r w:rsidR="00324590">
          <w:rPr>
            <w:webHidden/>
          </w:rPr>
          <w:fldChar w:fldCharType="end"/>
        </w:r>
      </w:hyperlink>
    </w:p>
    <w:p w14:paraId="0073C306" w14:textId="4D49DDB4" w:rsidR="00324590" w:rsidRDefault="00324590" w:rsidP="00936C64">
      <w:pPr>
        <w:pStyle w:val="TOC1"/>
        <w:tabs>
          <w:tab w:val="left" w:pos="5237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46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</w:rPr>
          <w:t>د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درسي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کتابونو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د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موجود</w:t>
        </w:r>
        <w:r w:rsidRPr="00861472">
          <w:rPr>
            <w:rStyle w:val="Hyperlink"/>
            <w:rFonts w:hint="cs"/>
            <w:rtl/>
          </w:rPr>
          <w:t>ګۍ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د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مد</w:t>
        </w:r>
        <w:r w:rsidRPr="00861472">
          <w:rPr>
            <w:rStyle w:val="Hyperlink"/>
            <w:rFonts w:hint="cs"/>
            <w:rtl/>
          </w:rPr>
          <w:t>ی</w:t>
        </w:r>
        <w:r w:rsidRPr="00861472">
          <w:rPr>
            <w:rStyle w:val="Hyperlink"/>
            <w:rFonts w:hint="eastAsia"/>
            <w:rtl/>
          </w:rPr>
          <w:t>ر</w:t>
        </w:r>
        <w:r w:rsidRPr="00861472">
          <w:rPr>
            <w:rStyle w:val="Hyperlink"/>
            <w:rFonts w:hint="cs"/>
            <w:rtl/>
          </w:rPr>
          <w:t>ی</w:t>
        </w:r>
        <w:r w:rsidRPr="00861472">
          <w:rPr>
            <w:rStyle w:val="Hyperlink"/>
            <w:rFonts w:hint="eastAsia"/>
            <w:rtl/>
          </w:rPr>
          <w:t>ت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پرل</w:t>
        </w:r>
        <w:r w:rsidRPr="00861472">
          <w:rPr>
            <w:rStyle w:val="Hyperlink"/>
            <w:rFonts w:hint="cs"/>
            <w:rtl/>
          </w:rPr>
          <w:t>ی</w:t>
        </w:r>
        <w:r w:rsidRPr="00861472">
          <w:rPr>
            <w:rStyle w:val="Hyperlink"/>
            <w:rFonts w:hint="eastAsia"/>
            <w:rtl/>
          </w:rPr>
          <w:t>که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س</w:t>
        </w:r>
        <w:r w:rsidRPr="00861472">
          <w:rPr>
            <w:rStyle w:val="Hyperlink"/>
            <w:rFonts w:hint="cs"/>
            <w:rtl/>
          </w:rPr>
          <w:t>ی</w:t>
        </w:r>
        <w:r w:rsidRPr="00861472">
          <w:rPr>
            <w:rStyle w:val="Hyperlink"/>
            <w:rFonts w:hint="eastAsia"/>
            <w:rtl/>
          </w:rPr>
          <w:t>س</w:t>
        </w:r>
        <w:r w:rsidRPr="00861472">
          <w:rPr>
            <w:rStyle w:val="Hyperlink"/>
            <w:rFonts w:hint="cs"/>
            <w:rtl/>
          </w:rPr>
          <w:t>ټ</w:t>
        </w:r>
        <w:r w:rsidRPr="00861472">
          <w:rPr>
            <w:rStyle w:val="Hyperlink"/>
            <w:rFonts w:hint="eastAsia"/>
            <w:rtl/>
          </w:rPr>
          <w:t>م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ته</w:t>
        </w:r>
        <w:r w:rsidRPr="00861472">
          <w:rPr>
            <w:rStyle w:val="Hyperlink"/>
            <w:rtl/>
          </w:rPr>
          <w:t xml:space="preserve"> </w:t>
        </w:r>
        <w:r w:rsidRPr="00861472">
          <w:rPr>
            <w:rStyle w:val="Hyperlink"/>
            <w:rFonts w:hint="eastAsia"/>
            <w:rtl/>
          </w:rPr>
          <w:t>لاسرس</w:t>
        </w:r>
        <w:r w:rsidRPr="00861472">
          <w:rPr>
            <w:rStyle w:val="Hyperlink"/>
            <w:rFonts w:hint="cs"/>
            <w:rtl/>
          </w:rPr>
          <w:t>ی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740D6FC1" w14:textId="429AB164" w:rsidR="00324590" w:rsidRDefault="00324590" w:rsidP="00936C64">
      <w:pPr>
        <w:pStyle w:val="TOC1"/>
        <w:tabs>
          <w:tab w:val="left" w:pos="2341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47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cs"/>
            <w:rtl/>
            <w:lang w:bidi="ps-AF"/>
          </w:rPr>
          <w:t>ډی</w:t>
        </w:r>
        <w:r w:rsidRPr="00861472">
          <w:rPr>
            <w:rStyle w:val="Hyperlink"/>
            <w:rFonts w:hint="eastAsia"/>
            <w:rtl/>
            <w:lang w:bidi="ps-AF"/>
          </w:rPr>
          <w:t>ش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ور</w:t>
        </w:r>
        <w:r w:rsidRPr="00861472">
          <w:rPr>
            <w:rStyle w:val="Hyperlink"/>
            <w:rFonts w:hint="cs"/>
            <w:rtl/>
            <w:lang w:bidi="ps-AF"/>
          </w:rPr>
          <w:t>ډ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اند</w:t>
        </w:r>
        <w:r w:rsidRPr="00861472">
          <w:rPr>
            <w:rStyle w:val="Hyperlink"/>
            <w:rFonts w:hint="cs"/>
            <w:rtl/>
            <w:lang w:bidi="ps-AF"/>
          </w:rPr>
          <w:t>ې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پوه</w:t>
        </w:r>
        <w:r w:rsidRPr="00861472">
          <w:rPr>
            <w:rStyle w:val="Hyperlink"/>
            <w:rFonts w:hint="cs"/>
            <w:rtl/>
            <w:lang w:bidi="ps-AF"/>
          </w:rPr>
          <w:t>ې</w:t>
        </w:r>
        <w:r w:rsidRPr="00861472">
          <w:rPr>
            <w:rStyle w:val="Hyperlink"/>
            <w:rFonts w:hint="eastAsia"/>
            <w:rtl/>
            <w:lang w:bidi="ps-AF"/>
          </w:rPr>
          <w:t>د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2853042" w14:textId="6E4CF0BB" w:rsidR="00324590" w:rsidRDefault="00324590" w:rsidP="00936C64">
      <w:pPr>
        <w:pStyle w:val="TOC1"/>
        <w:tabs>
          <w:tab w:val="left" w:pos="1540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48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ست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ل</w:t>
        </w:r>
        <w:r w:rsidRPr="00861472">
          <w:rPr>
            <w:rStyle w:val="Hyperlink"/>
            <w:rFonts w:hint="cs"/>
            <w:rtl/>
            <w:lang w:bidi="ps-AF"/>
          </w:rPr>
          <w:t>ېږ</w:t>
        </w:r>
        <w:r w:rsidRPr="00861472">
          <w:rPr>
            <w:rStyle w:val="Hyperlink"/>
            <w:rFonts w:hint="eastAsia"/>
            <w:rtl/>
            <w:lang w:bidi="ps-AF"/>
          </w:rPr>
          <w:t>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A991DA2" w14:textId="1CCB7C0D" w:rsidR="00324590" w:rsidRDefault="00324590" w:rsidP="00936C64">
      <w:pPr>
        <w:pStyle w:val="TOC1"/>
        <w:tabs>
          <w:tab w:val="left" w:pos="2007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49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ست</w:t>
        </w:r>
        <w:r w:rsidRPr="00861472">
          <w:rPr>
            <w:rStyle w:val="Hyperlink"/>
            <w:rFonts w:hint="cs"/>
            <w:rtl/>
            <w:lang w:bidi="ps-AF"/>
          </w:rPr>
          <w:t>ې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جزئ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ات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ت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F129889" w14:textId="68494828" w:rsidR="00324590" w:rsidRDefault="00324590" w:rsidP="00936C64">
      <w:pPr>
        <w:pStyle w:val="TOC1"/>
        <w:tabs>
          <w:tab w:val="left" w:pos="1986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0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ست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ترلاسه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و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7727A96" w14:textId="25CD230E" w:rsidR="00324590" w:rsidRDefault="00324590" w:rsidP="00936C64">
      <w:pPr>
        <w:pStyle w:val="TOC1"/>
        <w:tabs>
          <w:tab w:val="left" w:pos="2833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1" w:history="1">
        <w:r w:rsidRPr="00861472">
          <w:rPr>
            <w:rStyle w:val="Hyperlink"/>
            <w:rtl/>
            <w:lang w:bidi="ps-AF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زده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وونک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ته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تابو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و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ش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DD5BCE2" w14:textId="71F7CCE3" w:rsidR="00324590" w:rsidRDefault="00324590" w:rsidP="00936C64">
      <w:pPr>
        <w:pStyle w:val="TOC1"/>
        <w:tabs>
          <w:tab w:val="left" w:pos="2411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2" w:history="1">
        <w:r w:rsidRPr="00861472">
          <w:rPr>
            <w:rStyle w:val="Hyperlink"/>
            <w:lang w:bidi="ps-AF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تابو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غو</w:t>
        </w:r>
        <w:r w:rsidRPr="00861472">
          <w:rPr>
            <w:rStyle w:val="Hyperlink"/>
            <w:rFonts w:hint="cs"/>
            <w:rtl/>
            <w:lang w:bidi="ps-AF"/>
          </w:rPr>
          <w:t>ښ</w:t>
        </w:r>
        <w:r w:rsidRPr="00861472">
          <w:rPr>
            <w:rStyle w:val="Hyperlink"/>
            <w:rFonts w:hint="eastAsia"/>
            <w:rtl/>
            <w:lang w:bidi="ps-AF"/>
          </w:rPr>
          <w:t>تن</w:t>
        </w:r>
        <w:r w:rsidRPr="00861472">
          <w:rPr>
            <w:rStyle w:val="Hyperlink"/>
            <w:rFonts w:hint="cs"/>
            <w:rtl/>
            <w:lang w:bidi="ps-AF"/>
          </w:rPr>
          <w:t>ې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استو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BBC15A1" w14:textId="472BBA59" w:rsidR="00324590" w:rsidRDefault="00324590" w:rsidP="00936C64">
      <w:pPr>
        <w:pStyle w:val="TOC1"/>
        <w:tabs>
          <w:tab w:val="left" w:pos="4096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3" w:history="1">
        <w:r w:rsidRPr="00861472">
          <w:rPr>
            <w:rStyle w:val="Hyperlink"/>
            <w:lang w:bidi="ps-AF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تابو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غو</w:t>
        </w:r>
        <w:r w:rsidRPr="00861472">
          <w:rPr>
            <w:rStyle w:val="Hyperlink"/>
            <w:rFonts w:hint="cs"/>
            <w:rtl/>
            <w:lang w:bidi="ps-AF"/>
          </w:rPr>
          <w:t>ښ</w:t>
        </w:r>
        <w:r w:rsidRPr="00861472">
          <w:rPr>
            <w:rStyle w:val="Hyperlink"/>
            <w:rFonts w:hint="eastAsia"/>
            <w:rtl/>
            <w:lang w:bidi="ps-AF"/>
          </w:rPr>
          <w:t>ت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منظورول،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و</w:t>
        </w:r>
        <w:r w:rsidRPr="00861472">
          <w:rPr>
            <w:rStyle w:val="Hyperlink"/>
            <w:rFonts w:hint="cs"/>
            <w:rtl/>
            <w:lang w:bidi="ps-AF"/>
          </w:rPr>
          <w:t>ځ</w:t>
        </w:r>
        <w:r w:rsidRPr="00861472">
          <w:rPr>
            <w:rStyle w:val="Hyperlink"/>
            <w:rFonts w:hint="eastAsia"/>
            <w:rtl/>
            <w:lang w:bidi="ps-AF"/>
          </w:rPr>
          <w:t>ا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ول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ا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ل</w:t>
        </w:r>
        <w:r w:rsidRPr="00861472">
          <w:rPr>
            <w:rStyle w:val="Hyperlink"/>
            <w:rFonts w:hint="cs"/>
            <w:rtl/>
            <w:lang w:bidi="ps-AF"/>
          </w:rPr>
          <w:t>ېږ</w:t>
        </w:r>
        <w:r w:rsidRPr="00861472">
          <w:rPr>
            <w:rStyle w:val="Hyperlink"/>
            <w:rFonts w:hint="eastAsia"/>
            <w:rtl/>
            <w:lang w:bidi="ps-AF"/>
          </w:rPr>
          <w:t>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99667C7" w14:textId="5CFEF8F5" w:rsidR="00324590" w:rsidRDefault="00324590" w:rsidP="00936C64">
      <w:pPr>
        <w:pStyle w:val="TOC1"/>
        <w:tabs>
          <w:tab w:val="left" w:pos="2257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4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0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>
          <w:rPr>
            <w:rFonts w:asciiTheme="minorHAnsi" w:eastAsiaTheme="minorEastAsia" w:hAnsiTheme="minorHAnsi" w:cs="Arial" w:hint="cs"/>
            <w:b w:val="0"/>
            <w:bCs w:val="0"/>
            <w:caps w:val="0"/>
            <w:color w:val="auto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ا</w:t>
        </w:r>
        <w:r w:rsidRPr="00861472">
          <w:rPr>
            <w:rStyle w:val="Hyperlink"/>
            <w:rFonts w:cs="Arial" w:hint="cs"/>
            <w:rtl/>
            <w:lang w:bidi="ps-AF"/>
          </w:rPr>
          <w:t>ډ</w:t>
        </w:r>
        <w:r w:rsidRPr="00861472">
          <w:rPr>
            <w:rStyle w:val="Hyperlink"/>
            <w:rFonts w:hint="eastAsia"/>
            <w:rtl/>
            <w:lang w:bidi="ps-AF"/>
          </w:rPr>
          <w:t>م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ن</w:t>
        </w:r>
        <w:r w:rsidRPr="00861472">
          <w:rPr>
            <w:rStyle w:val="Hyperlink"/>
            <w:rtl/>
            <w:lang w:bidi="ps-AF"/>
          </w:rPr>
          <w:t xml:space="preserve">: </w:t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رپو</w:t>
        </w:r>
        <w:r w:rsidRPr="00861472">
          <w:rPr>
            <w:rStyle w:val="Hyperlink"/>
            <w:rFonts w:hint="cs"/>
            <w:rtl/>
            <w:lang w:bidi="ps-AF"/>
          </w:rPr>
          <w:t>ټ</w:t>
        </w:r>
        <w:r w:rsidRPr="00861472">
          <w:rPr>
            <w:rStyle w:val="Hyperlink"/>
            <w:rFonts w:hint="eastAsia"/>
            <w:rtl/>
            <w:lang w:bidi="ps-AF"/>
          </w:rPr>
          <w:t>و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ت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A18102A" w14:textId="3CA1A5C5" w:rsidR="00324590" w:rsidRDefault="00324590" w:rsidP="00936C64">
      <w:pPr>
        <w:pStyle w:val="TOC1"/>
        <w:tabs>
          <w:tab w:val="left" w:pos="4495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5" w:history="1">
        <w:r w:rsidRPr="00861472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1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>
          <w:rPr>
            <w:rFonts w:asciiTheme="minorHAnsi" w:eastAsiaTheme="minorEastAsia" w:hAnsiTheme="minorHAnsi" w:cs="Arial" w:hint="cs"/>
            <w:b w:val="0"/>
            <w:bCs w:val="0"/>
            <w:caps w:val="0"/>
            <w:color w:val="auto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ا</w:t>
        </w:r>
        <w:r w:rsidRPr="00861472">
          <w:rPr>
            <w:rStyle w:val="Hyperlink"/>
            <w:rFonts w:cs="Arial" w:hint="cs"/>
            <w:rtl/>
            <w:lang w:bidi="ps-AF"/>
          </w:rPr>
          <w:t>ډ</w:t>
        </w:r>
        <w:r w:rsidRPr="00861472">
          <w:rPr>
            <w:rStyle w:val="Hyperlink"/>
            <w:rFonts w:hint="eastAsia"/>
            <w:rtl/>
            <w:lang w:bidi="ps-AF"/>
          </w:rPr>
          <w:t>م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ن</w:t>
        </w:r>
        <w:r w:rsidRPr="00861472">
          <w:rPr>
            <w:rStyle w:val="Hyperlink"/>
            <w:rtl/>
            <w:lang w:bidi="ps-AF"/>
          </w:rPr>
          <w:t xml:space="preserve">: </w:t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اروونکو،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نو</w:t>
        </w:r>
        <w:r w:rsidRPr="00861472">
          <w:rPr>
            <w:rStyle w:val="Hyperlink"/>
            <w:rFonts w:hint="cs"/>
            <w:rtl/>
            <w:lang w:bidi="ps-AF"/>
          </w:rPr>
          <w:t>ډ</w:t>
        </w:r>
        <w:r w:rsidRPr="00861472">
          <w:rPr>
            <w:rStyle w:val="Hyperlink"/>
            <w:rFonts w:hint="eastAsia"/>
            <w:rtl/>
            <w:lang w:bidi="ps-AF"/>
          </w:rPr>
          <w:t>ون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ا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د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بستو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مد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ر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ت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کول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830F10C" w14:textId="20615D72" w:rsidR="00324590" w:rsidRDefault="00324590" w:rsidP="00936C64">
      <w:pPr>
        <w:pStyle w:val="TOC1"/>
        <w:tabs>
          <w:tab w:val="left" w:pos="1807"/>
        </w:tabs>
        <w:spacing w:before="0" w:line="360" w:lineRule="auto"/>
        <w:rPr>
          <w:rFonts w:asciiTheme="minorHAnsi" w:eastAsiaTheme="minorEastAsia" w:hAnsiTheme="minorHAnsi" w:cstheme="minorBidi"/>
          <w:b w:val="0"/>
          <w:bCs w:val="0"/>
          <w:caps w:val="0"/>
          <w:color w:val="auto"/>
        </w:rPr>
      </w:pPr>
      <w:hyperlink w:anchor="_Toc48204856" w:history="1">
        <w:r w:rsidRPr="00861472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</w:rPr>
          <w:tab/>
        </w:r>
        <w:r>
          <w:rPr>
            <w:rFonts w:asciiTheme="minorHAnsi" w:eastAsiaTheme="minorEastAsia" w:hAnsiTheme="minorHAnsi" w:cs="Arial" w:hint="cs"/>
            <w:b w:val="0"/>
            <w:bCs w:val="0"/>
            <w:caps w:val="0"/>
            <w:color w:val="auto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تخن</w:t>
        </w:r>
        <w:r w:rsidRPr="00861472">
          <w:rPr>
            <w:rStyle w:val="Hyperlink"/>
            <w:rFonts w:hint="cs"/>
            <w:rtl/>
            <w:lang w:bidi="ps-AF"/>
          </w:rPr>
          <w:t>ی</w:t>
        </w:r>
        <w:r w:rsidRPr="00861472">
          <w:rPr>
            <w:rStyle w:val="Hyperlink"/>
            <w:rFonts w:hint="eastAsia"/>
            <w:rtl/>
            <w:lang w:bidi="ps-AF"/>
          </w:rPr>
          <w:t>کي</w:t>
        </w:r>
        <w:r w:rsidRPr="00861472">
          <w:rPr>
            <w:rStyle w:val="Hyperlink"/>
            <w:rtl/>
            <w:lang w:bidi="ps-AF"/>
          </w:rPr>
          <w:t xml:space="preserve"> </w:t>
        </w:r>
        <w:r w:rsidRPr="00861472">
          <w:rPr>
            <w:rStyle w:val="Hyperlink"/>
            <w:rFonts w:hint="eastAsia"/>
            <w:rtl/>
            <w:lang w:bidi="ps-AF"/>
          </w:rPr>
          <w:t>مرسته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8204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452418A" w14:textId="089C58BE" w:rsidR="00950A8F" w:rsidRDefault="00AB28FF" w:rsidP="00495E66">
      <w:pPr>
        <w:pStyle w:val="TOC1"/>
        <w:bidi w:val="0"/>
        <w:spacing w:line="240" w:lineRule="auto"/>
        <w:rPr>
          <w:rtl/>
        </w:rPr>
      </w:pPr>
      <w:r>
        <w:fldChar w:fldCharType="end"/>
      </w:r>
    </w:p>
    <w:p w14:paraId="20563A26" w14:textId="26CD4392" w:rsidR="00324590" w:rsidRPr="00324590" w:rsidRDefault="00324590" w:rsidP="00324590"/>
    <w:p w14:paraId="3FCF817A" w14:textId="4B2778CE" w:rsidR="009E0C77" w:rsidRPr="002B0C93" w:rsidRDefault="009E0C77" w:rsidP="00CC0524">
      <w:pPr>
        <w:pStyle w:val="TOC1"/>
        <w:bidi w:val="0"/>
      </w:pPr>
      <w:r w:rsidRPr="002B0C93">
        <w:br w:type="page"/>
      </w:r>
    </w:p>
    <w:p w14:paraId="2C103B25" w14:textId="77777777" w:rsidR="00E15510" w:rsidRDefault="00E15510" w:rsidP="00F62D15">
      <w:pPr>
        <w:pStyle w:val="Heading1"/>
        <w:rPr>
          <w:rFonts w:cs="Times New Roman"/>
          <w:rtl/>
        </w:rPr>
        <w:sectPr w:rsidR="00E15510" w:rsidSect="00E15510">
          <w:footerReference w:type="default" r:id="rId10"/>
          <w:footerReference w:type="first" r:id="rId11"/>
          <w:pgSz w:w="11907" w:h="16839" w:code="9"/>
          <w:pgMar w:top="1417" w:right="1417" w:bottom="1417" w:left="1417" w:header="708" w:footer="708" w:gutter="0"/>
          <w:pgNumType w:fmt="lowerRoman"/>
          <w:cols w:space="708"/>
          <w:docGrid w:linePitch="360"/>
        </w:sectPr>
      </w:pPr>
    </w:p>
    <w:p w14:paraId="16A70DFF" w14:textId="4370EE09" w:rsidR="009E0C77" w:rsidRPr="00E36FE3" w:rsidRDefault="004C2CA8" w:rsidP="00F62D15">
      <w:pPr>
        <w:pStyle w:val="Heading1"/>
      </w:pPr>
      <w:bookmarkStart w:id="1" w:name="_Toc48204845"/>
      <w:r w:rsidRPr="00F62D15">
        <w:rPr>
          <w:rFonts w:cs="Times New Roman" w:hint="cs"/>
          <w:rtl/>
        </w:rPr>
        <w:lastRenderedPageBreak/>
        <w:t>سریزه</w:t>
      </w:r>
      <w:bookmarkEnd w:id="1"/>
    </w:p>
    <w:p w14:paraId="68155724" w14:textId="45D81746" w:rsidR="004C2CA8" w:rsidRPr="00210D2B" w:rsidRDefault="00B3210A" w:rsidP="00E92FCD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درسي کتابونو د موجودګۍ د مدیریت پرلیکه سیسټم </w:t>
      </w:r>
      <w:r w:rsidRPr="00210D2B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382C3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انټرنیټي شبکې </w:t>
      </w:r>
      <w:r w:rsidR="00FE2CF3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پر موبایل ټیلیفون کارول کېدونکی </w:t>
      </w:r>
      <w:r w:rsidR="00382C3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یو پروګرام دی چې د کتابونو د </w:t>
      </w:r>
      <w:r w:rsidR="0042733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اغذي </w:t>
      </w:r>
      <w:r w:rsidR="00382C3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یش</w:t>
      </w:r>
      <w:r w:rsidR="001F7D88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</w:t>
      </w:r>
      <w:r w:rsidR="00382C3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موجوده </w:t>
      </w:r>
      <w:r w:rsidR="001F7D88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اسي بهیر په ډیجیټلي بڼه </w:t>
      </w:r>
      <w:r w:rsidR="00467078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دلولو</w:t>
      </w:r>
      <w:r w:rsidR="001F7D88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پار د پوهنې وزارت لپاره جوړ شوی دی</w:t>
      </w:r>
      <w:r w:rsidR="001F7D88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B1D379F" w14:textId="13BEE38E" w:rsidR="00467078" w:rsidRPr="00210D2B" w:rsidRDefault="00467078" w:rsidP="00E92FCD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پوهنې وزارت د کتابونو د </w:t>
      </w:r>
      <w:r w:rsidR="007679C2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یش یو ستړی کوونکی، د کاغذ پر بنسټ او لاسي بهیر پلی کړی دی چې د</w:t>
      </w:r>
      <w:r w:rsidR="006119A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سوابقو د ساتنې</w:t>
      </w:r>
      <w:r w:rsidR="007311A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ویش په تعقیبولو او څارلو کې یې ننګونې او ستونزې درلودلې</w:t>
      </w:r>
      <w:r w:rsidR="007311AF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7311A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ویش دا پخوانی سیسټم د </w:t>
      </w:r>
      <w:r w:rsidR="003C4FB1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رسي </w:t>
      </w:r>
      <w:r w:rsidR="007311A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تابونو د تعقیب لپاره </w:t>
      </w:r>
      <w:r w:rsidR="00F55F3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آسانتیا</w:t>
      </w:r>
      <w:r w:rsidR="007311A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نه چمتو کوي او په دې توګه </w:t>
      </w:r>
      <w:r w:rsidR="00F55F3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فساد لپاره زمینه برابروي، او خپل مؤثریت له لاسه ورکوي چې له امله یې پر وخت </w:t>
      </w:r>
      <w:r w:rsidR="00761BD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</w:t>
      </w:r>
      <w:r w:rsidR="00E92FC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رڼه سوابق ساتنه</w:t>
      </w:r>
      <w:r w:rsidR="00761BDF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F55F3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و رپوټ ورکول</w:t>
      </w:r>
      <w:r w:rsidR="00761BD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</w:t>
      </w:r>
      <w:r w:rsidR="00E92FC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سوابقو ساتنې</w:t>
      </w:r>
      <w:r w:rsidR="00761BD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لاسي او جلا جلا کچو</w:t>
      </w:r>
      <w:r w:rsidR="009662C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</w:t>
      </w:r>
      <w:r w:rsidR="00761BDF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یعنې، مرکزي، ولایتي، ولسوالۍ او ښوونځي، له ننګونو سره مخ </w:t>
      </w:r>
      <w:r w:rsidR="003C4FB1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ېږي</w:t>
      </w:r>
      <w:r w:rsidR="003C4FB1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5E432DD7" w14:textId="5F25EE77" w:rsidR="00CD6333" w:rsidRPr="00210D2B" w:rsidRDefault="0060332B" w:rsidP="00A03C2D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افغان ماشومان یې لولي پروژې </w:t>
      </w:r>
      <w:r w:rsidR="00CD6333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ه افغانستان کې میشتې د متحده ایالتونو د نړیوالې پرمختیا ادارې په غوښتنه</w:t>
      </w:r>
      <w:r w:rsidR="006A71F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پوهنې وزارت د ویش د سیسټم په تړاو یوه چټکه ارزونه ترسره کړه او د خپلو موندنو په رڼا کې یې د </w:t>
      </w:r>
      <w:r w:rsidR="00116F5C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رسي </w:t>
      </w:r>
      <w:r w:rsidR="006A71F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تابونو د موجودګۍ د مدیریت پرلیکه سیسټم </w:t>
      </w:r>
      <w:r w:rsidR="0088787A" w:rsidRPr="00210D2B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88787A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6A71F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منځته راوړ چې دغه سیسټم </w:t>
      </w:r>
      <w:r w:rsidR="00A03C2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پخواني سیسټم پر ځای د کارولو لپاره </w:t>
      </w:r>
      <w:r w:rsidR="006A71F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ډیجیټلي بڼه، مؤثر، پایداره او </w:t>
      </w:r>
      <w:r w:rsidR="00A03C2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م لګښته دی</w:t>
      </w:r>
      <w:r w:rsidR="00A03C2D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88787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درسي کتابونو د موجودګۍ د مدیریت پرلیکه سیسټم </w:t>
      </w:r>
      <w:r w:rsidR="0088787A" w:rsidRPr="00210D2B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37769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، </w:t>
      </w:r>
      <w:r w:rsidR="00ED4F01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مرکزي کچه د پوهنې وزارت او عرضه کوونکي څخه نیولی تر ولایتي، ولسوالۍ، ښوونځي او زده کوونکي تر کچې پورې او برعکس، </w:t>
      </w:r>
      <w:r w:rsidR="008770E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</w:t>
      </w:r>
      <w:r w:rsidR="009929A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ه ټولو کچو </w:t>
      </w:r>
      <w:r w:rsidR="00B4027A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</w:t>
      </w:r>
      <w:r w:rsidR="009929A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روښانه توګه د درسي کتابونو د لېږد، ترلاسه کولو او </w:t>
      </w:r>
      <w:r w:rsidR="00E92FCD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سوابق ساتنې</w:t>
      </w:r>
      <w:r w:rsidR="009929A6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37769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عریف شویو کاري </w:t>
      </w:r>
      <w:r w:rsidR="009929A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جریانونو</w:t>
      </w:r>
      <w:r w:rsidR="0037769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درلودلو سره د پوهنې وزارت د ویش د پخواني سیسټم لپاره د معلوماتي او مخابراتي ټیکنالوژۍ </w:t>
      </w:r>
      <w:r w:rsidR="005845E4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بڼه یوه </w:t>
      </w:r>
      <w:r w:rsidR="00377696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حل لاره چمتو کوي</w:t>
      </w:r>
      <w:r w:rsidR="00B4027A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5845E4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سربېره پر دې، </w:t>
      </w:r>
      <w:r w:rsidR="002A00F3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ا سیسټم </w:t>
      </w:r>
      <w:r w:rsidR="005E7A37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درسي کتابونو د ویش د بهر په ټولو کچو کې د پوهنې وزارت د رپوټ ورکولو او پلان جوړولو د ټولو اړتیاوو لپاره د رپوټ جوړونې یو</w:t>
      </w:r>
      <w:r w:rsidR="003C783B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="005E7A37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کیز ماډیول وړاندې کوي</w:t>
      </w:r>
      <w:r w:rsidR="005E7A37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9D656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رپوټ ورکولو یوه له ډیرو مهمو ځانګړن</w:t>
      </w:r>
      <w:r w:rsidR="00115469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ه د ورکو یا نادرکه درسي کتابونو ده چې د بهیر په اوږدو کې په هره کچه د ورکو کتابونو یو دقیق لسټ چمتو کوي</w:t>
      </w:r>
      <w:r w:rsidR="00526983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526983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ا ځانګړنه له نورو ځانګړنو ترڅنګ روڼتیا، حساب ورکونه، او کتابونو ته د زده کوونکو له خوا پر وخت لاسرسی ډاډمنوي</w:t>
      </w:r>
      <w:r w:rsidR="00526983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E678FF3" w14:textId="45360A65" w:rsidR="00915BAE" w:rsidRDefault="00516509" w:rsidP="00915BAE">
      <w:pPr>
        <w:bidi/>
        <w:jc w:val="both"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پوهنې وزارت لپاره </w:t>
      </w:r>
      <w:r w:rsidR="00915BA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درسي کتابونو د موجودګۍ د مدیریت پرلیکه سیسټم </w:t>
      </w:r>
      <w:r w:rsidR="00915BAE" w:rsidRPr="00210D2B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915BAE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شبکه يي بڼه </w:t>
      </w:r>
      <w:r w:rsidR="00915BA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وسمهال پر</w:t>
      </w:r>
      <w:hyperlink r:id="rId12" w:history="1">
        <w:r w:rsidR="005F2D2F" w:rsidRPr="006C1A3B">
          <w:rPr>
            <w:rStyle w:val="Hyperlink"/>
          </w:rPr>
          <w:t>http://otims-af.com</w:t>
        </w:r>
      </w:hyperlink>
      <w:r w:rsidR="002C427B" w:rsidRPr="00210D2B">
        <w:rPr>
          <w:rFonts w:asciiTheme="minorHAnsi" w:hAnsiTheme="minorHAnsi" w:cstheme="minorHAnsi"/>
          <w:color w:val="595959" w:themeColor="text1" w:themeTint="A6"/>
          <w:lang w:bidi="ps-AF"/>
        </w:rPr>
        <w:t xml:space="preserve"> </w:t>
      </w:r>
      <w:r w:rsidR="00915BAE" w:rsidRPr="00210D2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خپرېږي او د لاسرسۍ وړ دی</w:t>
      </w:r>
      <w:r w:rsidR="00915BAE" w:rsidRPr="00210D2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539B083" w14:textId="44327FC1" w:rsidR="005F2D2F" w:rsidRDefault="005F2D2F" w:rsidP="005F2D2F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ر ویب او موبایل باندې د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OTIMS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روګرام ظاهري بڼه سره ورته والی لري، له دې کبله، له دې لارښود څخه د داړو بڼو لپاره ګټه اخیستل کېدای ش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CA88C45" w14:textId="77777777" w:rsidR="00545055" w:rsidRPr="00210D2B" w:rsidRDefault="00545055" w:rsidP="00545055">
      <w:pPr>
        <w:rPr>
          <w:rFonts w:asciiTheme="minorHAnsi" w:hAnsiTheme="minorHAnsi" w:cstheme="minorHAnsi"/>
          <w:color w:val="595959" w:themeColor="text1" w:themeTint="A6"/>
        </w:rPr>
      </w:pPr>
    </w:p>
    <w:p w14:paraId="59732CAD" w14:textId="5BA5D2AC" w:rsidR="00FF2CF1" w:rsidRPr="009C44C3" w:rsidRDefault="009C44C3" w:rsidP="00F62D15">
      <w:pPr>
        <w:pStyle w:val="Heading1"/>
      </w:pPr>
      <w:bookmarkStart w:id="2" w:name="_Toc48204846"/>
      <w:r w:rsidRPr="009C44C3">
        <w:rPr>
          <w:rFonts w:cs="Times New Roman" w:hint="cs"/>
          <w:rtl/>
        </w:rPr>
        <w:t>د درسي کتابونو د موجودګۍ د مدیریت پرلیکه سیسټم</w:t>
      </w:r>
      <w:r w:rsidRPr="00A410DD">
        <w:rPr>
          <w:rFonts w:hint="cs"/>
          <w:sz w:val="32"/>
          <w:rtl/>
        </w:rPr>
        <w:t xml:space="preserve"> </w:t>
      </w:r>
      <w:r w:rsidRPr="009C44C3">
        <w:rPr>
          <w:rFonts w:cs="Times New Roman" w:hint="cs"/>
          <w:rtl/>
        </w:rPr>
        <w:t>ته لاسرسی</w:t>
      </w:r>
      <w:bookmarkEnd w:id="2"/>
      <w:r w:rsidRPr="009C44C3">
        <w:rPr>
          <w:rFonts w:cs="Times New Roman" w:hint="cs"/>
          <w:rtl/>
        </w:rPr>
        <w:t xml:space="preserve"> </w:t>
      </w:r>
    </w:p>
    <w:p w14:paraId="36E5D3EF" w14:textId="6CFBBC44" w:rsidR="007210C0" w:rsidRPr="00A410DD" w:rsidRDefault="0061596B" w:rsidP="00361E01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</w:t>
      </w:r>
      <w:r w:rsidR="00967EC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شبکه </w:t>
      </w:r>
      <w:r w:rsidR="00967EC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</w:t>
      </w:r>
      <w:r w:rsidR="007210C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درسي کتابونو د موجودګۍ د مدیریت پرلیکه سیسټم </w:t>
      </w:r>
      <w:r w:rsidR="007210C0"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7210C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ه د لاسرسۍ لپاره، خپل ویب لټونکی </w:t>
      </w:r>
      <w:r w:rsidR="007210C0" w:rsidRPr="00A410DD">
        <w:rPr>
          <w:rFonts w:asciiTheme="minorHAnsi" w:hAnsiTheme="minorHAnsi" w:cstheme="minorHAnsi"/>
          <w:color w:val="595959" w:themeColor="text1" w:themeTint="A6"/>
          <w:lang w:bidi="ps-AF"/>
        </w:rPr>
        <w:t>(Web browser)</w:t>
      </w:r>
      <w:r w:rsidR="007210C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که کروم</w:t>
      </w:r>
      <w:r w:rsidR="007210C0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7210C0" w:rsidRPr="00A410DD">
        <w:rPr>
          <w:rFonts w:asciiTheme="minorHAnsi" w:hAnsiTheme="minorHAnsi" w:cstheme="minorHAnsi"/>
          <w:color w:val="595959" w:themeColor="text1" w:themeTint="A6"/>
          <w:lang w:bidi="ps-AF"/>
        </w:rPr>
        <w:t>Chrome</w:t>
      </w:r>
      <w:r w:rsidR="007210C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فایرفوکس</w:t>
      </w:r>
      <w:r w:rsidR="007210C0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7210C0" w:rsidRPr="00A410DD">
        <w:rPr>
          <w:rFonts w:asciiTheme="minorHAnsi" w:hAnsiTheme="minorHAnsi" w:cstheme="minorHAnsi"/>
          <w:color w:val="595959" w:themeColor="text1" w:themeTint="A6"/>
          <w:lang w:bidi="ps-AF"/>
        </w:rPr>
        <w:t>Firefox</w:t>
      </w:r>
      <w:r w:rsidR="007210C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، یا </w:t>
      </w:r>
      <w:r w:rsidR="00DD441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یج</w:t>
      </w:r>
      <w:r w:rsidR="00DD441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DD4417" w:rsidRPr="00A410DD">
        <w:rPr>
          <w:rFonts w:asciiTheme="minorHAnsi" w:hAnsiTheme="minorHAnsi" w:cstheme="minorHAnsi"/>
          <w:color w:val="595959" w:themeColor="text1" w:themeTint="A6"/>
          <w:lang w:bidi="ps-AF"/>
        </w:rPr>
        <w:t>Edge</w:t>
      </w:r>
      <w:r w:rsidR="00DD441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خلاص کړئ او </w:t>
      </w:r>
      <w:r w:rsidR="009B29A3" w:rsidRPr="00A410DD">
        <w:rPr>
          <w:rFonts w:asciiTheme="minorHAnsi" w:hAnsiTheme="minorHAnsi" w:cstheme="minorHAnsi"/>
          <w:color w:val="595959" w:themeColor="text1" w:themeTint="A6"/>
          <w:lang w:bidi="ps-AF"/>
        </w:rPr>
        <w:t>tp://otims-af.com</w:t>
      </w:r>
      <w:r w:rsidR="00E445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اڼې ته ورشئ</w:t>
      </w:r>
      <w:r w:rsidR="00E4459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  <w:r w:rsidR="00E44591" w:rsidRPr="00A410DD">
        <w:rPr>
          <w:rFonts w:cs="Arial" w:hint="cs"/>
          <w:color w:val="595959" w:themeColor="text1" w:themeTint="A6"/>
          <w:rtl/>
          <w:lang w:bidi="ps-AF"/>
        </w:rPr>
        <w:t xml:space="preserve"> </w:t>
      </w:r>
      <w:r w:rsidR="00E445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</w:t>
      </w:r>
      <w:r w:rsidR="004222B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ه </w:t>
      </w:r>
      <w:r w:rsidR="00E445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ه د درسي کتابونو د موجودګۍ د مدیریت پرلیکه سیسټم </w:t>
      </w:r>
      <w:r w:rsidR="00E44591"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E445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عمومي کورپاڼې ته </w:t>
      </w:r>
      <w:r w:rsidR="004222B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ورتګ لارښوونه وشي چېرته چې تاسې د درسي کتابونو د موجودګۍ د مدیریت پرلیکه سیسټم </w:t>
      </w:r>
      <w:r w:rsidR="004222B7"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="004222B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ټولو ځانګړنو ته د لاسرسي </w:t>
      </w:r>
      <w:r w:rsidR="000D76C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کارولو لپاره ننوتلای </w:t>
      </w:r>
      <w:r w:rsidR="000D76CB" w:rsidRPr="00A410DD">
        <w:rPr>
          <w:rFonts w:asciiTheme="minorHAnsi" w:hAnsiTheme="minorHAnsi" w:cstheme="minorHAnsi"/>
          <w:color w:val="595959" w:themeColor="text1" w:themeTint="A6"/>
          <w:lang w:bidi="ps-AF"/>
        </w:rPr>
        <w:t>(login)</w:t>
      </w:r>
      <w:r w:rsidR="000D76C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دای شئ</w:t>
      </w:r>
      <w:r w:rsidR="000D76CB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198BBEF" w14:textId="70461912" w:rsidR="00633192" w:rsidRPr="00A410DD" w:rsidRDefault="003A69B9" w:rsidP="00361E01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د موبایل ټیلیفون اړونده بڼه کاروئ، نو بس د درسي کتابونو د موجودګۍ د مدیریت پرلیکه سیسټم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روګرام په خپل موبایل ټیلیفون یا ټیبلټ کې خلاص کړ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C0470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ر لارښود د دواړو بڼو لپاره یو شی دی کوم توپیر نه لري</w:t>
      </w:r>
      <w:r w:rsidR="00C0470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031BCE4" w14:textId="666952C2" w:rsidR="000D76CB" w:rsidRPr="00A410DD" w:rsidRDefault="000D76CB" w:rsidP="00633192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پښتو یا دري ته د درسي کتابونو د موجودګۍ د مدیریت پرلیکه سیسټم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ژبه بدلول غواړئ، </w:t>
      </w:r>
      <w:r w:rsidR="006324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موجوده وخت کې ښودل کېدونکې اضافه شوې ژبې </w:t>
      </w:r>
      <w:r w:rsidR="006324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="006324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نګریزي</w:t>
      </w:r>
      <w:r w:rsidR="006324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63247E" w:rsidRPr="00A410DD">
        <w:rPr>
          <w:rFonts w:asciiTheme="minorHAnsi" w:hAnsiTheme="minorHAnsi" w:cstheme="minorHAnsi"/>
          <w:color w:val="595959" w:themeColor="text1" w:themeTint="A6"/>
          <w:lang w:bidi="ps-AF"/>
        </w:rPr>
        <w:t>English</w:t>
      </w:r>
      <w:r w:rsidR="006324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="006324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ېکاږئ او خپل د خوښې ژبه غوره کړئ</w:t>
      </w:r>
      <w:r w:rsidR="006324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6324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طفاً په یاد ولرئ چې تاسې ژبه پروګرام ته تر ننوتلو وروسته هر وخت بدلولای شئ</w:t>
      </w:r>
      <w:r w:rsidR="006324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129BC54" w14:textId="5B979AAE" w:rsidR="0063247E" w:rsidRPr="00A410DD" w:rsidRDefault="0063247E" w:rsidP="00361E01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روګرام ته د ننوتولو لپاره، 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خپل کارن نوم</w:t>
      </w:r>
      <w:r w:rsidR="00361E0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361E01" w:rsidRPr="00A410DD">
        <w:rPr>
          <w:rFonts w:asciiTheme="minorHAnsi" w:hAnsiTheme="minorHAnsi" w:cstheme="minorHAnsi"/>
          <w:color w:val="595959" w:themeColor="text1" w:themeTint="A6"/>
          <w:lang w:bidi="ps-AF"/>
        </w:rPr>
        <w:t>(Username)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پټ نوم </w:t>
      </w:r>
      <w:r w:rsidR="00361E01" w:rsidRPr="00A410DD">
        <w:rPr>
          <w:rFonts w:asciiTheme="minorHAnsi" w:hAnsiTheme="minorHAnsi" w:cstheme="minorHAnsi"/>
          <w:color w:val="595959" w:themeColor="text1" w:themeTint="A6"/>
          <w:lang w:bidi="ps-AF"/>
        </w:rPr>
        <w:t>(Password)</w:t>
      </w:r>
      <w:r w:rsidR="00361E0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لیکئ او د ننوتل</w:t>
      </w:r>
      <w:r w:rsidR="001A0E7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1A0E73" w:rsidRPr="00A410DD">
        <w:rPr>
          <w:rFonts w:asciiTheme="minorHAnsi" w:hAnsiTheme="minorHAnsi" w:cstheme="minorHAnsi"/>
          <w:color w:val="595959" w:themeColor="text1" w:themeTint="A6"/>
          <w:lang w:bidi="ps-AF"/>
        </w:rPr>
        <w:t>Login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زور کړئ</w:t>
      </w:r>
      <w:r w:rsidR="001A0E7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ستاسې </w:t>
      </w:r>
      <w:r w:rsidR="0096643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ارن نوم </w:t>
      </w:r>
      <w:r w:rsidR="00966437" w:rsidRPr="00A410DD">
        <w:rPr>
          <w:rFonts w:asciiTheme="minorHAnsi" w:hAnsiTheme="minorHAnsi" w:cstheme="minorHAnsi"/>
          <w:color w:val="595959" w:themeColor="text1" w:themeTint="A6"/>
          <w:lang w:bidi="ps-AF"/>
        </w:rPr>
        <w:t>(Username)</w:t>
      </w:r>
      <w:r w:rsidR="0096643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پټ نوم </w:t>
      </w:r>
      <w:r w:rsidR="00966437" w:rsidRPr="00A410DD">
        <w:rPr>
          <w:rFonts w:asciiTheme="minorHAnsi" w:hAnsiTheme="minorHAnsi" w:cstheme="minorHAnsi"/>
          <w:color w:val="595959" w:themeColor="text1" w:themeTint="A6"/>
          <w:lang w:bidi="ps-AF"/>
        </w:rPr>
        <w:t>(Password)</w:t>
      </w:r>
      <w:r w:rsidR="0096643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1A0E7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</w:t>
      </w:r>
      <w:r w:rsidR="00361E0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ه د افغان ماشومان یې لولي یا پوهنې وزارت له خوا د روزنیزو پروګرامونو په اوږدو کې درکول کېږي</w:t>
      </w:r>
      <w:r w:rsidR="00361E0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399CB05B" w14:textId="6FC8800B" w:rsidR="00966437" w:rsidRDefault="00A23AED" w:rsidP="00966437">
      <w:pPr>
        <w:bidi/>
        <w:jc w:val="both"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اندینی انځور تاسې ته د ننوتلو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Login)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1C22A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رده ښيي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چېرته </w:t>
      </w:r>
      <w:r w:rsidR="00E34C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چې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اید کارن نوم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Username)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پټ نوم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Password)</w:t>
      </w:r>
      <w:r w:rsidR="00E34C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ولیکل شي</w:t>
      </w:r>
      <w:r w:rsidR="00E34C4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529346F" w14:textId="77777777" w:rsidR="00E264AA" w:rsidRPr="00E264AA" w:rsidRDefault="00E264AA" w:rsidP="00E264AA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E264A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اسې د پټ نوم ځای مخې ته ورکړې نښه باندې ټک کولای شئ چې تاسې ته ستاسې پټ نوم ښکاره کړي تر څور باوري شي چې پټ نوم سم لیکل شوی دی</w:t>
      </w:r>
      <w:r w:rsidRPr="00E264AA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9E50D3E" w14:textId="48A1CBF3" w:rsidR="00E264AA" w:rsidRPr="00A410DD" w:rsidRDefault="00C7620E" w:rsidP="00E264AA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>ت</w:t>
      </w:r>
      <w:r w:rsidR="00E264AA" w:rsidRPr="00E264A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سې د ننوتلو پردې څخه د کارن لارښود تڼۍ په کېکاږلو سره دا کارن لارښود په انګریزي، پښتو او دري کې هم کښته کولای شئ</w:t>
      </w:r>
      <w:r w:rsidR="00E264AA" w:rsidRPr="00E264AA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2710BA9A" w14:textId="546B8D25" w:rsidR="00545055" w:rsidRPr="002B0C93" w:rsidRDefault="00DC48C8" w:rsidP="00882A73">
      <w:pPr>
        <w:rPr>
          <w:rFonts w:asciiTheme="minorHAnsi" w:hAnsiTheme="minorHAnsi" w:cstheme="minorHAnsi"/>
          <w:color w:val="000000" w:themeColor="text1"/>
        </w:rPr>
      </w:pPr>
      <w:r>
        <w:rPr>
          <w:noProof/>
        </w:rPr>
        <w:drawing>
          <wp:inline distT="0" distB="0" distL="0" distR="0" wp14:anchorId="582207B7" wp14:editId="42C84CD1">
            <wp:extent cx="5761355" cy="43414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434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52631" w14:textId="77777777" w:rsidR="00545055" w:rsidRPr="002B0C93" w:rsidRDefault="00545055" w:rsidP="00882A73">
      <w:pPr>
        <w:rPr>
          <w:rFonts w:asciiTheme="minorHAnsi" w:hAnsiTheme="minorHAnsi" w:cstheme="minorHAnsi"/>
          <w:color w:val="000000" w:themeColor="text1"/>
        </w:rPr>
      </w:pPr>
    </w:p>
    <w:p w14:paraId="3CCA3BB1" w14:textId="242ABCE8" w:rsidR="00E34C4A" w:rsidRPr="00415838" w:rsidRDefault="0095742F" w:rsidP="00F62D15">
      <w:pPr>
        <w:pStyle w:val="Heading1"/>
      </w:pPr>
      <w:bookmarkStart w:id="3" w:name="_Toc48204847"/>
      <w:r w:rsidRPr="00415838">
        <w:rPr>
          <w:rFonts w:cs="Times New Roman" w:hint="cs"/>
          <w:rtl/>
          <w:lang w:bidi="ps-AF"/>
        </w:rPr>
        <w:t xml:space="preserve">ډیش </w:t>
      </w:r>
      <w:r w:rsidR="006A32E2" w:rsidRPr="00415838">
        <w:rPr>
          <w:rFonts w:cs="Times New Roman" w:hint="cs"/>
          <w:rtl/>
          <w:lang w:bidi="ps-AF"/>
        </w:rPr>
        <w:t>بورډ</w:t>
      </w:r>
      <w:r w:rsidR="003B6293" w:rsidRPr="00415838">
        <w:rPr>
          <w:rFonts w:hint="cs"/>
          <w:rtl/>
          <w:lang w:bidi="ps-AF"/>
        </w:rPr>
        <w:t xml:space="preserve"> </w:t>
      </w:r>
      <w:r w:rsidR="00E34C4A" w:rsidRPr="00415838">
        <w:rPr>
          <w:rFonts w:cs="Times New Roman" w:hint="cs"/>
          <w:rtl/>
          <w:lang w:bidi="ps-AF"/>
        </w:rPr>
        <w:t>باندې پوهېدل</w:t>
      </w:r>
      <w:bookmarkEnd w:id="3"/>
    </w:p>
    <w:p w14:paraId="134388AA" w14:textId="2BC63B2A" w:rsidR="00A54ED8" w:rsidRPr="00A410DD" w:rsidRDefault="00434668" w:rsidP="00A54ED8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سیسټم ته له ننوتلو وروسته، ډیش بورډ</w:t>
      </w:r>
      <w:r w:rsidR="002503B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ه لکه څرنګه چې لاندې انځور کې ښودل شوی، ښکاره شي</w:t>
      </w:r>
      <w:r w:rsidR="002503BC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DFC1789" w14:textId="21B69F9C" w:rsidR="0013302F" w:rsidRPr="00A410DD" w:rsidRDefault="00DC48C8" w:rsidP="00C5648B">
      <w:pPr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noProof/>
          <w:color w:val="595959" w:themeColor="text1" w:themeTint="A6"/>
        </w:rPr>
        <w:drawing>
          <wp:inline distT="0" distB="0" distL="0" distR="0" wp14:anchorId="1FB8363E" wp14:editId="7D1E6CE8">
            <wp:extent cx="5761355" cy="28124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81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3CBA1" w14:textId="132D0BAD" w:rsidR="007E4CDD" w:rsidRPr="00A410DD" w:rsidRDefault="007E4CDD" w:rsidP="007E4CDD">
      <w:pPr>
        <w:rPr>
          <w:rFonts w:asciiTheme="minorHAnsi" w:hAnsiTheme="minorHAnsi" w:cstheme="minorHAnsi"/>
          <w:color w:val="595959" w:themeColor="text1" w:themeTint="A6"/>
        </w:rPr>
      </w:pPr>
    </w:p>
    <w:p w14:paraId="3A791535" w14:textId="2750EA19" w:rsidR="002503BC" w:rsidRPr="00A410DD" w:rsidRDefault="00BA5AB1" w:rsidP="002503BC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 xml:space="preserve">په دې سکرین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رده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</w:t>
      </w:r>
      <w:r w:rsidR="0021731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۲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همې برخې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: </w:t>
      </w:r>
      <w:r w:rsidR="0042219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یو </w:t>
      </w:r>
      <w:r w:rsidR="00DA641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21725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یو</w:t>
      </w:r>
      <w:r w:rsidR="00DA641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ېږل شویو بستو لسټ</w:t>
      </w:r>
      <w:r w:rsidR="0042219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ی</w:t>
      </w:r>
      <w:r w:rsidR="008140B6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چې هغه بستې پکې ثبت </w:t>
      </w:r>
      <w:r w:rsidR="0042219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ي</w:t>
      </w:r>
      <w:r w:rsidR="008140B6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چې </w:t>
      </w:r>
      <w:r w:rsidR="002863F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</w:t>
      </w:r>
      <w:r w:rsidR="008140B6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ستولې دي</w:t>
      </w:r>
      <w:r w:rsidR="00DA641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، </w:t>
      </w:r>
      <w:r w:rsidR="008140B6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</w:t>
      </w:r>
      <w:r w:rsidR="00DA641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21725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یو</w:t>
      </w:r>
      <w:r w:rsidR="00DA641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رلاسه شویو بستو یو لسټ یا تاسې ته درلېږل شوې بستې چې باید ترلاسه شي</w:t>
      </w:r>
      <w:r w:rsidR="0042219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  <w:r w:rsidR="0021725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اسې کولای شئ</w:t>
      </w:r>
      <w:r w:rsidR="0049609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چپ لوري ته</w:t>
      </w:r>
      <w:r w:rsidR="0021725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لارښوونې یا </w:t>
      </w:r>
      <w:r w:rsidR="00217250" w:rsidRPr="00A410DD">
        <w:rPr>
          <w:rFonts w:asciiTheme="minorHAnsi" w:hAnsiTheme="minorHAnsi" w:cstheme="minorHAnsi"/>
          <w:color w:val="595959" w:themeColor="text1" w:themeTint="A6"/>
          <w:lang w:bidi="ps-AF"/>
        </w:rPr>
        <w:t>Navigation</w:t>
      </w:r>
      <w:r w:rsidR="0021725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صلي مینو </w:t>
      </w:r>
      <w:r w:rsidR="0049609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هم دغلته پیدا کړئ چې له هغه ځایه تاسې د پروګرام بېلا بېلو برخو ته ورتللی شئ</w:t>
      </w:r>
      <w:r w:rsidR="0049609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8521F74" w14:textId="77777777" w:rsidR="003946F2" w:rsidRPr="00A410DD" w:rsidRDefault="003946F2" w:rsidP="003946F2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د مینو د غځولو او په پورتنۍ برخه کې د ځوړندېدونکي لسټ څخه د خپلې خوښې ژبې د غوره کولو له لارې هر وخت د </w:t>
      </w:r>
      <w:r w:rsidR="0058378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س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سټم ژبه </w:t>
      </w:r>
      <w:r w:rsidR="0058378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دلولای ش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B67BD67" w14:textId="6E630EE8" w:rsidR="007E4CDD" w:rsidRPr="00496093" w:rsidRDefault="00496093" w:rsidP="00F62D15">
      <w:pPr>
        <w:pStyle w:val="Heading1"/>
      </w:pPr>
      <w:bookmarkStart w:id="4" w:name="_Toc48204848"/>
      <w:r w:rsidRPr="00496093">
        <w:rPr>
          <w:rFonts w:cs="Times New Roman" w:hint="cs"/>
          <w:rtl/>
          <w:lang w:bidi="ps-AF"/>
        </w:rPr>
        <w:t>د بستو لېږل</w:t>
      </w:r>
      <w:bookmarkEnd w:id="4"/>
    </w:p>
    <w:p w14:paraId="58BFCFC7" w14:textId="22E34834" w:rsidR="00B40EAA" w:rsidRPr="00A410DD" w:rsidRDefault="00756DCC" w:rsidP="00B40EAA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مخکې هیڅ کومه بسته لېږلې نه وي، </w:t>
      </w:r>
      <w:r w:rsidR="00307E6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لېږل شو</w:t>
      </w:r>
      <w:r w:rsidR="00C823CF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ې</w:t>
      </w:r>
      <w:r w:rsidR="00307E6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ست</w:t>
      </w:r>
      <w:r w:rsidR="00C823CF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ې</w:t>
      </w:r>
      <w:r w:rsidR="00307E6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307E67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307E6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307E67" w:rsidRPr="00A410DD">
        <w:rPr>
          <w:rFonts w:asciiTheme="minorHAnsi" w:hAnsiTheme="minorHAnsi" w:cstheme="minorHAnsi"/>
          <w:color w:val="595959" w:themeColor="text1" w:themeTint="A6"/>
          <w:lang w:bidi="ps-AF"/>
        </w:rPr>
        <w:t>Sent Packages</w:t>
      </w:r>
      <w:r w:rsidR="00307E6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رخه باید هغه</w:t>
      </w:r>
      <w:r w:rsidR="004D14D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</w:t>
      </w:r>
      <w:r w:rsidR="00307E6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رخې په پرتله چې په انځور کې ښودل شوې هیڅ قسمه لېږل شوي کتابونه و نه ښيي چې</w:t>
      </w:r>
      <w:r w:rsidR="004D14D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رته چې </w:t>
      </w:r>
      <w:r w:rsidR="00FB444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ځینې </w:t>
      </w:r>
      <w:r w:rsidR="004D14D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ثبت شوي موارد شتون لري</w:t>
      </w:r>
      <w:r w:rsidR="004D14D4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50688C71" w14:textId="490D9A55" w:rsidR="004D14D4" w:rsidRPr="00A410DD" w:rsidRDefault="004D14D4" w:rsidP="004D14D4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یوې نوې بستې د لېږلو لپاره، مهرباني وکړئ </w:t>
      </w:r>
      <w:r w:rsidR="00300D1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ه ډیش بورډ څخ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</w:t>
      </w:r>
      <w:r w:rsidR="005305A2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ېږل شو</w:t>
      </w:r>
      <w:r w:rsidR="009E20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ې</w:t>
      </w:r>
      <w:r w:rsidR="005305A2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ست</w:t>
      </w:r>
      <w:r w:rsidR="009E209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ې</w:t>
      </w:r>
      <w:r w:rsidR="005305A2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5305A2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5305A2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5305A2" w:rsidRPr="00A410DD">
        <w:rPr>
          <w:rFonts w:asciiTheme="minorHAnsi" w:hAnsiTheme="minorHAnsi" w:cstheme="minorHAnsi"/>
          <w:color w:val="595959" w:themeColor="text1" w:themeTint="A6"/>
          <w:lang w:bidi="ps-AF"/>
        </w:rPr>
        <w:t>Sent Packages</w:t>
      </w:r>
      <w:r w:rsidR="005305A2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رخه کې د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نوې بستې لېږ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Send New Package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کېکاږئ</w:t>
      </w:r>
      <w:r w:rsidR="00300D1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یا پورته په کیڼ لوري پرته د لارښوونې تڼۍ</w:t>
      </w:r>
      <w:r w:rsidR="00300D1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="00300D19" w:rsidRPr="00A410DD">
        <w:rPr>
          <w:rFonts w:asciiTheme="minorHAnsi" w:hAnsiTheme="minorHAnsi" w:cstheme="minorHAnsi"/>
          <w:color w:val="595959" w:themeColor="text1" w:themeTint="A6"/>
          <w:lang w:bidi="ps-AF"/>
        </w:rPr>
        <w:t>Navigation button</w:t>
      </w:r>
      <w:r w:rsidR="00BF2EF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کاږئ او بیا له مینو څخه د بستې لېږل کېکاږئ</w:t>
      </w:r>
      <w:r w:rsidR="005305A2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5305A2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ا تڼۍ کېکاږلو سره یوه فورمه راښکاره کېږي چې </w:t>
      </w:r>
      <w:r w:rsidR="006E06B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رې برخې لري</w:t>
      </w:r>
      <w:r w:rsidR="006E06BC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: </w:t>
      </w:r>
      <w:r w:rsidR="006E06B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بستې معلومات، سرلیکونه او مقدارونه، او د بستې لېږل</w:t>
      </w:r>
      <w:r w:rsidR="006E06BC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8B550B8" w14:textId="2A39B940" w:rsidR="00CC7A7E" w:rsidRPr="00A410DD" w:rsidRDefault="008A2DCA" w:rsidP="00A05BDC">
      <w:pPr>
        <w:rPr>
          <w:rFonts w:asciiTheme="minorHAnsi" w:hAnsiTheme="minorHAnsi" w:cstheme="minorHAnsi"/>
          <w:color w:val="595959" w:themeColor="text1" w:themeTint="A6"/>
          <w:rtl/>
        </w:rPr>
      </w:pPr>
      <w:r w:rsidRPr="00A410DD">
        <w:rPr>
          <w:noProof/>
          <w:color w:val="595959" w:themeColor="text1" w:themeTint="A6"/>
        </w:rPr>
        <w:drawing>
          <wp:inline distT="0" distB="0" distL="0" distR="0" wp14:anchorId="0BD2B46B" wp14:editId="5A1B5D56">
            <wp:extent cx="5761355" cy="51593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515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E555A" w14:textId="77777777" w:rsidR="008A2DCA" w:rsidRPr="00A410DD" w:rsidRDefault="008A2DCA" w:rsidP="00A05BDC">
      <w:pPr>
        <w:rPr>
          <w:rFonts w:asciiTheme="minorHAnsi" w:hAnsiTheme="minorHAnsi" w:cstheme="minorHAnsi"/>
          <w:color w:val="595959" w:themeColor="text1" w:themeTint="A6"/>
        </w:rPr>
      </w:pPr>
    </w:p>
    <w:p w14:paraId="01C339F6" w14:textId="3F16044B" w:rsidR="0094639C" w:rsidRPr="00A410DD" w:rsidRDefault="0094639C" w:rsidP="0094639C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ه پورتنۍ برخې څخه پیل وکړئ او د </w:t>
      </w:r>
      <w:r w:rsidR="008A2DC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ستې سرلیک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Shipment Title</w:t>
      </w:r>
      <w:r w:rsidR="000F2E6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، د </w:t>
      </w:r>
      <w:r w:rsidR="005C673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ستې </w:t>
      </w:r>
      <w:r w:rsidR="000F2E6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شرحه </w:t>
      </w:r>
      <w:r w:rsidR="000F2E63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0F2E6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0F2E63" w:rsidRPr="00A410DD">
        <w:rPr>
          <w:rFonts w:asciiTheme="minorHAnsi" w:hAnsiTheme="minorHAnsi" w:cstheme="minorHAnsi"/>
          <w:color w:val="595959" w:themeColor="text1" w:themeTint="A6"/>
          <w:lang w:bidi="ps-AF"/>
        </w:rPr>
        <w:t>Shipment Description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ولیکئ، </w:t>
      </w:r>
      <w:r w:rsidR="000F2E6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له لسټ څخه د </w:t>
      </w:r>
      <w:r w:rsidR="00C8675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ستې </w:t>
      </w:r>
      <w:r w:rsidR="000F2E6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کوونکي درجه </w:t>
      </w:r>
      <w:r w:rsidR="000F2E63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0F2E6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0F2E63" w:rsidRPr="00A410DD">
        <w:rPr>
          <w:rFonts w:asciiTheme="minorHAnsi" w:hAnsiTheme="minorHAnsi" w:cstheme="minorHAnsi"/>
          <w:color w:val="595959" w:themeColor="text1" w:themeTint="A6"/>
          <w:lang w:bidi="ps-AF"/>
        </w:rPr>
        <w:t>Shipment Recipient Level</w:t>
      </w:r>
      <w:r w:rsidR="000F2E6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غوره کړئ</w:t>
      </w:r>
      <w:r w:rsidR="000F2E6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FB660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ا په ساده ډول له هغه منزل څخه عبارت دی چېرته چې کتابونه استول کېږي؛ د بېلګې په ډول، که تاسې دا کتابونه په یوه ولایت کې یوې مشخصې ولسوالۍ ته </w:t>
      </w:r>
      <w:r w:rsidR="00FB660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 xml:space="preserve">لېږئ، </w:t>
      </w:r>
      <w:r w:rsidR="00FB660B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FB660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لسوالي</w:t>
      </w:r>
      <w:r w:rsidR="00FB660B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="00FB660B" w:rsidRPr="00A410DD">
        <w:rPr>
          <w:rFonts w:asciiTheme="minorHAnsi" w:hAnsiTheme="minorHAnsi" w:cstheme="minorHAnsi"/>
          <w:color w:val="595959" w:themeColor="text1" w:themeTint="A6"/>
          <w:lang w:bidi="ps-AF"/>
        </w:rPr>
        <w:t>District</w:t>
      </w:r>
      <w:r w:rsidR="00FB660B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FB660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غوره کړئ او بیا </w:t>
      </w:r>
      <w:r w:rsidR="00D025A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لاندې ځوړندېدونکې کړکۍ څخه ولایت غوره کړئ او بیا د غوره شوي ولایت د ولسوالیو له لسټ څخه یوه ولسوالي غوره کړئ</w:t>
      </w:r>
      <w:r w:rsidR="00D025A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AB03FFD" w14:textId="035B3D50" w:rsidR="007E1A1F" w:rsidRPr="00A410DD" w:rsidRDefault="007E1A1F" w:rsidP="00D025A7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</w:t>
      </w:r>
      <w:r w:rsidR="0050357F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ه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نېټې </w:t>
      </w:r>
      <w:r w:rsidR="0050357F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اکلو برخې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څخه د بستې نېټه هم وټاک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اسې</w:t>
      </w:r>
      <w:r w:rsidR="003051F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ولای شئ </w:t>
      </w:r>
      <w:r w:rsidR="00B020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یا</w:t>
      </w:r>
      <w:r w:rsidR="003051F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ګربګوري</w:t>
      </w:r>
      <w:r w:rsidR="003051F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3051F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زیږدیز</w:t>
      </w:r>
      <w:r w:rsidR="00B020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ه</w:t>
      </w:r>
      <w:r w:rsidR="003051F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یا هجري </w:t>
      </w:r>
      <w:r w:rsidR="00B020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ېټه</w:t>
      </w:r>
      <w:r w:rsidR="003051F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غوره کړئ</w:t>
      </w:r>
      <w:r w:rsidR="00B020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سیسټم په اوتومات ډول نېټه هجري کلیز ته اړوي</w:t>
      </w:r>
      <w:r w:rsidR="003051F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9082BCD" w14:textId="110674DA" w:rsidR="00D025A7" w:rsidRPr="00A410DD" w:rsidRDefault="00F93A58" w:rsidP="007E1A1F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له چې تاسې د پورتنیو معلوماتو ثبتول سرته ورسول، د لېږدول کېدونکو درسي کتابونو باره کې معلومات چمتو کړ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50357F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ا د دویمې برخې سرلیکونه او مقدارونه </w:t>
      </w:r>
      <w:r w:rsidR="005D11F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ه لارې هم کېدای شي</w:t>
      </w:r>
      <w:r w:rsidR="005D11F4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9C2CF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اسې باید په فورمه کې هر هغه سرلیک ثبت کړئ چې د هر ټولګي لپاره استول کېږي</w:t>
      </w:r>
      <w:r w:rsidR="009C2CF4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3BF4314" w14:textId="6D0FC839" w:rsidR="0005683F" w:rsidRPr="00A410DD" w:rsidRDefault="0005683F" w:rsidP="0005683F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بېلګې په ډول، </w:t>
      </w:r>
      <w:r w:rsidR="00975B7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تاسې د کتابونو یوه بسته لېږدوئ چې لاندیني معلومات لري</w:t>
      </w:r>
    </w:p>
    <w:p w14:paraId="201B7967" w14:textId="3FBD7782" w:rsidR="00975B78" w:rsidRPr="00A410DD" w:rsidRDefault="00975B78" w:rsidP="00975B78">
      <w:pPr>
        <w:pStyle w:val="ListParagraph"/>
        <w:numPr>
          <w:ilvl w:val="0"/>
          <w:numId w:val="294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۱۰۰ ټوکه د لومړي ټولګي د </w:t>
      </w:r>
      <w:r w:rsidR="000E06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ریاضي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تابونه په پښتو ژبه</w:t>
      </w:r>
    </w:p>
    <w:p w14:paraId="0F65B37D" w14:textId="629E856D" w:rsidR="00975B78" w:rsidRPr="00A410DD" w:rsidRDefault="00975B78" w:rsidP="00975B78">
      <w:pPr>
        <w:pStyle w:val="ListParagraph"/>
        <w:numPr>
          <w:ilvl w:val="0"/>
          <w:numId w:val="294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۱۰۰ ټوکه د لومړي ټولګي د </w:t>
      </w:r>
      <w:r w:rsidR="000E06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ریاضي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تابونه په دري ژبه</w:t>
      </w:r>
    </w:p>
    <w:p w14:paraId="6D56EFDB" w14:textId="52C8BA97" w:rsidR="004D26B7" w:rsidRPr="00A410DD" w:rsidRDefault="004D26B7" w:rsidP="004D26B7">
      <w:pPr>
        <w:pStyle w:val="ListParagraph"/>
        <w:numPr>
          <w:ilvl w:val="0"/>
          <w:numId w:val="294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۲۰۰ ټوکه د اوم ټولګي د کیمیا کتابونه په پښتو ژبه</w:t>
      </w:r>
    </w:p>
    <w:p w14:paraId="7542C7EA" w14:textId="4B74E9D3" w:rsidR="00975B78" w:rsidRPr="00A410DD" w:rsidRDefault="004D26B7" w:rsidP="00975B78">
      <w:pPr>
        <w:pStyle w:val="ListParagraph"/>
        <w:numPr>
          <w:ilvl w:val="0"/>
          <w:numId w:val="294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۱۵۰ ټوکه د اوم ټولګي د کیمیا کتابونه په دري ژبه</w:t>
      </w:r>
    </w:p>
    <w:p w14:paraId="5F3B2309" w14:textId="652A2D1F" w:rsidR="004D26B7" w:rsidRPr="00A410DD" w:rsidRDefault="004D26B7" w:rsidP="00A905F3">
      <w:pPr>
        <w:pStyle w:val="ListParagraph"/>
        <w:numPr>
          <w:ilvl w:val="0"/>
          <w:numId w:val="294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۱۰۰ ټوکه د </w:t>
      </w:r>
      <w:r w:rsidR="008F61A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تم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ټولګي د </w:t>
      </w:r>
      <w:r w:rsidR="008F61A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یولوژي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تابونه په پښتو ژبه</w:t>
      </w:r>
    </w:p>
    <w:p w14:paraId="0E71FD0A" w14:textId="3581B7FC" w:rsidR="008D5631" w:rsidRPr="00A410DD" w:rsidRDefault="008D5631" w:rsidP="008D5631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 تاسې به</w:t>
      </w:r>
      <w:r w:rsidR="008F61A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سرلیکونه </w:t>
      </w:r>
      <w:r w:rsidR="00B37E8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ضافه</w:t>
      </w:r>
      <w:r w:rsidR="008F61A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ړئ او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فورمه</w:t>
      </w:r>
      <w:r w:rsidR="008F61A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ه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لاندې ډول ډکو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: </w:t>
      </w:r>
    </w:p>
    <w:p w14:paraId="373485C8" w14:textId="4C7C0701" w:rsidR="002D151A" w:rsidRPr="00A410DD" w:rsidRDefault="002D151A" w:rsidP="007F6A65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سرلیکونه او مقدارونه برخه کې د سرلیک اضافه کړئ تڼۍ کېکاږئ، د ټولګیو له لسټ څخه لومړی ټولګی غوره کړئ، او د غوره شوي ټولګي د سرلیکونو له لسټ څخه ریاضي غوره کړئ، او بیا </w:t>
      </w:r>
      <w:r w:rsidR="00B37E8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سرلیک اضافه کول تڼۍ کېکاږئ</w:t>
      </w:r>
      <w:r w:rsidR="00B37E8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B37E8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ا سرلیک به فورمه کې اضافه شي</w:t>
      </w:r>
      <w:r w:rsidR="00B37E8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D257DA4" w14:textId="1EFA40C4" w:rsidR="00B37E81" w:rsidRPr="00A410DD" w:rsidRDefault="00B37E81" w:rsidP="00B37E81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ومړی ګام د ټولو سرلیکونو لپاره تکرار کړئ یعنی</w:t>
      </w:r>
      <w:r w:rsidR="0079012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لکه څرنګه چې پورته تشریح شوې، له همدغې تګلارې څخه په ګټه اخیستنې سره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یمیا د اوم ټولګي لپاره اضافه کړئ، او بیولوژي د اتم ټولګي لپاره اضافه کړئ</w:t>
      </w:r>
      <w:r w:rsidR="0079012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1E2777C4" w14:textId="0DEE7E62" w:rsidR="007A593E" w:rsidRPr="00A410DD" w:rsidRDefault="007A593E" w:rsidP="007A593E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</w:t>
      </w:r>
      <w:r w:rsidR="00DB6EC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ومړي ټولګي د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9205B6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سرلیکونو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لسټ ک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0E06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ریاض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Mathematics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لټوئ او د </w:t>
      </w:r>
      <w:r w:rsidR="00DB6EC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سرلیک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مخې ته ورکړې 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دري په ستن </w:t>
      </w:r>
      <w:r w:rsidR="000658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الم</w:t>
      </w:r>
      <w:r w:rsidR="000658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پ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بکسه کې ۱۰۰ </w:t>
      </w:r>
      <w:r w:rsidR="00DB6EC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ټائپ 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د مضمون نوم مخې ته ورکړې د پښتو په ستن </w:t>
      </w:r>
      <w:r w:rsidR="000658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الم</w:t>
      </w:r>
      <w:r w:rsidR="000658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="000658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په بکسه کې ۱۰۰ </w:t>
      </w:r>
      <w:r w:rsidR="004E322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ائپ کړئ</w:t>
      </w:r>
      <w:r w:rsidR="004E322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48EB1829" w14:textId="60273E80" w:rsidR="009655B1" w:rsidRPr="00A410DD" w:rsidRDefault="009655B1" w:rsidP="009655B1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0E064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ومړي ټولګي د سرلیکونو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لسټ ک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یمیا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Chemistry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لټوئ او د مضمون نوم مخې ته ورکړې د دري په ستن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الم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په بکسه کې </w:t>
      </w:r>
      <w:r w:rsidR="0039721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۱۵۰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6018F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ټائپ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 د مضمون نوم مخې ته ورکړې د پښتو په ستن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الم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په بکسه کې </w:t>
      </w:r>
      <w:r w:rsidR="0039721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۲۰۰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6018F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ائپ کړئ</w:t>
      </w:r>
      <w:r w:rsidR="006018FC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25AB4EA7" w14:textId="1FF8AC6F" w:rsidR="00397214" w:rsidRPr="00A410DD" w:rsidRDefault="00397214" w:rsidP="00397214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6018F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تم ټولګي د سرلیکونو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لسټ ک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6018F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یولوژ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6018FC" w:rsidRPr="00A410DD">
        <w:rPr>
          <w:rFonts w:asciiTheme="minorHAnsi" w:hAnsiTheme="minorHAnsi" w:cstheme="minorHAnsi"/>
          <w:color w:val="595959" w:themeColor="text1" w:themeTint="A6"/>
          <w:lang w:bidi="ps-AF"/>
        </w:rPr>
        <w:t>Biology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لټوئ او د مضمون نوم مخې ته ورکړې د </w:t>
      </w:r>
      <w:r w:rsidR="0073444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ښتو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ستن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الم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)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ې په بکسه کې </w:t>
      </w:r>
      <w:r w:rsidR="0073444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۱۰۰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0C620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ائپ کړئ</w:t>
      </w:r>
      <w:r w:rsidR="0073444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و د</w:t>
      </w:r>
      <w:r w:rsidR="0073444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 چې په دري ژبه کې هیڅ کوم کتابونه نه استول کېږي، نو د دري ژبې اړونده ځای تش پرېږدئ</w:t>
      </w:r>
      <w:r w:rsidR="0073444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2F9F1FD" w14:textId="21FBEA01" w:rsidR="00C71187" w:rsidRPr="00A410DD" w:rsidRDefault="00734443" w:rsidP="009655B1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</w:t>
      </w:r>
      <w:r w:rsidR="00F77E3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ستې د استولو لپاره په وروستۍ برخه کې د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"</w:t>
      </w:r>
      <w:r w:rsidR="00C121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ست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ې استو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Send Shipment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</w:t>
      </w:r>
      <w:r w:rsidR="004B076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ڼۍ </w:t>
      </w:r>
      <w:r w:rsidR="00F77E3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زور کړئ</w:t>
      </w:r>
      <w:r w:rsidR="00F77E34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F77E3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فورمه سمه ډکه کړې وي، </w:t>
      </w:r>
      <w:r w:rsidR="00C71187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 تاسې ته د تاييدۍ یوه کړکۍ راښکاره شي چې تاسې ته به د هغه بستې ټول جزئیات وښيي چې تاسې استوئ</w:t>
      </w:r>
      <w:r w:rsidR="00C71187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108B3E8B" w14:textId="584CED5F" w:rsidR="009655B1" w:rsidRPr="00A410DD" w:rsidRDefault="00FA2F42" w:rsidP="00C71187">
      <w:pPr>
        <w:pStyle w:val="ListParagraph"/>
        <w:numPr>
          <w:ilvl w:val="0"/>
          <w:numId w:val="295"/>
        </w:numPr>
        <w:bidi/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مخکې له دې چې بیا د بستې استول تڼۍ کېکاږئ </w:t>
      </w:r>
      <w:r w:rsidR="001F66B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ه دغه کړکۍ کې ورکړي ټول جزئيات په ځیر سره ولولئ او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ډاډ ترلاسه کړئ چې هر څه سم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نه، نو د لغوه کول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Cancel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کېکاږئ او اړین بدلونونه پکې راول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  <w:r w:rsidR="001F66B3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4B076B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</w:p>
    <w:p w14:paraId="089ACA96" w14:textId="1068A2B1" w:rsidR="00830CBF" w:rsidRPr="00A410DD" w:rsidRDefault="00FE7DCC" w:rsidP="003B6D3F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بسته ولېږل شي، تاسې به د تاييدۍ یو پیغام ترلاسه کړئ چې همدغه څرګندونه به پکې شوې 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نه، نو</w:t>
      </w:r>
      <w:r w:rsidR="000C391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پورتنۍ برخه کې به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اشتباهاتو یو لسټ </w:t>
      </w:r>
      <w:r w:rsidR="000C391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رابرسېره شي چې تاسې ته د بستې د استولو لپاره اړینو بدلونونو د منځته راړولو په برخه کې لارښوونه کولای شي</w:t>
      </w:r>
      <w:r w:rsidR="000C391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33C8F8F4" w14:textId="68E53073" w:rsidR="004B076B" w:rsidRPr="00A410DD" w:rsidRDefault="00492A3A" w:rsidP="004B076B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چېرې موجودي د ک</w:t>
      </w:r>
      <w:r w:rsidR="00A8437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ابونو مساوي یا زیات تعداد و نه لري چې د</w:t>
      </w:r>
      <w:r w:rsidR="008F311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یوه مشخص سرلیک لپاره</w:t>
      </w:r>
      <w:r w:rsidR="00A8437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اسرسۍ وړ وي، نو تاسې ته د غلطۍ پیغام درکول کېږي چې د کتابونو موجود تعداد له هغه څه څخه ټیټ دی چې استول کېږي</w:t>
      </w:r>
      <w:r w:rsidR="00A84370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2F2B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داسې نه و، بسته به ولېږل شي او د بستې حالت به </w:t>
      </w:r>
      <w:r w:rsidR="002F2B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DA44F2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نتظر</w:t>
      </w:r>
      <w:r w:rsidR="002F2B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2F2BBA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2F2B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2F2BBA" w:rsidRPr="00A410DD">
        <w:rPr>
          <w:rFonts w:asciiTheme="minorHAnsi" w:hAnsiTheme="minorHAnsi" w:cstheme="minorHAnsi"/>
          <w:color w:val="595959" w:themeColor="text1" w:themeTint="A6"/>
          <w:lang w:bidi="ps-AF"/>
        </w:rPr>
        <w:t>Pending</w:t>
      </w:r>
      <w:r w:rsidR="002F2B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2F2BBA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ه واوړي</w:t>
      </w:r>
      <w:r w:rsidR="002F2BBA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9EFA27E" w14:textId="6563CE3F" w:rsidR="002F2BBA" w:rsidRPr="00A410DD" w:rsidRDefault="00F1023B" w:rsidP="002F2BBA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له چې بلې خوا ته ترلاسه کوونکی بسته ترلاسه کوي او </w:t>
      </w:r>
      <w:r w:rsidR="008F311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ترلاسه کولو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فورمه ډکوي</w:t>
      </w:r>
      <w:r w:rsidR="00730CD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، نو حالت به په اوتومات ډول </w:t>
      </w:r>
      <w:r w:rsidR="00730CD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730CD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</w:t>
      </w:r>
      <w:r w:rsidR="008F3111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شو</w:t>
      </w:r>
      <w:r w:rsidR="007F187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ی</w:t>
      </w:r>
      <w:r w:rsidR="008F3111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730CD9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730CD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730CD9"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</w:t>
      </w:r>
      <w:r w:rsidR="008F3111" w:rsidRPr="00A410DD">
        <w:rPr>
          <w:rFonts w:asciiTheme="minorHAnsi" w:hAnsiTheme="minorHAnsi" w:cstheme="minorHAnsi"/>
          <w:color w:val="595959" w:themeColor="text1" w:themeTint="A6"/>
          <w:lang w:bidi="ps-AF"/>
        </w:rPr>
        <w:t>d</w:t>
      </w:r>
      <w:r w:rsidR="00730CD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730CD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ه بدل شي</w:t>
      </w:r>
      <w:r w:rsidR="00730CD9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7122759" w14:textId="77777777" w:rsidR="00BA6BE9" w:rsidRPr="002B0C93" w:rsidRDefault="00BA6BE9" w:rsidP="00BA6BE9">
      <w:pPr>
        <w:rPr>
          <w:rFonts w:asciiTheme="minorHAnsi" w:hAnsiTheme="minorHAnsi" w:cstheme="minorHAnsi"/>
        </w:rPr>
      </w:pPr>
    </w:p>
    <w:p w14:paraId="0022EA99" w14:textId="0B6021E0" w:rsidR="00730CD9" w:rsidRDefault="00730CD9" w:rsidP="00F62D15">
      <w:pPr>
        <w:pStyle w:val="Heading1"/>
      </w:pPr>
      <w:bookmarkStart w:id="5" w:name="_Toc48204849"/>
      <w:r>
        <w:rPr>
          <w:rFonts w:cs="Times New Roman" w:hint="cs"/>
          <w:rtl/>
          <w:lang w:bidi="ps-AF"/>
        </w:rPr>
        <w:lastRenderedPageBreak/>
        <w:t xml:space="preserve">د </w:t>
      </w:r>
      <w:r w:rsidR="00C12135">
        <w:rPr>
          <w:rFonts w:cs="Times New Roman" w:hint="cs"/>
          <w:rtl/>
          <w:lang w:bidi="ps-AF"/>
        </w:rPr>
        <w:t>بست</w:t>
      </w:r>
      <w:r>
        <w:rPr>
          <w:rFonts w:cs="Times New Roman" w:hint="cs"/>
          <w:rtl/>
          <w:lang w:bidi="ps-AF"/>
        </w:rPr>
        <w:t>ې جزئیات کتل</w:t>
      </w:r>
      <w:bookmarkEnd w:id="5"/>
    </w:p>
    <w:p w14:paraId="10C60E0B" w14:textId="576A0E2F" w:rsidR="00730CD9" w:rsidRPr="00A410DD" w:rsidRDefault="005E570D" w:rsidP="00730CD9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ېږل شویو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="00336318" w:rsidRPr="00A410DD">
        <w:rPr>
          <w:rFonts w:asciiTheme="minorHAnsi" w:hAnsiTheme="minorHAnsi" w:cstheme="minorHAnsi"/>
          <w:color w:val="595959" w:themeColor="text1" w:themeTint="A6"/>
          <w:lang w:bidi="ps-AF"/>
        </w:rPr>
        <w:t>Sent Packages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برخه کې، تاسې به د بستو یو لسټ ووینئ چې تاسې استولي دي چې تر څنګ یې د هغوی حالتونه به هم ښودل شوي وي چې یا به 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نتظر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336318" w:rsidRPr="00A410DD">
        <w:rPr>
          <w:rFonts w:asciiTheme="minorHAnsi" w:hAnsiTheme="minorHAnsi" w:cstheme="minorHAnsi"/>
          <w:color w:val="595959" w:themeColor="text1" w:themeTint="A6"/>
          <w:lang w:bidi="ps-AF"/>
        </w:rPr>
        <w:t>Pending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ي یا 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</w:t>
      </w:r>
      <w:r w:rsidR="007F187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شوی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336318"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</w:t>
      </w:r>
      <w:r w:rsidR="003B6D3F" w:rsidRPr="00A410DD">
        <w:rPr>
          <w:rFonts w:asciiTheme="minorHAnsi" w:hAnsiTheme="minorHAnsi" w:cstheme="minorHAnsi"/>
          <w:color w:val="595959" w:themeColor="text1" w:themeTint="A6"/>
          <w:lang w:bidi="ps-AF"/>
        </w:rPr>
        <w:t>d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336318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ي</w:t>
      </w:r>
      <w:r w:rsidR="00336318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2AC982CE" w14:textId="75D222A9" w:rsidR="00336318" w:rsidRPr="00A410DD" w:rsidRDefault="00336318" w:rsidP="00336318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همدارنګه، 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شوې بکسې </w:t>
      </w:r>
      <w:r w:rsidR="00B8623D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B8623D"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d Packages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رخه کې، تاسې به د بستو یو لسټ ووینئ چې تاسې</w:t>
      </w:r>
      <w:r w:rsidR="00A93CE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ه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A93CEC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رلېږل شوي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ي چې تر څنګ یې د هغوی حالتونه به هم ښودل شوي وي چې یا به 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نتظر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B8623D" w:rsidRPr="00A410DD">
        <w:rPr>
          <w:rFonts w:asciiTheme="minorHAnsi" w:hAnsiTheme="minorHAnsi" w:cstheme="minorHAnsi"/>
          <w:color w:val="595959" w:themeColor="text1" w:themeTint="A6"/>
          <w:lang w:bidi="ps-AF"/>
        </w:rPr>
        <w:t>Pending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ي یا 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</w:t>
      </w:r>
      <w:r w:rsidR="007F187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شوی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B8623D"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</w:t>
      </w:r>
      <w:r w:rsidR="001263E1" w:rsidRPr="00A410DD">
        <w:rPr>
          <w:rFonts w:asciiTheme="minorHAnsi" w:hAnsiTheme="minorHAnsi" w:cstheme="minorHAnsi"/>
          <w:color w:val="595959" w:themeColor="text1" w:themeTint="A6"/>
          <w:lang w:bidi="ps-AF"/>
        </w:rPr>
        <w:t>d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B8623D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ي</w:t>
      </w:r>
      <w:r w:rsidR="00B8623D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1776DC15" w14:textId="19863EFE" w:rsidR="00A93CEC" w:rsidRPr="00A410DD" w:rsidRDefault="00A93CEC" w:rsidP="00A93CEC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د یوې مشخصې بکسې جزئیات کتل غواړئ، </w:t>
      </w:r>
      <w:r w:rsidR="007F1874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مخې ته یې پرت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جزئیات ښود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View Details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ڼۍ زور کړئ تاسې </w:t>
      </w:r>
      <w:r w:rsidR="00A0245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ه یوه بله کړکۍ خلاصه</w:t>
      </w:r>
      <w:r w:rsidR="00A02453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شي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چې </w:t>
      </w:r>
      <w:r w:rsidR="00914D40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ول معلومات به پکې ورکړل شوي وي چې بېلګه یې په لاندې انځور کې ښودل شوې ده</w:t>
      </w:r>
      <w:r w:rsidR="00914D40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4DE0066" w14:textId="500650E8" w:rsidR="00D02891" w:rsidRPr="00A410DD" w:rsidRDefault="00D02891" w:rsidP="00106DB9">
      <w:pPr>
        <w:rPr>
          <w:rFonts w:asciiTheme="minorHAnsi" w:hAnsiTheme="minorHAnsi" w:cstheme="minorHAnsi"/>
          <w:color w:val="595959" w:themeColor="text1" w:themeTint="A6"/>
        </w:rPr>
      </w:pPr>
    </w:p>
    <w:p w14:paraId="5453E357" w14:textId="78203133" w:rsidR="00F728DE" w:rsidRPr="00A410DD" w:rsidRDefault="00F728DE" w:rsidP="00914D4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noProof/>
          <w:color w:val="595959" w:themeColor="text1" w:themeTint="A6"/>
        </w:rPr>
        <w:drawing>
          <wp:inline distT="0" distB="0" distL="0" distR="0" wp14:anchorId="21A196B7" wp14:editId="23676123">
            <wp:extent cx="5761355" cy="42252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422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7554" w14:textId="1B587030" w:rsidR="00914D40" w:rsidRPr="00A410DD" w:rsidRDefault="00B57CC9" w:rsidP="00F728DE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چېرې د بستې حالت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</w:t>
      </w:r>
      <w:r w:rsidR="0014130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شوی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</w:t>
      </w:r>
      <w:r w:rsidR="00141309" w:rsidRPr="00A410DD">
        <w:rPr>
          <w:rFonts w:asciiTheme="minorHAnsi" w:hAnsiTheme="minorHAnsi" w:cstheme="minorHAnsi"/>
          <w:color w:val="595959" w:themeColor="text1" w:themeTint="A6"/>
          <w:lang w:bidi="ps-AF"/>
        </w:rPr>
        <w:t>d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ي، تاسې به د لېږدول شویو او ترلاسه شویو مواردو یوه مقایسه وګورئ، چې په هغه کې تاسې ته د ورکو او زیانمن شویو کتابونو، که وي، یو روښانه انځور درکول کېږ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960BDD8" w14:textId="7045405E" w:rsidR="00B57CC9" w:rsidRPr="00A410DD" w:rsidRDefault="00B57CC9" w:rsidP="00B57CC9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ه دې 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ردې څخه، تاسې </w:t>
      </w:r>
      <w:r w:rsidR="00530B6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سندونو برخه کې 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1B61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="00141309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نوي 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ورته کول </w:t>
      </w:r>
      <w:r w:rsidR="001B617E"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="001B61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="001B617E" w:rsidRPr="00A410DD">
        <w:rPr>
          <w:rFonts w:asciiTheme="minorHAnsi" w:hAnsiTheme="minorHAnsi" w:cstheme="minorHAnsi"/>
          <w:color w:val="595959" w:themeColor="text1" w:themeTint="A6"/>
          <w:lang w:bidi="ps-AF"/>
        </w:rPr>
        <w:t>Upload</w:t>
      </w:r>
      <w:r w:rsidR="00141309" w:rsidRPr="00A410DD">
        <w:rPr>
          <w:rFonts w:asciiTheme="minorHAnsi" w:hAnsiTheme="minorHAnsi" w:cstheme="minorHAnsi"/>
          <w:color w:val="595959" w:themeColor="text1" w:themeTint="A6"/>
          <w:lang w:bidi="ps-AF"/>
        </w:rPr>
        <w:t xml:space="preserve"> New</w:t>
      </w:r>
      <w:r w:rsidR="001B61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ڼۍ په کېکاږلو سره د دې </w:t>
      </w:r>
      <w:r w:rsidR="00C12135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بست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ې</w:t>
      </w:r>
      <w:r w:rsidR="001B61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="001B617E" w:rsidRPr="00A410DD">
        <w:rPr>
          <w:rFonts w:asciiTheme="minorHAnsi" w:hAnsiTheme="minorHAnsi" w:cstheme="minorHAnsi"/>
          <w:color w:val="595959" w:themeColor="text1" w:themeTint="A6"/>
          <w:lang w:bidi="ps-AF"/>
        </w:rPr>
        <w:t>Shipment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پاره هر ډول سکین شوي ملاتړي سندونه هم </w:t>
      </w:r>
      <w:r w:rsidR="00530B6B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تلای او </w:t>
      </w:r>
      <w:r w:rsidR="001B617E"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ورته کولای شئ</w:t>
      </w:r>
      <w:r w:rsidR="001B617E"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2BC34EDC" w14:textId="7B0486D4" w:rsidR="0007317E" w:rsidRPr="00A410DD" w:rsidRDefault="0007317E" w:rsidP="0007317E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</w:p>
    <w:p w14:paraId="1AD80DD8" w14:textId="68A35507" w:rsidR="00AF1E60" w:rsidRDefault="00AF1E60" w:rsidP="00F62D15">
      <w:pPr>
        <w:pStyle w:val="Heading1"/>
      </w:pPr>
      <w:bookmarkStart w:id="6" w:name="_Toc13491359"/>
      <w:bookmarkStart w:id="7" w:name="_Toc48204850"/>
      <w:bookmarkEnd w:id="0"/>
      <w:r>
        <w:rPr>
          <w:rFonts w:cs="Times New Roman" w:hint="cs"/>
          <w:rtl/>
          <w:lang w:bidi="ps-AF"/>
        </w:rPr>
        <w:t>د بستو ترلاسه کول</w:t>
      </w:r>
      <w:bookmarkEnd w:id="6"/>
      <w:bookmarkEnd w:id="7"/>
      <w:r>
        <w:rPr>
          <w:lang w:bidi="ps-AF"/>
        </w:rPr>
        <w:t xml:space="preserve"> </w:t>
      </w:r>
    </w:p>
    <w:p w14:paraId="6D97CFD0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شوي بکسو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d Packages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برخه کې، تاسې به د  د هغو بستو یو لست یا نوملړ ووینئ چې تاسې ته درلېږل شوي دي چې تر څنګ یې د هغو حالت چې یا به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نتظر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Pending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وي یا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رلاسه ش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 w:rsidRPr="00A410DD">
        <w:rPr>
          <w:color w:val="595959" w:themeColor="text1" w:themeTint="A6"/>
        </w:rPr>
        <w:t xml:space="preserve"> Received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وي، هم ښودل شوی 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740C4F2D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 xml:space="preserve">دلته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نتظر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-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Pending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ه دې معنا دی چې تاسې ته بسته درلېږل شوې ده خو تاسې یې باید د ترلاسه کولو فورمې په ډکولو سره ترلاسه کړئ، او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شوي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color w:val="595959" w:themeColor="text1" w:themeTint="A6"/>
        </w:rPr>
        <w:t>Received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حالت درلودونکې بستې هغه بستې دي چې تاسې مخکې د همدې بستو لپاره د ترلاسه کېدو فورمې په ډکولو سره ترلاسه کړې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74671DA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جزئیاتو د کتلو لپاره، یا د یوې بستې د ترلاسه کولو لپاره، د همدې مخې ته ورکړل شو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جزئیاتو ښود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View Details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ڼۍ زور کړ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اسې به یوه بله کړکۍ وګورئ چې په هغه کې تاسې ته د درلېږل شویو ټولو کتابونو د کره تعداد په ګډون د بستې په اړه ټول معلومات ورکړل شوي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48A7F75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اوس، د بستې د ترلاسه کولو لپاره، تاسې باید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شوي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color w:val="595959" w:themeColor="text1" w:themeTint="A6"/>
        </w:rPr>
        <w:t>Received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ڼۍ  د ډیالوګ په کړکۍ کې کېکاږئ او د هر ډول هغه کتابونو کره شمېرې په ثبتولو سره چې تاسې ترلاسه کړي، فورمه ډکه کړ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اړوند سرلیکوونه د مخکې څخه د ترلاسه کولو فورمه کې ځای پرځای ش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هم کولای شی د هر سرلیک شمیر د هرې ژبې لپاره ولیکئ او یا هم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«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یږل شویو شمیر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»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نې په کیکاږلو سره په اتومات ډول هغه شمیر چې لیږل شوی درج کړئ او ورسته بیا هغه د اړتیا وړ تغییرات په کې راول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50485503" w14:textId="77777777" w:rsidR="00AF1E60" w:rsidRPr="00A410DD" w:rsidRDefault="00AF1E60" w:rsidP="00AF1E60">
      <w:pPr>
        <w:rPr>
          <w:rFonts w:asciiTheme="minorHAnsi" w:hAnsiTheme="minorHAnsi" w:cstheme="minorHAnsi"/>
          <w:color w:val="595959" w:themeColor="text1" w:themeTint="A6"/>
        </w:rPr>
      </w:pPr>
      <w:r w:rsidRPr="00A410DD">
        <w:rPr>
          <w:rFonts w:asciiTheme="minorHAnsi" w:hAnsiTheme="minorHAnsi" w:cstheme="minorHAnsi"/>
          <w:noProof/>
          <w:color w:val="595959" w:themeColor="text1" w:themeTint="A6"/>
        </w:rPr>
        <w:drawing>
          <wp:inline distT="0" distB="0" distL="0" distR="0" wp14:anchorId="623676B9" wp14:editId="5E758AD2">
            <wp:extent cx="5761355" cy="56172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ceive_ps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561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2460F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که څرنګه چې پورته په انځور کې ښودل شوي، تاسې ته به وښودل شي چې کوم کتابونه په کوم مقدار سره تاسې ته درلېږل شوي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یوې بستې ترلاسه کولو بهیر سر ته رسولو لپاره، تاسې باید هر ډول ترلاسه شویو کتابونو د کره مقدار په لیکلو سره د بستې د ترلاسه کولو فورمه ډکه کړ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6766B7D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له چې دا کار سرته ورسېده، تاسې د فورمې په ښکته برخه ک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کو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Receive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تڼۍ کېکاږئ ترڅو  د ترلاسه کولو د بهیر بشپړ ش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چیرې بسته ترلاسه شوي وي، تاسې به د تائیدونې یو پیغام ترلاسه کړی چې ورته معلومات ښکاره ک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نه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>ترلاسه کیدو په صورت کې، تاسې ته به پورتنې برخه کې د تیروتنو یو لست را ښکاره شي چې کولای شي تاسې لارښوونه وکړي ترڅو هغه لازمه بدلونونه د بستې په اړه رامنځته کړی ترڅو ترلاسه ش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48068389" w14:textId="437D2FAA" w:rsidR="00AF1E60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ه تېر سکرین څخه، تاسې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"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پورته کول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–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Upload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"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چې د اسنادو په برخه کې قرار لري، د هغو په زور کولو سره د همدې بستې په اړه سکین شوي مرستندویه سندونه هم پورته او ضمیمه کولای ش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349A69F8" w14:textId="77777777" w:rsidR="008601FE" w:rsidRDefault="008601FE" w:rsidP="008601FE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</w:p>
    <w:p w14:paraId="3CF1098B" w14:textId="4A2A454A" w:rsidR="00AF1E60" w:rsidRPr="00FD5E6E" w:rsidRDefault="00AF1E60" w:rsidP="00F62D15">
      <w:pPr>
        <w:pStyle w:val="Heading1"/>
        <w:rPr>
          <w:rtl/>
          <w:lang w:bidi="ps-AF"/>
        </w:rPr>
      </w:pPr>
      <w:bookmarkStart w:id="8" w:name="_Toc48204851"/>
      <w:r w:rsidRPr="00FD5E6E">
        <w:rPr>
          <w:rFonts w:cs="Times New Roman" w:hint="cs"/>
          <w:rtl/>
          <w:lang w:bidi="ps-AF"/>
        </w:rPr>
        <w:t>زده کوونکو ته د کتابونو ویشل</w:t>
      </w:r>
      <w:bookmarkEnd w:id="8"/>
    </w:p>
    <w:p w14:paraId="792066A5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ترلاسه شوې بستې او د لیږدول شوې بستې برخو څخه په استفادې تاسې کولای شول بستې د لیږونکي، مرکز، ولایت او ولسوالۍ څخه ترلاسه او یاهم هغوی ته بستې ور ولیږ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همدارنګه د زده کوونکو ته د ویشل شویو اطلاعاتو د دننه کول یا درجول د زده کوونکو د ویشلو په برخه کې ترسره کیږ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B0EC478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مطلوب ډول، د ښوونځي په کچه د د درسي کتابونو د موجودګۍ د مدیریت پرلیکه سیسټم اکونټ باید د هغو کتابونو د شمیر د اطلاعاتو لیکلو لپاره وکارول شی چې زده کوونکو ته ویشل کیږي او بیرته د زده کوونکو څخه ترلاسه کیږي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مثال په توګه دکال په پای کې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)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که څه هم دا کار ممکن دیجیټلي سیستم ته د لاس رسي محدودیت له امله په ډیرو مواردو کې شونی نه وي، د ولسوالۍ په کچه اکونټ کې چې یوې ځانګړې ولسوالۍ ته ځانګړی دی کیدای شي چې د ښوونځي په کچه د داطلاعاتو د لیکلو یا درج کولو لپاره وکارول ش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30942B9A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غه برخې ته د لاس رسي لپاره، د مینو ایکون په پورتنۍ ښۍ  خوا کې کیکاږئ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«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زده کوونکو ته ویشل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»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په دې کار سره به تاسې ته یو سکرین یا کړکۍ را ښکاره شي چې په هغو کې تاسې کولای شی  هغه ښوونځی وټاکی کوم لپاره چې تاسې غواړی د اطلاعاتو درج کول ترسره کړی، که چیرې تاسې د ولسوالۍ په کچه حساب کې د دننه شوي یاست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چیرې تاسې د ښوونځي په کچه اوکونټ کې د دننه شوي یاست، تاسې بیا کولای شی چې خپل ښوونځی د نوملړ څخه وټاکی، کله مو جې ښوونځی و ټاکو، نو لاندې برخې به تاسې ته په سکرین یا کړکۍ کې را ښکاره ش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 </w:t>
      </w:r>
      <w:r w:rsidRPr="00A410DD">
        <w:rPr>
          <w:rFonts w:asciiTheme="minorHAnsi" w:hAnsiTheme="minorHAnsi" w:cstheme="minorHAnsi" w:hint="cs"/>
          <w:color w:val="595959" w:themeColor="text1" w:themeTint="A6"/>
          <w:sz w:val="36"/>
          <w:szCs w:val="36"/>
          <w:rtl/>
          <w:lang w:bidi="ps-AF"/>
        </w:rPr>
        <w:t xml:space="preserve">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 </w:t>
      </w:r>
    </w:p>
    <w:p w14:paraId="3F597E19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</w:p>
    <w:p w14:paraId="6747660A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theme="minorHAnsi" w:hint="cs"/>
          <w:noProof/>
          <w:color w:val="595959" w:themeColor="text1" w:themeTint="A6"/>
        </w:rPr>
        <w:drawing>
          <wp:inline distT="0" distB="0" distL="0" distR="0" wp14:anchorId="5E5B7E8B" wp14:editId="771275AE">
            <wp:extent cx="5761355" cy="3525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tudents_ps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2691F" w14:textId="77777777" w:rsidR="00AF1E60" w:rsidRPr="00A410DD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هدف وړ برخې دلته د زده کوونکو ویشل شوي او له زده کوونکو ترلاسه شوي برخې د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څرنګه چې د نومونو څخه یې معلومیږي، زده کوونکو ته ویشل شوي هغه کتابونه څرګندوي چې د بستې په ډول پر زده کوونکو باندې ویشل شوي او د زده کوونکو ترلاسه شوي هغه کتابونه څرګندوي چې د زده کوونکو څخه د بستې په ډول ترلاسه ش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زده کوونکو څخه د کتابونو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>بیرته ترلاسه کول په معمول ډول د کال په پای کې ترسره کیږي او دغه کتابونه په ګدام یا زیرمه تون کې د راتلوونکي تعلیمي کال لپاره ساتل کیږ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269D3BAB" w14:textId="407E95F9" w:rsidR="008601FE" w:rsidRDefault="00AF1E60" w:rsidP="00A410DD">
      <w:pPr>
        <w:jc w:val="right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زده کوونکو باندې د کتابونو د ویشلو لپاره، زده کوونکو ته د ویشل کیدو ټنۍ کیکاږۍ، او د زده کوونکو څخه د کتابونو د بیرته ترلاسه کیدو په وخت کې بیا د 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«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له زده کوونکو ترلاسه ش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»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ټنۍ کیکاږئ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A410DD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غه دواړه برخې د بستې د لیږلو برخې پورې تړاو لري او کیدای شي چې په هماغه طریقې سره وکارول شي څرنګه چې په بستې د لیږلو ۴ برخه کې تشریح شوي</w:t>
      </w:r>
      <w:r w:rsidRPr="00A410DD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.</w:t>
      </w:r>
    </w:p>
    <w:p w14:paraId="0AEF9C89" w14:textId="424144BA" w:rsidR="008E5E4C" w:rsidRPr="008E5E4C" w:rsidRDefault="008E5E4C" w:rsidP="008E5E4C">
      <w:pPr>
        <w:pStyle w:val="Heading1"/>
        <w:rPr>
          <w:lang w:bidi="ps-AF"/>
        </w:rPr>
      </w:pPr>
      <w:bookmarkStart w:id="9" w:name="_Toc46742732"/>
      <w:bookmarkStart w:id="10" w:name="_Toc48204852"/>
      <w:r>
        <w:rPr>
          <w:rFonts w:cs="Times New Roman" w:hint="cs"/>
          <w:rtl/>
          <w:lang w:bidi="ps-AF"/>
        </w:rPr>
        <w:t>د کتابونو غوښتنې استول</w:t>
      </w:r>
      <w:bookmarkEnd w:id="10"/>
      <w:r>
        <w:rPr>
          <w:rFonts w:cs="Times New Roman" w:hint="cs"/>
          <w:rtl/>
          <w:lang w:bidi="ps-AF"/>
        </w:rPr>
        <w:t xml:space="preserve"> </w:t>
      </w:r>
      <w:bookmarkEnd w:id="9"/>
    </w:p>
    <w:p w14:paraId="1BEE7EC8" w14:textId="5C631EB8" w:rsidR="008E5E4C" w:rsidRPr="008E5E4C" w:rsidRDefault="008E5E4C" w:rsidP="008D6A7B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8E5E4C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</w:t>
      </w:r>
      <w:r w:rsidR="001173E0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غوښتنو برخه یا ماډيول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نوډونو </w:t>
      </w:r>
      <w:r w:rsidRPr="008E5E4C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لپاره چې له خپل اصلي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نوډونو</w:t>
      </w:r>
      <w:r w:rsidRPr="008E5E4C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څخه کتابونونه وغواړي، د درسي کتابونو د موجودګۍ د مدیریت پرلیکه سیسټم 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(</w:t>
      </w:r>
      <w:r w:rsidRPr="008E5E4C">
        <w:rPr>
          <w:rFonts w:asciiTheme="minorHAnsi" w:hAnsiTheme="minorHAnsi" w:cstheme="minorHAnsi"/>
          <w:color w:val="595959" w:themeColor="text1" w:themeTint="A6"/>
          <w:lang w:bidi="ps-AF"/>
        </w:rPr>
        <w:t>OTIMS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)</w:t>
      </w:r>
      <w:r w:rsidRPr="008E5E4C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 منځته راوړل شو</w:t>
      </w:r>
      <w:r w:rsidR="008D6A7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8D6A7B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بېلګې په ډول، که یو ښوونځی یو څو کتابونو ته اړتیا لري، د ښوونځي نوډ کولای شي له هغه ولسوالۍ څخه چې دا ښوونځی یې په چوکاټ کې قرار لري، د کتابونو د غوښتلو لپاره د غوښتنې ماډیول څخه ګټه واخلي</w:t>
      </w:r>
      <w:r w:rsidR="008D6A7B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="000B2BD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همدغه طریقه له ولسوالۍ څخه ولایت او له ولایت څخه مرکز ته د کتابونو د غوښتنې د لېږلو لپاره هم صدق کوي</w:t>
      </w:r>
      <w:r w:rsidR="000B2BDA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32DF1EA" w14:textId="6EBA5E92" w:rsidR="000B2BDA" w:rsidRDefault="000B2BDA" w:rsidP="000B2BDA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0B2BD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غوښتلو ماډیول د کتاب غوښتنې ټول بهیر په ډیجیټلي بڼه اړوي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کاروونکي</w:t>
      </w:r>
      <w:r w:rsidRPr="000B2BD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دې جوګه کوي چې هرې غوښتنې ته سکین شوي سندونه</w:t>
      </w:r>
      <w:r w:rsidR="001173E0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هم</w:t>
      </w:r>
      <w:r w:rsidRPr="000B2BD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ورته کړي</w:t>
      </w:r>
      <w:r w:rsidRPr="000B2BDA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8DEF713" w14:textId="05EBE9FC" w:rsidR="00BB42D9" w:rsidRPr="000B2BDA" w:rsidRDefault="00BB42D9" w:rsidP="00BB42D9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غوښتنې ماډیول ته لاس رس</w:t>
      </w:r>
      <w:r w:rsidR="001173E0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ي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لپاره، په پورتني کیڼ اړخ ته ورکړې د لارښوونې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</w:t>
      </w:r>
      <w:r w:rsidR="001173E0">
        <w:rPr>
          <w:rFonts w:asciiTheme="minorHAnsi" w:hAnsiTheme="minorHAnsi" w:cstheme="minorHAnsi"/>
          <w:color w:val="595959" w:themeColor="text1" w:themeTint="A6"/>
          <w:lang w:bidi="ps-AF"/>
        </w:rPr>
        <w:t>N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avigation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کاږئ او بیا د کتابونو غوښتل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Request Books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کېکاږئ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یوه پرده به رابرسېره شي چې اصلي پاڼې یا کورپاڼې سره به ډیره مشابهت لري چې لاندې انځور کې ښودل شوې ده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01237E4" w14:textId="77777777" w:rsidR="008E5E4C" w:rsidRDefault="008E5E4C" w:rsidP="008E5E4C">
      <w:r>
        <w:rPr>
          <w:noProof/>
        </w:rPr>
        <w:drawing>
          <wp:inline distT="0" distB="0" distL="0" distR="0" wp14:anchorId="4934CA08" wp14:editId="09377C63">
            <wp:extent cx="5761355" cy="29705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capture-localhost-8080-2020-07-27-10_46_39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6D495" w14:textId="39578839" w:rsidR="008E5E4C" w:rsidRPr="005F2D2F" w:rsidRDefault="005F2D2F" w:rsidP="005F2D2F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5F2D2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 غوښتنې د ماډیول ظاهري بڼه د بستو د استولو او ترلاسه کولو ظاهري بڼې سره ډیره ورته والی لري او ورڅخه ګټه اخیستل اسانه کوي</w:t>
      </w:r>
      <w:r w:rsidRPr="005F2D2F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946D817" w14:textId="1BA9F4EA" w:rsidR="005F2D2F" w:rsidRDefault="005F2D2F" w:rsidP="005F2D2F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F2D2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لته تاسې د غوښتنو یو لړلیک، چې تاسې استولي دي، او د غوښتنو یو لړلیک چې تاسې له </w:t>
      </w:r>
      <w:r w:rsidR="00A834A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خپلو ښکتنيو</w:t>
      </w:r>
      <w:r w:rsidRPr="005F2D2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نوډونو څخه ترلاسه کړي، لیدلای شئ</w:t>
      </w:r>
      <w:r w:rsidRPr="005F2D2F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د یوې مشخصې غوښتنې مخې د جزئیات </w:t>
      </w:r>
      <w:r w:rsidR="00A834A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ښودل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View Details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کېکاږلو سره د هرې غوښتنې جزئیات هم کتلای شئ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194EECF" w14:textId="0A91A84C" w:rsidR="005F2D2F" w:rsidRPr="005F2D2F" w:rsidRDefault="005F2D2F" w:rsidP="005F2D2F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یوې نوې غوښتنې د استولو لپاره، </w:t>
      </w:r>
      <w:r w:rsidR="00A834A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هرباني وکړئ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د استول شوې غوښتنې برخې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Sent Request</w:t>
      </w:r>
      <w:r w:rsidR="00A834AA">
        <w:rPr>
          <w:rFonts w:asciiTheme="minorHAnsi" w:hAnsiTheme="minorHAnsi" w:cstheme="minorHAnsi"/>
          <w:color w:val="595959" w:themeColor="text1" w:themeTint="A6"/>
          <w:lang w:bidi="ps-AF"/>
        </w:rPr>
        <w:t>s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 د نوې غوښتنې استول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Send New Request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کاږئ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دا تڼۍ کېکاږل به یوه فورمه راښکاره کړي چې درې برخې لر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: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عمومي معلومات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General Information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سرلیکونه او مقدارونه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Titles &amp; Quantities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، او د غوښتنې استول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Send Request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20D627F8" w14:textId="10F230FF" w:rsidR="004635B6" w:rsidRDefault="004635B6" w:rsidP="004635B6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1228DE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ا فورمه د بستې استولو فورمې </w:t>
      </w:r>
      <w:r w:rsidRPr="001228DE">
        <w:rPr>
          <w:rFonts w:asciiTheme="minorHAnsi" w:hAnsiTheme="minorHAnsi" w:cstheme="minorHAnsi"/>
          <w:color w:val="595959" w:themeColor="text1" w:themeTint="A6"/>
          <w:lang w:bidi="ps-AF"/>
        </w:rPr>
        <w:t>(Send Package form)</w:t>
      </w:r>
      <w:r w:rsidRPr="001228DE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په څېر ښکاري او کار کوي</w:t>
      </w:r>
      <w:r w:rsidRPr="001228DE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1228DE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اسې له دې فورمې څخه د ګټه اخیستلو لپاره د لازیاتو جزئیاتو لپاره د دې لارښود د بستو استولو برخې </w:t>
      </w:r>
      <w:r w:rsidRPr="001228DE">
        <w:rPr>
          <w:rFonts w:asciiTheme="minorHAnsi" w:hAnsiTheme="minorHAnsi" w:cstheme="minorHAnsi"/>
          <w:color w:val="595959" w:themeColor="text1" w:themeTint="A6"/>
          <w:lang w:bidi="ps-AF"/>
        </w:rPr>
        <w:t>(Sending Packages)</w:t>
      </w:r>
      <w:r w:rsidRPr="001228DE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ه مراجعه کولای شئ</w:t>
      </w:r>
      <w:r w:rsidRPr="001228DE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AA263FC" w14:textId="163B72B4" w:rsidR="001228DE" w:rsidRDefault="001228DE" w:rsidP="001228DE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lastRenderedPageBreak/>
        <w:t xml:space="preserve">کله چې تاسې د فورمې ډکول سر ته ورسول، په وروستۍ برخه کې د کتابونو غوښتل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Request Books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باندې ټک وکړئ چې دا به یوه بله پرده راښکاره کړي چې په هغې کې به ستاسې د تایید لپاره ټول هغه معلومات وي چې تاسې ثبت کړي د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01AC2495" w14:textId="6C25544B" w:rsidR="001228DE" w:rsidRDefault="001228DE" w:rsidP="001228DE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مخکې له دې چې د کتابونو غوښتل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Request Books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اندې بیا ټک وکړئ، په دغه پرده کې ورکړي جزئیات په ځیر سره ولولئ او باوري کړئ چې هر څه درست د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له نه، نو رد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>/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Cancel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تڼۍ کېکاږئ او اړین بدلونونه په فورمه کې راولئ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6F1FB349" w14:textId="24DA2522" w:rsidR="00053491" w:rsidRPr="001228DE" w:rsidRDefault="00053491" w:rsidP="00053491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غوښتنه واستول شي، تاسې به یو تایيدي پیغام ترلاسه کړئ چې همدا خبره به پکې لیکل شوې  و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نه، د غلطیو یو لسټ به په سر کې راښکاره شي چې تاسې سره د غوښتنې په استولو کې د اړینو بدلونونو په منځته راوړلو کې مرسته کولای شي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5A54D54" w14:textId="77777777" w:rsidR="008E5E4C" w:rsidRDefault="008E5E4C" w:rsidP="008E5E4C"/>
    <w:p w14:paraId="71945DD0" w14:textId="0E91E77F" w:rsidR="008E5E4C" w:rsidRPr="008E5E4C" w:rsidRDefault="00053491" w:rsidP="006E1725">
      <w:pPr>
        <w:pStyle w:val="Heading1"/>
        <w:rPr>
          <w:lang w:bidi="ps-AF"/>
        </w:rPr>
      </w:pPr>
      <w:bookmarkStart w:id="11" w:name="_Toc46742733"/>
      <w:bookmarkStart w:id="12" w:name="_Toc48204853"/>
      <w:r>
        <w:rPr>
          <w:rFonts w:cs="Times New Roman" w:hint="cs"/>
          <w:rtl/>
          <w:lang w:bidi="ps-AF"/>
        </w:rPr>
        <w:t>د کتابونو غو</w:t>
      </w:r>
      <w:r w:rsidR="00C96476">
        <w:rPr>
          <w:rFonts w:cs="Times New Roman" w:hint="cs"/>
          <w:rtl/>
          <w:lang w:bidi="ps-AF"/>
        </w:rPr>
        <w:t>ښتنو منظورول، یوځای کول او لېږ</w:t>
      </w:r>
      <w:r>
        <w:rPr>
          <w:rFonts w:cs="Times New Roman" w:hint="cs"/>
          <w:rtl/>
          <w:lang w:bidi="ps-AF"/>
        </w:rPr>
        <w:t>ل</w:t>
      </w:r>
      <w:bookmarkEnd w:id="11"/>
      <w:bookmarkEnd w:id="12"/>
    </w:p>
    <w:p w14:paraId="57CB64FB" w14:textId="5BD69478" w:rsidR="00053491" w:rsidRDefault="00F4274F" w:rsidP="00053491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203F7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تاسې له خپل ماشوم نوډ څخه غوښتنې ترلاسه کړي وي، دا به د ترلاسه شوې غوښتنې برخه </w:t>
      </w:r>
      <w:r w:rsidRPr="00203F7F">
        <w:rPr>
          <w:rFonts w:asciiTheme="minorHAnsi" w:hAnsiTheme="minorHAnsi" w:cstheme="minorHAnsi"/>
          <w:color w:val="595959" w:themeColor="text1" w:themeTint="A6"/>
          <w:lang w:bidi="ps-AF"/>
        </w:rPr>
        <w:t>(Received Requests)</w:t>
      </w:r>
      <w:r w:rsidRPr="00203F7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ښودل کېږي</w:t>
      </w:r>
      <w:r w:rsidRPr="00203F7F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203F7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بېلګې په توګه، </w:t>
      </w:r>
      <w:r w:rsidR="00C96476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ه ولسوالۍ یاست او له ښوونځیو څخه مو د کتابونو غوښتنې ترلاسه کړي وي، ټولې دغه غوښتنې به د </w:t>
      </w:r>
      <w:r w:rsidR="00C96476" w:rsidRPr="00203F7F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ترلاسه شوې غوښتنې برخه </w:t>
      </w:r>
      <w:r w:rsidR="00C96476" w:rsidRPr="00203F7F">
        <w:rPr>
          <w:rFonts w:asciiTheme="minorHAnsi" w:hAnsiTheme="minorHAnsi" w:cstheme="minorHAnsi"/>
          <w:color w:val="595959" w:themeColor="text1" w:themeTint="A6"/>
          <w:lang w:bidi="ps-AF"/>
        </w:rPr>
        <w:t>(Received Requests)</w:t>
      </w:r>
      <w:r w:rsidR="00C96476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 ښودل کېږي او تاسې دلته غوښتنې منظور، یوځای او بل خوا ته لېږلی شئ</w:t>
      </w:r>
      <w:r w:rsidR="00C96476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49E246D9" w14:textId="7E256C8A" w:rsidR="00C96476" w:rsidRPr="00203F7F" w:rsidRDefault="003D6564" w:rsidP="00C96476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یوې غوښتنې د منظورولو لپاره، د غوښتنې مخې ته پر جزئیات ښودل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View Details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باندې ټک وکړئ، او بیا د منظورول تڼۍ </w:t>
      </w:r>
      <w:r>
        <w:rPr>
          <w:rFonts w:asciiTheme="minorHAnsi" w:hAnsiTheme="minorHAnsi" w:cstheme="minorHAnsi"/>
          <w:color w:val="595959" w:themeColor="text1" w:themeTint="A6"/>
          <w:lang w:bidi="ps-AF"/>
        </w:rPr>
        <w:t>(Approve)</w:t>
      </w:r>
      <w:r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زور کړئ</w:t>
      </w:r>
      <w:r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E7B2327" w14:textId="77777777" w:rsidR="008E5E4C" w:rsidRPr="00A841A0" w:rsidRDefault="008E5E4C" w:rsidP="008E5E4C">
      <w:r>
        <w:rPr>
          <w:noProof/>
        </w:rPr>
        <w:drawing>
          <wp:inline distT="0" distB="0" distL="0" distR="0" wp14:anchorId="30AB8F86" wp14:editId="40ADCBF1">
            <wp:extent cx="5761355" cy="29705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capture-localhost-8080-2020-07-27-11_03_40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1422A" w14:textId="3852DF74" w:rsidR="003D6564" w:rsidRPr="003D6564" w:rsidRDefault="003D6564" w:rsidP="003D6564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3D6564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منظورل تڼۍ </w:t>
      </w:r>
      <w:r w:rsidRPr="003D6564">
        <w:rPr>
          <w:rFonts w:asciiTheme="minorHAnsi" w:hAnsiTheme="minorHAnsi" w:cstheme="minorHAnsi"/>
          <w:color w:val="595959" w:themeColor="text1" w:themeTint="A6"/>
          <w:lang w:bidi="ps-AF"/>
        </w:rPr>
        <w:t>(Approve)</w:t>
      </w:r>
      <w:r w:rsidRPr="003D6564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کاږل به یوه بله پرده راښکاره کړي چېرته چې تاسې د منظورولو په باره کې خپل نظرونه لیکلای شئ یا داسې دا ځای تش هم پرېښودلی شئ</w:t>
      </w:r>
      <w:r w:rsidRPr="003D6564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  <w:r w:rsidRPr="003D6564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کله چې دا کار سر ته ورسېدو، د غوښتنې د منظورولو لپاره بس د غوښتنې منظورول تڼۍ </w:t>
      </w:r>
      <w:r w:rsidRPr="003D6564">
        <w:rPr>
          <w:rFonts w:asciiTheme="minorHAnsi" w:hAnsiTheme="minorHAnsi" w:cstheme="minorHAnsi"/>
          <w:color w:val="595959" w:themeColor="text1" w:themeTint="A6"/>
          <w:lang w:bidi="ps-AF"/>
        </w:rPr>
        <w:t>(Approve Request)</w:t>
      </w:r>
      <w:r w:rsidRPr="003D6564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کېکاږئ</w:t>
      </w:r>
      <w:r w:rsidRPr="003D6564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1EBF7881" w14:textId="778F82FC" w:rsidR="00AE3969" w:rsidRPr="00AE3969" w:rsidRDefault="00AE3969" w:rsidP="006A1A85">
      <w:pPr>
        <w:bidi/>
        <w:jc w:val="both"/>
        <w:rPr>
          <w:rFonts w:cs="Arial"/>
          <w:rtl/>
          <w:lang w:bidi="ps-AF"/>
        </w:rPr>
      </w:pPr>
      <w:r>
        <w:rPr>
          <w:rFonts w:cs="Arial" w:hint="cs"/>
          <w:rtl/>
          <w:lang w:bidi="ps-AF"/>
        </w:rPr>
        <w:t xml:space="preserve">کله چې مو غوښتنلیک منظور تائید کړو، تاسې کولای شئ هغه خپل اصلي نوډ (خپل ولایت فرض کړئ) ته د راتلوونکي پړاوونو پرمخبیولو لپاره د درسي کتابونو د غوښتنې پروسې مطابق ولیږدوئ. تاسې کولای شئ په یواځې توګه یو غوښتنلیک یا څو غوښتنلیکونه سره یوځای او هغه واستوئ. </w:t>
      </w:r>
    </w:p>
    <w:p w14:paraId="57A0FB03" w14:textId="1BD5E7C2" w:rsidR="00AE3969" w:rsidRPr="00AE3969" w:rsidRDefault="00AE3969" w:rsidP="006A1A85">
      <w:pPr>
        <w:bidi/>
        <w:jc w:val="both"/>
        <w:rPr>
          <w:rFonts w:cs="Arial"/>
          <w:lang w:bidi="ps-AF"/>
        </w:rPr>
      </w:pPr>
      <w:r>
        <w:rPr>
          <w:rFonts w:cs="Arial" w:hint="cs"/>
          <w:rtl/>
          <w:lang w:bidi="ps-AF"/>
        </w:rPr>
        <w:t>دلته، موږ دوه غوښتنلیکونه په یوه غوښتنلیک کې سره یوځای کو</w:t>
      </w:r>
      <w:r w:rsidR="002E69D4">
        <w:rPr>
          <w:rFonts w:cs="Arial" w:hint="cs"/>
          <w:rtl/>
          <w:lang w:bidi="ps-AF"/>
        </w:rPr>
        <w:t>و</w:t>
      </w:r>
      <w:r>
        <w:rPr>
          <w:rFonts w:cs="Arial" w:hint="cs"/>
          <w:rtl/>
          <w:lang w:bidi="ps-AF"/>
        </w:rPr>
        <w:t xml:space="preserve"> او هغه ولایت ته استوو. د دغه کار د ترسره کولو لپاره، لطفا د جزئیاتو کتنې (</w:t>
      </w:r>
      <w:r>
        <w:t>View Details</w:t>
      </w:r>
      <w:r>
        <w:rPr>
          <w:rFonts w:cs="Arial" w:hint="cs"/>
          <w:rtl/>
          <w:lang w:bidi="ps-AF"/>
        </w:rPr>
        <w:t>) ټنۍ د ترلاسه شویو منظور شویو غوښتنلیکونو په مخکې کیکاږئ او بیا د (</w:t>
      </w:r>
      <w:r>
        <w:t>Forward</w:t>
      </w:r>
      <w:r>
        <w:rPr>
          <w:rFonts w:cs="Arial" w:hint="cs"/>
          <w:rtl/>
          <w:lang w:bidi="ps-AF"/>
        </w:rPr>
        <w:t>) بټن کیکاږئ چې په دې کار سره هغه فورمه چې د استول شوي غوښتنلیک فورم په توګه معلومیږي</w:t>
      </w:r>
      <w:r w:rsidR="002E69D4">
        <w:rPr>
          <w:rFonts w:cs="Arial" w:hint="cs"/>
          <w:rtl/>
          <w:lang w:bidi="ps-AF"/>
        </w:rPr>
        <w:t xml:space="preserve"> راولي، چې </w:t>
      </w:r>
      <w:r>
        <w:rPr>
          <w:rFonts w:cs="Arial" w:hint="cs"/>
          <w:rtl/>
          <w:lang w:bidi="ps-AF"/>
        </w:rPr>
        <w:t xml:space="preserve">لاندې په سکرین شاټ کې ښوودل شوی. </w:t>
      </w:r>
    </w:p>
    <w:p w14:paraId="3D8583CC" w14:textId="0EA60AEA" w:rsidR="00AE3969" w:rsidRPr="00AE3969" w:rsidRDefault="00AE3969" w:rsidP="006A1A85">
      <w:pPr>
        <w:bidi/>
        <w:jc w:val="both"/>
        <w:rPr>
          <w:rFonts w:cs="Arial"/>
          <w:lang w:bidi="ps-AF"/>
        </w:rPr>
      </w:pPr>
      <w:r>
        <w:rPr>
          <w:rFonts w:cs="Arial" w:hint="cs"/>
          <w:rtl/>
          <w:lang w:bidi="ps-AF"/>
        </w:rPr>
        <w:t xml:space="preserve">دغه فورمه همدارنګه درې برخې لري: عمومي معلومات، سرلیکوونه او شمیر او د غوښتنلیک استول. لکه د استول شوې غوښتلیک په توګه کار کوي، خو ځینې نورې دندې هم په هغو کې په پام کې نیول شوي. </w:t>
      </w:r>
    </w:p>
    <w:p w14:paraId="130691CB" w14:textId="77777777" w:rsidR="008E5E4C" w:rsidRDefault="008E5E4C" w:rsidP="008E5E4C">
      <w:r>
        <w:rPr>
          <w:noProof/>
        </w:rPr>
        <w:lastRenderedPageBreak/>
        <w:drawing>
          <wp:inline distT="0" distB="0" distL="0" distR="0" wp14:anchorId="6675A23B" wp14:editId="49DDAECA">
            <wp:extent cx="5761355" cy="5152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capture-localhost-8080-2020-07-27-11_14_06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515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63A4" w14:textId="400E46A2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 xml:space="preserve">د اصلي فورمې د پاسه لومړۍ برخه منظور شوي </w:t>
      </w:r>
      <w:r w:rsidR="002E69D4">
        <w:rPr>
          <w:rFonts w:cs="Arial" w:hint="cs"/>
          <w:rtl/>
          <w:lang w:bidi="ps-AF"/>
        </w:rPr>
        <w:t>غ</w:t>
      </w:r>
      <w:r>
        <w:rPr>
          <w:rFonts w:cs="Arial" w:hint="cs"/>
          <w:rtl/>
          <w:lang w:bidi="ps-AF"/>
        </w:rPr>
        <w:t>وښت</w:t>
      </w:r>
      <w:r w:rsidR="002E69D4">
        <w:rPr>
          <w:rFonts w:cs="Arial" w:hint="cs"/>
          <w:rtl/>
          <w:lang w:bidi="ps-AF"/>
        </w:rPr>
        <w:t>ن</w:t>
      </w:r>
      <w:r>
        <w:rPr>
          <w:rFonts w:cs="Arial" w:hint="cs"/>
          <w:rtl/>
          <w:lang w:bidi="ps-AF"/>
        </w:rPr>
        <w:t>لیکونه (</w:t>
      </w:r>
      <w:r>
        <w:t>Approved Requests</w:t>
      </w:r>
      <w:r>
        <w:rPr>
          <w:rFonts w:cs="Arial" w:hint="cs"/>
          <w:rtl/>
          <w:lang w:bidi="ps-AF"/>
        </w:rPr>
        <w:t>) دي چې تر اوس مهاله د نورو غوښتنلیکونو سره نه دي یوځای شوي. په یاد</w:t>
      </w:r>
      <w:r w:rsidR="002E69D4">
        <w:rPr>
          <w:rFonts w:cs="Arial" w:hint="cs"/>
          <w:rtl/>
          <w:lang w:bidi="ps-AF"/>
        </w:rPr>
        <w:t xml:space="preserve"> </w:t>
      </w:r>
      <w:r>
        <w:rPr>
          <w:rFonts w:cs="Arial" w:hint="cs"/>
          <w:rtl/>
          <w:lang w:bidi="ps-AF"/>
        </w:rPr>
        <w:t>مو وي چې تاسې یواځې کولای شئ هغه غوښتنلیکونه سره یوځای یا هغه واستوئ چې د مخکې څخه مو منظور کړي، معطل شوي غوښتنلیکونه دلته نه ښکاریږي او همدارنګه د استولو (</w:t>
      </w:r>
      <w:r>
        <w:t xml:space="preserve">Forward </w:t>
      </w:r>
      <w:r>
        <w:rPr>
          <w:rFonts w:cs="Arial" w:hint="cs"/>
          <w:rtl/>
          <w:lang w:bidi="ps-AF"/>
        </w:rPr>
        <w:t>)</w:t>
      </w:r>
      <w:r w:rsidR="00904073">
        <w:rPr>
          <w:rFonts w:cs="Arial" w:hint="cs"/>
          <w:rtl/>
          <w:lang w:bidi="ps-AF"/>
        </w:rPr>
        <w:t xml:space="preserve"> </w:t>
      </w:r>
      <w:r>
        <w:rPr>
          <w:rFonts w:cs="Arial" w:hint="cs"/>
          <w:rtl/>
          <w:lang w:bidi="ps-AF"/>
        </w:rPr>
        <w:t xml:space="preserve">بټن نلري. </w:t>
      </w:r>
    </w:p>
    <w:p w14:paraId="75B73A64" w14:textId="6C9713D1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>تاسې باید د عمومي معلوماتو په برخه په اړینو معلوماتو سره ډکه کړئ او د نومونو او شمیر برخې ته ولاړ شئ. د فورمې دغه برخه به د مخکې څخه د هغو غوښتنلیکونو په معلوماتو سره ډکه وي چې تاسې د هغوی لپاره د استولو (</w:t>
      </w:r>
      <w:r>
        <w:t>Forward</w:t>
      </w:r>
      <w:r>
        <w:rPr>
          <w:rFonts w:cs="Arial" w:hint="cs"/>
          <w:rtl/>
          <w:lang w:bidi="ps-AF"/>
        </w:rPr>
        <w:t>) بټن کیکاږلې. تاسې کولای شئ په نومونو (سرلیکونو) او شمیر کې بدلون راولئ، که چیرې تاسې وغواړئ.</w:t>
      </w:r>
    </w:p>
    <w:p w14:paraId="7AE02040" w14:textId="614838A8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>که چیرې تاسې غواړئ دغه یو غوښتنلیک څرنګه چې دی واستوئ، تاسې کولای شئ د کتابونو د غوښتنې (</w:t>
      </w:r>
      <w:r>
        <w:t>Request Books</w:t>
      </w:r>
      <w:r>
        <w:rPr>
          <w:rFonts w:cs="Arial" w:hint="cs"/>
          <w:rtl/>
          <w:lang w:bidi="ps-AF"/>
        </w:rPr>
        <w:t xml:space="preserve">) بټن د فورمې په اخري برخه کې کیکاږئ او هغه به ستاسې د تائیدونې وروسته واستول شي. </w:t>
      </w:r>
    </w:p>
    <w:p w14:paraId="2AB272F4" w14:textId="13A1270D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 xml:space="preserve">همدارنګه که تاسې غواړئ چې څو غوښتنلیکونو د هغو سره یوځای کړئ، لطفا د یوځای کیدو بټن د غوښتنلیک په مخکې کیکاږئ په دې کار سره به د منظور شویو غوښتنلیکونو د برخې څخه به نور غوښتنلیکونو ورسره یوځای شي. </w:t>
      </w:r>
    </w:p>
    <w:p w14:paraId="2863DCE4" w14:textId="049BFBDD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 xml:space="preserve">د نومونو او شمیر برخه په اتوماټ ډول هغه لازمه مضامین د غوښتنلیک څخه اضافه کوي او کره شمیر د ټولو یوځای شویو غوښتنلیکونو لپاره چې تاسې سره یوځای کړي محاسبه کوي. </w:t>
      </w:r>
    </w:p>
    <w:p w14:paraId="6F1A093A" w14:textId="4D2D6207" w:rsidR="00AE3969" w:rsidRPr="00AE3969" w:rsidRDefault="00AE3969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>تاسې کولای شئ هرڅومره غوښتنلیکونه چې تاسې یې غواړئ په عین طریقې سره یوځای کړئ. که څه هم سیسټم په اتوماټ ډول غوښتل شوي مضامین اضافه کوي او د هغو شمیر د ټولو غوښتنلیکونو لپاره شمیري، تاسې بیاهم د دې فرصت لری ترڅو مضامین اضافه یا په شمیر کې بدلون راولی، څرنګه مو چې غوښتلي وي.</w:t>
      </w:r>
    </w:p>
    <w:p w14:paraId="27FD5857" w14:textId="7EB54B80" w:rsidR="006A1A85" w:rsidRPr="006A1A85" w:rsidRDefault="006A1A85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>کله مو چې د غوښتنلیکونو یوځای کول پای ته ورسول، تاسې کولای شئ د کتابونو د غوښتنې (</w:t>
      </w:r>
      <w:r>
        <w:t>Request Books</w:t>
      </w:r>
      <w:r>
        <w:rPr>
          <w:rFonts w:cs="Arial" w:hint="cs"/>
          <w:rtl/>
          <w:lang w:bidi="ps-AF"/>
        </w:rPr>
        <w:t xml:space="preserve">) بټن د فورمې په آخري برخه کې کیکاږئ او ستاسې د تائیدونې څخه وروسته به هغه واستول شي. </w:t>
      </w:r>
    </w:p>
    <w:p w14:paraId="0C1E6B62" w14:textId="0402BE8D" w:rsidR="006A1A85" w:rsidRPr="006A1A85" w:rsidRDefault="006A1A85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lastRenderedPageBreak/>
        <w:t>لطفا په یاد</w:t>
      </w:r>
      <w:r w:rsidR="00837D38">
        <w:rPr>
          <w:rFonts w:cs="Arial" w:hint="cs"/>
          <w:rtl/>
          <w:lang w:bidi="ps-AF"/>
        </w:rPr>
        <w:t xml:space="preserve"> </w:t>
      </w:r>
      <w:r>
        <w:rPr>
          <w:rFonts w:cs="Arial" w:hint="cs"/>
          <w:rtl/>
          <w:lang w:bidi="ps-AF"/>
        </w:rPr>
        <w:t>مو وي چې کوم غوښتنلیکونه چې یوځای شوي په عین ډول به د جاري وضعیت (</w:t>
      </w:r>
      <w:r>
        <w:t>Current Status</w:t>
      </w:r>
      <w:r>
        <w:rPr>
          <w:rFonts w:cs="Arial" w:hint="cs"/>
          <w:rtl/>
          <w:lang w:bidi="ps-AF"/>
        </w:rPr>
        <w:t xml:space="preserve">) په ستون کې منعکس شي او د توضیحاتو ستون به د غوښتنلیک ای </w:t>
      </w:r>
      <w:r w:rsidR="00837D38">
        <w:rPr>
          <w:rFonts w:cs="Arial" w:hint="cs"/>
          <w:rtl/>
          <w:lang w:bidi="ps-AF"/>
        </w:rPr>
        <w:t>ډ</w:t>
      </w:r>
      <w:r>
        <w:rPr>
          <w:rFonts w:cs="Arial" w:hint="cs"/>
          <w:rtl/>
          <w:lang w:bidi="ps-AF"/>
        </w:rPr>
        <w:t>ی (</w:t>
      </w:r>
      <w:r>
        <w:t>Request ID</w:t>
      </w:r>
      <w:r>
        <w:rPr>
          <w:rFonts w:cs="Arial" w:hint="cs"/>
          <w:rtl/>
          <w:lang w:bidi="ps-AF"/>
        </w:rPr>
        <w:t>) چی سره یوځای او استول شوي وي د ځان سره ولري.</w:t>
      </w:r>
    </w:p>
    <w:p w14:paraId="5FCF1CCF" w14:textId="7414A3DC" w:rsidR="006A1A85" w:rsidRPr="006A1A85" w:rsidRDefault="006A1A85" w:rsidP="006A1A85">
      <w:pPr>
        <w:bidi/>
        <w:rPr>
          <w:rFonts w:cs="Arial"/>
          <w:lang w:bidi="ps-AF"/>
        </w:rPr>
      </w:pPr>
      <w:r>
        <w:rPr>
          <w:rFonts w:cs="Arial" w:hint="cs"/>
          <w:rtl/>
          <w:lang w:bidi="ps-AF"/>
        </w:rPr>
        <w:t xml:space="preserve">سربیره پردې، ورته پروسه کیدای شي چې د ولایت په کچه د نورو ولسوالیو د غوښتنلیکونو د یوځای کولو په موخه تکرار شي او مرکز ته د راتلوونکو پړاوونو د تیرولو لپاره واستول شي. </w:t>
      </w:r>
    </w:p>
    <w:p w14:paraId="1D510B8C" w14:textId="56DF15B9" w:rsidR="008E5E4C" w:rsidRPr="00A841A0" w:rsidRDefault="006A1A85" w:rsidP="006A1A85">
      <w:pPr>
        <w:tabs>
          <w:tab w:val="left" w:pos="7410"/>
        </w:tabs>
        <w:bidi/>
      </w:pPr>
      <w:r>
        <w:tab/>
      </w:r>
    </w:p>
    <w:p w14:paraId="22903979" w14:textId="635349B6" w:rsidR="00AF1E60" w:rsidRDefault="00AF1E60" w:rsidP="00F62D15">
      <w:pPr>
        <w:pStyle w:val="Heading1"/>
      </w:pPr>
      <w:bookmarkStart w:id="13" w:name="_Toc13491360"/>
      <w:bookmarkStart w:id="14" w:name="_Toc48204854"/>
      <w:r>
        <w:rPr>
          <w:rFonts w:cs="Times New Roman" w:hint="cs"/>
          <w:rtl/>
          <w:lang w:bidi="ps-AF"/>
        </w:rPr>
        <w:t>ا</w:t>
      </w:r>
      <w:r w:rsidR="003219B5">
        <w:rPr>
          <w:rFonts w:cs="Arial" w:hint="cs"/>
          <w:rtl/>
          <w:lang w:bidi="ps-AF"/>
        </w:rPr>
        <w:t>ډ</w:t>
      </w:r>
      <w:r>
        <w:rPr>
          <w:rFonts w:cs="Times New Roman" w:hint="cs"/>
          <w:rtl/>
          <w:lang w:bidi="ps-AF"/>
        </w:rPr>
        <w:t>مین</w:t>
      </w:r>
      <w:r>
        <w:rPr>
          <w:rFonts w:hint="cs"/>
          <w:rtl/>
          <w:lang w:bidi="ps-AF"/>
        </w:rPr>
        <w:t xml:space="preserve">: </w:t>
      </w:r>
      <w:r>
        <w:rPr>
          <w:rFonts w:cs="Times New Roman" w:hint="cs"/>
          <w:rtl/>
          <w:lang w:bidi="ps-AF"/>
        </w:rPr>
        <w:t>د رپوټونو کتل</w:t>
      </w:r>
      <w:bookmarkEnd w:id="13"/>
      <w:bookmarkEnd w:id="14"/>
    </w:p>
    <w:p w14:paraId="11F9AD81" w14:textId="77777777" w:rsidR="00AF1E60" w:rsidRPr="00A410DD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A410DD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د درسي کتابونو د موجودګۍ د مدیریت پرلیکه سیسټم </w:t>
      </w:r>
      <w:r w:rsidRPr="00A410DD">
        <w:rPr>
          <w:rFonts w:asciiTheme="minorHAnsi" w:hAnsiTheme="minorHAnsi" w:cstheme="minorHAnsi"/>
          <w:color w:val="595959" w:themeColor="text1" w:themeTint="A6"/>
          <w:lang w:bidi="ps-AF"/>
        </w:rPr>
        <w:t>(OTIMS)</w:t>
      </w:r>
      <w:r w:rsidRPr="00A410DD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 د رپوټ ورکولو مخکې له مخکې ترتیب ماډیول لري چې د ولایت په کچه، د ولسوالۍ په کچه، او د ښوونځي په کچه د رپوټونو په ګډون د ټولو بېلا بېلو کچو په تړاو د درسي کتابونو د ویش د رپوټونو د چمتو کولو وړتیا لري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.</w:t>
      </w:r>
    </w:p>
    <w:p w14:paraId="3281D979" w14:textId="768B967F" w:rsidR="00AF1E60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A410DD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که چیرې تاسې ادمین یاست نو تاسې کولای شی د کتابونو د ویش د رپوټونو برخې ته لاس رسۍ ولری، د هغه بغیر، د کتابونو د ویش رپوټونو انتري تاسې لپاره د لارښوونې په مینو 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>(</w:t>
      </w:r>
      <w:r w:rsidR="00A410DD">
        <w:rPr>
          <w:rFonts w:asciiTheme="minorHAnsi" w:hAnsiTheme="minorHAnsi"/>
          <w:color w:val="595959" w:themeColor="text1" w:themeTint="A6"/>
        </w:rPr>
        <w:t>N</w:t>
      </w:r>
      <w:r w:rsidRPr="00A410DD">
        <w:rPr>
          <w:rFonts w:asciiTheme="minorHAnsi" w:hAnsiTheme="minorHAnsi"/>
          <w:color w:val="595959" w:themeColor="text1" w:themeTint="A6"/>
        </w:rPr>
        <w:t>avigation</w:t>
      </w:r>
      <w:r w:rsidRPr="00A410DD">
        <w:rPr>
          <w:rFonts w:asciiTheme="minorHAnsi" w:hAnsiTheme="minorHAnsi" w:cs="Arial"/>
          <w:color w:val="595959" w:themeColor="text1" w:themeTint="A6"/>
          <w:rtl/>
          <w:lang w:bidi="ps-AF"/>
        </w:rPr>
        <w:t xml:space="preserve">) </w:t>
      </w:r>
      <w:r w:rsidRPr="00A410DD">
        <w:rPr>
          <w:rFonts w:asciiTheme="minorHAnsi" w:hAnsiTheme="minorHAnsi" w:cs="Times New Roman"/>
          <w:color w:val="595959" w:themeColor="text1" w:themeTint="A6"/>
          <w:rtl/>
          <w:lang w:bidi="ps-AF"/>
        </w:rPr>
        <w:t>کې نه را څړګندیږي</w:t>
      </w:r>
      <w:r w:rsidRPr="00A410DD">
        <w:rPr>
          <w:rFonts w:asciiTheme="minorHAnsi" w:hAnsiTheme="minorHAnsi" w:cstheme="minorHAnsi"/>
          <w:color w:val="595959" w:themeColor="text1" w:themeTint="A6"/>
          <w:rtl/>
          <w:lang w:bidi="ps-AF"/>
        </w:rPr>
        <w:t xml:space="preserve">. </w:t>
      </w:r>
    </w:p>
    <w:p w14:paraId="64198776" w14:textId="77777777" w:rsidR="008601FE" w:rsidRPr="00A410DD" w:rsidRDefault="008601FE" w:rsidP="008601FE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</w:p>
    <w:p w14:paraId="646EF20E" w14:textId="0A094C34" w:rsidR="00AF1E60" w:rsidRPr="003219B5" w:rsidRDefault="00AF1E60" w:rsidP="00F62D15">
      <w:pPr>
        <w:pStyle w:val="Heading1"/>
        <w:rPr>
          <w:rtl/>
        </w:rPr>
      </w:pPr>
      <w:bookmarkStart w:id="15" w:name="_Hlk13491281"/>
      <w:bookmarkStart w:id="16" w:name="_Toc13491361"/>
      <w:bookmarkStart w:id="17" w:name="_Toc48204855"/>
      <w:r w:rsidRPr="003219B5">
        <w:rPr>
          <w:rFonts w:cs="Times New Roman" w:hint="cs"/>
          <w:rtl/>
          <w:lang w:bidi="ps-AF"/>
        </w:rPr>
        <w:t>ا</w:t>
      </w:r>
      <w:r w:rsidR="003219B5" w:rsidRPr="003219B5">
        <w:rPr>
          <w:rFonts w:cs="Arial"/>
          <w:rtl/>
          <w:lang w:bidi="ps-AF"/>
        </w:rPr>
        <w:t>ډ</w:t>
      </w:r>
      <w:r w:rsidRPr="003219B5">
        <w:rPr>
          <w:rFonts w:cs="Times New Roman" w:hint="cs"/>
          <w:rtl/>
          <w:lang w:bidi="ps-AF"/>
        </w:rPr>
        <w:t>مین</w:t>
      </w:r>
      <w:r w:rsidRPr="003219B5">
        <w:rPr>
          <w:rtl/>
          <w:lang w:bidi="ps-AF"/>
        </w:rPr>
        <w:t xml:space="preserve">: </w:t>
      </w:r>
      <w:r w:rsidRPr="003219B5">
        <w:rPr>
          <w:rFonts w:cs="Times New Roman" w:hint="cs"/>
          <w:rtl/>
          <w:lang w:bidi="ps-AF"/>
        </w:rPr>
        <w:t>د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کاروونکو،</w:t>
      </w:r>
      <w:r w:rsidRPr="003219B5">
        <w:rPr>
          <w:rtl/>
          <w:lang w:bidi="ps-AF"/>
        </w:rPr>
        <w:t xml:space="preserve"> </w:t>
      </w:r>
      <w:bookmarkEnd w:id="15"/>
      <w:r w:rsidRPr="003219B5">
        <w:rPr>
          <w:rFonts w:cs="Times New Roman" w:hint="cs"/>
          <w:rtl/>
          <w:lang w:bidi="ps-AF"/>
        </w:rPr>
        <w:t>د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نوډونو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او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د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بستو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مدیریت</w:t>
      </w:r>
      <w:r w:rsidRPr="003219B5">
        <w:rPr>
          <w:rtl/>
          <w:lang w:bidi="ps-AF"/>
        </w:rPr>
        <w:t xml:space="preserve"> </w:t>
      </w:r>
      <w:r w:rsidRPr="003219B5">
        <w:rPr>
          <w:rFonts w:cs="Times New Roman" w:hint="cs"/>
          <w:rtl/>
          <w:lang w:bidi="ps-AF"/>
        </w:rPr>
        <w:t>کول</w:t>
      </w:r>
      <w:bookmarkEnd w:id="17"/>
      <w:r w:rsidRPr="003219B5">
        <w:rPr>
          <w:rtl/>
          <w:lang w:bidi="ps-AF"/>
        </w:rPr>
        <w:t xml:space="preserve"> </w:t>
      </w:r>
      <w:bookmarkEnd w:id="16"/>
    </w:p>
    <w:p w14:paraId="0F48E53F" w14:textId="77777777" w:rsidR="00AF1E60" w:rsidRPr="005D116A" w:rsidRDefault="00AF1E60" w:rsidP="00AF1E60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که چیرې تاسې ادمین یاست، تاسې به د لارښوونې په مینو کې د اطلاعاتو د درجولو ځینو نورو برخو ته هم لاس رسی ولری چې هغه عبارت دي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>:</w:t>
      </w:r>
    </w:p>
    <w:p w14:paraId="7A8F5369" w14:textId="77777777" w:rsidR="00AF1E60" w:rsidRPr="005D116A" w:rsidRDefault="00AF1E60" w:rsidP="00AF1E60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د کاروونکو مدیریت، د نوډونو مدیریت او د بستو مدیریت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>.</w:t>
      </w:r>
    </w:p>
    <w:p w14:paraId="677FE5D1" w14:textId="77777777" w:rsidR="00AF1E60" w:rsidRPr="005D116A" w:rsidRDefault="00AF1E60" w:rsidP="00AF1E60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څرنګه چې د دغو برخو د نومونو څخه معلومیږي، تاسې کولای شی د کاروونکو د مدیریت برخې څخه په استفادې د کاروونکو لپاره د </w:t>
      </w:r>
      <w:r w:rsidRPr="008E5E4C">
        <w:rPr>
          <w:rFonts w:asciiTheme="minorHAnsi" w:hAnsiTheme="minorHAnsi" w:cstheme="minorHAnsi"/>
          <w:color w:val="595959" w:themeColor="text1" w:themeTint="A6"/>
          <w:lang w:bidi="ps-AF"/>
        </w:rPr>
        <w:t>OTIMS</w:t>
      </w:r>
      <w:r w:rsidRPr="008E5E4C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 په سیسټم کې</w:t>
      </w: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 xml:space="preserve"> اکونټ یا حساب جوړ او یا هم هغه حذف کړئ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 xml:space="preserve">. </w:t>
      </w: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په همدې شانته، تاسې کولای شی د نوډونو د مدیریت او د بستو د مدیریت برخو  څخه په استفادې تاسې کولای شی نوډونه او بستې رامنځته کړی، په هغو کې بدلونونه رامنځته کړی او یا هم هغه حذف یا دلیټ کړئ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 xml:space="preserve">. </w:t>
      </w:r>
    </w:p>
    <w:p w14:paraId="30A07ABD" w14:textId="77777777" w:rsidR="00AF1E60" w:rsidRPr="005D116A" w:rsidRDefault="00AF1E60" w:rsidP="00AF1E60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د مثال په ډول، په یوه ولسوالۍ کې د یوه نوي ښوونځي د اضافه کولو لپاره، تاسې کولای شی د نوډ برخې څخه استفاده وکړی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 xml:space="preserve">. </w:t>
      </w: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په همدې شانته، که چیرې تاسې غواړی یو بسته چې په اشتباه سره استول شوی تغییرات راولی یا هغه حذف کړی، تاسې کولای شی د بستو د مدیریت برخې څخه استفاده وکړئ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>.</w:t>
      </w:r>
    </w:p>
    <w:p w14:paraId="17916926" w14:textId="14730E8E" w:rsidR="00AF1E60" w:rsidRDefault="00AF1E60" w:rsidP="00AF1E60">
      <w:pPr>
        <w:bidi/>
        <w:jc w:val="both"/>
        <w:rPr>
          <w:rFonts w:asciiTheme="minorHAnsi" w:hAnsiTheme="minorHAnsi" w:cstheme="minorHAnsi"/>
          <w:color w:val="595959" w:themeColor="text1" w:themeTint="A6"/>
          <w:lang w:bidi="ps-AF"/>
        </w:rPr>
      </w:pPr>
      <w:r w:rsidRPr="005D116A">
        <w:rPr>
          <w:rFonts w:asciiTheme="minorHAnsi" w:hAnsiTheme="minorHAnsi" w:cs="Times New Roman"/>
          <w:color w:val="595959" w:themeColor="text1" w:themeTint="A6"/>
          <w:rtl/>
          <w:lang w:bidi="ps-AF"/>
        </w:rPr>
        <w:t>د ادمین برخو په هکله جزئیات او ګام په ګام لارښوونې د دغه لارښوود د کاري محدودې څخه بهر دي</w:t>
      </w:r>
      <w:r w:rsidRPr="005D116A">
        <w:rPr>
          <w:rFonts w:asciiTheme="minorHAnsi" w:hAnsiTheme="minorHAnsi" w:cstheme="minorHAnsi"/>
          <w:color w:val="595959" w:themeColor="text1" w:themeTint="A6"/>
          <w:rtl/>
          <w:lang w:bidi="ps-AF"/>
        </w:rPr>
        <w:t>.</w:t>
      </w:r>
    </w:p>
    <w:p w14:paraId="1D02267F" w14:textId="77777777" w:rsidR="008601FE" w:rsidRPr="005D116A" w:rsidRDefault="008601FE" w:rsidP="008601FE">
      <w:pPr>
        <w:bidi/>
        <w:jc w:val="both"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</w:p>
    <w:p w14:paraId="0E636A51" w14:textId="0C306015" w:rsidR="00AF1E60" w:rsidRPr="00C76892" w:rsidRDefault="00BF5BDE" w:rsidP="00F62D15">
      <w:pPr>
        <w:pStyle w:val="Heading1"/>
      </w:pPr>
      <w:bookmarkStart w:id="18" w:name="_Toc13491362"/>
      <w:r>
        <w:rPr>
          <w:lang w:bidi="ps-AF"/>
        </w:rPr>
        <w:t xml:space="preserve">  </w:t>
      </w:r>
      <w:bookmarkStart w:id="19" w:name="_Toc48204856"/>
      <w:r w:rsidR="00AF1E60" w:rsidRPr="00C76892">
        <w:rPr>
          <w:rFonts w:cs="Times New Roman" w:hint="cs"/>
          <w:rtl/>
          <w:lang w:bidi="ps-AF"/>
        </w:rPr>
        <w:t xml:space="preserve">تخنیکي </w:t>
      </w:r>
      <w:r w:rsidR="00AF1E60">
        <w:rPr>
          <w:rFonts w:cs="Times New Roman" w:hint="cs"/>
          <w:rtl/>
          <w:lang w:bidi="ps-AF"/>
        </w:rPr>
        <w:t>مرسته</w:t>
      </w:r>
      <w:bookmarkEnd w:id="18"/>
      <w:bookmarkEnd w:id="19"/>
    </w:p>
    <w:p w14:paraId="16F25109" w14:textId="77777777" w:rsidR="00AF1E60" w:rsidRPr="005D116A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که تاسې د پروګرام د کارولو په ترڅ کې له کومې ستونزې سره مخ شئ، مهرباني وکړئ د افغان ماشومان یې لولي پروژې د معلوماتي او مخابراتي ټیکنالوژۍ څانګې سره یا هغه چا سره چې د تخنیکي مرستې د چمتو کولو لپاره ګومارل او درپېژندل شوی، اړیکه ونیسئ</w:t>
      </w:r>
      <w:r w:rsidRPr="005D116A">
        <w:rPr>
          <w:rFonts w:asciiTheme="minorHAnsi" w:hAnsiTheme="minorHAnsi" w:cstheme="minorHAnsi" w:hint="cs"/>
          <w:color w:val="595959" w:themeColor="text1" w:themeTint="A6"/>
          <w:rtl/>
          <w:lang w:bidi="ps-AF"/>
        </w:rPr>
        <w:t xml:space="preserve">. </w:t>
      </w:r>
    </w:p>
    <w:p w14:paraId="77B56AE6" w14:textId="31ECDD9B" w:rsidR="0007317E" w:rsidRPr="005D116A" w:rsidRDefault="00AF1E60" w:rsidP="00AF1E60">
      <w:pPr>
        <w:bidi/>
        <w:rPr>
          <w:rFonts w:asciiTheme="minorHAnsi" w:hAnsiTheme="minorHAnsi" w:cstheme="minorHAnsi"/>
          <w:color w:val="595959" w:themeColor="text1" w:themeTint="A6"/>
          <w:rtl/>
          <w:lang w:bidi="ps-AF"/>
        </w:rPr>
      </w:pPr>
      <w:r w:rsidRPr="005D116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د افغان ماشومان یې لولي پروژې د معلوماتي او مخابراتي ټیکنالوژۍ څانګې سره د اړیکې نیولو په خاطر، مهرباني وکړئ ذبیح الله خان ته د </w:t>
      </w:r>
      <w:hyperlink r:id="rId22" w:history="1">
        <w:r w:rsidRPr="005D116A">
          <w:rPr>
            <w:rStyle w:val="Hyperlink"/>
            <w:color w:val="595959" w:themeColor="text1" w:themeTint="A6"/>
          </w:rPr>
          <w:t>zabeehullahk@readafghanistan.com</w:t>
        </w:r>
      </w:hyperlink>
      <w:r w:rsidRPr="005D116A">
        <w:rPr>
          <w:rStyle w:val="Hyperlink"/>
          <w:rFonts w:cs="Arial" w:hint="cs"/>
          <w:color w:val="595959" w:themeColor="text1" w:themeTint="A6"/>
          <w:rtl/>
          <w:lang w:bidi="ps-AF"/>
        </w:rPr>
        <w:t xml:space="preserve"> </w:t>
      </w:r>
      <w:r w:rsidRPr="005D116A">
        <w:rPr>
          <w:rFonts w:asciiTheme="minorHAnsi" w:hAnsiTheme="minorHAnsi" w:cs="Times New Roman" w:hint="cs"/>
          <w:color w:val="595959" w:themeColor="text1" w:themeTint="A6"/>
          <w:rtl/>
        </w:rPr>
        <w:t xml:space="preserve">بریښنالیک پواسطه یا </w:t>
      </w:r>
      <w:r w:rsidRPr="005D116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>محمد منصور زمانی ته د</w:t>
      </w:r>
      <w:r w:rsidRPr="005D116A">
        <w:rPr>
          <w:color w:val="595959" w:themeColor="text1" w:themeTint="A6"/>
        </w:rPr>
        <w:t xml:space="preserve"> </w:t>
      </w:r>
      <w:hyperlink r:id="rId23" w:history="1">
        <w:r w:rsidRPr="005D116A">
          <w:rPr>
            <w:rStyle w:val="Hyperlink"/>
            <w:color w:val="595959" w:themeColor="text1" w:themeTint="A6"/>
          </w:rPr>
          <w:t>mohammadmz@readafghanistan.com</w:t>
        </w:r>
      </w:hyperlink>
      <w:r w:rsidRPr="005D116A">
        <w:rPr>
          <w:rFonts w:asciiTheme="minorHAnsi" w:hAnsiTheme="minorHAnsi" w:cs="Times New Roman" w:hint="cs"/>
          <w:color w:val="595959" w:themeColor="text1" w:themeTint="A6"/>
          <w:rtl/>
        </w:rPr>
        <w:t xml:space="preserve"> بریښنالیک د لارې ایمیل واستوئ</w:t>
      </w:r>
      <w:r w:rsidRPr="005D116A">
        <w:rPr>
          <w:rFonts w:asciiTheme="minorHAnsi" w:hAnsiTheme="minorHAnsi" w:cs="Times New Roman" w:hint="cs"/>
          <w:color w:val="595959" w:themeColor="text1" w:themeTint="A6"/>
          <w:rtl/>
          <w:lang w:bidi="ps-AF"/>
        </w:rPr>
        <w:t xml:space="preserve"> او خپله پوښتنه</w:t>
      </w:r>
      <w:r w:rsidR="00BF5BDE" w:rsidRPr="005D116A">
        <w:rPr>
          <w:rFonts w:asciiTheme="minorHAnsi" w:hAnsiTheme="minorHAnsi" w:cstheme="minorHAnsi"/>
          <w:color w:val="595959" w:themeColor="text1" w:themeTint="A6"/>
          <w:lang w:bidi="ps-AF"/>
        </w:rPr>
        <w:t>.</w:t>
      </w:r>
    </w:p>
    <w:sectPr w:rsidR="0007317E" w:rsidRPr="005D116A" w:rsidSect="00E15510">
      <w:footerReference w:type="default" r:id="rId24"/>
      <w:pgSz w:w="11907" w:h="16839" w:code="9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F300A" w14:textId="77777777" w:rsidR="00B15ED1" w:rsidRDefault="00B15ED1" w:rsidP="003D566E">
      <w:pPr>
        <w:spacing w:after="0" w:line="240" w:lineRule="auto"/>
      </w:pPr>
      <w:r>
        <w:separator/>
      </w:r>
    </w:p>
  </w:endnote>
  <w:endnote w:type="continuationSeparator" w:id="0">
    <w:p w14:paraId="23A4455D" w14:textId="77777777" w:rsidR="00B15ED1" w:rsidRDefault="00B15ED1" w:rsidP="003D566E">
      <w:pPr>
        <w:spacing w:after="0" w:line="240" w:lineRule="auto"/>
      </w:pPr>
      <w:r>
        <w:continuationSeparator/>
      </w:r>
    </w:p>
  </w:endnote>
  <w:endnote w:type="continuationNotice" w:id="1">
    <w:p w14:paraId="25C7612D" w14:textId="77777777" w:rsidR="00B15ED1" w:rsidRDefault="00B15E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XB Niloofar">
    <w:altName w:val="Arial"/>
    <w:charset w:val="00"/>
    <w:family w:val="auto"/>
    <w:pitch w:val="variable"/>
    <w:sig w:usb0="00002007" w:usb1="80000000" w:usb2="00000008" w:usb3="00000000" w:csb0="00000051" w:csb1="00000000"/>
  </w:font>
  <w:font w:name="Lateef">
    <w:altName w:val="Arial"/>
    <w:panose1 w:val="01000506020000020003"/>
    <w:charset w:val="00"/>
    <w:family w:val="auto"/>
    <w:pitch w:val="variable"/>
    <w:sig w:usb0="80002003" w:usb1="00000000" w:usb2="00000000" w:usb3="00000000" w:csb0="00000041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32420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5BB37" w14:textId="185C43A9" w:rsidR="00E15510" w:rsidRDefault="00E155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3969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14:paraId="2D32B1C1" w14:textId="77777777" w:rsidR="00E15510" w:rsidRDefault="00E155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C7899" w14:textId="403ABF9F" w:rsidR="00E15510" w:rsidRDefault="00E15510" w:rsidP="00E15510">
    <w:pPr>
      <w:pStyle w:val="Footer"/>
    </w:pPr>
  </w:p>
  <w:p w14:paraId="1147E948" w14:textId="77777777" w:rsidR="00E15510" w:rsidRDefault="00E155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4297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DC14B" w14:textId="6D82FBB5" w:rsidR="00E15510" w:rsidRDefault="00E155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A85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1A6D37AF" w14:textId="77777777" w:rsidR="00E15510" w:rsidRDefault="00E155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D0BDA" w14:textId="77777777" w:rsidR="00B15ED1" w:rsidRDefault="00B15ED1" w:rsidP="003D566E">
      <w:pPr>
        <w:spacing w:after="0" w:line="240" w:lineRule="auto"/>
      </w:pPr>
      <w:r>
        <w:separator/>
      </w:r>
    </w:p>
  </w:footnote>
  <w:footnote w:type="continuationSeparator" w:id="0">
    <w:p w14:paraId="3F8254DB" w14:textId="77777777" w:rsidR="00B15ED1" w:rsidRDefault="00B15ED1" w:rsidP="003D566E">
      <w:pPr>
        <w:spacing w:after="0" w:line="240" w:lineRule="auto"/>
      </w:pPr>
      <w:r>
        <w:continuationSeparator/>
      </w:r>
    </w:p>
  </w:footnote>
  <w:footnote w:type="continuationNotice" w:id="1">
    <w:p w14:paraId="012E4799" w14:textId="77777777" w:rsidR="00B15ED1" w:rsidRDefault="00B15ED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7084"/>
    <w:multiLevelType w:val="hybridMultilevel"/>
    <w:tmpl w:val="B29EE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C59DF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" w15:restartNumberingAfterBreak="0">
    <w:nsid w:val="00EA45EE"/>
    <w:multiLevelType w:val="hybridMultilevel"/>
    <w:tmpl w:val="1DBE6CB0"/>
    <w:lvl w:ilvl="0" w:tplc="46F8037A">
      <w:start w:val="1"/>
      <w:numFmt w:val="lowerLetter"/>
      <w:pStyle w:val="List1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11C4F0C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1622A52"/>
    <w:multiLevelType w:val="hybridMultilevel"/>
    <w:tmpl w:val="6C7412D2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5" w15:restartNumberingAfterBreak="0">
    <w:nsid w:val="016B22DD"/>
    <w:multiLevelType w:val="hybridMultilevel"/>
    <w:tmpl w:val="8326C0D0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6" w15:restartNumberingAfterBreak="0">
    <w:nsid w:val="01886585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7" w15:restartNumberingAfterBreak="0">
    <w:nsid w:val="02373230"/>
    <w:multiLevelType w:val="multilevel"/>
    <w:tmpl w:val="2B6C1BDE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8" w15:restartNumberingAfterBreak="0">
    <w:nsid w:val="024363C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02522A6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03660310"/>
    <w:multiLevelType w:val="hybridMultilevel"/>
    <w:tmpl w:val="7686526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D1139E"/>
    <w:multiLevelType w:val="hybridMultilevel"/>
    <w:tmpl w:val="AE7AF2BE"/>
    <w:lvl w:ilvl="0" w:tplc="F1640B08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-1530" w:hanging="360"/>
      </w:pPr>
    </w:lvl>
    <w:lvl w:ilvl="2" w:tplc="0409001B">
      <w:start w:val="1"/>
      <w:numFmt w:val="lowerRoman"/>
      <w:lvlText w:val="%3."/>
      <w:lvlJc w:val="right"/>
      <w:pPr>
        <w:ind w:left="-810" w:hanging="180"/>
      </w:pPr>
    </w:lvl>
    <w:lvl w:ilvl="3" w:tplc="0409000F">
      <w:start w:val="1"/>
      <w:numFmt w:val="decimal"/>
      <w:lvlText w:val="%4."/>
      <w:lvlJc w:val="left"/>
      <w:pPr>
        <w:ind w:left="-90" w:hanging="360"/>
      </w:pPr>
    </w:lvl>
    <w:lvl w:ilvl="4" w:tplc="04090019">
      <w:start w:val="1"/>
      <w:numFmt w:val="lowerLetter"/>
      <w:lvlText w:val="%5."/>
      <w:lvlJc w:val="left"/>
      <w:pPr>
        <w:ind w:left="630" w:hanging="360"/>
      </w:pPr>
    </w:lvl>
    <w:lvl w:ilvl="5" w:tplc="0409001B">
      <w:start w:val="1"/>
      <w:numFmt w:val="lowerRoman"/>
      <w:lvlText w:val="%6."/>
      <w:lvlJc w:val="right"/>
      <w:pPr>
        <w:ind w:left="1350" w:hanging="180"/>
      </w:pPr>
    </w:lvl>
    <w:lvl w:ilvl="6" w:tplc="0409000F">
      <w:start w:val="1"/>
      <w:numFmt w:val="decimal"/>
      <w:lvlText w:val="%7."/>
      <w:lvlJc w:val="left"/>
      <w:pPr>
        <w:ind w:left="2070" w:hanging="360"/>
      </w:pPr>
    </w:lvl>
    <w:lvl w:ilvl="7" w:tplc="04090019">
      <w:start w:val="1"/>
      <w:numFmt w:val="lowerLetter"/>
      <w:lvlText w:val="%8."/>
      <w:lvlJc w:val="left"/>
      <w:pPr>
        <w:ind w:left="2790" w:hanging="360"/>
      </w:pPr>
    </w:lvl>
    <w:lvl w:ilvl="8" w:tplc="0409001B">
      <w:start w:val="1"/>
      <w:numFmt w:val="lowerRoman"/>
      <w:lvlText w:val="%9."/>
      <w:lvlJc w:val="right"/>
      <w:pPr>
        <w:ind w:left="3510" w:hanging="180"/>
      </w:pPr>
    </w:lvl>
  </w:abstractNum>
  <w:abstractNum w:abstractNumId="12" w15:restartNumberingAfterBreak="0">
    <w:nsid w:val="0484740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634CC2"/>
    <w:multiLevelType w:val="hybridMultilevel"/>
    <w:tmpl w:val="F29E1860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59F51D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5" w15:restartNumberingAfterBreak="0">
    <w:nsid w:val="05BA63E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" w15:restartNumberingAfterBreak="0">
    <w:nsid w:val="05D32CF6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17" w15:restartNumberingAfterBreak="0">
    <w:nsid w:val="05E14830"/>
    <w:multiLevelType w:val="multilevel"/>
    <w:tmpl w:val="438E04B4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8" w15:restartNumberingAfterBreak="0">
    <w:nsid w:val="063C6165"/>
    <w:multiLevelType w:val="multilevel"/>
    <w:tmpl w:val="727A130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00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19" w15:restartNumberingAfterBreak="0">
    <w:nsid w:val="0698173C"/>
    <w:multiLevelType w:val="hybridMultilevel"/>
    <w:tmpl w:val="3F029B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79503D0"/>
    <w:multiLevelType w:val="hybridMultilevel"/>
    <w:tmpl w:val="F7CE6532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1" w15:restartNumberingAfterBreak="0">
    <w:nsid w:val="079E748C"/>
    <w:multiLevelType w:val="hybridMultilevel"/>
    <w:tmpl w:val="9FE23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7A60FF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3" w15:restartNumberingAfterBreak="0">
    <w:nsid w:val="07B01608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07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24" w15:restartNumberingAfterBreak="0">
    <w:nsid w:val="08B06B2B"/>
    <w:multiLevelType w:val="hybridMultilevel"/>
    <w:tmpl w:val="48EAAE4E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5" w15:restartNumberingAfterBreak="0">
    <w:nsid w:val="094C4F88"/>
    <w:multiLevelType w:val="hybridMultilevel"/>
    <w:tmpl w:val="C9045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9702CC6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7" w15:restartNumberingAfterBreak="0">
    <w:nsid w:val="0A906E7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C0A0AAB"/>
    <w:multiLevelType w:val="hybridMultilevel"/>
    <w:tmpl w:val="D75092C0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9" w15:restartNumberingAfterBreak="0">
    <w:nsid w:val="0C221BE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30" w15:restartNumberingAfterBreak="0">
    <w:nsid w:val="0CAD070B"/>
    <w:multiLevelType w:val="hybridMultilevel"/>
    <w:tmpl w:val="A210D48E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31" w15:restartNumberingAfterBreak="0">
    <w:nsid w:val="0D7909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22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32" w15:restartNumberingAfterBreak="0">
    <w:nsid w:val="0DCA399E"/>
    <w:multiLevelType w:val="hybridMultilevel"/>
    <w:tmpl w:val="274635EC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33" w15:restartNumberingAfterBreak="0">
    <w:nsid w:val="0DE77A48"/>
    <w:multiLevelType w:val="hybridMultilevel"/>
    <w:tmpl w:val="02B2CB7E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34" w15:restartNumberingAfterBreak="0">
    <w:nsid w:val="0E4937C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E8659A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0FB242C1"/>
    <w:multiLevelType w:val="hybridMultilevel"/>
    <w:tmpl w:val="5A38A59C"/>
    <w:lvl w:ilvl="0" w:tplc="10D891E8">
      <w:start w:val="1"/>
      <w:numFmt w:val="bullet"/>
      <w:lvlText w:val=""/>
      <w:lvlJc w:val="left"/>
      <w:pPr>
        <w:ind w:left="21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02B6D4E"/>
    <w:multiLevelType w:val="hybridMultilevel"/>
    <w:tmpl w:val="51E076E0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38" w15:restartNumberingAfterBreak="0">
    <w:nsid w:val="115476A3"/>
    <w:multiLevelType w:val="hybridMultilevel"/>
    <w:tmpl w:val="B67AE22A"/>
    <w:lvl w:ilvl="0" w:tplc="0413000F">
      <w:start w:val="1"/>
      <w:numFmt w:val="decimal"/>
      <w:lvlText w:val="%1."/>
      <w:lvlJc w:val="left"/>
      <w:pPr>
        <w:ind w:left="900" w:hanging="180"/>
      </w:pPr>
    </w:lvl>
    <w:lvl w:ilvl="1" w:tplc="04130019" w:tentative="1">
      <w:start w:val="1"/>
      <w:numFmt w:val="lowerLetter"/>
      <w:lvlText w:val="%2."/>
      <w:lvlJc w:val="left"/>
      <w:pPr>
        <w:ind w:left="-270" w:hanging="360"/>
      </w:pPr>
    </w:lvl>
    <w:lvl w:ilvl="2" w:tplc="0413001B" w:tentative="1">
      <w:start w:val="1"/>
      <w:numFmt w:val="lowerRoman"/>
      <w:lvlText w:val="%3."/>
      <w:lvlJc w:val="right"/>
      <w:pPr>
        <w:ind w:left="450" w:hanging="180"/>
      </w:pPr>
    </w:lvl>
    <w:lvl w:ilvl="3" w:tplc="0413000F" w:tentative="1">
      <w:start w:val="1"/>
      <w:numFmt w:val="decimal"/>
      <w:lvlText w:val="%4."/>
      <w:lvlJc w:val="left"/>
      <w:pPr>
        <w:ind w:left="1170" w:hanging="360"/>
      </w:pPr>
    </w:lvl>
    <w:lvl w:ilvl="4" w:tplc="04130019" w:tentative="1">
      <w:start w:val="1"/>
      <w:numFmt w:val="lowerLetter"/>
      <w:lvlText w:val="%5."/>
      <w:lvlJc w:val="left"/>
      <w:pPr>
        <w:ind w:left="1890" w:hanging="360"/>
      </w:pPr>
    </w:lvl>
    <w:lvl w:ilvl="5" w:tplc="0413001B" w:tentative="1">
      <w:start w:val="1"/>
      <w:numFmt w:val="lowerRoman"/>
      <w:lvlText w:val="%6."/>
      <w:lvlJc w:val="right"/>
      <w:pPr>
        <w:ind w:left="2610" w:hanging="180"/>
      </w:pPr>
    </w:lvl>
    <w:lvl w:ilvl="6" w:tplc="0413000F" w:tentative="1">
      <w:start w:val="1"/>
      <w:numFmt w:val="decimal"/>
      <w:lvlText w:val="%7."/>
      <w:lvlJc w:val="left"/>
      <w:pPr>
        <w:ind w:left="3330" w:hanging="360"/>
      </w:pPr>
    </w:lvl>
    <w:lvl w:ilvl="7" w:tplc="04130019" w:tentative="1">
      <w:start w:val="1"/>
      <w:numFmt w:val="lowerLetter"/>
      <w:lvlText w:val="%8."/>
      <w:lvlJc w:val="left"/>
      <w:pPr>
        <w:ind w:left="4050" w:hanging="360"/>
      </w:pPr>
    </w:lvl>
    <w:lvl w:ilvl="8" w:tplc="0413001B" w:tentative="1">
      <w:start w:val="1"/>
      <w:numFmt w:val="lowerRoman"/>
      <w:lvlText w:val="%9."/>
      <w:lvlJc w:val="right"/>
      <w:pPr>
        <w:ind w:left="4770" w:hanging="180"/>
      </w:pPr>
    </w:lvl>
  </w:abstractNum>
  <w:abstractNum w:abstractNumId="39" w15:restartNumberingAfterBreak="0">
    <w:nsid w:val="121F67C2"/>
    <w:multiLevelType w:val="hybridMultilevel"/>
    <w:tmpl w:val="B20CE88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124C14AF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13056C6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30C5558"/>
    <w:multiLevelType w:val="hybridMultilevel"/>
    <w:tmpl w:val="9C4CB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34C724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3652CBE"/>
    <w:multiLevelType w:val="hybridMultilevel"/>
    <w:tmpl w:val="82B6F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3973A8B"/>
    <w:multiLevelType w:val="hybridMultilevel"/>
    <w:tmpl w:val="D0DE766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4012A8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53B2194"/>
    <w:multiLevelType w:val="hybridMultilevel"/>
    <w:tmpl w:val="82B6F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66435F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69514A6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50" w15:restartNumberingAfterBreak="0">
    <w:nsid w:val="16986C09"/>
    <w:multiLevelType w:val="multilevel"/>
    <w:tmpl w:val="EB94428E"/>
    <w:lvl w:ilvl="0">
      <w:start w:val="1"/>
      <w:numFmt w:val="lowerLetter"/>
      <w:lvlText w:val="%1."/>
      <w:lvlJc w:val="right"/>
      <w:pPr>
        <w:ind w:left="2520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right"/>
      <w:pPr>
        <w:ind w:left="5382" w:hanging="432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1.%2.%3."/>
      <w:lvlJc w:val="left"/>
      <w:pPr>
        <w:ind w:left="5994" w:hanging="504"/>
      </w:pPr>
    </w:lvl>
    <w:lvl w:ilvl="3">
      <w:start w:val="1"/>
      <w:numFmt w:val="decimal"/>
      <w:lvlText w:val="%1.%2.%3.%4."/>
      <w:lvlJc w:val="left"/>
      <w:pPr>
        <w:ind w:left="3888" w:hanging="648"/>
      </w:pPr>
    </w:lvl>
    <w:lvl w:ilvl="4">
      <w:start w:val="1"/>
      <w:numFmt w:val="decimal"/>
      <w:lvlText w:val="%1.%2.%3.%4.%5."/>
      <w:lvlJc w:val="left"/>
      <w:pPr>
        <w:ind w:left="4392" w:hanging="792"/>
      </w:pPr>
    </w:lvl>
    <w:lvl w:ilvl="5">
      <w:start w:val="1"/>
      <w:numFmt w:val="decimal"/>
      <w:lvlText w:val="%1.%2.%3.%4.%5.%6."/>
      <w:lvlJc w:val="left"/>
      <w:pPr>
        <w:ind w:left="4896" w:hanging="936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5904" w:hanging="1224"/>
      </w:p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color w:val="000000" w:themeColor="text1"/>
      </w:rPr>
    </w:lvl>
  </w:abstractNum>
  <w:abstractNum w:abstractNumId="51" w15:restartNumberingAfterBreak="0">
    <w:nsid w:val="16F30C50"/>
    <w:multiLevelType w:val="hybridMultilevel"/>
    <w:tmpl w:val="3CBC616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7623DF7"/>
    <w:multiLevelType w:val="hybridMultilevel"/>
    <w:tmpl w:val="9FE23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782152B"/>
    <w:multiLevelType w:val="multilevel"/>
    <w:tmpl w:val="767AC0B8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54" w15:restartNumberingAfterBreak="0">
    <w:nsid w:val="17A26246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17E90E2E"/>
    <w:multiLevelType w:val="hybridMultilevel"/>
    <w:tmpl w:val="4B36B5CC"/>
    <w:lvl w:ilvl="0" w:tplc="0C7650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1A1B278B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A2F34B6"/>
    <w:multiLevelType w:val="hybridMultilevel"/>
    <w:tmpl w:val="CCA6952A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58" w15:restartNumberingAfterBreak="0">
    <w:nsid w:val="1AF6783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59" w15:restartNumberingAfterBreak="0">
    <w:nsid w:val="1BC515AC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60" w15:restartNumberingAfterBreak="0">
    <w:nsid w:val="1BC9171F"/>
    <w:multiLevelType w:val="hybridMultilevel"/>
    <w:tmpl w:val="E17CF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1BF0025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1C6C054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1CBD45B9"/>
    <w:multiLevelType w:val="multilevel"/>
    <w:tmpl w:val="391420F2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64" w15:restartNumberingAfterBreak="0">
    <w:nsid w:val="1CC4528E"/>
    <w:multiLevelType w:val="multilevel"/>
    <w:tmpl w:val="1CDA2D52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86" w:hanging="432"/>
      </w:p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65" w15:restartNumberingAfterBreak="0">
    <w:nsid w:val="1D5B6975"/>
    <w:multiLevelType w:val="multilevel"/>
    <w:tmpl w:val="1CDA2D52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86" w:hanging="432"/>
      </w:p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66" w15:restartNumberingAfterBreak="0">
    <w:nsid w:val="1D904590"/>
    <w:multiLevelType w:val="hybridMultilevel"/>
    <w:tmpl w:val="239A3A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F8B61A8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68" w15:restartNumberingAfterBreak="0">
    <w:nsid w:val="1FCF10C4"/>
    <w:multiLevelType w:val="multilevel"/>
    <w:tmpl w:val="EDCAF6E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69" w15:restartNumberingAfterBreak="0">
    <w:nsid w:val="20A21A46"/>
    <w:multiLevelType w:val="hybridMultilevel"/>
    <w:tmpl w:val="BBFA04B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70" w15:restartNumberingAfterBreak="0">
    <w:nsid w:val="21EB70AB"/>
    <w:multiLevelType w:val="hybridMultilevel"/>
    <w:tmpl w:val="3CC4A37A"/>
    <w:lvl w:ilvl="0" w:tplc="10D891E8">
      <w:start w:val="1"/>
      <w:numFmt w:val="bullet"/>
      <w:lvlText w:val=""/>
      <w:lvlJc w:val="left"/>
      <w:pPr>
        <w:ind w:left="21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21F32BFB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90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72" w15:restartNumberingAfterBreak="0">
    <w:nsid w:val="227639E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73" w15:restartNumberingAfterBreak="0">
    <w:nsid w:val="229034D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22927FB6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75" w15:restartNumberingAfterBreak="0">
    <w:nsid w:val="22986AD8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22FE34F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235477B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78" w15:restartNumberingAfterBreak="0">
    <w:nsid w:val="23634B14"/>
    <w:multiLevelType w:val="hybridMultilevel"/>
    <w:tmpl w:val="9AB8F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23EF311A"/>
    <w:multiLevelType w:val="hybridMultilevel"/>
    <w:tmpl w:val="C69499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246E3A9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25A03580"/>
    <w:multiLevelType w:val="multilevel"/>
    <w:tmpl w:val="3E0CAF76"/>
    <w:lvl w:ilvl="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4302" w:hanging="432"/>
      </w:pPr>
    </w:lvl>
    <w:lvl w:ilvl="2">
      <w:start w:val="1"/>
      <w:numFmt w:val="decimal"/>
      <w:lvlText w:val="%1.%2.%3."/>
      <w:lvlJc w:val="left"/>
      <w:pPr>
        <w:ind w:left="491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color w:val="000000" w:themeColor="text1"/>
      </w:rPr>
    </w:lvl>
  </w:abstractNum>
  <w:abstractNum w:abstractNumId="82" w15:restartNumberingAfterBreak="0">
    <w:nsid w:val="25CA6DD5"/>
    <w:multiLevelType w:val="hybridMultilevel"/>
    <w:tmpl w:val="B08EB61E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83" w15:restartNumberingAfterBreak="0">
    <w:nsid w:val="25D222A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84" w15:restartNumberingAfterBreak="0">
    <w:nsid w:val="25EE62C6"/>
    <w:multiLevelType w:val="hybridMultilevel"/>
    <w:tmpl w:val="0E621018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85" w15:restartNumberingAfterBreak="0">
    <w:nsid w:val="26391636"/>
    <w:multiLevelType w:val="hybridMultilevel"/>
    <w:tmpl w:val="A1D25E6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26663EBA"/>
    <w:multiLevelType w:val="hybridMultilevel"/>
    <w:tmpl w:val="53009CFC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87" w15:restartNumberingAfterBreak="0">
    <w:nsid w:val="27180AA5"/>
    <w:multiLevelType w:val="hybridMultilevel"/>
    <w:tmpl w:val="03D8D148"/>
    <w:lvl w:ilvl="0" w:tplc="10D891E8">
      <w:start w:val="1"/>
      <w:numFmt w:val="bullet"/>
      <w:lvlText w:val=""/>
      <w:lvlJc w:val="left"/>
      <w:pPr>
        <w:ind w:left="12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2700" w:hanging="360"/>
      </w:pPr>
    </w:lvl>
    <w:lvl w:ilvl="5" w:tplc="0409001B">
      <w:start w:val="1"/>
      <w:numFmt w:val="lowerRoman"/>
      <w:lvlText w:val="%6."/>
      <w:lvlJc w:val="right"/>
      <w:pPr>
        <w:ind w:left="3420" w:hanging="180"/>
      </w:pPr>
    </w:lvl>
    <w:lvl w:ilvl="6" w:tplc="0409000F">
      <w:start w:val="1"/>
      <w:numFmt w:val="decimal"/>
      <w:lvlText w:val="%7."/>
      <w:lvlJc w:val="left"/>
      <w:pPr>
        <w:ind w:left="4140" w:hanging="360"/>
      </w:pPr>
    </w:lvl>
    <w:lvl w:ilvl="7" w:tplc="04090019">
      <w:start w:val="1"/>
      <w:numFmt w:val="lowerLetter"/>
      <w:lvlText w:val="%8."/>
      <w:lvlJc w:val="left"/>
      <w:pPr>
        <w:ind w:left="4860" w:hanging="360"/>
      </w:pPr>
    </w:lvl>
    <w:lvl w:ilvl="8" w:tplc="0409001B">
      <w:start w:val="1"/>
      <w:numFmt w:val="lowerRoman"/>
      <w:lvlText w:val="%9."/>
      <w:lvlJc w:val="right"/>
      <w:pPr>
        <w:ind w:left="5580" w:hanging="180"/>
      </w:pPr>
    </w:lvl>
  </w:abstractNum>
  <w:abstractNum w:abstractNumId="88" w15:restartNumberingAfterBreak="0">
    <w:nsid w:val="271D44E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89" w15:restartNumberingAfterBreak="0">
    <w:nsid w:val="272E5B0D"/>
    <w:multiLevelType w:val="hybridMultilevel"/>
    <w:tmpl w:val="6EA41D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27594B1A"/>
    <w:multiLevelType w:val="hybridMultilevel"/>
    <w:tmpl w:val="EBAA9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277562F0"/>
    <w:multiLevelType w:val="multilevel"/>
    <w:tmpl w:val="D44E6E64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92" w15:restartNumberingAfterBreak="0">
    <w:nsid w:val="279D6D32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93" w15:restartNumberingAfterBreak="0">
    <w:nsid w:val="279E12D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281849FB"/>
    <w:multiLevelType w:val="hybridMultilevel"/>
    <w:tmpl w:val="C54CA1E2"/>
    <w:lvl w:ilvl="0" w:tplc="F1640B08">
      <w:start w:val="1"/>
      <w:numFmt w:val="lowerLetter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-1530" w:hanging="360"/>
      </w:pPr>
    </w:lvl>
    <w:lvl w:ilvl="2" w:tplc="0409001B">
      <w:start w:val="1"/>
      <w:numFmt w:val="lowerRoman"/>
      <w:lvlText w:val="%3."/>
      <w:lvlJc w:val="right"/>
      <w:pPr>
        <w:ind w:left="-810" w:hanging="180"/>
      </w:pPr>
    </w:lvl>
    <w:lvl w:ilvl="3" w:tplc="0409000F">
      <w:start w:val="1"/>
      <w:numFmt w:val="decimal"/>
      <w:lvlText w:val="%4."/>
      <w:lvlJc w:val="left"/>
      <w:pPr>
        <w:ind w:left="-90" w:hanging="360"/>
      </w:pPr>
    </w:lvl>
    <w:lvl w:ilvl="4" w:tplc="04090019">
      <w:start w:val="1"/>
      <w:numFmt w:val="lowerLetter"/>
      <w:lvlText w:val="%5."/>
      <w:lvlJc w:val="left"/>
      <w:pPr>
        <w:ind w:left="630" w:hanging="360"/>
      </w:pPr>
    </w:lvl>
    <w:lvl w:ilvl="5" w:tplc="0409001B">
      <w:start w:val="1"/>
      <w:numFmt w:val="lowerRoman"/>
      <w:lvlText w:val="%6."/>
      <w:lvlJc w:val="right"/>
      <w:pPr>
        <w:ind w:left="1350" w:hanging="180"/>
      </w:pPr>
    </w:lvl>
    <w:lvl w:ilvl="6" w:tplc="0409000F">
      <w:start w:val="1"/>
      <w:numFmt w:val="decimal"/>
      <w:lvlText w:val="%7."/>
      <w:lvlJc w:val="left"/>
      <w:pPr>
        <w:ind w:left="2070" w:hanging="360"/>
      </w:pPr>
    </w:lvl>
    <w:lvl w:ilvl="7" w:tplc="04090019">
      <w:start w:val="1"/>
      <w:numFmt w:val="lowerLetter"/>
      <w:lvlText w:val="%8."/>
      <w:lvlJc w:val="left"/>
      <w:pPr>
        <w:ind w:left="2790" w:hanging="360"/>
      </w:pPr>
    </w:lvl>
    <w:lvl w:ilvl="8" w:tplc="0409001B">
      <w:start w:val="1"/>
      <w:numFmt w:val="lowerRoman"/>
      <w:lvlText w:val="%9."/>
      <w:lvlJc w:val="right"/>
      <w:pPr>
        <w:ind w:left="3510" w:hanging="180"/>
      </w:pPr>
    </w:lvl>
  </w:abstractNum>
  <w:abstractNum w:abstractNumId="95" w15:restartNumberingAfterBreak="0">
    <w:nsid w:val="29CE74CA"/>
    <w:multiLevelType w:val="hybridMultilevel"/>
    <w:tmpl w:val="82B6F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29D6368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2A2460F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98" w15:restartNumberingAfterBreak="0">
    <w:nsid w:val="2AB82034"/>
    <w:multiLevelType w:val="multilevel"/>
    <w:tmpl w:val="559C99EE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99" w15:restartNumberingAfterBreak="0">
    <w:nsid w:val="2AD26BC6"/>
    <w:multiLevelType w:val="hybridMultilevel"/>
    <w:tmpl w:val="E81C16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2B0E767B"/>
    <w:multiLevelType w:val="hybridMultilevel"/>
    <w:tmpl w:val="6026F24A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01" w15:restartNumberingAfterBreak="0">
    <w:nsid w:val="2B301AC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02" w15:restartNumberingAfterBreak="0">
    <w:nsid w:val="2B80145F"/>
    <w:multiLevelType w:val="hybridMultilevel"/>
    <w:tmpl w:val="BBFA04B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103" w15:restartNumberingAfterBreak="0">
    <w:nsid w:val="2B9D5CCC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04" w15:restartNumberingAfterBreak="0">
    <w:nsid w:val="2BB62D31"/>
    <w:multiLevelType w:val="hybridMultilevel"/>
    <w:tmpl w:val="38EAF3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2BF2305A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C22464C"/>
    <w:multiLevelType w:val="multilevel"/>
    <w:tmpl w:val="189442B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107" w15:restartNumberingAfterBreak="0">
    <w:nsid w:val="2CB713E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2D5A11D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2E687A0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10" w15:restartNumberingAfterBreak="0">
    <w:nsid w:val="2ED2664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11" w15:restartNumberingAfterBreak="0">
    <w:nsid w:val="2ED556FA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12" w15:restartNumberingAfterBreak="0">
    <w:nsid w:val="3058563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13" w15:restartNumberingAfterBreak="0">
    <w:nsid w:val="314F6745"/>
    <w:multiLevelType w:val="hybridMultilevel"/>
    <w:tmpl w:val="1186C3B2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114" w15:restartNumberingAfterBreak="0">
    <w:nsid w:val="31D330AE"/>
    <w:multiLevelType w:val="hybridMultilevel"/>
    <w:tmpl w:val="912CE2AE"/>
    <w:lvl w:ilvl="0" w:tplc="04130019">
      <w:start w:val="1"/>
      <w:numFmt w:val="lowerLetter"/>
      <w:lvlText w:val="%1."/>
      <w:lvlJc w:val="left"/>
      <w:pPr>
        <w:ind w:left="540" w:hanging="180"/>
      </w:pPr>
    </w:lvl>
    <w:lvl w:ilvl="1" w:tplc="04090019">
      <w:start w:val="1"/>
      <w:numFmt w:val="lowerLetter"/>
      <w:lvlText w:val="%2."/>
      <w:lvlJc w:val="left"/>
      <w:pPr>
        <w:ind w:left="-180" w:hanging="360"/>
      </w:pPr>
    </w:lvl>
    <w:lvl w:ilvl="2" w:tplc="0409001B">
      <w:start w:val="1"/>
      <w:numFmt w:val="lowerRoman"/>
      <w:lvlText w:val="%3."/>
      <w:lvlJc w:val="right"/>
      <w:pPr>
        <w:ind w:left="54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>
      <w:start w:val="1"/>
      <w:numFmt w:val="lowerLetter"/>
      <w:lvlText w:val="%5."/>
      <w:lvlJc w:val="left"/>
      <w:pPr>
        <w:ind w:left="1980" w:hanging="360"/>
      </w:pPr>
    </w:lvl>
    <w:lvl w:ilvl="5" w:tplc="0409001B">
      <w:start w:val="1"/>
      <w:numFmt w:val="lowerRoman"/>
      <w:lvlText w:val="%6."/>
      <w:lvlJc w:val="right"/>
      <w:pPr>
        <w:ind w:left="2700" w:hanging="180"/>
      </w:pPr>
    </w:lvl>
    <w:lvl w:ilvl="6" w:tplc="0409000F">
      <w:start w:val="1"/>
      <w:numFmt w:val="decimal"/>
      <w:lvlText w:val="%7."/>
      <w:lvlJc w:val="left"/>
      <w:pPr>
        <w:ind w:left="3420" w:hanging="360"/>
      </w:pPr>
    </w:lvl>
    <w:lvl w:ilvl="7" w:tplc="04090019">
      <w:start w:val="1"/>
      <w:numFmt w:val="lowerLetter"/>
      <w:lvlText w:val="%8."/>
      <w:lvlJc w:val="left"/>
      <w:pPr>
        <w:ind w:left="4140" w:hanging="360"/>
      </w:pPr>
    </w:lvl>
    <w:lvl w:ilvl="8" w:tplc="0409001B">
      <w:start w:val="1"/>
      <w:numFmt w:val="lowerRoman"/>
      <w:lvlText w:val="%9."/>
      <w:lvlJc w:val="right"/>
      <w:pPr>
        <w:ind w:left="4860" w:hanging="180"/>
      </w:pPr>
    </w:lvl>
  </w:abstractNum>
  <w:abstractNum w:abstractNumId="115" w15:restartNumberingAfterBreak="0">
    <w:nsid w:val="320109AF"/>
    <w:multiLevelType w:val="hybridMultilevel"/>
    <w:tmpl w:val="40821D9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326F015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17" w15:restartNumberingAfterBreak="0">
    <w:nsid w:val="32814AAD"/>
    <w:multiLevelType w:val="multilevel"/>
    <w:tmpl w:val="727A130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00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118" w15:restartNumberingAfterBreak="0">
    <w:nsid w:val="32A63D8D"/>
    <w:multiLevelType w:val="multilevel"/>
    <w:tmpl w:val="727A1308"/>
    <w:lvl w:ilvl="0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16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3910" w:hanging="504"/>
      </w:pPr>
    </w:lvl>
    <w:lvl w:ilvl="3">
      <w:start w:val="1"/>
      <w:numFmt w:val="decimal"/>
      <w:lvlText w:val="%1.%2.%3.%4."/>
      <w:lvlJc w:val="left"/>
      <w:pPr>
        <w:ind w:left="1804" w:hanging="648"/>
      </w:pPr>
    </w:lvl>
    <w:lvl w:ilvl="4">
      <w:start w:val="1"/>
      <w:numFmt w:val="decimal"/>
      <w:lvlText w:val="%1.%2.%3.%4.%5."/>
      <w:lvlJc w:val="left"/>
      <w:pPr>
        <w:ind w:left="2308" w:hanging="792"/>
      </w:pPr>
    </w:lvl>
    <w:lvl w:ilvl="5">
      <w:start w:val="1"/>
      <w:numFmt w:val="decimal"/>
      <w:lvlText w:val="%1.%2.%3.%4.%5.%6."/>
      <w:lvlJc w:val="left"/>
      <w:pPr>
        <w:ind w:left="2812" w:hanging="936"/>
      </w:pPr>
    </w:lvl>
    <w:lvl w:ilvl="6">
      <w:start w:val="1"/>
      <w:numFmt w:val="decimal"/>
      <w:lvlText w:val="%1.%2.%3.%4.%5.%6.%7."/>
      <w:lvlJc w:val="left"/>
      <w:pPr>
        <w:ind w:left="3316" w:hanging="1080"/>
      </w:pPr>
    </w:lvl>
    <w:lvl w:ilvl="7">
      <w:start w:val="1"/>
      <w:numFmt w:val="decimal"/>
      <w:lvlText w:val="%1.%2.%3.%4.%5.%6.%7.%8."/>
      <w:lvlJc w:val="left"/>
      <w:pPr>
        <w:ind w:left="3820" w:hanging="1224"/>
      </w:pPr>
    </w:lvl>
    <w:lvl w:ilvl="8">
      <w:start w:val="1"/>
      <w:numFmt w:val="decimal"/>
      <w:lvlText w:val="%1.%2.%3.%4.%5.%6.%7.%8.%9."/>
      <w:lvlJc w:val="left"/>
      <w:pPr>
        <w:ind w:left="4396" w:hanging="1440"/>
      </w:pPr>
      <w:rPr>
        <w:color w:val="000000" w:themeColor="text1"/>
      </w:rPr>
    </w:lvl>
  </w:abstractNum>
  <w:abstractNum w:abstractNumId="119" w15:restartNumberingAfterBreak="0">
    <w:nsid w:val="32D55FB3"/>
    <w:multiLevelType w:val="multilevel"/>
    <w:tmpl w:val="2A4E42F0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120" w15:restartNumberingAfterBreak="0">
    <w:nsid w:val="33F2158E"/>
    <w:multiLevelType w:val="multilevel"/>
    <w:tmpl w:val="727A130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00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121" w15:restartNumberingAfterBreak="0">
    <w:nsid w:val="34C650B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22" w15:restartNumberingAfterBreak="0">
    <w:nsid w:val="351E03E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23" w15:restartNumberingAfterBreak="0">
    <w:nsid w:val="352D374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35745BC8"/>
    <w:multiLevelType w:val="hybridMultilevel"/>
    <w:tmpl w:val="B9381022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125" w15:restartNumberingAfterBreak="0">
    <w:nsid w:val="357E602D"/>
    <w:multiLevelType w:val="multilevel"/>
    <w:tmpl w:val="EDCAF6E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126" w15:restartNumberingAfterBreak="0">
    <w:nsid w:val="35A955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99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127" w15:restartNumberingAfterBreak="0">
    <w:nsid w:val="36296F2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28" w15:restartNumberingAfterBreak="0">
    <w:nsid w:val="36AB082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36E3587B"/>
    <w:multiLevelType w:val="hybridMultilevel"/>
    <w:tmpl w:val="239A3A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37377BE1"/>
    <w:multiLevelType w:val="multilevel"/>
    <w:tmpl w:val="5C886BBA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31" w15:restartNumberingAfterBreak="0">
    <w:nsid w:val="37753D41"/>
    <w:multiLevelType w:val="hybridMultilevel"/>
    <w:tmpl w:val="5ACEFDFC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2" w15:restartNumberingAfterBreak="0">
    <w:nsid w:val="38084B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99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133" w15:restartNumberingAfterBreak="0">
    <w:nsid w:val="388C243B"/>
    <w:multiLevelType w:val="multilevel"/>
    <w:tmpl w:val="2E9C7FCC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002" w:hanging="432"/>
      </w:p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134" w15:restartNumberingAfterBreak="0">
    <w:nsid w:val="38D75AD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35" w15:restartNumberingAfterBreak="0">
    <w:nsid w:val="3A311DAD"/>
    <w:multiLevelType w:val="hybridMultilevel"/>
    <w:tmpl w:val="77962D64"/>
    <w:lvl w:ilvl="0" w:tplc="97C29066">
      <w:start w:val="1"/>
      <w:numFmt w:val="lowerLetter"/>
      <w:lvlText w:val="%1."/>
      <w:lvlJc w:val="right"/>
      <w:pPr>
        <w:ind w:left="90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136" w15:restartNumberingAfterBreak="0">
    <w:nsid w:val="3A731426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37" w15:restartNumberingAfterBreak="0">
    <w:nsid w:val="3B5618F6"/>
    <w:multiLevelType w:val="multilevel"/>
    <w:tmpl w:val="866EAC0A"/>
    <w:lvl w:ilvl="0">
      <w:start w:val="62"/>
      <w:numFmt w:val="decimal"/>
      <w:lvlText w:val="%1"/>
      <w:lvlJc w:val="left"/>
      <w:pPr>
        <w:ind w:left="375" w:hanging="375"/>
      </w:pPr>
    </w:lvl>
    <w:lvl w:ilvl="1">
      <w:start w:val="1"/>
      <w:numFmt w:val="decimal"/>
      <w:lvlText w:val="%1.%2"/>
      <w:lvlJc w:val="left"/>
      <w:pPr>
        <w:ind w:left="2265" w:hanging="375"/>
      </w:pPr>
    </w:lvl>
    <w:lvl w:ilvl="2">
      <w:start w:val="1"/>
      <w:numFmt w:val="decimal"/>
      <w:lvlText w:val="%1.%2.%3"/>
      <w:lvlJc w:val="left"/>
      <w:pPr>
        <w:ind w:left="4500" w:hanging="720"/>
      </w:pPr>
    </w:lvl>
    <w:lvl w:ilvl="3">
      <w:start w:val="1"/>
      <w:numFmt w:val="decimal"/>
      <w:lvlText w:val="%1.%2.%3.%4"/>
      <w:lvlJc w:val="left"/>
      <w:pPr>
        <w:ind w:left="6390" w:hanging="720"/>
      </w:pPr>
    </w:lvl>
    <w:lvl w:ilvl="4">
      <w:start w:val="1"/>
      <w:numFmt w:val="decimal"/>
      <w:lvlText w:val="%1.%2.%3.%4.%5"/>
      <w:lvlJc w:val="left"/>
      <w:pPr>
        <w:ind w:left="8640" w:hanging="1080"/>
      </w:pPr>
    </w:lvl>
    <w:lvl w:ilvl="5">
      <w:start w:val="1"/>
      <w:numFmt w:val="decimal"/>
      <w:lvlText w:val="%1.%2.%3.%4.%5.%6"/>
      <w:lvlJc w:val="left"/>
      <w:pPr>
        <w:ind w:left="10530" w:hanging="1080"/>
      </w:pPr>
    </w:lvl>
    <w:lvl w:ilvl="6">
      <w:start w:val="1"/>
      <w:numFmt w:val="decimal"/>
      <w:lvlText w:val="%1.%2.%3.%4.%5.%6.%7"/>
      <w:lvlJc w:val="left"/>
      <w:pPr>
        <w:ind w:left="12780" w:hanging="1440"/>
      </w:pPr>
    </w:lvl>
    <w:lvl w:ilvl="7">
      <w:start w:val="1"/>
      <w:numFmt w:val="decimal"/>
      <w:lvlText w:val="%1.%2.%3.%4.%5.%6.%7.%8"/>
      <w:lvlJc w:val="left"/>
      <w:pPr>
        <w:ind w:left="14670" w:hanging="1440"/>
      </w:pPr>
    </w:lvl>
    <w:lvl w:ilvl="8">
      <w:start w:val="1"/>
      <w:numFmt w:val="decimal"/>
      <w:lvlText w:val="%1.%2.%3.%4.%5.%6.%7.%8.%9"/>
      <w:lvlJc w:val="left"/>
      <w:pPr>
        <w:ind w:left="16560" w:hanging="1440"/>
      </w:pPr>
    </w:lvl>
  </w:abstractNum>
  <w:abstractNum w:abstractNumId="138" w15:restartNumberingAfterBreak="0">
    <w:nsid w:val="3B72390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3C316D8B"/>
    <w:multiLevelType w:val="hybridMultilevel"/>
    <w:tmpl w:val="57885582"/>
    <w:lvl w:ilvl="0" w:tplc="10D891E8">
      <w:start w:val="1"/>
      <w:numFmt w:val="bullet"/>
      <w:lvlText w:val=""/>
      <w:lvlJc w:val="left"/>
      <w:pPr>
        <w:ind w:left="965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45" w:hanging="360"/>
      </w:pPr>
    </w:lvl>
    <w:lvl w:ilvl="2" w:tplc="0409001B">
      <w:start w:val="1"/>
      <w:numFmt w:val="lowerRoman"/>
      <w:lvlText w:val="%3."/>
      <w:lvlJc w:val="right"/>
      <w:pPr>
        <w:ind w:left="965" w:hanging="180"/>
      </w:pPr>
    </w:lvl>
    <w:lvl w:ilvl="3" w:tplc="0409000F">
      <w:start w:val="1"/>
      <w:numFmt w:val="decimal"/>
      <w:lvlText w:val="%4."/>
      <w:lvlJc w:val="left"/>
      <w:pPr>
        <w:ind w:left="1685" w:hanging="360"/>
      </w:pPr>
    </w:lvl>
    <w:lvl w:ilvl="4" w:tplc="04090019">
      <w:start w:val="1"/>
      <w:numFmt w:val="lowerLetter"/>
      <w:lvlText w:val="%5."/>
      <w:lvlJc w:val="left"/>
      <w:pPr>
        <w:ind w:left="2405" w:hanging="360"/>
      </w:pPr>
    </w:lvl>
    <w:lvl w:ilvl="5" w:tplc="0409001B">
      <w:start w:val="1"/>
      <w:numFmt w:val="lowerRoman"/>
      <w:lvlText w:val="%6."/>
      <w:lvlJc w:val="right"/>
      <w:pPr>
        <w:ind w:left="3125" w:hanging="180"/>
      </w:pPr>
    </w:lvl>
    <w:lvl w:ilvl="6" w:tplc="0409000F">
      <w:start w:val="1"/>
      <w:numFmt w:val="decimal"/>
      <w:lvlText w:val="%7."/>
      <w:lvlJc w:val="left"/>
      <w:pPr>
        <w:ind w:left="3845" w:hanging="360"/>
      </w:pPr>
    </w:lvl>
    <w:lvl w:ilvl="7" w:tplc="04090019">
      <w:start w:val="1"/>
      <w:numFmt w:val="lowerLetter"/>
      <w:lvlText w:val="%8."/>
      <w:lvlJc w:val="left"/>
      <w:pPr>
        <w:ind w:left="4565" w:hanging="360"/>
      </w:pPr>
    </w:lvl>
    <w:lvl w:ilvl="8" w:tplc="0409001B">
      <w:start w:val="1"/>
      <w:numFmt w:val="lowerRoman"/>
      <w:lvlText w:val="%9."/>
      <w:lvlJc w:val="right"/>
      <w:pPr>
        <w:ind w:left="5285" w:hanging="180"/>
      </w:pPr>
    </w:lvl>
  </w:abstractNum>
  <w:abstractNum w:abstractNumId="140" w15:restartNumberingAfterBreak="0">
    <w:nsid w:val="3C4B3A2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3C537DA8"/>
    <w:multiLevelType w:val="hybridMultilevel"/>
    <w:tmpl w:val="F2E27D80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3CA708C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43" w15:restartNumberingAfterBreak="0">
    <w:nsid w:val="3D0820FF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3E224C2F"/>
    <w:multiLevelType w:val="multilevel"/>
    <w:tmpl w:val="C60651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145" w15:restartNumberingAfterBreak="0">
    <w:nsid w:val="3EC435A7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46" w15:restartNumberingAfterBreak="0">
    <w:nsid w:val="3EF046E7"/>
    <w:multiLevelType w:val="hybridMultilevel"/>
    <w:tmpl w:val="89089AD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3F7076D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405B159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408453A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50" w15:restartNumberingAfterBreak="0">
    <w:nsid w:val="40AB2458"/>
    <w:multiLevelType w:val="multilevel"/>
    <w:tmpl w:val="0D6C3826"/>
    <w:lvl w:ilvl="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4302" w:hanging="432"/>
      </w:pPr>
    </w:lvl>
    <w:lvl w:ilvl="2">
      <w:start w:val="1"/>
      <w:numFmt w:val="lowerLetter"/>
      <w:lvlText w:val="%3."/>
      <w:lvlJc w:val="left"/>
      <w:pPr>
        <w:ind w:left="4914" w:hanging="504"/>
      </w:pPr>
    </w:lvl>
    <w:lvl w:ilvl="3">
      <w:start w:val="1"/>
      <w:numFmt w:val="bullet"/>
      <w:lvlText w:val=""/>
      <w:lvlJc w:val="left"/>
      <w:pPr>
        <w:ind w:left="280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color w:val="000000" w:themeColor="text1"/>
      </w:rPr>
    </w:lvl>
  </w:abstractNum>
  <w:abstractNum w:abstractNumId="151" w15:restartNumberingAfterBreak="0">
    <w:nsid w:val="421E340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4271223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53" w15:restartNumberingAfterBreak="0">
    <w:nsid w:val="42AD3981"/>
    <w:multiLevelType w:val="hybridMultilevel"/>
    <w:tmpl w:val="8BB4F854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154" w15:restartNumberingAfterBreak="0">
    <w:nsid w:val="432A5C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22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155" w15:restartNumberingAfterBreak="0">
    <w:nsid w:val="43B828DA"/>
    <w:multiLevelType w:val="hybridMultilevel"/>
    <w:tmpl w:val="E1645152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156" w15:restartNumberingAfterBreak="0">
    <w:nsid w:val="4486146F"/>
    <w:multiLevelType w:val="hybridMultilevel"/>
    <w:tmpl w:val="20EA31E2"/>
    <w:lvl w:ilvl="0" w:tplc="10D891E8">
      <w:start w:val="1"/>
      <w:numFmt w:val="bullet"/>
      <w:lvlText w:val=""/>
      <w:lvlJc w:val="left"/>
      <w:pPr>
        <w:ind w:left="12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2700" w:hanging="360"/>
      </w:pPr>
    </w:lvl>
    <w:lvl w:ilvl="5" w:tplc="0409001B">
      <w:start w:val="1"/>
      <w:numFmt w:val="lowerRoman"/>
      <w:lvlText w:val="%6."/>
      <w:lvlJc w:val="right"/>
      <w:pPr>
        <w:ind w:left="3420" w:hanging="180"/>
      </w:pPr>
    </w:lvl>
    <w:lvl w:ilvl="6" w:tplc="0409000F">
      <w:start w:val="1"/>
      <w:numFmt w:val="decimal"/>
      <w:lvlText w:val="%7."/>
      <w:lvlJc w:val="left"/>
      <w:pPr>
        <w:ind w:left="4140" w:hanging="360"/>
      </w:pPr>
    </w:lvl>
    <w:lvl w:ilvl="7" w:tplc="04090019">
      <w:start w:val="1"/>
      <w:numFmt w:val="lowerLetter"/>
      <w:lvlText w:val="%8."/>
      <w:lvlJc w:val="left"/>
      <w:pPr>
        <w:ind w:left="4860" w:hanging="360"/>
      </w:pPr>
    </w:lvl>
    <w:lvl w:ilvl="8" w:tplc="0409001B">
      <w:start w:val="1"/>
      <w:numFmt w:val="lowerRoman"/>
      <w:lvlText w:val="%9."/>
      <w:lvlJc w:val="right"/>
      <w:pPr>
        <w:ind w:left="5580" w:hanging="180"/>
      </w:pPr>
    </w:lvl>
  </w:abstractNum>
  <w:abstractNum w:abstractNumId="157" w15:restartNumberingAfterBreak="0">
    <w:nsid w:val="44FB1B0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453538CE"/>
    <w:multiLevelType w:val="hybridMultilevel"/>
    <w:tmpl w:val="0B422E66"/>
    <w:lvl w:ilvl="0" w:tplc="10D891E8">
      <w:start w:val="1"/>
      <w:numFmt w:val="bullet"/>
      <w:lvlText w:val=""/>
      <w:lvlJc w:val="left"/>
      <w:pPr>
        <w:ind w:left="12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2700" w:hanging="360"/>
      </w:pPr>
    </w:lvl>
    <w:lvl w:ilvl="5" w:tplc="0409001B">
      <w:start w:val="1"/>
      <w:numFmt w:val="lowerRoman"/>
      <w:lvlText w:val="%6."/>
      <w:lvlJc w:val="right"/>
      <w:pPr>
        <w:ind w:left="3420" w:hanging="180"/>
      </w:pPr>
    </w:lvl>
    <w:lvl w:ilvl="6" w:tplc="0409000F">
      <w:start w:val="1"/>
      <w:numFmt w:val="decimal"/>
      <w:lvlText w:val="%7."/>
      <w:lvlJc w:val="left"/>
      <w:pPr>
        <w:ind w:left="4140" w:hanging="360"/>
      </w:pPr>
    </w:lvl>
    <w:lvl w:ilvl="7" w:tplc="04090019">
      <w:start w:val="1"/>
      <w:numFmt w:val="lowerLetter"/>
      <w:lvlText w:val="%8."/>
      <w:lvlJc w:val="left"/>
      <w:pPr>
        <w:ind w:left="4860" w:hanging="360"/>
      </w:pPr>
    </w:lvl>
    <w:lvl w:ilvl="8" w:tplc="0409001B">
      <w:start w:val="1"/>
      <w:numFmt w:val="lowerRoman"/>
      <w:lvlText w:val="%9."/>
      <w:lvlJc w:val="right"/>
      <w:pPr>
        <w:ind w:left="5580" w:hanging="180"/>
      </w:pPr>
    </w:lvl>
  </w:abstractNum>
  <w:abstractNum w:abstractNumId="159" w15:restartNumberingAfterBreak="0">
    <w:nsid w:val="455C0EEE"/>
    <w:multiLevelType w:val="hybridMultilevel"/>
    <w:tmpl w:val="E2403088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0" w15:restartNumberingAfterBreak="0">
    <w:nsid w:val="4573155A"/>
    <w:multiLevelType w:val="hybridMultilevel"/>
    <w:tmpl w:val="300C8DA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464A5343"/>
    <w:multiLevelType w:val="hybridMultilevel"/>
    <w:tmpl w:val="FFF63050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2" w15:restartNumberingAfterBreak="0">
    <w:nsid w:val="464D4A8B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163" w15:restartNumberingAfterBreak="0">
    <w:nsid w:val="46530F8A"/>
    <w:multiLevelType w:val="multilevel"/>
    <w:tmpl w:val="949C9340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64" w15:restartNumberingAfterBreak="0">
    <w:nsid w:val="4685143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5" w15:restartNumberingAfterBreak="0">
    <w:nsid w:val="468D5D6A"/>
    <w:multiLevelType w:val="hybridMultilevel"/>
    <w:tmpl w:val="BD32C6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46BF5BA8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7" w15:restartNumberingAfterBreak="0">
    <w:nsid w:val="47CD4DE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68" w15:restartNumberingAfterBreak="0">
    <w:nsid w:val="482E5DB8"/>
    <w:multiLevelType w:val="multilevel"/>
    <w:tmpl w:val="1CDA2D52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86" w:hanging="432"/>
      </w:p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69" w15:restartNumberingAfterBreak="0">
    <w:nsid w:val="486E71C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70" w15:restartNumberingAfterBreak="0">
    <w:nsid w:val="493F3877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49947E80"/>
    <w:multiLevelType w:val="hybridMultilevel"/>
    <w:tmpl w:val="E84A2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49C24FD0"/>
    <w:multiLevelType w:val="hybridMultilevel"/>
    <w:tmpl w:val="65FE4D3C"/>
    <w:lvl w:ilvl="0" w:tplc="04130019">
      <w:start w:val="1"/>
      <w:numFmt w:val="lowerLetter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4A3068A5"/>
    <w:multiLevelType w:val="multilevel"/>
    <w:tmpl w:val="C1C40D9A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4" w15:restartNumberingAfterBreak="0">
    <w:nsid w:val="4AA3082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4ADA50D1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76" w15:restartNumberingAfterBreak="0">
    <w:nsid w:val="4B471EDE"/>
    <w:multiLevelType w:val="hybridMultilevel"/>
    <w:tmpl w:val="A68CD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4B5E22FD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4D0155F3"/>
    <w:multiLevelType w:val="hybridMultilevel"/>
    <w:tmpl w:val="239A26B6"/>
    <w:lvl w:ilvl="0" w:tplc="258CD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4D82300D"/>
    <w:multiLevelType w:val="multilevel"/>
    <w:tmpl w:val="D44E6E64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180" w15:restartNumberingAfterBreak="0">
    <w:nsid w:val="4DD95376"/>
    <w:multiLevelType w:val="multilevel"/>
    <w:tmpl w:val="2B6C1BDE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181" w15:restartNumberingAfterBreak="0">
    <w:nsid w:val="4E2932A3"/>
    <w:multiLevelType w:val="hybridMultilevel"/>
    <w:tmpl w:val="CB040162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2" w15:restartNumberingAfterBreak="0">
    <w:nsid w:val="4E9B498F"/>
    <w:multiLevelType w:val="hybridMultilevel"/>
    <w:tmpl w:val="CCA0C8F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4F1342BE"/>
    <w:multiLevelType w:val="hybridMultilevel"/>
    <w:tmpl w:val="7D3842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4FBF2426"/>
    <w:multiLevelType w:val="hybridMultilevel"/>
    <w:tmpl w:val="E552259A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85" w15:restartNumberingAfterBreak="0">
    <w:nsid w:val="505E7A4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50755116"/>
    <w:multiLevelType w:val="hybridMultilevel"/>
    <w:tmpl w:val="E7A2ADA8"/>
    <w:lvl w:ilvl="0" w:tplc="0413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7" w15:restartNumberingAfterBreak="0">
    <w:nsid w:val="509D65CB"/>
    <w:multiLevelType w:val="hybridMultilevel"/>
    <w:tmpl w:val="D34480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50B0277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89" w15:restartNumberingAfterBreak="0">
    <w:nsid w:val="519B5D4E"/>
    <w:multiLevelType w:val="hybridMultilevel"/>
    <w:tmpl w:val="8EF4BE70"/>
    <w:lvl w:ilvl="0" w:tplc="10D891E8">
      <w:start w:val="1"/>
      <w:numFmt w:val="bullet"/>
      <w:lvlText w:val=""/>
      <w:lvlJc w:val="left"/>
      <w:pPr>
        <w:ind w:left="12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2700" w:hanging="360"/>
      </w:pPr>
    </w:lvl>
    <w:lvl w:ilvl="5" w:tplc="0409001B">
      <w:start w:val="1"/>
      <w:numFmt w:val="lowerRoman"/>
      <w:lvlText w:val="%6."/>
      <w:lvlJc w:val="right"/>
      <w:pPr>
        <w:ind w:left="3420" w:hanging="180"/>
      </w:pPr>
    </w:lvl>
    <w:lvl w:ilvl="6" w:tplc="0409000F">
      <w:start w:val="1"/>
      <w:numFmt w:val="decimal"/>
      <w:lvlText w:val="%7."/>
      <w:lvlJc w:val="left"/>
      <w:pPr>
        <w:ind w:left="4140" w:hanging="360"/>
      </w:pPr>
    </w:lvl>
    <w:lvl w:ilvl="7" w:tplc="04090019">
      <w:start w:val="1"/>
      <w:numFmt w:val="lowerLetter"/>
      <w:lvlText w:val="%8."/>
      <w:lvlJc w:val="left"/>
      <w:pPr>
        <w:ind w:left="4860" w:hanging="360"/>
      </w:pPr>
    </w:lvl>
    <w:lvl w:ilvl="8" w:tplc="0409001B">
      <w:start w:val="1"/>
      <w:numFmt w:val="lowerRoman"/>
      <w:lvlText w:val="%9."/>
      <w:lvlJc w:val="right"/>
      <w:pPr>
        <w:ind w:left="5580" w:hanging="180"/>
      </w:pPr>
    </w:lvl>
  </w:abstractNum>
  <w:abstractNum w:abstractNumId="190" w15:restartNumberingAfterBreak="0">
    <w:nsid w:val="51B716D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524E3B4B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92" w15:restartNumberingAfterBreak="0">
    <w:nsid w:val="52B82526"/>
    <w:multiLevelType w:val="hybridMultilevel"/>
    <w:tmpl w:val="BBA09D5E"/>
    <w:lvl w:ilvl="0" w:tplc="10D891E8">
      <w:start w:val="1"/>
      <w:numFmt w:val="bullet"/>
      <w:lvlText w:val=""/>
      <w:lvlJc w:val="left"/>
      <w:pPr>
        <w:ind w:left="162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>
      <w:start w:val="1"/>
      <w:numFmt w:val="lowerLetter"/>
      <w:lvlText w:val="%5."/>
      <w:lvlJc w:val="left"/>
      <w:pPr>
        <w:ind w:left="3060" w:hanging="360"/>
      </w:pPr>
    </w:lvl>
    <w:lvl w:ilvl="5" w:tplc="0409001B">
      <w:start w:val="1"/>
      <w:numFmt w:val="lowerRoman"/>
      <w:lvlText w:val="%6."/>
      <w:lvlJc w:val="right"/>
      <w:pPr>
        <w:ind w:left="3780" w:hanging="180"/>
      </w:pPr>
    </w:lvl>
    <w:lvl w:ilvl="6" w:tplc="0409000F">
      <w:start w:val="1"/>
      <w:numFmt w:val="decimal"/>
      <w:lvlText w:val="%7."/>
      <w:lvlJc w:val="left"/>
      <w:pPr>
        <w:ind w:left="4500" w:hanging="360"/>
      </w:pPr>
    </w:lvl>
    <w:lvl w:ilvl="7" w:tplc="04090019">
      <w:start w:val="1"/>
      <w:numFmt w:val="lowerLetter"/>
      <w:lvlText w:val="%8."/>
      <w:lvlJc w:val="left"/>
      <w:pPr>
        <w:ind w:left="5220" w:hanging="360"/>
      </w:pPr>
    </w:lvl>
    <w:lvl w:ilvl="8" w:tplc="0409001B">
      <w:start w:val="1"/>
      <w:numFmt w:val="lowerRoman"/>
      <w:lvlText w:val="%9."/>
      <w:lvlJc w:val="right"/>
      <w:pPr>
        <w:ind w:left="5940" w:hanging="180"/>
      </w:pPr>
    </w:lvl>
  </w:abstractNum>
  <w:abstractNum w:abstractNumId="193" w15:restartNumberingAfterBreak="0">
    <w:nsid w:val="52E9097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52F427E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95" w15:restartNumberingAfterBreak="0">
    <w:nsid w:val="535950B9"/>
    <w:multiLevelType w:val="multilevel"/>
    <w:tmpl w:val="B12447DC"/>
    <w:styleLink w:val="Headings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196" w15:restartNumberingAfterBreak="0">
    <w:nsid w:val="53FE048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197" w15:restartNumberingAfterBreak="0">
    <w:nsid w:val="542F66E7"/>
    <w:multiLevelType w:val="hybridMultilevel"/>
    <w:tmpl w:val="1284A9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546E57D8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54877770"/>
    <w:multiLevelType w:val="hybridMultilevel"/>
    <w:tmpl w:val="9BC8EC30"/>
    <w:lvl w:ilvl="0" w:tplc="10D891E8">
      <w:start w:val="1"/>
      <w:numFmt w:val="bullet"/>
      <w:lvlText w:val=""/>
      <w:lvlJc w:val="left"/>
      <w:pPr>
        <w:ind w:left="72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>
      <w:start w:val="1"/>
      <w:numFmt w:val="decimal"/>
      <w:lvlText w:val="%4."/>
      <w:lvlJc w:val="left"/>
      <w:pPr>
        <w:ind w:left="1440" w:hanging="360"/>
      </w:pPr>
    </w:lvl>
    <w:lvl w:ilvl="4" w:tplc="04090019">
      <w:start w:val="1"/>
      <w:numFmt w:val="lowerLetter"/>
      <w:lvlText w:val="%5."/>
      <w:lvlJc w:val="left"/>
      <w:pPr>
        <w:ind w:left="2160" w:hanging="360"/>
      </w:pPr>
    </w:lvl>
    <w:lvl w:ilvl="5" w:tplc="0409001B">
      <w:start w:val="1"/>
      <w:numFmt w:val="lowerRoman"/>
      <w:lvlText w:val="%6."/>
      <w:lvlJc w:val="right"/>
      <w:pPr>
        <w:ind w:left="2880" w:hanging="180"/>
      </w:pPr>
    </w:lvl>
    <w:lvl w:ilvl="6" w:tplc="0409000F">
      <w:start w:val="1"/>
      <w:numFmt w:val="decimal"/>
      <w:lvlText w:val="%7."/>
      <w:lvlJc w:val="left"/>
      <w:pPr>
        <w:ind w:left="3600" w:hanging="360"/>
      </w:pPr>
    </w:lvl>
    <w:lvl w:ilvl="7" w:tplc="04090019">
      <w:start w:val="1"/>
      <w:numFmt w:val="lowerLetter"/>
      <w:lvlText w:val="%8."/>
      <w:lvlJc w:val="left"/>
      <w:pPr>
        <w:ind w:left="4320" w:hanging="360"/>
      </w:pPr>
    </w:lvl>
    <w:lvl w:ilvl="8" w:tplc="0409001B">
      <w:start w:val="1"/>
      <w:numFmt w:val="lowerRoman"/>
      <w:lvlText w:val="%9."/>
      <w:lvlJc w:val="right"/>
      <w:pPr>
        <w:ind w:left="5040" w:hanging="180"/>
      </w:pPr>
    </w:lvl>
  </w:abstractNum>
  <w:abstractNum w:abstractNumId="200" w15:restartNumberingAfterBreak="0">
    <w:nsid w:val="54BA3775"/>
    <w:multiLevelType w:val="multilevel"/>
    <w:tmpl w:val="727A130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00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201" w15:restartNumberingAfterBreak="0">
    <w:nsid w:val="54C0161A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02" w15:restartNumberingAfterBreak="0">
    <w:nsid w:val="5598726E"/>
    <w:multiLevelType w:val="hybridMultilevel"/>
    <w:tmpl w:val="9D1E0A10"/>
    <w:lvl w:ilvl="0" w:tplc="496C1F28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568A3D19"/>
    <w:multiLevelType w:val="hybridMultilevel"/>
    <w:tmpl w:val="3CBC616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 w15:restartNumberingAfterBreak="0">
    <w:nsid w:val="57080F3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578603DC"/>
    <w:multiLevelType w:val="multilevel"/>
    <w:tmpl w:val="1AE672D8"/>
    <w:lvl w:ilvl="0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00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527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color w:val="000000" w:themeColor="text1"/>
      </w:rPr>
    </w:lvl>
  </w:abstractNum>
  <w:abstractNum w:abstractNumId="206" w15:restartNumberingAfterBreak="0">
    <w:nsid w:val="581847C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58395A7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08" w15:restartNumberingAfterBreak="0">
    <w:nsid w:val="58D4178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58F02B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99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210" w15:restartNumberingAfterBreak="0">
    <w:nsid w:val="59B53A65"/>
    <w:multiLevelType w:val="hybridMultilevel"/>
    <w:tmpl w:val="D6D069CA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11" w15:restartNumberingAfterBreak="0">
    <w:nsid w:val="59B65DF4"/>
    <w:multiLevelType w:val="hybridMultilevel"/>
    <w:tmpl w:val="6512EB94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2" w15:restartNumberingAfterBreak="0">
    <w:nsid w:val="59D62E4B"/>
    <w:multiLevelType w:val="multilevel"/>
    <w:tmpl w:val="7494C6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"/>
      <w:lvlJc w:val="left"/>
      <w:pPr>
        <w:ind w:left="156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213" w15:restartNumberingAfterBreak="0">
    <w:nsid w:val="5B6B5A18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14" w15:restartNumberingAfterBreak="0">
    <w:nsid w:val="5BA933B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5C7F3B8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16" w15:restartNumberingAfterBreak="0">
    <w:nsid w:val="5EE67900"/>
    <w:multiLevelType w:val="multilevel"/>
    <w:tmpl w:val="438E04B4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94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17" w15:restartNumberingAfterBreak="0">
    <w:nsid w:val="5F010107"/>
    <w:multiLevelType w:val="multilevel"/>
    <w:tmpl w:val="40BE2644"/>
    <w:lvl w:ilvl="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646" w:hanging="432"/>
      </w:pPr>
    </w:lvl>
    <w:lvl w:ilvl="2">
      <w:start w:val="1"/>
      <w:numFmt w:val="decimal"/>
      <w:lvlText w:val="%1.%2.%3."/>
      <w:lvlJc w:val="left"/>
      <w:pPr>
        <w:ind w:left="491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color w:val="000000" w:themeColor="text1"/>
      </w:rPr>
    </w:lvl>
  </w:abstractNum>
  <w:abstractNum w:abstractNumId="218" w15:restartNumberingAfterBreak="0">
    <w:nsid w:val="5F174F28"/>
    <w:multiLevelType w:val="multilevel"/>
    <w:tmpl w:val="D4EE31A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19" w15:restartNumberingAfterBreak="0">
    <w:nsid w:val="608402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22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220" w15:restartNumberingAfterBreak="0">
    <w:nsid w:val="60C53E5C"/>
    <w:multiLevelType w:val="multilevel"/>
    <w:tmpl w:val="FC0CE6C6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86" w:hanging="432"/>
      </w:p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21" w15:restartNumberingAfterBreak="0">
    <w:nsid w:val="60C647E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22" w15:restartNumberingAfterBreak="0">
    <w:nsid w:val="61304CA8"/>
    <w:multiLevelType w:val="hybridMultilevel"/>
    <w:tmpl w:val="240C4126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23" w15:restartNumberingAfterBreak="0">
    <w:nsid w:val="616830D9"/>
    <w:multiLevelType w:val="multilevel"/>
    <w:tmpl w:val="727A130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00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270" w:hanging="504"/>
      </w:pPr>
    </w:lvl>
    <w:lvl w:ilvl="3">
      <w:start w:val="1"/>
      <w:numFmt w:val="decimal"/>
      <w:lvlText w:val="%1.%2.%3.%4."/>
      <w:lvlJc w:val="left"/>
      <w:pPr>
        <w:ind w:left="2164" w:hanging="648"/>
      </w:pPr>
    </w:lvl>
    <w:lvl w:ilvl="4">
      <w:start w:val="1"/>
      <w:numFmt w:val="decimal"/>
      <w:lvlText w:val="%1.%2.%3.%4.%5."/>
      <w:lvlJc w:val="left"/>
      <w:pPr>
        <w:ind w:left="2668" w:hanging="792"/>
      </w:pPr>
    </w:lvl>
    <w:lvl w:ilvl="5">
      <w:start w:val="1"/>
      <w:numFmt w:val="decimal"/>
      <w:lvlText w:val="%1.%2.%3.%4.%5.%6."/>
      <w:lvlJc w:val="left"/>
      <w:pPr>
        <w:ind w:left="3172" w:hanging="936"/>
      </w:pPr>
    </w:lvl>
    <w:lvl w:ilvl="6">
      <w:start w:val="1"/>
      <w:numFmt w:val="decimal"/>
      <w:lvlText w:val="%1.%2.%3.%4.%5.%6.%7."/>
      <w:lvlJc w:val="left"/>
      <w:pPr>
        <w:ind w:left="3676" w:hanging="1080"/>
      </w:pPr>
    </w:lvl>
    <w:lvl w:ilvl="7">
      <w:start w:val="1"/>
      <w:numFmt w:val="decimal"/>
      <w:lvlText w:val="%1.%2.%3.%4.%5.%6.%7.%8."/>
      <w:lvlJc w:val="left"/>
      <w:pPr>
        <w:ind w:left="4180" w:hanging="1224"/>
      </w:pPr>
    </w:lvl>
    <w:lvl w:ilvl="8">
      <w:start w:val="1"/>
      <w:numFmt w:val="decimal"/>
      <w:lvlText w:val="%1.%2.%3.%4.%5.%6.%7.%8.%9."/>
      <w:lvlJc w:val="left"/>
      <w:pPr>
        <w:ind w:left="4756" w:hanging="1440"/>
      </w:pPr>
      <w:rPr>
        <w:color w:val="000000" w:themeColor="text1"/>
      </w:rPr>
    </w:lvl>
  </w:abstractNum>
  <w:abstractNum w:abstractNumId="224" w15:restartNumberingAfterBreak="0">
    <w:nsid w:val="62B46423"/>
    <w:multiLevelType w:val="hybridMultilevel"/>
    <w:tmpl w:val="B2CCC7FC"/>
    <w:lvl w:ilvl="0" w:tplc="10D891E8">
      <w:start w:val="1"/>
      <w:numFmt w:val="bullet"/>
      <w:lvlText w:val=""/>
      <w:lvlJc w:val="left"/>
      <w:pPr>
        <w:ind w:left="126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>
      <w:start w:val="1"/>
      <w:numFmt w:val="decimal"/>
      <w:lvlText w:val="%4."/>
      <w:lvlJc w:val="left"/>
      <w:pPr>
        <w:ind w:left="1980" w:hanging="360"/>
      </w:pPr>
    </w:lvl>
    <w:lvl w:ilvl="4" w:tplc="04090019">
      <w:start w:val="1"/>
      <w:numFmt w:val="lowerLetter"/>
      <w:lvlText w:val="%5."/>
      <w:lvlJc w:val="left"/>
      <w:pPr>
        <w:ind w:left="2700" w:hanging="360"/>
      </w:pPr>
    </w:lvl>
    <w:lvl w:ilvl="5" w:tplc="0409001B">
      <w:start w:val="1"/>
      <w:numFmt w:val="lowerRoman"/>
      <w:lvlText w:val="%6."/>
      <w:lvlJc w:val="right"/>
      <w:pPr>
        <w:ind w:left="3420" w:hanging="180"/>
      </w:pPr>
    </w:lvl>
    <w:lvl w:ilvl="6" w:tplc="0409000F">
      <w:start w:val="1"/>
      <w:numFmt w:val="decimal"/>
      <w:lvlText w:val="%7."/>
      <w:lvlJc w:val="left"/>
      <w:pPr>
        <w:ind w:left="4140" w:hanging="360"/>
      </w:pPr>
    </w:lvl>
    <w:lvl w:ilvl="7" w:tplc="04090019">
      <w:start w:val="1"/>
      <w:numFmt w:val="lowerLetter"/>
      <w:lvlText w:val="%8."/>
      <w:lvlJc w:val="left"/>
      <w:pPr>
        <w:ind w:left="4860" w:hanging="360"/>
      </w:pPr>
    </w:lvl>
    <w:lvl w:ilvl="8" w:tplc="0409001B">
      <w:start w:val="1"/>
      <w:numFmt w:val="lowerRoman"/>
      <w:lvlText w:val="%9."/>
      <w:lvlJc w:val="right"/>
      <w:pPr>
        <w:ind w:left="5580" w:hanging="180"/>
      </w:pPr>
    </w:lvl>
  </w:abstractNum>
  <w:abstractNum w:abstractNumId="225" w15:restartNumberingAfterBreak="0">
    <w:nsid w:val="630F069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26" w15:restartNumberingAfterBreak="0">
    <w:nsid w:val="63AE6516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7" w15:restartNumberingAfterBreak="0">
    <w:nsid w:val="642D58A3"/>
    <w:multiLevelType w:val="hybridMultilevel"/>
    <w:tmpl w:val="498AC3A0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28" w15:restartNumberingAfterBreak="0">
    <w:nsid w:val="64AE4065"/>
    <w:multiLevelType w:val="multilevel"/>
    <w:tmpl w:val="EDCAF6E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29" w15:restartNumberingAfterBreak="0">
    <w:nsid w:val="65355E4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30" w15:restartNumberingAfterBreak="0">
    <w:nsid w:val="653B55E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65506964"/>
    <w:multiLevelType w:val="hybridMultilevel"/>
    <w:tmpl w:val="DB5CD14C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2" w15:restartNumberingAfterBreak="0">
    <w:nsid w:val="659F3F45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33" w15:restartNumberingAfterBreak="0">
    <w:nsid w:val="663C586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34" w15:restartNumberingAfterBreak="0">
    <w:nsid w:val="667327C0"/>
    <w:multiLevelType w:val="multilevel"/>
    <w:tmpl w:val="4890364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3942" w:hanging="432"/>
      </w:pPr>
    </w:lvl>
    <w:lvl w:ilvl="2">
      <w:start w:val="1"/>
      <w:numFmt w:val="lowerLetter"/>
      <w:lvlText w:val="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35" w15:restartNumberingAfterBreak="0">
    <w:nsid w:val="66B15F56"/>
    <w:multiLevelType w:val="hybridMultilevel"/>
    <w:tmpl w:val="239A3A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66DD73F0"/>
    <w:multiLevelType w:val="hybridMultilevel"/>
    <w:tmpl w:val="3AE0F69E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37" w15:restartNumberingAfterBreak="0">
    <w:nsid w:val="6745160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68350D66"/>
    <w:multiLevelType w:val="hybridMultilevel"/>
    <w:tmpl w:val="76A89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9" w15:restartNumberingAfterBreak="0">
    <w:nsid w:val="684B462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0" w15:restartNumberingAfterBreak="0">
    <w:nsid w:val="68EA1400"/>
    <w:multiLevelType w:val="multilevel"/>
    <w:tmpl w:val="00D06376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241" w15:restartNumberingAfterBreak="0">
    <w:nsid w:val="693E305B"/>
    <w:multiLevelType w:val="multilevel"/>
    <w:tmpl w:val="9256622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42" w15:restartNumberingAfterBreak="0">
    <w:nsid w:val="69B751F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3" w15:restartNumberingAfterBreak="0">
    <w:nsid w:val="6A1329CF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4" w15:restartNumberingAfterBreak="0">
    <w:nsid w:val="6A5936CC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5" w15:restartNumberingAfterBreak="0">
    <w:nsid w:val="6A7B3C49"/>
    <w:multiLevelType w:val="multilevel"/>
    <w:tmpl w:val="EFB6E02A"/>
    <w:lvl w:ilvl="0">
      <w:start w:val="1"/>
      <w:numFmt w:val="bullet"/>
      <w:lvlText w:val="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4302" w:hanging="432"/>
      </w:pPr>
    </w:lvl>
    <w:lvl w:ilvl="2">
      <w:start w:val="1"/>
      <w:numFmt w:val="decimal"/>
      <w:lvlText w:val="%1.%2.%3."/>
      <w:lvlJc w:val="left"/>
      <w:pPr>
        <w:ind w:left="491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color w:val="000000" w:themeColor="text1"/>
      </w:rPr>
    </w:lvl>
  </w:abstractNum>
  <w:abstractNum w:abstractNumId="246" w15:restartNumberingAfterBreak="0">
    <w:nsid w:val="6A940400"/>
    <w:multiLevelType w:val="hybridMultilevel"/>
    <w:tmpl w:val="62D6491C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7" w15:restartNumberingAfterBreak="0">
    <w:nsid w:val="6B171CE7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8" w15:restartNumberingAfterBreak="0">
    <w:nsid w:val="6B1E1C1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49" w15:restartNumberingAfterBreak="0">
    <w:nsid w:val="6B2A0709"/>
    <w:multiLevelType w:val="multilevel"/>
    <w:tmpl w:val="949C9340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50" w15:restartNumberingAfterBreak="0">
    <w:nsid w:val="6BEE626E"/>
    <w:multiLevelType w:val="hybridMultilevel"/>
    <w:tmpl w:val="AD2ADA8C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1" w15:restartNumberingAfterBreak="0">
    <w:nsid w:val="6C0E33FA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52" w15:restartNumberingAfterBreak="0">
    <w:nsid w:val="6C2B03F1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3" w15:restartNumberingAfterBreak="0">
    <w:nsid w:val="6C472A73"/>
    <w:multiLevelType w:val="multilevel"/>
    <w:tmpl w:val="96384A0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54" w15:restartNumberingAfterBreak="0">
    <w:nsid w:val="6DCE380E"/>
    <w:multiLevelType w:val="multilevel"/>
    <w:tmpl w:val="45C62C1E"/>
    <w:lvl w:ilvl="0">
      <w:start w:val="1"/>
      <w:numFmt w:val="lowerLetter"/>
      <w:lvlText w:val="%1."/>
      <w:lvlJc w:val="right"/>
      <w:pPr>
        <w:ind w:left="1080" w:hanging="360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right"/>
      <w:pPr>
        <w:ind w:left="3942" w:hanging="432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55" w15:restartNumberingAfterBreak="0">
    <w:nsid w:val="6DFB0C8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6E8B2048"/>
    <w:multiLevelType w:val="hybridMultilevel"/>
    <w:tmpl w:val="53648BB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6F8C1B20"/>
    <w:multiLevelType w:val="hybridMultilevel"/>
    <w:tmpl w:val="893C6D96"/>
    <w:lvl w:ilvl="0" w:tplc="10D891E8">
      <w:start w:val="1"/>
      <w:numFmt w:val="bullet"/>
      <w:lvlText w:val=""/>
      <w:lvlJc w:val="left"/>
      <w:pPr>
        <w:ind w:left="108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58" w15:restartNumberingAfterBreak="0">
    <w:nsid w:val="70485D27"/>
    <w:multiLevelType w:val="multilevel"/>
    <w:tmpl w:val="1AE672D8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228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59" w15:restartNumberingAfterBreak="0">
    <w:nsid w:val="71AC1D3F"/>
    <w:multiLevelType w:val="multilevel"/>
    <w:tmpl w:val="9686FCE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0" w15:restartNumberingAfterBreak="0">
    <w:nsid w:val="720A2AD5"/>
    <w:multiLevelType w:val="hybridMultilevel"/>
    <w:tmpl w:val="E81C16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7211571B"/>
    <w:multiLevelType w:val="multilevel"/>
    <w:tmpl w:val="D44E6E64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262" w15:restartNumberingAfterBreak="0">
    <w:nsid w:val="72B4407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73683F00"/>
    <w:multiLevelType w:val="hybridMultilevel"/>
    <w:tmpl w:val="6690168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73A9718A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65" w15:restartNumberingAfterBreak="0">
    <w:nsid w:val="74CF6A9B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6" w15:restartNumberingAfterBreak="0">
    <w:nsid w:val="74F1087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75091F66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75156A35"/>
    <w:multiLevelType w:val="hybridMultilevel"/>
    <w:tmpl w:val="A1D25E6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75255768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70" w15:restartNumberingAfterBreak="0">
    <w:nsid w:val="761D0374"/>
    <w:multiLevelType w:val="hybridMultilevel"/>
    <w:tmpl w:val="446A26DA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71" w15:restartNumberingAfterBreak="0">
    <w:nsid w:val="76590C9C"/>
    <w:multiLevelType w:val="hybridMultilevel"/>
    <w:tmpl w:val="DC5E9FF6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72" w15:restartNumberingAfterBreak="0">
    <w:nsid w:val="76992F5E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73" w15:restartNumberingAfterBreak="0">
    <w:nsid w:val="76DA4F60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779E2B44"/>
    <w:multiLevelType w:val="multilevel"/>
    <w:tmpl w:val="1AE672D8"/>
    <w:lvl w:ilvl="0">
      <w:start w:val="1"/>
      <w:numFmt w:val="bullet"/>
      <w:lvlText w:val="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"/>
      <w:lvlJc w:val="left"/>
      <w:pPr>
        <w:ind w:left="3006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527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  <w:rPr>
        <w:color w:val="000000" w:themeColor="text1"/>
      </w:rPr>
    </w:lvl>
  </w:abstractNum>
  <w:abstractNum w:abstractNumId="275" w15:restartNumberingAfterBreak="0">
    <w:nsid w:val="781516ED"/>
    <w:multiLevelType w:val="multilevel"/>
    <w:tmpl w:val="87069C6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76" w15:restartNumberingAfterBreak="0">
    <w:nsid w:val="798D7A68"/>
    <w:multiLevelType w:val="hybridMultilevel"/>
    <w:tmpl w:val="99B68054"/>
    <w:lvl w:ilvl="0" w:tplc="10D891E8">
      <w:start w:val="1"/>
      <w:numFmt w:val="bullet"/>
      <w:lvlText w:val=""/>
      <w:lvlJc w:val="left"/>
      <w:pPr>
        <w:ind w:left="900" w:hanging="18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>
      <w:start w:val="1"/>
      <w:numFmt w:val="decimal"/>
      <w:lvlText w:val="%4."/>
      <w:lvlJc w:val="left"/>
      <w:pPr>
        <w:ind w:left="1620" w:hanging="360"/>
      </w:pPr>
    </w:lvl>
    <w:lvl w:ilvl="4" w:tplc="04090019">
      <w:start w:val="1"/>
      <w:numFmt w:val="lowerLetter"/>
      <w:lvlText w:val="%5."/>
      <w:lvlJc w:val="left"/>
      <w:pPr>
        <w:ind w:left="2340" w:hanging="360"/>
      </w:pPr>
    </w:lvl>
    <w:lvl w:ilvl="5" w:tplc="0409001B">
      <w:start w:val="1"/>
      <w:numFmt w:val="lowerRoman"/>
      <w:lvlText w:val="%6."/>
      <w:lvlJc w:val="right"/>
      <w:pPr>
        <w:ind w:left="3060" w:hanging="180"/>
      </w:pPr>
    </w:lvl>
    <w:lvl w:ilvl="6" w:tplc="0409000F">
      <w:start w:val="1"/>
      <w:numFmt w:val="decimal"/>
      <w:lvlText w:val="%7."/>
      <w:lvlJc w:val="left"/>
      <w:pPr>
        <w:ind w:left="3780" w:hanging="360"/>
      </w:pPr>
    </w:lvl>
    <w:lvl w:ilvl="7" w:tplc="04090019">
      <w:start w:val="1"/>
      <w:numFmt w:val="lowerLetter"/>
      <w:lvlText w:val="%8."/>
      <w:lvlJc w:val="left"/>
      <w:pPr>
        <w:ind w:left="4500" w:hanging="360"/>
      </w:pPr>
    </w:lvl>
    <w:lvl w:ilvl="8" w:tplc="0409001B">
      <w:start w:val="1"/>
      <w:numFmt w:val="lowerRoman"/>
      <w:lvlText w:val="%9."/>
      <w:lvlJc w:val="right"/>
      <w:pPr>
        <w:ind w:left="5220" w:hanging="180"/>
      </w:pPr>
    </w:lvl>
  </w:abstractNum>
  <w:abstractNum w:abstractNumId="277" w15:restartNumberingAfterBreak="0">
    <w:nsid w:val="79BA3344"/>
    <w:multiLevelType w:val="multilevel"/>
    <w:tmpl w:val="0D889A5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582" w:hanging="432"/>
      </w:pPr>
    </w:lvl>
    <w:lvl w:ilvl="2">
      <w:start w:val="1"/>
      <w:numFmt w:val="decimal"/>
      <w:lvlText w:val="%1.%2.%3."/>
      <w:lvlJc w:val="left"/>
      <w:pPr>
        <w:ind w:left="419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color w:val="000000" w:themeColor="text1"/>
      </w:rPr>
    </w:lvl>
  </w:abstractNum>
  <w:abstractNum w:abstractNumId="278" w15:restartNumberingAfterBreak="0">
    <w:nsid w:val="7A3C11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222" w:hanging="432"/>
      </w:pPr>
    </w:lvl>
    <w:lvl w:ilvl="2">
      <w:start w:val="1"/>
      <w:numFmt w:val="decimal"/>
      <w:lvlText w:val="%1.%2.%3."/>
      <w:lvlJc w:val="left"/>
      <w:pPr>
        <w:ind w:left="383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color w:val="000000" w:themeColor="text1"/>
      </w:rPr>
    </w:lvl>
  </w:abstractNum>
  <w:abstractNum w:abstractNumId="279" w15:restartNumberingAfterBreak="0">
    <w:nsid w:val="7A532475"/>
    <w:multiLevelType w:val="multilevel"/>
    <w:tmpl w:val="1CDA2D52"/>
    <w:lvl w:ilvl="0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86" w:hanging="432"/>
      </w:pPr>
    </w:lvl>
    <w:lvl w:ilvl="2">
      <w:start w:val="1"/>
      <w:numFmt w:val="decimal"/>
      <w:lvlText w:val="%1.%2.%3."/>
      <w:lvlJc w:val="left"/>
      <w:pPr>
        <w:ind w:left="455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color w:val="000000" w:themeColor="text1"/>
      </w:rPr>
    </w:lvl>
  </w:abstractNum>
  <w:abstractNum w:abstractNumId="280" w15:restartNumberingAfterBreak="0">
    <w:nsid w:val="7B0D6930"/>
    <w:multiLevelType w:val="hybridMultilevel"/>
    <w:tmpl w:val="62561796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7C0E0478"/>
    <w:multiLevelType w:val="hybridMultilevel"/>
    <w:tmpl w:val="99B08882"/>
    <w:lvl w:ilvl="0" w:tplc="8166993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7D976722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83" w15:restartNumberingAfterBreak="0">
    <w:nsid w:val="7DB27C1B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7E195303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5" w15:restartNumberingAfterBreak="0">
    <w:nsid w:val="7E1D5FC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6" w15:restartNumberingAfterBreak="0">
    <w:nsid w:val="7E251F1F"/>
    <w:multiLevelType w:val="multilevel"/>
    <w:tmpl w:val="D44E6E64"/>
    <w:lvl w:ilvl="0">
      <w:start w:val="1"/>
      <w:numFmt w:val="lowerLetter"/>
      <w:lvlText w:val="%1."/>
      <w:lvlJc w:val="right"/>
      <w:pPr>
        <w:ind w:left="2535" w:hanging="375"/>
      </w:pPr>
      <w:rPr>
        <w:rFonts w:asciiTheme="minorHAnsi" w:eastAsiaTheme="minorHAnsi" w:hAnsiTheme="minorHAnsi" w:cstheme="minorBidi"/>
      </w:rPr>
    </w:lvl>
    <w:lvl w:ilvl="1">
      <w:start w:val="1"/>
      <w:numFmt w:val="lowerLetter"/>
      <w:lvlText w:val="%2."/>
      <w:lvlJc w:val="left"/>
      <w:pPr>
        <w:ind w:left="3990" w:hanging="375"/>
      </w:pPr>
      <w:rPr>
        <w:rFonts w:asciiTheme="minorHAnsi" w:eastAsiaTheme="minorHAnsi" w:hAnsiTheme="minorHAnsi" w:cstheme="minorHAnsi"/>
      </w:rPr>
    </w:lvl>
    <w:lvl w:ilvl="2">
      <w:start w:val="1"/>
      <w:numFmt w:val="decimal"/>
      <w:lvlText w:val="%1.%2.%3"/>
      <w:lvlJc w:val="left"/>
      <w:pPr>
        <w:ind w:left="5790" w:hanging="720"/>
      </w:pPr>
    </w:lvl>
    <w:lvl w:ilvl="3">
      <w:start w:val="1"/>
      <w:numFmt w:val="decimal"/>
      <w:lvlText w:val="%1.%2.%3.%4"/>
      <w:lvlJc w:val="left"/>
      <w:pPr>
        <w:ind w:left="7245" w:hanging="720"/>
      </w:pPr>
    </w:lvl>
    <w:lvl w:ilvl="4">
      <w:start w:val="1"/>
      <w:numFmt w:val="decimal"/>
      <w:lvlText w:val="%1.%2.%3.%4.%5"/>
      <w:lvlJc w:val="left"/>
      <w:pPr>
        <w:ind w:left="9060" w:hanging="1080"/>
      </w:pPr>
    </w:lvl>
    <w:lvl w:ilvl="5">
      <w:start w:val="1"/>
      <w:numFmt w:val="decimal"/>
      <w:lvlText w:val="%1.%2.%3.%4.%5.%6"/>
      <w:lvlJc w:val="left"/>
      <w:pPr>
        <w:ind w:left="10515" w:hanging="1080"/>
      </w:pPr>
    </w:lvl>
    <w:lvl w:ilvl="6">
      <w:start w:val="1"/>
      <w:numFmt w:val="decimal"/>
      <w:lvlText w:val="%1.%2.%3.%4.%5.%6.%7"/>
      <w:lvlJc w:val="left"/>
      <w:pPr>
        <w:ind w:left="12330" w:hanging="1440"/>
      </w:pPr>
    </w:lvl>
    <w:lvl w:ilvl="7">
      <w:start w:val="1"/>
      <w:numFmt w:val="decimal"/>
      <w:lvlText w:val="%1.%2.%3.%4.%5.%6.%7.%8"/>
      <w:lvlJc w:val="left"/>
      <w:pPr>
        <w:ind w:left="13785" w:hanging="1440"/>
      </w:pPr>
    </w:lvl>
    <w:lvl w:ilvl="8">
      <w:start w:val="1"/>
      <w:numFmt w:val="decimal"/>
      <w:lvlText w:val="%1.%2.%3.%4.%5.%6.%7.%8.%9"/>
      <w:lvlJc w:val="left"/>
      <w:pPr>
        <w:ind w:left="15240" w:hanging="1440"/>
      </w:pPr>
    </w:lvl>
  </w:abstractNum>
  <w:abstractNum w:abstractNumId="287" w15:restartNumberingAfterBreak="0">
    <w:nsid w:val="7E683FEE"/>
    <w:multiLevelType w:val="multilevel"/>
    <w:tmpl w:val="04130025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288" w15:restartNumberingAfterBreak="0">
    <w:nsid w:val="7E805345"/>
    <w:multiLevelType w:val="hybridMultilevel"/>
    <w:tmpl w:val="9D3C9162"/>
    <w:lvl w:ilvl="0" w:tplc="10D891E8">
      <w:start w:val="1"/>
      <w:numFmt w:val="bullet"/>
      <w:lvlText w:val="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9" w15:restartNumberingAfterBreak="0">
    <w:nsid w:val="7E961729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90" w15:restartNumberingAfterBreak="0">
    <w:nsid w:val="7F675A04"/>
    <w:multiLevelType w:val="hybridMultilevel"/>
    <w:tmpl w:val="7018E064"/>
    <w:lvl w:ilvl="0" w:tplc="97C29066">
      <w:start w:val="1"/>
      <w:numFmt w:val="lowerLetter"/>
      <w:lvlText w:val="%1."/>
      <w:lvlJc w:val="right"/>
      <w:pPr>
        <w:ind w:left="1080" w:hanging="18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1080" w:hanging="180"/>
      </w:p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04090019">
      <w:start w:val="1"/>
      <w:numFmt w:val="lowerLetter"/>
      <w:lvlText w:val="%5."/>
      <w:lvlJc w:val="left"/>
      <w:pPr>
        <w:ind w:left="2520" w:hanging="360"/>
      </w:pPr>
    </w:lvl>
    <w:lvl w:ilvl="5" w:tplc="0409001B">
      <w:start w:val="1"/>
      <w:numFmt w:val="lowerRoman"/>
      <w:lvlText w:val="%6."/>
      <w:lvlJc w:val="right"/>
      <w:pPr>
        <w:ind w:left="3240" w:hanging="180"/>
      </w:pPr>
    </w:lvl>
    <w:lvl w:ilvl="6" w:tplc="0409000F">
      <w:start w:val="1"/>
      <w:numFmt w:val="decimal"/>
      <w:lvlText w:val="%7."/>
      <w:lvlJc w:val="left"/>
      <w:pPr>
        <w:ind w:left="3960" w:hanging="360"/>
      </w:pPr>
    </w:lvl>
    <w:lvl w:ilvl="7" w:tplc="04090019">
      <w:start w:val="1"/>
      <w:numFmt w:val="lowerLetter"/>
      <w:lvlText w:val="%8."/>
      <w:lvlJc w:val="left"/>
      <w:pPr>
        <w:ind w:left="4680" w:hanging="360"/>
      </w:pPr>
    </w:lvl>
    <w:lvl w:ilvl="8" w:tplc="0409001B">
      <w:start w:val="1"/>
      <w:numFmt w:val="lowerRoman"/>
      <w:lvlText w:val="%9."/>
      <w:lvlJc w:val="right"/>
      <w:pPr>
        <w:ind w:left="5400" w:hanging="180"/>
      </w:pPr>
    </w:lvl>
  </w:abstractNum>
  <w:abstractNum w:abstractNumId="291" w15:restartNumberingAfterBreak="0">
    <w:nsid w:val="7FE53943"/>
    <w:multiLevelType w:val="hybridMultilevel"/>
    <w:tmpl w:val="D764CE20"/>
    <w:lvl w:ilvl="0" w:tplc="04130019">
      <w:start w:val="1"/>
      <w:numFmt w:val="lowerLetter"/>
      <w:lvlText w:val="%1."/>
      <w:lvlJc w:val="left"/>
      <w:pPr>
        <w:ind w:left="540" w:hanging="180"/>
      </w:pPr>
    </w:lvl>
    <w:lvl w:ilvl="1" w:tplc="04090019">
      <w:start w:val="1"/>
      <w:numFmt w:val="lowerLetter"/>
      <w:lvlText w:val="%2."/>
      <w:lvlJc w:val="left"/>
      <w:pPr>
        <w:ind w:left="-180" w:hanging="360"/>
      </w:pPr>
    </w:lvl>
    <w:lvl w:ilvl="2" w:tplc="0409001B">
      <w:start w:val="1"/>
      <w:numFmt w:val="lowerRoman"/>
      <w:lvlText w:val="%3."/>
      <w:lvlJc w:val="right"/>
      <w:pPr>
        <w:ind w:left="540" w:hanging="180"/>
      </w:pPr>
    </w:lvl>
    <w:lvl w:ilvl="3" w:tplc="0409000F">
      <w:start w:val="1"/>
      <w:numFmt w:val="decimal"/>
      <w:lvlText w:val="%4."/>
      <w:lvlJc w:val="left"/>
      <w:pPr>
        <w:ind w:left="1260" w:hanging="360"/>
      </w:pPr>
    </w:lvl>
    <w:lvl w:ilvl="4" w:tplc="04090019">
      <w:start w:val="1"/>
      <w:numFmt w:val="lowerLetter"/>
      <w:lvlText w:val="%5."/>
      <w:lvlJc w:val="left"/>
      <w:pPr>
        <w:ind w:left="1980" w:hanging="360"/>
      </w:pPr>
    </w:lvl>
    <w:lvl w:ilvl="5" w:tplc="0409001B">
      <w:start w:val="1"/>
      <w:numFmt w:val="lowerRoman"/>
      <w:lvlText w:val="%6."/>
      <w:lvlJc w:val="right"/>
      <w:pPr>
        <w:ind w:left="2700" w:hanging="180"/>
      </w:pPr>
    </w:lvl>
    <w:lvl w:ilvl="6" w:tplc="0409000F">
      <w:start w:val="1"/>
      <w:numFmt w:val="decimal"/>
      <w:lvlText w:val="%7."/>
      <w:lvlJc w:val="left"/>
      <w:pPr>
        <w:ind w:left="3420" w:hanging="360"/>
      </w:pPr>
    </w:lvl>
    <w:lvl w:ilvl="7" w:tplc="04090019">
      <w:start w:val="1"/>
      <w:numFmt w:val="lowerLetter"/>
      <w:lvlText w:val="%8."/>
      <w:lvlJc w:val="left"/>
      <w:pPr>
        <w:ind w:left="4140" w:hanging="360"/>
      </w:pPr>
    </w:lvl>
    <w:lvl w:ilvl="8" w:tplc="0409001B">
      <w:start w:val="1"/>
      <w:numFmt w:val="lowerRoman"/>
      <w:lvlText w:val="%9."/>
      <w:lvlJc w:val="right"/>
      <w:pPr>
        <w:ind w:left="4860" w:hanging="180"/>
      </w:pPr>
    </w:lvl>
  </w:abstractNum>
  <w:num w:numId="1">
    <w:abstractNumId w:val="129"/>
  </w:num>
  <w:num w:numId="2">
    <w:abstractNumId w:val="104"/>
  </w:num>
  <w:num w:numId="3">
    <w:abstractNumId w:val="260"/>
  </w:num>
  <w:num w:numId="4">
    <w:abstractNumId w:val="89"/>
  </w:num>
  <w:num w:numId="5">
    <w:abstractNumId w:val="2"/>
  </w:num>
  <w:num w:numId="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2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37"/>
    <w:lvlOverride w:ilvl="0">
      <w:startOverride w:val="6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219"/>
  </w:num>
  <w:num w:numId="55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302"/>
    </w:lvlOverride>
  </w:num>
  <w:num w:numId="56">
    <w:abstractNumId w:val="2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2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2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2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2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1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71"/>
  </w:num>
  <w:num w:numId="78">
    <w:abstractNumId w:val="79"/>
  </w:num>
  <w:num w:numId="79">
    <w:abstractNumId w:val="31"/>
  </w:num>
  <w:num w:numId="80">
    <w:abstractNumId w:val="154"/>
  </w:num>
  <w:num w:numId="81">
    <w:abstractNumId w:val="202"/>
  </w:num>
  <w:num w:numId="82">
    <w:abstractNumId w:val="143"/>
  </w:num>
  <w:num w:numId="83">
    <w:abstractNumId w:val="56"/>
  </w:num>
  <w:num w:numId="84">
    <w:abstractNumId w:val="105"/>
  </w:num>
  <w:num w:numId="85">
    <w:abstractNumId w:val="90"/>
  </w:num>
  <w:num w:numId="86">
    <w:abstractNumId w:val="176"/>
  </w:num>
  <w:num w:numId="87">
    <w:abstractNumId w:val="238"/>
  </w:num>
  <w:num w:numId="88">
    <w:abstractNumId w:val="203"/>
  </w:num>
  <w:num w:numId="89">
    <w:abstractNumId w:val="146"/>
  </w:num>
  <w:num w:numId="90">
    <w:abstractNumId w:val="10"/>
  </w:num>
  <w:num w:numId="91">
    <w:abstractNumId w:val="256"/>
  </w:num>
  <w:num w:numId="92">
    <w:abstractNumId w:val="115"/>
  </w:num>
  <w:num w:numId="93">
    <w:abstractNumId w:val="187"/>
  </w:num>
  <w:num w:numId="94">
    <w:abstractNumId w:val="263"/>
  </w:num>
  <w:num w:numId="95">
    <w:abstractNumId w:val="19"/>
  </w:num>
  <w:num w:numId="96">
    <w:abstractNumId w:val="51"/>
  </w:num>
  <w:num w:numId="97">
    <w:abstractNumId w:val="164"/>
  </w:num>
  <w:num w:numId="98">
    <w:abstractNumId w:val="233"/>
  </w:num>
  <w:num w:numId="99">
    <w:abstractNumId w:val="83"/>
  </w:num>
  <w:num w:numId="100">
    <w:abstractNumId w:val="239"/>
  </w:num>
  <w:num w:numId="101">
    <w:abstractNumId w:val="111"/>
  </w:num>
  <w:num w:numId="102">
    <w:abstractNumId w:val="196"/>
  </w:num>
  <w:num w:numId="103">
    <w:abstractNumId w:val="49"/>
  </w:num>
  <w:num w:numId="104">
    <w:abstractNumId w:val="38"/>
  </w:num>
  <w:num w:numId="105">
    <w:abstractNumId w:val="268"/>
  </w:num>
  <w:num w:numId="106">
    <w:abstractNumId w:val="39"/>
  </w:num>
  <w:num w:numId="107">
    <w:abstractNumId w:val="85"/>
  </w:num>
  <w:num w:numId="108">
    <w:abstractNumId w:val="45"/>
  </w:num>
  <w:num w:numId="109">
    <w:abstractNumId w:val="182"/>
  </w:num>
  <w:num w:numId="110">
    <w:abstractNumId w:val="141"/>
  </w:num>
  <w:num w:numId="111">
    <w:abstractNumId w:val="52"/>
  </w:num>
  <w:num w:numId="112">
    <w:abstractNumId w:val="160"/>
  </w:num>
  <w:num w:numId="113">
    <w:abstractNumId w:val="21"/>
  </w:num>
  <w:num w:numId="114">
    <w:abstractNumId w:val="279"/>
  </w:num>
  <w:num w:numId="115">
    <w:abstractNumId w:val="64"/>
  </w:num>
  <w:num w:numId="116">
    <w:abstractNumId w:val="168"/>
  </w:num>
  <w:num w:numId="117">
    <w:abstractNumId w:val="258"/>
  </w:num>
  <w:num w:numId="118">
    <w:abstractNumId w:val="1"/>
  </w:num>
  <w:num w:numId="119">
    <w:abstractNumId w:val="175"/>
  </w:num>
  <w:num w:numId="120">
    <w:abstractNumId w:val="212"/>
  </w:num>
  <w:num w:numId="121">
    <w:abstractNumId w:val="13"/>
  </w:num>
  <w:num w:numId="122">
    <w:abstractNumId w:val="220"/>
  </w:num>
  <w:num w:numId="123">
    <w:abstractNumId w:val="70"/>
  </w:num>
  <w:num w:numId="124">
    <w:abstractNumId w:val="36"/>
  </w:num>
  <w:num w:numId="125">
    <w:abstractNumId w:val="158"/>
  </w:num>
  <w:num w:numId="126">
    <w:abstractNumId w:val="288"/>
  </w:num>
  <w:num w:numId="127">
    <w:abstractNumId w:val="217"/>
  </w:num>
  <w:num w:numId="128">
    <w:abstractNumId w:val="81"/>
  </w:num>
  <w:num w:numId="129">
    <w:abstractNumId w:val="245"/>
  </w:num>
  <w:num w:numId="130">
    <w:abstractNumId w:val="87"/>
  </w:num>
  <w:num w:numId="131">
    <w:abstractNumId w:val="130"/>
  </w:num>
  <w:num w:numId="132">
    <w:abstractNumId w:val="224"/>
  </w:num>
  <w:num w:numId="133">
    <w:abstractNumId w:val="156"/>
  </w:num>
  <w:num w:numId="134">
    <w:abstractNumId w:val="234"/>
  </w:num>
  <w:num w:numId="135">
    <w:abstractNumId w:val="150"/>
  </w:num>
  <w:num w:numId="136">
    <w:abstractNumId w:val="173"/>
  </w:num>
  <w:num w:numId="137">
    <w:abstractNumId w:val="189"/>
  </w:num>
  <w:num w:numId="138">
    <w:abstractNumId w:val="57"/>
  </w:num>
  <w:num w:numId="139">
    <w:abstractNumId w:val="270"/>
  </w:num>
  <w:num w:numId="140">
    <w:abstractNumId w:val="236"/>
  </w:num>
  <w:num w:numId="141">
    <w:abstractNumId w:val="222"/>
  </w:num>
  <w:num w:numId="142">
    <w:abstractNumId w:val="184"/>
  </w:num>
  <w:num w:numId="143">
    <w:abstractNumId w:val="257"/>
  </w:num>
  <w:num w:numId="144">
    <w:abstractNumId w:val="37"/>
  </w:num>
  <w:num w:numId="145">
    <w:abstractNumId w:val="20"/>
  </w:num>
  <w:num w:numId="146">
    <w:abstractNumId w:val="161"/>
  </w:num>
  <w:num w:numId="147">
    <w:abstractNumId w:val="246"/>
  </w:num>
  <w:num w:numId="148">
    <w:abstractNumId w:val="84"/>
  </w:num>
  <w:num w:numId="149">
    <w:abstractNumId w:val="24"/>
  </w:num>
  <w:num w:numId="150">
    <w:abstractNumId w:val="124"/>
  </w:num>
  <w:num w:numId="151">
    <w:abstractNumId w:val="86"/>
  </w:num>
  <w:num w:numId="152">
    <w:abstractNumId w:val="276"/>
  </w:num>
  <w:num w:numId="153">
    <w:abstractNumId w:val="250"/>
  </w:num>
  <w:num w:numId="154">
    <w:abstractNumId w:val="211"/>
  </w:num>
  <w:num w:numId="155">
    <w:abstractNumId w:val="32"/>
  </w:num>
  <w:num w:numId="156">
    <w:abstractNumId w:val="271"/>
  </w:num>
  <w:num w:numId="157">
    <w:abstractNumId w:val="65"/>
  </w:num>
  <w:num w:numId="158">
    <w:abstractNumId w:val="145"/>
  </w:num>
  <w:num w:numId="159">
    <w:abstractNumId w:val="92"/>
  </w:num>
  <w:num w:numId="160">
    <w:abstractNumId w:val="103"/>
  </w:num>
  <w:num w:numId="161">
    <w:abstractNumId w:val="274"/>
  </w:num>
  <w:num w:numId="162">
    <w:abstractNumId w:val="205"/>
  </w:num>
  <w:num w:numId="163">
    <w:abstractNumId w:val="82"/>
  </w:num>
  <w:num w:numId="164">
    <w:abstractNumId w:val="153"/>
  </w:num>
  <w:num w:numId="165">
    <w:abstractNumId w:val="231"/>
  </w:num>
  <w:num w:numId="166">
    <w:abstractNumId w:val="181"/>
  </w:num>
  <w:num w:numId="167">
    <w:abstractNumId w:val="133"/>
  </w:num>
  <w:num w:numId="168">
    <w:abstractNumId w:val="200"/>
  </w:num>
  <w:num w:numId="169">
    <w:abstractNumId w:val="18"/>
  </w:num>
  <w:num w:numId="170">
    <w:abstractNumId w:val="117"/>
  </w:num>
  <w:num w:numId="171">
    <w:abstractNumId w:val="118"/>
  </w:num>
  <w:num w:numId="172">
    <w:abstractNumId w:val="120"/>
  </w:num>
  <w:num w:numId="173">
    <w:abstractNumId w:val="223"/>
  </w:num>
  <w:num w:numId="174">
    <w:abstractNumId w:val="180"/>
  </w:num>
  <w:num w:numId="175">
    <w:abstractNumId w:val="7"/>
  </w:num>
  <w:num w:numId="176">
    <w:abstractNumId w:val="131"/>
  </w:num>
  <w:num w:numId="177">
    <w:abstractNumId w:val="17"/>
  </w:num>
  <w:num w:numId="178">
    <w:abstractNumId w:val="216"/>
  </w:num>
  <w:num w:numId="179">
    <w:abstractNumId w:val="98"/>
  </w:num>
  <w:num w:numId="180">
    <w:abstractNumId w:val="163"/>
  </w:num>
  <w:num w:numId="181">
    <w:abstractNumId w:val="249"/>
  </w:num>
  <w:num w:numId="182">
    <w:abstractNumId w:val="50"/>
  </w:num>
  <w:num w:numId="183">
    <w:abstractNumId w:val="63"/>
  </w:num>
  <w:num w:numId="184">
    <w:abstractNumId w:val="119"/>
  </w:num>
  <w:num w:numId="185">
    <w:abstractNumId w:val="240"/>
  </w:num>
  <w:num w:numId="186">
    <w:abstractNumId w:val="53"/>
  </w:num>
  <w:num w:numId="187">
    <w:abstractNumId w:val="261"/>
  </w:num>
  <w:num w:numId="188">
    <w:abstractNumId w:val="100"/>
  </w:num>
  <w:num w:numId="189">
    <w:abstractNumId w:val="159"/>
  </w:num>
  <w:num w:numId="190">
    <w:abstractNumId w:val="188"/>
  </w:num>
  <w:num w:numId="191">
    <w:abstractNumId w:val="77"/>
  </w:num>
  <w:num w:numId="192">
    <w:abstractNumId w:val="29"/>
  </w:num>
  <w:num w:numId="193">
    <w:abstractNumId w:val="191"/>
  </w:num>
  <w:num w:numId="194">
    <w:abstractNumId w:val="266"/>
  </w:num>
  <w:num w:numId="195">
    <w:abstractNumId w:val="135"/>
  </w:num>
  <w:num w:numId="196">
    <w:abstractNumId w:val="186"/>
  </w:num>
  <w:num w:numId="197">
    <w:abstractNumId w:val="291"/>
  </w:num>
  <w:num w:numId="198">
    <w:abstractNumId w:val="114"/>
  </w:num>
  <w:num w:numId="199">
    <w:abstractNumId w:val="275"/>
  </w:num>
  <w:num w:numId="200">
    <w:abstractNumId w:val="241"/>
  </w:num>
  <w:num w:numId="201">
    <w:abstractNumId w:val="253"/>
  </w:num>
  <w:num w:numId="202">
    <w:abstractNumId w:val="125"/>
  </w:num>
  <w:num w:numId="203">
    <w:abstractNumId w:val="228"/>
  </w:num>
  <w:num w:numId="204">
    <w:abstractNumId w:val="68"/>
  </w:num>
  <w:num w:numId="205">
    <w:abstractNumId w:val="277"/>
  </w:num>
  <w:num w:numId="206">
    <w:abstractNumId w:val="6"/>
  </w:num>
  <w:num w:numId="207">
    <w:abstractNumId w:val="74"/>
  </w:num>
  <w:num w:numId="208">
    <w:abstractNumId w:val="213"/>
  </w:num>
  <w:num w:numId="209">
    <w:abstractNumId w:val="26"/>
  </w:num>
  <w:num w:numId="210">
    <w:abstractNumId w:val="162"/>
  </w:num>
  <w:num w:numId="211">
    <w:abstractNumId w:val="59"/>
  </w:num>
  <w:num w:numId="212">
    <w:abstractNumId w:val="269"/>
  </w:num>
  <w:num w:numId="213">
    <w:abstractNumId w:val="16"/>
  </w:num>
  <w:num w:numId="214">
    <w:abstractNumId w:val="144"/>
  </w:num>
  <w:num w:numId="215">
    <w:abstractNumId w:val="106"/>
  </w:num>
  <w:num w:numId="216">
    <w:abstractNumId w:val="218"/>
  </w:num>
  <w:num w:numId="217">
    <w:abstractNumId w:val="172"/>
  </w:num>
  <w:num w:numId="218">
    <w:abstractNumId w:val="178"/>
  </w:num>
  <w:num w:numId="219">
    <w:abstractNumId w:val="0"/>
  </w:num>
  <w:num w:numId="220">
    <w:abstractNumId w:val="42"/>
  </w:num>
  <w:num w:numId="221">
    <w:abstractNumId w:val="55"/>
  </w:num>
  <w:num w:numId="222">
    <w:abstractNumId w:val="165"/>
  </w:num>
  <w:num w:numId="223">
    <w:abstractNumId w:val="126"/>
  </w:num>
  <w:num w:numId="224">
    <w:abstractNumId w:val="132"/>
  </w:num>
  <w:num w:numId="225">
    <w:abstractNumId w:val="278"/>
  </w:num>
  <w:num w:numId="226">
    <w:abstractNumId w:val="235"/>
  </w:num>
  <w:num w:numId="227">
    <w:abstractNumId w:val="66"/>
  </w:num>
  <w:num w:numId="228">
    <w:abstractNumId w:val="99"/>
  </w:num>
  <w:num w:numId="229">
    <w:abstractNumId w:val="287"/>
  </w:num>
  <w:num w:numId="230">
    <w:abstractNumId w:val="259"/>
  </w:num>
  <w:num w:numId="231">
    <w:abstractNumId w:val="195"/>
    <w:lvlOverride w:ilvl="0">
      <w:lvl w:ilvl="0">
        <w:start w:val="1"/>
        <w:numFmt w:val="decimal"/>
        <w:pStyle w:val="Heading1"/>
        <w:lvlText w:val="%1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72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32">
    <w:abstractNumId w:val="195"/>
    <w:lvlOverride w:ilvl="0">
      <w:lvl w:ilvl="0">
        <w:start w:val="1"/>
        <w:numFmt w:val="decimal"/>
        <w:pStyle w:val="Heading1"/>
        <w:lvlText w:val="%1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72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240" w:hanging="360"/>
        </w:pPr>
        <w:rPr>
          <w:rFonts w:hint="default"/>
        </w:rPr>
      </w:lvl>
    </w:lvlOverride>
  </w:num>
  <w:num w:numId="233">
    <w:abstractNumId w:val="195"/>
  </w:num>
  <w:num w:numId="234">
    <w:abstractNumId w:val="197"/>
  </w:num>
  <w:num w:numId="235">
    <w:abstractNumId w:val="183"/>
  </w:num>
  <w:num w:numId="236">
    <w:abstractNumId w:val="139"/>
  </w:num>
  <w:num w:numId="237">
    <w:abstractNumId w:val="199"/>
  </w:num>
  <w:num w:numId="238">
    <w:abstractNumId w:val="113"/>
  </w:num>
  <w:num w:numId="239">
    <w:abstractNumId w:val="192"/>
  </w:num>
  <w:num w:numId="240">
    <w:abstractNumId w:val="210"/>
  </w:num>
  <w:num w:numId="241">
    <w:abstractNumId w:val="5"/>
  </w:num>
  <w:num w:numId="242">
    <w:abstractNumId w:val="33"/>
  </w:num>
  <w:num w:numId="243">
    <w:abstractNumId w:val="227"/>
  </w:num>
  <w:num w:numId="244">
    <w:abstractNumId w:val="30"/>
  </w:num>
  <w:num w:numId="245">
    <w:abstractNumId w:val="155"/>
  </w:num>
  <w:num w:numId="246">
    <w:abstractNumId w:val="4"/>
  </w:num>
  <w:num w:numId="247">
    <w:abstractNumId w:val="28"/>
  </w:num>
  <w:num w:numId="248">
    <w:abstractNumId w:val="190"/>
  </w:num>
  <w:num w:numId="249">
    <w:abstractNumId w:val="43"/>
  </w:num>
  <w:num w:numId="250">
    <w:abstractNumId w:val="147"/>
  </w:num>
  <w:num w:numId="251">
    <w:abstractNumId w:val="61"/>
  </w:num>
  <w:num w:numId="252">
    <w:abstractNumId w:val="285"/>
  </w:num>
  <w:num w:numId="253">
    <w:abstractNumId w:val="80"/>
  </w:num>
  <w:num w:numId="254">
    <w:abstractNumId w:val="204"/>
  </w:num>
  <w:num w:numId="255">
    <w:abstractNumId w:val="273"/>
  </w:num>
  <w:num w:numId="256">
    <w:abstractNumId w:val="96"/>
  </w:num>
  <w:num w:numId="257">
    <w:abstractNumId w:val="148"/>
  </w:num>
  <w:num w:numId="258">
    <w:abstractNumId w:val="27"/>
  </w:num>
  <w:num w:numId="259">
    <w:abstractNumId w:val="91"/>
  </w:num>
  <w:num w:numId="260">
    <w:abstractNumId w:val="286"/>
  </w:num>
  <w:num w:numId="261">
    <w:abstractNumId w:val="179"/>
  </w:num>
  <w:num w:numId="262">
    <w:abstractNumId w:val="101"/>
  </w:num>
  <w:num w:numId="263">
    <w:abstractNumId w:val="290"/>
  </w:num>
  <w:num w:numId="264">
    <w:abstractNumId w:val="134"/>
  </w:num>
  <w:num w:numId="265">
    <w:abstractNumId w:val="97"/>
  </w:num>
  <w:num w:numId="266">
    <w:abstractNumId w:val="72"/>
  </w:num>
  <w:num w:numId="267">
    <w:abstractNumId w:val="242"/>
  </w:num>
  <w:num w:numId="268">
    <w:abstractNumId w:val="251"/>
  </w:num>
  <w:num w:numId="269">
    <w:abstractNumId w:val="152"/>
  </w:num>
  <w:num w:numId="270">
    <w:abstractNumId w:val="58"/>
  </w:num>
  <w:num w:numId="271">
    <w:abstractNumId w:val="264"/>
  </w:num>
  <w:num w:numId="272">
    <w:abstractNumId w:val="221"/>
  </w:num>
  <w:num w:numId="273">
    <w:abstractNumId w:val="215"/>
  </w:num>
  <w:num w:numId="274">
    <w:abstractNumId w:val="207"/>
  </w:num>
  <w:num w:numId="275">
    <w:abstractNumId w:val="8"/>
  </w:num>
  <w:num w:numId="276">
    <w:abstractNumId w:val="247"/>
  </w:num>
  <w:num w:numId="277">
    <w:abstractNumId w:val="35"/>
  </w:num>
  <w:num w:numId="278">
    <w:abstractNumId w:val="166"/>
  </w:num>
  <w:num w:numId="279">
    <w:abstractNumId w:val="121"/>
  </w:num>
  <w:num w:numId="280">
    <w:abstractNumId w:val="280"/>
  </w:num>
  <w:num w:numId="281">
    <w:abstractNumId w:val="12"/>
  </w:num>
  <w:num w:numId="282">
    <w:abstractNumId w:val="284"/>
  </w:num>
  <w:num w:numId="283">
    <w:abstractNumId w:val="193"/>
  </w:num>
  <w:num w:numId="284">
    <w:abstractNumId w:val="138"/>
  </w:num>
  <w:num w:numId="285">
    <w:abstractNumId w:val="157"/>
  </w:num>
  <w:num w:numId="286">
    <w:abstractNumId w:val="34"/>
  </w:num>
  <w:num w:numId="287">
    <w:abstractNumId w:val="3"/>
  </w:num>
  <w:num w:numId="288">
    <w:abstractNumId w:val="254"/>
  </w:num>
  <w:num w:numId="289">
    <w:abstractNumId w:val="78"/>
  </w:num>
  <w:num w:numId="290">
    <w:abstractNumId w:val="47"/>
  </w:num>
  <w:num w:numId="291">
    <w:abstractNumId w:val="44"/>
  </w:num>
  <w:num w:numId="292">
    <w:abstractNumId w:val="95"/>
  </w:num>
  <w:num w:numId="293">
    <w:abstractNumId w:val="281"/>
  </w:num>
  <w:num w:numId="294">
    <w:abstractNumId w:val="25"/>
  </w:num>
  <w:num w:numId="295">
    <w:abstractNumId w:val="60"/>
  </w:num>
  <w:num w:numId="296">
    <w:abstractNumId w:val="195"/>
    <w:lvlOverride w:ilvl="1">
      <w:lvl w:ilvl="1">
        <w:start w:val="1"/>
        <w:numFmt w:val="decimal"/>
        <w:pStyle w:val="Heading2"/>
        <w:lvlText w:val="%1.%2"/>
        <w:lvlJc w:val="left"/>
        <w:pPr>
          <w:ind w:left="72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97">
    <w:abstractNumId w:val="195"/>
    <w:lvlOverride w:ilvl="0">
      <w:lvl w:ilvl="0">
        <w:start w:val="1"/>
        <w:numFmt w:val="decimal"/>
        <w:pStyle w:val="Heading1"/>
        <w:lvlText w:val="%1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72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98">
    <w:abstractNumId w:val="195"/>
    <w:lvlOverride w:ilvl="0">
      <w:lvl w:ilvl="0">
        <w:start w:val="1"/>
        <w:numFmt w:val="decimal"/>
        <w:pStyle w:val="Heading1"/>
        <w:lvlText w:val="%1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72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IdMacAtCleanup w:val="2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3MDQ0MzU2NTM1NTVQ0lEKTi0uzszPAykwrQUAlIiMrSwAAAA="/>
  </w:docVars>
  <w:rsids>
    <w:rsidRoot w:val="00072858"/>
    <w:rsid w:val="00000957"/>
    <w:rsid w:val="00001211"/>
    <w:rsid w:val="00001EBC"/>
    <w:rsid w:val="00001FE3"/>
    <w:rsid w:val="0000209F"/>
    <w:rsid w:val="00002567"/>
    <w:rsid w:val="00002810"/>
    <w:rsid w:val="00003332"/>
    <w:rsid w:val="00003939"/>
    <w:rsid w:val="00003FDC"/>
    <w:rsid w:val="00004267"/>
    <w:rsid w:val="00004BED"/>
    <w:rsid w:val="00005DD8"/>
    <w:rsid w:val="000069D0"/>
    <w:rsid w:val="00006BD9"/>
    <w:rsid w:val="0000719F"/>
    <w:rsid w:val="00010484"/>
    <w:rsid w:val="00010947"/>
    <w:rsid w:val="00010964"/>
    <w:rsid w:val="00012757"/>
    <w:rsid w:val="0001302C"/>
    <w:rsid w:val="0001318C"/>
    <w:rsid w:val="00013304"/>
    <w:rsid w:val="00014FF3"/>
    <w:rsid w:val="000150BF"/>
    <w:rsid w:val="00015B0A"/>
    <w:rsid w:val="00015BA9"/>
    <w:rsid w:val="0001660A"/>
    <w:rsid w:val="000170FB"/>
    <w:rsid w:val="00020B7D"/>
    <w:rsid w:val="00020E72"/>
    <w:rsid w:val="00020EC2"/>
    <w:rsid w:val="00020F8E"/>
    <w:rsid w:val="0002101A"/>
    <w:rsid w:val="00021D66"/>
    <w:rsid w:val="00022F27"/>
    <w:rsid w:val="00022F60"/>
    <w:rsid w:val="000232C0"/>
    <w:rsid w:val="00023BAE"/>
    <w:rsid w:val="00025596"/>
    <w:rsid w:val="00025F35"/>
    <w:rsid w:val="00026028"/>
    <w:rsid w:val="0002610C"/>
    <w:rsid w:val="00026A6C"/>
    <w:rsid w:val="00027059"/>
    <w:rsid w:val="00027372"/>
    <w:rsid w:val="00027D57"/>
    <w:rsid w:val="00030684"/>
    <w:rsid w:val="00030B7C"/>
    <w:rsid w:val="00031F39"/>
    <w:rsid w:val="00032654"/>
    <w:rsid w:val="0003333D"/>
    <w:rsid w:val="000334AB"/>
    <w:rsid w:val="00033782"/>
    <w:rsid w:val="00033EE6"/>
    <w:rsid w:val="00034165"/>
    <w:rsid w:val="000342C1"/>
    <w:rsid w:val="00034561"/>
    <w:rsid w:val="00035053"/>
    <w:rsid w:val="00035676"/>
    <w:rsid w:val="00035C17"/>
    <w:rsid w:val="0003677D"/>
    <w:rsid w:val="000370FD"/>
    <w:rsid w:val="00040C02"/>
    <w:rsid w:val="000412B0"/>
    <w:rsid w:val="000418A7"/>
    <w:rsid w:val="0004193E"/>
    <w:rsid w:val="00042F77"/>
    <w:rsid w:val="00043033"/>
    <w:rsid w:val="000434ED"/>
    <w:rsid w:val="00043716"/>
    <w:rsid w:val="00043C4A"/>
    <w:rsid w:val="00044438"/>
    <w:rsid w:val="000444F1"/>
    <w:rsid w:val="00045BA2"/>
    <w:rsid w:val="00045E1A"/>
    <w:rsid w:val="00046719"/>
    <w:rsid w:val="00046C5B"/>
    <w:rsid w:val="00046DB3"/>
    <w:rsid w:val="00047282"/>
    <w:rsid w:val="0004795F"/>
    <w:rsid w:val="000507C1"/>
    <w:rsid w:val="00051E08"/>
    <w:rsid w:val="00052054"/>
    <w:rsid w:val="00052334"/>
    <w:rsid w:val="000523BF"/>
    <w:rsid w:val="00052562"/>
    <w:rsid w:val="000527DD"/>
    <w:rsid w:val="00052B1F"/>
    <w:rsid w:val="00052B20"/>
    <w:rsid w:val="00052DF9"/>
    <w:rsid w:val="00053491"/>
    <w:rsid w:val="00053E6F"/>
    <w:rsid w:val="0005403C"/>
    <w:rsid w:val="0005462B"/>
    <w:rsid w:val="00056605"/>
    <w:rsid w:val="0005683F"/>
    <w:rsid w:val="0005740E"/>
    <w:rsid w:val="000575EB"/>
    <w:rsid w:val="00057B48"/>
    <w:rsid w:val="00057E1C"/>
    <w:rsid w:val="00060082"/>
    <w:rsid w:val="00060373"/>
    <w:rsid w:val="0006253E"/>
    <w:rsid w:val="00063909"/>
    <w:rsid w:val="00063C5F"/>
    <w:rsid w:val="00064094"/>
    <w:rsid w:val="00064DCA"/>
    <w:rsid w:val="00065044"/>
    <w:rsid w:val="00065091"/>
    <w:rsid w:val="000658BA"/>
    <w:rsid w:val="00065E34"/>
    <w:rsid w:val="00066259"/>
    <w:rsid w:val="00066B7B"/>
    <w:rsid w:val="00066CC0"/>
    <w:rsid w:val="000674E3"/>
    <w:rsid w:val="000677A4"/>
    <w:rsid w:val="00067810"/>
    <w:rsid w:val="0007079A"/>
    <w:rsid w:val="000711DE"/>
    <w:rsid w:val="0007129E"/>
    <w:rsid w:val="00071640"/>
    <w:rsid w:val="00071C2F"/>
    <w:rsid w:val="000726A9"/>
    <w:rsid w:val="00072858"/>
    <w:rsid w:val="0007317E"/>
    <w:rsid w:val="0007332F"/>
    <w:rsid w:val="00073397"/>
    <w:rsid w:val="00073602"/>
    <w:rsid w:val="00073850"/>
    <w:rsid w:val="000741C7"/>
    <w:rsid w:val="00074371"/>
    <w:rsid w:val="0007464B"/>
    <w:rsid w:val="00074700"/>
    <w:rsid w:val="000747A9"/>
    <w:rsid w:val="00075E48"/>
    <w:rsid w:val="00075F25"/>
    <w:rsid w:val="00076613"/>
    <w:rsid w:val="000772E6"/>
    <w:rsid w:val="00077F17"/>
    <w:rsid w:val="00080298"/>
    <w:rsid w:val="000828D0"/>
    <w:rsid w:val="000833D2"/>
    <w:rsid w:val="000848C0"/>
    <w:rsid w:val="0008503A"/>
    <w:rsid w:val="000853CC"/>
    <w:rsid w:val="00086666"/>
    <w:rsid w:val="00086763"/>
    <w:rsid w:val="00086784"/>
    <w:rsid w:val="00086D4E"/>
    <w:rsid w:val="000870D8"/>
    <w:rsid w:val="0008713A"/>
    <w:rsid w:val="00090189"/>
    <w:rsid w:val="00090768"/>
    <w:rsid w:val="00090876"/>
    <w:rsid w:val="000908C6"/>
    <w:rsid w:val="000912C2"/>
    <w:rsid w:val="00091C77"/>
    <w:rsid w:val="00091CA5"/>
    <w:rsid w:val="00092446"/>
    <w:rsid w:val="000924C6"/>
    <w:rsid w:val="00092FEC"/>
    <w:rsid w:val="000938FD"/>
    <w:rsid w:val="00093A2D"/>
    <w:rsid w:val="00094ABE"/>
    <w:rsid w:val="00094F86"/>
    <w:rsid w:val="0009546D"/>
    <w:rsid w:val="00095C67"/>
    <w:rsid w:val="000964EF"/>
    <w:rsid w:val="00097A3B"/>
    <w:rsid w:val="000A015C"/>
    <w:rsid w:val="000A1998"/>
    <w:rsid w:val="000A19FA"/>
    <w:rsid w:val="000A2981"/>
    <w:rsid w:val="000A2C79"/>
    <w:rsid w:val="000A332D"/>
    <w:rsid w:val="000A4095"/>
    <w:rsid w:val="000A437C"/>
    <w:rsid w:val="000A5286"/>
    <w:rsid w:val="000A6219"/>
    <w:rsid w:val="000A645D"/>
    <w:rsid w:val="000A7E73"/>
    <w:rsid w:val="000A7F50"/>
    <w:rsid w:val="000A7FD0"/>
    <w:rsid w:val="000B2277"/>
    <w:rsid w:val="000B2948"/>
    <w:rsid w:val="000B2BDA"/>
    <w:rsid w:val="000B2E1E"/>
    <w:rsid w:val="000B2F7B"/>
    <w:rsid w:val="000B2FB1"/>
    <w:rsid w:val="000B3F2B"/>
    <w:rsid w:val="000B45CF"/>
    <w:rsid w:val="000B4BE5"/>
    <w:rsid w:val="000B5317"/>
    <w:rsid w:val="000B59A4"/>
    <w:rsid w:val="000B5E67"/>
    <w:rsid w:val="000B629A"/>
    <w:rsid w:val="000B7A79"/>
    <w:rsid w:val="000C007B"/>
    <w:rsid w:val="000C0BF5"/>
    <w:rsid w:val="000C0FF8"/>
    <w:rsid w:val="000C2823"/>
    <w:rsid w:val="000C2B7B"/>
    <w:rsid w:val="000C370B"/>
    <w:rsid w:val="000C37EA"/>
    <w:rsid w:val="000C3911"/>
    <w:rsid w:val="000C3BA7"/>
    <w:rsid w:val="000C4723"/>
    <w:rsid w:val="000C47EE"/>
    <w:rsid w:val="000C486C"/>
    <w:rsid w:val="000C4C53"/>
    <w:rsid w:val="000C5C6D"/>
    <w:rsid w:val="000C61E2"/>
    <w:rsid w:val="000C620D"/>
    <w:rsid w:val="000C6BAE"/>
    <w:rsid w:val="000C741B"/>
    <w:rsid w:val="000D09DF"/>
    <w:rsid w:val="000D0EBD"/>
    <w:rsid w:val="000D1051"/>
    <w:rsid w:val="000D1C5A"/>
    <w:rsid w:val="000D290F"/>
    <w:rsid w:val="000D335A"/>
    <w:rsid w:val="000D3809"/>
    <w:rsid w:val="000D3A64"/>
    <w:rsid w:val="000D4A6A"/>
    <w:rsid w:val="000D591C"/>
    <w:rsid w:val="000D5E7E"/>
    <w:rsid w:val="000D61CD"/>
    <w:rsid w:val="000D6A90"/>
    <w:rsid w:val="000D6AD8"/>
    <w:rsid w:val="000D6CF2"/>
    <w:rsid w:val="000D7164"/>
    <w:rsid w:val="000D76CB"/>
    <w:rsid w:val="000E064A"/>
    <w:rsid w:val="000E1039"/>
    <w:rsid w:val="000E1F29"/>
    <w:rsid w:val="000E245F"/>
    <w:rsid w:val="000E2599"/>
    <w:rsid w:val="000E28DA"/>
    <w:rsid w:val="000E3778"/>
    <w:rsid w:val="000E3862"/>
    <w:rsid w:val="000E47B1"/>
    <w:rsid w:val="000E6ADC"/>
    <w:rsid w:val="000E6B87"/>
    <w:rsid w:val="000E7638"/>
    <w:rsid w:val="000E7B15"/>
    <w:rsid w:val="000F03DF"/>
    <w:rsid w:val="000F14AA"/>
    <w:rsid w:val="000F2246"/>
    <w:rsid w:val="000F2C56"/>
    <w:rsid w:val="000F2E63"/>
    <w:rsid w:val="000F344F"/>
    <w:rsid w:val="000F4542"/>
    <w:rsid w:val="000F4B59"/>
    <w:rsid w:val="000F4DAB"/>
    <w:rsid w:val="000F6320"/>
    <w:rsid w:val="000F645D"/>
    <w:rsid w:val="000F71DB"/>
    <w:rsid w:val="000F7329"/>
    <w:rsid w:val="000F7B9A"/>
    <w:rsid w:val="000F7C4A"/>
    <w:rsid w:val="001001BD"/>
    <w:rsid w:val="001001F9"/>
    <w:rsid w:val="0010193C"/>
    <w:rsid w:val="00102770"/>
    <w:rsid w:val="00102A35"/>
    <w:rsid w:val="00102C15"/>
    <w:rsid w:val="00102D8A"/>
    <w:rsid w:val="00104016"/>
    <w:rsid w:val="00104A6A"/>
    <w:rsid w:val="00104C16"/>
    <w:rsid w:val="00105860"/>
    <w:rsid w:val="00105E66"/>
    <w:rsid w:val="00106218"/>
    <w:rsid w:val="00106232"/>
    <w:rsid w:val="001066A1"/>
    <w:rsid w:val="001067F9"/>
    <w:rsid w:val="00106DB9"/>
    <w:rsid w:val="0010710F"/>
    <w:rsid w:val="00110750"/>
    <w:rsid w:val="00110B28"/>
    <w:rsid w:val="0011298F"/>
    <w:rsid w:val="00113748"/>
    <w:rsid w:val="00113899"/>
    <w:rsid w:val="00113AE1"/>
    <w:rsid w:val="00113CE0"/>
    <w:rsid w:val="00114F52"/>
    <w:rsid w:val="00115469"/>
    <w:rsid w:val="00115521"/>
    <w:rsid w:val="001156C1"/>
    <w:rsid w:val="00115A05"/>
    <w:rsid w:val="00116DEC"/>
    <w:rsid w:val="00116F1C"/>
    <w:rsid w:val="00116F5C"/>
    <w:rsid w:val="001173E0"/>
    <w:rsid w:val="00117EDC"/>
    <w:rsid w:val="00120DA4"/>
    <w:rsid w:val="001220C6"/>
    <w:rsid w:val="001221F8"/>
    <w:rsid w:val="00122537"/>
    <w:rsid w:val="00122787"/>
    <w:rsid w:val="001228DE"/>
    <w:rsid w:val="00124EB2"/>
    <w:rsid w:val="001252E6"/>
    <w:rsid w:val="001254BD"/>
    <w:rsid w:val="001263E1"/>
    <w:rsid w:val="00127D25"/>
    <w:rsid w:val="00131755"/>
    <w:rsid w:val="00131F8B"/>
    <w:rsid w:val="0013302F"/>
    <w:rsid w:val="0013353C"/>
    <w:rsid w:val="00134CB5"/>
    <w:rsid w:val="00135098"/>
    <w:rsid w:val="00135103"/>
    <w:rsid w:val="00135983"/>
    <w:rsid w:val="0013687A"/>
    <w:rsid w:val="00137D1F"/>
    <w:rsid w:val="00140E5D"/>
    <w:rsid w:val="00140E96"/>
    <w:rsid w:val="00140F48"/>
    <w:rsid w:val="00141309"/>
    <w:rsid w:val="00141356"/>
    <w:rsid w:val="00141D1E"/>
    <w:rsid w:val="00142ADB"/>
    <w:rsid w:val="00142ED1"/>
    <w:rsid w:val="001437C1"/>
    <w:rsid w:val="00143898"/>
    <w:rsid w:val="00144584"/>
    <w:rsid w:val="0014462A"/>
    <w:rsid w:val="00144658"/>
    <w:rsid w:val="001453E6"/>
    <w:rsid w:val="00145DCB"/>
    <w:rsid w:val="00146219"/>
    <w:rsid w:val="001463A6"/>
    <w:rsid w:val="001466D6"/>
    <w:rsid w:val="00146B6E"/>
    <w:rsid w:val="001479E7"/>
    <w:rsid w:val="00147D0D"/>
    <w:rsid w:val="00147D59"/>
    <w:rsid w:val="00147D99"/>
    <w:rsid w:val="00147FD1"/>
    <w:rsid w:val="00150F8E"/>
    <w:rsid w:val="0015254F"/>
    <w:rsid w:val="00152CF6"/>
    <w:rsid w:val="0015362D"/>
    <w:rsid w:val="00153AA8"/>
    <w:rsid w:val="00153E1B"/>
    <w:rsid w:val="001543AF"/>
    <w:rsid w:val="00155A0B"/>
    <w:rsid w:val="00155EAF"/>
    <w:rsid w:val="00156368"/>
    <w:rsid w:val="00156DFE"/>
    <w:rsid w:val="00160DA1"/>
    <w:rsid w:val="00160EB1"/>
    <w:rsid w:val="0016193D"/>
    <w:rsid w:val="00161D1A"/>
    <w:rsid w:val="001622AA"/>
    <w:rsid w:val="001623E6"/>
    <w:rsid w:val="001627FD"/>
    <w:rsid w:val="00162BB0"/>
    <w:rsid w:val="00162BD5"/>
    <w:rsid w:val="001641C4"/>
    <w:rsid w:val="001642FE"/>
    <w:rsid w:val="00165276"/>
    <w:rsid w:val="00165CAF"/>
    <w:rsid w:val="00165CD0"/>
    <w:rsid w:val="001660F2"/>
    <w:rsid w:val="001662F5"/>
    <w:rsid w:val="001669C5"/>
    <w:rsid w:val="0016716F"/>
    <w:rsid w:val="00171E81"/>
    <w:rsid w:val="001720A6"/>
    <w:rsid w:val="0017248A"/>
    <w:rsid w:val="00172CC4"/>
    <w:rsid w:val="00172D57"/>
    <w:rsid w:val="00173419"/>
    <w:rsid w:val="00173CCB"/>
    <w:rsid w:val="00173D19"/>
    <w:rsid w:val="001742F2"/>
    <w:rsid w:val="00174BD0"/>
    <w:rsid w:val="00174E6D"/>
    <w:rsid w:val="0017544C"/>
    <w:rsid w:val="00175594"/>
    <w:rsid w:val="0017588C"/>
    <w:rsid w:val="00175BDF"/>
    <w:rsid w:val="00176C13"/>
    <w:rsid w:val="00177156"/>
    <w:rsid w:val="001773C4"/>
    <w:rsid w:val="00177A06"/>
    <w:rsid w:val="00177A96"/>
    <w:rsid w:val="00181FEC"/>
    <w:rsid w:val="0018496F"/>
    <w:rsid w:val="00184CC4"/>
    <w:rsid w:val="00186A82"/>
    <w:rsid w:val="001873D0"/>
    <w:rsid w:val="0018771D"/>
    <w:rsid w:val="001902F1"/>
    <w:rsid w:val="0019071D"/>
    <w:rsid w:val="00190F11"/>
    <w:rsid w:val="0019342A"/>
    <w:rsid w:val="001934D2"/>
    <w:rsid w:val="00194753"/>
    <w:rsid w:val="001949F7"/>
    <w:rsid w:val="00194A1A"/>
    <w:rsid w:val="0019551B"/>
    <w:rsid w:val="00196BBA"/>
    <w:rsid w:val="001975CE"/>
    <w:rsid w:val="00197A1A"/>
    <w:rsid w:val="001A0946"/>
    <w:rsid w:val="001A0E73"/>
    <w:rsid w:val="001A1170"/>
    <w:rsid w:val="001A21D9"/>
    <w:rsid w:val="001A22F8"/>
    <w:rsid w:val="001A2BDA"/>
    <w:rsid w:val="001A3DDB"/>
    <w:rsid w:val="001A4C88"/>
    <w:rsid w:val="001A4CCD"/>
    <w:rsid w:val="001A53E7"/>
    <w:rsid w:val="001A5DE4"/>
    <w:rsid w:val="001A6AD5"/>
    <w:rsid w:val="001A6BB0"/>
    <w:rsid w:val="001A7314"/>
    <w:rsid w:val="001A75C8"/>
    <w:rsid w:val="001B015A"/>
    <w:rsid w:val="001B03F7"/>
    <w:rsid w:val="001B056A"/>
    <w:rsid w:val="001B0C3F"/>
    <w:rsid w:val="001B1201"/>
    <w:rsid w:val="001B1E78"/>
    <w:rsid w:val="001B26A8"/>
    <w:rsid w:val="001B3AAE"/>
    <w:rsid w:val="001B3D0B"/>
    <w:rsid w:val="001B3DE5"/>
    <w:rsid w:val="001B4C96"/>
    <w:rsid w:val="001B4DA9"/>
    <w:rsid w:val="001B4EB2"/>
    <w:rsid w:val="001B4ECC"/>
    <w:rsid w:val="001B5023"/>
    <w:rsid w:val="001B5AF4"/>
    <w:rsid w:val="001B617E"/>
    <w:rsid w:val="001B62AC"/>
    <w:rsid w:val="001C013B"/>
    <w:rsid w:val="001C0638"/>
    <w:rsid w:val="001C08E7"/>
    <w:rsid w:val="001C22A7"/>
    <w:rsid w:val="001C22EA"/>
    <w:rsid w:val="001C23C4"/>
    <w:rsid w:val="001C286E"/>
    <w:rsid w:val="001C2B75"/>
    <w:rsid w:val="001C3FD6"/>
    <w:rsid w:val="001C5169"/>
    <w:rsid w:val="001C53B6"/>
    <w:rsid w:val="001C562A"/>
    <w:rsid w:val="001C5DCE"/>
    <w:rsid w:val="001C69C6"/>
    <w:rsid w:val="001D0652"/>
    <w:rsid w:val="001D07EF"/>
    <w:rsid w:val="001D0A61"/>
    <w:rsid w:val="001D0AE7"/>
    <w:rsid w:val="001D1E39"/>
    <w:rsid w:val="001D28C5"/>
    <w:rsid w:val="001D2EED"/>
    <w:rsid w:val="001D453F"/>
    <w:rsid w:val="001D4C70"/>
    <w:rsid w:val="001D619C"/>
    <w:rsid w:val="001D63A6"/>
    <w:rsid w:val="001D63EE"/>
    <w:rsid w:val="001D6EAF"/>
    <w:rsid w:val="001D7A3D"/>
    <w:rsid w:val="001E067E"/>
    <w:rsid w:val="001E0EFD"/>
    <w:rsid w:val="001E1F6B"/>
    <w:rsid w:val="001E1FC6"/>
    <w:rsid w:val="001E22E7"/>
    <w:rsid w:val="001E2CAF"/>
    <w:rsid w:val="001E360B"/>
    <w:rsid w:val="001E43C0"/>
    <w:rsid w:val="001E5DE9"/>
    <w:rsid w:val="001E675A"/>
    <w:rsid w:val="001E687A"/>
    <w:rsid w:val="001E7855"/>
    <w:rsid w:val="001E7872"/>
    <w:rsid w:val="001E7B9C"/>
    <w:rsid w:val="001E7CCC"/>
    <w:rsid w:val="001E7E74"/>
    <w:rsid w:val="001F0E8A"/>
    <w:rsid w:val="001F1907"/>
    <w:rsid w:val="001F25B3"/>
    <w:rsid w:val="001F2BE3"/>
    <w:rsid w:val="001F3735"/>
    <w:rsid w:val="001F39FA"/>
    <w:rsid w:val="001F53B8"/>
    <w:rsid w:val="001F61E1"/>
    <w:rsid w:val="001F6450"/>
    <w:rsid w:val="001F66B3"/>
    <w:rsid w:val="001F6D1A"/>
    <w:rsid w:val="001F72AD"/>
    <w:rsid w:val="001F7A8B"/>
    <w:rsid w:val="001F7C98"/>
    <w:rsid w:val="001F7D88"/>
    <w:rsid w:val="00200253"/>
    <w:rsid w:val="002003F6"/>
    <w:rsid w:val="0020049A"/>
    <w:rsid w:val="002005D7"/>
    <w:rsid w:val="002008E3"/>
    <w:rsid w:val="00200B9A"/>
    <w:rsid w:val="00201489"/>
    <w:rsid w:val="00202401"/>
    <w:rsid w:val="00203F7F"/>
    <w:rsid w:val="002041FA"/>
    <w:rsid w:val="00204509"/>
    <w:rsid w:val="00206651"/>
    <w:rsid w:val="002071A1"/>
    <w:rsid w:val="00207E77"/>
    <w:rsid w:val="002102C8"/>
    <w:rsid w:val="00210747"/>
    <w:rsid w:val="00210D2B"/>
    <w:rsid w:val="00211B7A"/>
    <w:rsid w:val="00212011"/>
    <w:rsid w:val="00212924"/>
    <w:rsid w:val="00213129"/>
    <w:rsid w:val="00213152"/>
    <w:rsid w:val="00213D0C"/>
    <w:rsid w:val="00214956"/>
    <w:rsid w:val="00214B4A"/>
    <w:rsid w:val="00214BA5"/>
    <w:rsid w:val="00214C49"/>
    <w:rsid w:val="00214C96"/>
    <w:rsid w:val="00217250"/>
    <w:rsid w:val="0021731A"/>
    <w:rsid w:val="00217509"/>
    <w:rsid w:val="00220ABC"/>
    <w:rsid w:val="002224A7"/>
    <w:rsid w:val="0022312E"/>
    <w:rsid w:val="002231F9"/>
    <w:rsid w:val="0022337E"/>
    <w:rsid w:val="00223CE1"/>
    <w:rsid w:val="002253CE"/>
    <w:rsid w:val="0022617C"/>
    <w:rsid w:val="00226F5F"/>
    <w:rsid w:val="00230D7B"/>
    <w:rsid w:val="00232094"/>
    <w:rsid w:val="00233126"/>
    <w:rsid w:val="002334E9"/>
    <w:rsid w:val="00233B1B"/>
    <w:rsid w:val="00233C18"/>
    <w:rsid w:val="00234613"/>
    <w:rsid w:val="00234D09"/>
    <w:rsid w:val="0023501E"/>
    <w:rsid w:val="00235A78"/>
    <w:rsid w:val="00235D91"/>
    <w:rsid w:val="0023632A"/>
    <w:rsid w:val="00236D8B"/>
    <w:rsid w:val="00240A35"/>
    <w:rsid w:val="002412CA"/>
    <w:rsid w:val="00241516"/>
    <w:rsid w:val="00242318"/>
    <w:rsid w:val="0024271E"/>
    <w:rsid w:val="00242E74"/>
    <w:rsid w:val="002438ED"/>
    <w:rsid w:val="00243B7E"/>
    <w:rsid w:val="0024410E"/>
    <w:rsid w:val="002447B6"/>
    <w:rsid w:val="00244E57"/>
    <w:rsid w:val="00244F89"/>
    <w:rsid w:val="002452FF"/>
    <w:rsid w:val="002454A6"/>
    <w:rsid w:val="00245CDD"/>
    <w:rsid w:val="00245EC9"/>
    <w:rsid w:val="00245F7E"/>
    <w:rsid w:val="00245FA4"/>
    <w:rsid w:val="002464EB"/>
    <w:rsid w:val="00246C42"/>
    <w:rsid w:val="00246CF1"/>
    <w:rsid w:val="00247F2F"/>
    <w:rsid w:val="002502C2"/>
    <w:rsid w:val="002502F8"/>
    <w:rsid w:val="002503BC"/>
    <w:rsid w:val="00251148"/>
    <w:rsid w:val="002517ED"/>
    <w:rsid w:val="00252C7D"/>
    <w:rsid w:val="00252F1F"/>
    <w:rsid w:val="00253227"/>
    <w:rsid w:val="00254B24"/>
    <w:rsid w:val="00255F4A"/>
    <w:rsid w:val="002567AB"/>
    <w:rsid w:val="002567FB"/>
    <w:rsid w:val="00260489"/>
    <w:rsid w:val="00260542"/>
    <w:rsid w:val="00261A21"/>
    <w:rsid w:val="00262E27"/>
    <w:rsid w:val="00264133"/>
    <w:rsid w:val="0026494C"/>
    <w:rsid w:val="00264AC2"/>
    <w:rsid w:val="00264F6E"/>
    <w:rsid w:val="0026512D"/>
    <w:rsid w:val="00265866"/>
    <w:rsid w:val="00265A67"/>
    <w:rsid w:val="00265DC3"/>
    <w:rsid w:val="002661E5"/>
    <w:rsid w:val="00266489"/>
    <w:rsid w:val="0026728B"/>
    <w:rsid w:val="00267E4E"/>
    <w:rsid w:val="00270C85"/>
    <w:rsid w:val="00270E2C"/>
    <w:rsid w:val="00271851"/>
    <w:rsid w:val="002718E2"/>
    <w:rsid w:val="00271EA2"/>
    <w:rsid w:val="00272FD0"/>
    <w:rsid w:val="00273165"/>
    <w:rsid w:val="00273303"/>
    <w:rsid w:val="00273B16"/>
    <w:rsid w:val="00273FCC"/>
    <w:rsid w:val="00274053"/>
    <w:rsid w:val="00274747"/>
    <w:rsid w:val="00274A76"/>
    <w:rsid w:val="00274D73"/>
    <w:rsid w:val="002750D8"/>
    <w:rsid w:val="0027534B"/>
    <w:rsid w:val="00277027"/>
    <w:rsid w:val="00277494"/>
    <w:rsid w:val="002776FF"/>
    <w:rsid w:val="0027781E"/>
    <w:rsid w:val="00277E42"/>
    <w:rsid w:val="0028046A"/>
    <w:rsid w:val="00281A18"/>
    <w:rsid w:val="00281A8E"/>
    <w:rsid w:val="00282C34"/>
    <w:rsid w:val="00282FA7"/>
    <w:rsid w:val="00283777"/>
    <w:rsid w:val="00284936"/>
    <w:rsid w:val="00284D79"/>
    <w:rsid w:val="00284EC3"/>
    <w:rsid w:val="00285455"/>
    <w:rsid w:val="002854DF"/>
    <w:rsid w:val="002863F9"/>
    <w:rsid w:val="00286C36"/>
    <w:rsid w:val="0029030E"/>
    <w:rsid w:val="0029197F"/>
    <w:rsid w:val="00292935"/>
    <w:rsid w:val="0029472D"/>
    <w:rsid w:val="0029496C"/>
    <w:rsid w:val="00295B0C"/>
    <w:rsid w:val="00296878"/>
    <w:rsid w:val="00296E3F"/>
    <w:rsid w:val="0029735D"/>
    <w:rsid w:val="00297779"/>
    <w:rsid w:val="002A00F3"/>
    <w:rsid w:val="002A07D3"/>
    <w:rsid w:val="002A0B6B"/>
    <w:rsid w:val="002A124B"/>
    <w:rsid w:val="002A1F04"/>
    <w:rsid w:val="002A27A3"/>
    <w:rsid w:val="002A34C5"/>
    <w:rsid w:val="002A45D9"/>
    <w:rsid w:val="002A5325"/>
    <w:rsid w:val="002B0A13"/>
    <w:rsid w:val="002B0C93"/>
    <w:rsid w:val="002B0CDC"/>
    <w:rsid w:val="002B132E"/>
    <w:rsid w:val="002B1DBD"/>
    <w:rsid w:val="002B1DFA"/>
    <w:rsid w:val="002B2225"/>
    <w:rsid w:val="002B2352"/>
    <w:rsid w:val="002B2F42"/>
    <w:rsid w:val="002B3553"/>
    <w:rsid w:val="002B3F51"/>
    <w:rsid w:val="002B4DF1"/>
    <w:rsid w:val="002B6841"/>
    <w:rsid w:val="002B691D"/>
    <w:rsid w:val="002B69DE"/>
    <w:rsid w:val="002B6C50"/>
    <w:rsid w:val="002B7ACF"/>
    <w:rsid w:val="002C0504"/>
    <w:rsid w:val="002C0E30"/>
    <w:rsid w:val="002C12B1"/>
    <w:rsid w:val="002C184B"/>
    <w:rsid w:val="002C250F"/>
    <w:rsid w:val="002C3AE5"/>
    <w:rsid w:val="002C3D55"/>
    <w:rsid w:val="002C427B"/>
    <w:rsid w:val="002C4427"/>
    <w:rsid w:val="002C4954"/>
    <w:rsid w:val="002C5150"/>
    <w:rsid w:val="002C6A1D"/>
    <w:rsid w:val="002D02C6"/>
    <w:rsid w:val="002D10DA"/>
    <w:rsid w:val="002D151A"/>
    <w:rsid w:val="002D1D22"/>
    <w:rsid w:val="002D27F3"/>
    <w:rsid w:val="002D342E"/>
    <w:rsid w:val="002D3B80"/>
    <w:rsid w:val="002D473F"/>
    <w:rsid w:val="002D60C3"/>
    <w:rsid w:val="002D6A46"/>
    <w:rsid w:val="002D6A99"/>
    <w:rsid w:val="002E021A"/>
    <w:rsid w:val="002E0DEF"/>
    <w:rsid w:val="002E14D3"/>
    <w:rsid w:val="002E1CC5"/>
    <w:rsid w:val="002E27BC"/>
    <w:rsid w:val="002E2A63"/>
    <w:rsid w:val="002E4EDB"/>
    <w:rsid w:val="002E5DD9"/>
    <w:rsid w:val="002E60A1"/>
    <w:rsid w:val="002E69D4"/>
    <w:rsid w:val="002E6CFC"/>
    <w:rsid w:val="002E6DBB"/>
    <w:rsid w:val="002E6EC2"/>
    <w:rsid w:val="002E7FAE"/>
    <w:rsid w:val="002F02E8"/>
    <w:rsid w:val="002F1442"/>
    <w:rsid w:val="002F1BB3"/>
    <w:rsid w:val="002F29B7"/>
    <w:rsid w:val="002F2BBA"/>
    <w:rsid w:val="002F2F7A"/>
    <w:rsid w:val="002F3D65"/>
    <w:rsid w:val="002F3F9E"/>
    <w:rsid w:val="002F4687"/>
    <w:rsid w:val="002F5AB0"/>
    <w:rsid w:val="002F5FE5"/>
    <w:rsid w:val="002F78EF"/>
    <w:rsid w:val="003004C3"/>
    <w:rsid w:val="00300D19"/>
    <w:rsid w:val="00301804"/>
    <w:rsid w:val="00301831"/>
    <w:rsid w:val="00301F26"/>
    <w:rsid w:val="00301FB5"/>
    <w:rsid w:val="003020D0"/>
    <w:rsid w:val="00302E72"/>
    <w:rsid w:val="00303683"/>
    <w:rsid w:val="00303CE4"/>
    <w:rsid w:val="00304E08"/>
    <w:rsid w:val="00305004"/>
    <w:rsid w:val="003051FA"/>
    <w:rsid w:val="003053CC"/>
    <w:rsid w:val="00305CE6"/>
    <w:rsid w:val="00306223"/>
    <w:rsid w:val="00307E67"/>
    <w:rsid w:val="00307F80"/>
    <w:rsid w:val="003105E9"/>
    <w:rsid w:val="00310EFC"/>
    <w:rsid w:val="00310FB0"/>
    <w:rsid w:val="003115E6"/>
    <w:rsid w:val="00311BCB"/>
    <w:rsid w:val="00311C59"/>
    <w:rsid w:val="00312432"/>
    <w:rsid w:val="003128A5"/>
    <w:rsid w:val="00312D87"/>
    <w:rsid w:val="0031317F"/>
    <w:rsid w:val="00313666"/>
    <w:rsid w:val="00313B2B"/>
    <w:rsid w:val="00313CC4"/>
    <w:rsid w:val="003144C7"/>
    <w:rsid w:val="0031586C"/>
    <w:rsid w:val="00316E51"/>
    <w:rsid w:val="0031751C"/>
    <w:rsid w:val="00317C38"/>
    <w:rsid w:val="00317E91"/>
    <w:rsid w:val="003200F5"/>
    <w:rsid w:val="00320411"/>
    <w:rsid w:val="003208BE"/>
    <w:rsid w:val="003219B5"/>
    <w:rsid w:val="00321FF7"/>
    <w:rsid w:val="0032200C"/>
    <w:rsid w:val="00322395"/>
    <w:rsid w:val="00322F66"/>
    <w:rsid w:val="00323098"/>
    <w:rsid w:val="003234A6"/>
    <w:rsid w:val="003235DF"/>
    <w:rsid w:val="00323B13"/>
    <w:rsid w:val="00324590"/>
    <w:rsid w:val="00324683"/>
    <w:rsid w:val="0032604E"/>
    <w:rsid w:val="00326AAD"/>
    <w:rsid w:val="00326BB7"/>
    <w:rsid w:val="00326BCA"/>
    <w:rsid w:val="00330131"/>
    <w:rsid w:val="00330AD4"/>
    <w:rsid w:val="00330D52"/>
    <w:rsid w:val="00331D5A"/>
    <w:rsid w:val="00332E4F"/>
    <w:rsid w:val="00333754"/>
    <w:rsid w:val="00334F96"/>
    <w:rsid w:val="003355D8"/>
    <w:rsid w:val="00336318"/>
    <w:rsid w:val="00336698"/>
    <w:rsid w:val="003369E5"/>
    <w:rsid w:val="0033716F"/>
    <w:rsid w:val="00337208"/>
    <w:rsid w:val="003379B1"/>
    <w:rsid w:val="0034017A"/>
    <w:rsid w:val="003403A1"/>
    <w:rsid w:val="0034042D"/>
    <w:rsid w:val="00340439"/>
    <w:rsid w:val="00340517"/>
    <w:rsid w:val="003420B8"/>
    <w:rsid w:val="00343CC9"/>
    <w:rsid w:val="00344288"/>
    <w:rsid w:val="00344AAF"/>
    <w:rsid w:val="00345BEB"/>
    <w:rsid w:val="00350287"/>
    <w:rsid w:val="00350828"/>
    <w:rsid w:val="00350BFE"/>
    <w:rsid w:val="00352AD5"/>
    <w:rsid w:val="003535BE"/>
    <w:rsid w:val="00354AE3"/>
    <w:rsid w:val="00355A42"/>
    <w:rsid w:val="00356E85"/>
    <w:rsid w:val="00357364"/>
    <w:rsid w:val="0036066E"/>
    <w:rsid w:val="003616FD"/>
    <w:rsid w:val="00361AF2"/>
    <w:rsid w:val="00361E01"/>
    <w:rsid w:val="003624E6"/>
    <w:rsid w:val="00362931"/>
    <w:rsid w:val="00363193"/>
    <w:rsid w:val="0036402E"/>
    <w:rsid w:val="00365CBB"/>
    <w:rsid w:val="00365FD4"/>
    <w:rsid w:val="0036647C"/>
    <w:rsid w:val="00366E07"/>
    <w:rsid w:val="00367862"/>
    <w:rsid w:val="00367CAC"/>
    <w:rsid w:val="00370044"/>
    <w:rsid w:val="00370F27"/>
    <w:rsid w:val="00370F3F"/>
    <w:rsid w:val="00371240"/>
    <w:rsid w:val="00371763"/>
    <w:rsid w:val="00372190"/>
    <w:rsid w:val="00373309"/>
    <w:rsid w:val="003733EE"/>
    <w:rsid w:val="00374A98"/>
    <w:rsid w:val="00375209"/>
    <w:rsid w:val="003759FA"/>
    <w:rsid w:val="0037617E"/>
    <w:rsid w:val="003763FD"/>
    <w:rsid w:val="003767A1"/>
    <w:rsid w:val="00376C81"/>
    <w:rsid w:val="00377696"/>
    <w:rsid w:val="00382614"/>
    <w:rsid w:val="003828C4"/>
    <w:rsid w:val="00382B46"/>
    <w:rsid w:val="00382C39"/>
    <w:rsid w:val="00382E33"/>
    <w:rsid w:val="00383186"/>
    <w:rsid w:val="0038394D"/>
    <w:rsid w:val="00383E93"/>
    <w:rsid w:val="003843AB"/>
    <w:rsid w:val="00384878"/>
    <w:rsid w:val="00384BE5"/>
    <w:rsid w:val="00384D60"/>
    <w:rsid w:val="00384EA1"/>
    <w:rsid w:val="00385345"/>
    <w:rsid w:val="00385BE0"/>
    <w:rsid w:val="003869A9"/>
    <w:rsid w:val="00387D0A"/>
    <w:rsid w:val="00390241"/>
    <w:rsid w:val="00390440"/>
    <w:rsid w:val="003908C0"/>
    <w:rsid w:val="00390E56"/>
    <w:rsid w:val="00390FF7"/>
    <w:rsid w:val="00391EB4"/>
    <w:rsid w:val="00391FCB"/>
    <w:rsid w:val="00394372"/>
    <w:rsid w:val="00394484"/>
    <w:rsid w:val="003946F2"/>
    <w:rsid w:val="00394935"/>
    <w:rsid w:val="00395071"/>
    <w:rsid w:val="0039530F"/>
    <w:rsid w:val="00395E8C"/>
    <w:rsid w:val="003963B2"/>
    <w:rsid w:val="003969FB"/>
    <w:rsid w:val="00397214"/>
    <w:rsid w:val="003A065C"/>
    <w:rsid w:val="003A0DDA"/>
    <w:rsid w:val="003A1031"/>
    <w:rsid w:val="003A16FB"/>
    <w:rsid w:val="003A18E8"/>
    <w:rsid w:val="003A22BB"/>
    <w:rsid w:val="003A2AE0"/>
    <w:rsid w:val="003A304E"/>
    <w:rsid w:val="003A326B"/>
    <w:rsid w:val="003A3D14"/>
    <w:rsid w:val="003A54A8"/>
    <w:rsid w:val="003A572A"/>
    <w:rsid w:val="003A5DB5"/>
    <w:rsid w:val="003A5F3E"/>
    <w:rsid w:val="003A6452"/>
    <w:rsid w:val="003A6644"/>
    <w:rsid w:val="003A69B9"/>
    <w:rsid w:val="003A7170"/>
    <w:rsid w:val="003A79DD"/>
    <w:rsid w:val="003B0F5F"/>
    <w:rsid w:val="003B1355"/>
    <w:rsid w:val="003B20ED"/>
    <w:rsid w:val="003B29CD"/>
    <w:rsid w:val="003B2FCA"/>
    <w:rsid w:val="003B3117"/>
    <w:rsid w:val="003B3DF1"/>
    <w:rsid w:val="003B4717"/>
    <w:rsid w:val="003B4923"/>
    <w:rsid w:val="003B4A7B"/>
    <w:rsid w:val="003B4D0E"/>
    <w:rsid w:val="003B5137"/>
    <w:rsid w:val="003B5DAC"/>
    <w:rsid w:val="003B5DF1"/>
    <w:rsid w:val="003B6293"/>
    <w:rsid w:val="003B6D3F"/>
    <w:rsid w:val="003B74A6"/>
    <w:rsid w:val="003B7D1E"/>
    <w:rsid w:val="003C01FB"/>
    <w:rsid w:val="003C3389"/>
    <w:rsid w:val="003C338E"/>
    <w:rsid w:val="003C392E"/>
    <w:rsid w:val="003C4CDE"/>
    <w:rsid w:val="003C4FB1"/>
    <w:rsid w:val="003C51C1"/>
    <w:rsid w:val="003C5963"/>
    <w:rsid w:val="003C5CD1"/>
    <w:rsid w:val="003C6DBA"/>
    <w:rsid w:val="003C6EDC"/>
    <w:rsid w:val="003C6F7B"/>
    <w:rsid w:val="003C783B"/>
    <w:rsid w:val="003C7B3B"/>
    <w:rsid w:val="003C7F4B"/>
    <w:rsid w:val="003D097E"/>
    <w:rsid w:val="003D1383"/>
    <w:rsid w:val="003D1E17"/>
    <w:rsid w:val="003D20B0"/>
    <w:rsid w:val="003D26D2"/>
    <w:rsid w:val="003D2ADB"/>
    <w:rsid w:val="003D2CB1"/>
    <w:rsid w:val="003D2CCE"/>
    <w:rsid w:val="003D2FBA"/>
    <w:rsid w:val="003D32C1"/>
    <w:rsid w:val="003D3D0F"/>
    <w:rsid w:val="003D5176"/>
    <w:rsid w:val="003D566E"/>
    <w:rsid w:val="003D5CAA"/>
    <w:rsid w:val="003D6564"/>
    <w:rsid w:val="003D67BA"/>
    <w:rsid w:val="003D7743"/>
    <w:rsid w:val="003D7882"/>
    <w:rsid w:val="003E01A5"/>
    <w:rsid w:val="003E090B"/>
    <w:rsid w:val="003E1B75"/>
    <w:rsid w:val="003E1C3D"/>
    <w:rsid w:val="003E245D"/>
    <w:rsid w:val="003E2623"/>
    <w:rsid w:val="003E2A12"/>
    <w:rsid w:val="003E2CBB"/>
    <w:rsid w:val="003E34A5"/>
    <w:rsid w:val="003E35C8"/>
    <w:rsid w:val="003E3945"/>
    <w:rsid w:val="003E3A29"/>
    <w:rsid w:val="003E4089"/>
    <w:rsid w:val="003E4099"/>
    <w:rsid w:val="003E416C"/>
    <w:rsid w:val="003E47AA"/>
    <w:rsid w:val="003E4EC2"/>
    <w:rsid w:val="003E506A"/>
    <w:rsid w:val="003E5C56"/>
    <w:rsid w:val="003E6090"/>
    <w:rsid w:val="003E70D5"/>
    <w:rsid w:val="003E7577"/>
    <w:rsid w:val="003F0FCC"/>
    <w:rsid w:val="003F1D1A"/>
    <w:rsid w:val="003F204C"/>
    <w:rsid w:val="003F33BB"/>
    <w:rsid w:val="003F5018"/>
    <w:rsid w:val="003F56E9"/>
    <w:rsid w:val="003F6AB0"/>
    <w:rsid w:val="003F7679"/>
    <w:rsid w:val="003F7A47"/>
    <w:rsid w:val="00400C40"/>
    <w:rsid w:val="004014AB"/>
    <w:rsid w:val="00401C50"/>
    <w:rsid w:val="00402A35"/>
    <w:rsid w:val="004036F2"/>
    <w:rsid w:val="0040616E"/>
    <w:rsid w:val="004064F9"/>
    <w:rsid w:val="00410458"/>
    <w:rsid w:val="00410733"/>
    <w:rsid w:val="0041083D"/>
    <w:rsid w:val="00410F0F"/>
    <w:rsid w:val="00411492"/>
    <w:rsid w:val="00411862"/>
    <w:rsid w:val="00411B20"/>
    <w:rsid w:val="00412125"/>
    <w:rsid w:val="00412649"/>
    <w:rsid w:val="004126A3"/>
    <w:rsid w:val="004139AA"/>
    <w:rsid w:val="00413BE1"/>
    <w:rsid w:val="00414261"/>
    <w:rsid w:val="00414B4E"/>
    <w:rsid w:val="00414E63"/>
    <w:rsid w:val="0041509D"/>
    <w:rsid w:val="0041550B"/>
    <w:rsid w:val="004157DB"/>
    <w:rsid w:val="00415838"/>
    <w:rsid w:val="00415FB5"/>
    <w:rsid w:val="0041676E"/>
    <w:rsid w:val="00416D8E"/>
    <w:rsid w:val="004178BE"/>
    <w:rsid w:val="00417FAA"/>
    <w:rsid w:val="00420030"/>
    <w:rsid w:val="004201D7"/>
    <w:rsid w:val="004201E7"/>
    <w:rsid w:val="00420980"/>
    <w:rsid w:val="00421C30"/>
    <w:rsid w:val="00422198"/>
    <w:rsid w:val="004222B7"/>
    <w:rsid w:val="00422867"/>
    <w:rsid w:val="004228A6"/>
    <w:rsid w:val="00422AD2"/>
    <w:rsid w:val="00423849"/>
    <w:rsid w:val="004239B2"/>
    <w:rsid w:val="004240FC"/>
    <w:rsid w:val="00424836"/>
    <w:rsid w:val="004248BE"/>
    <w:rsid w:val="00424E8B"/>
    <w:rsid w:val="00425586"/>
    <w:rsid w:val="004270BC"/>
    <w:rsid w:val="00427339"/>
    <w:rsid w:val="004274FB"/>
    <w:rsid w:val="00427639"/>
    <w:rsid w:val="00427EFE"/>
    <w:rsid w:val="00427F5B"/>
    <w:rsid w:val="0043014C"/>
    <w:rsid w:val="00431995"/>
    <w:rsid w:val="00432300"/>
    <w:rsid w:val="00432771"/>
    <w:rsid w:val="00432B33"/>
    <w:rsid w:val="00433110"/>
    <w:rsid w:val="00434668"/>
    <w:rsid w:val="00434C01"/>
    <w:rsid w:val="00436272"/>
    <w:rsid w:val="00436706"/>
    <w:rsid w:val="0043705D"/>
    <w:rsid w:val="00437263"/>
    <w:rsid w:val="0043761F"/>
    <w:rsid w:val="00437B69"/>
    <w:rsid w:val="00440535"/>
    <w:rsid w:val="00440701"/>
    <w:rsid w:val="00440A47"/>
    <w:rsid w:val="00440C9C"/>
    <w:rsid w:val="00440E8B"/>
    <w:rsid w:val="00442BF8"/>
    <w:rsid w:val="00443676"/>
    <w:rsid w:val="004445B5"/>
    <w:rsid w:val="00445228"/>
    <w:rsid w:val="004454C5"/>
    <w:rsid w:val="00445558"/>
    <w:rsid w:val="004456A8"/>
    <w:rsid w:val="00446AD2"/>
    <w:rsid w:val="00446B56"/>
    <w:rsid w:val="00446D7E"/>
    <w:rsid w:val="00447039"/>
    <w:rsid w:val="00450D83"/>
    <w:rsid w:val="0045173D"/>
    <w:rsid w:val="00451909"/>
    <w:rsid w:val="004519E4"/>
    <w:rsid w:val="00452313"/>
    <w:rsid w:val="0045256A"/>
    <w:rsid w:val="004525A4"/>
    <w:rsid w:val="00452FEB"/>
    <w:rsid w:val="004537AF"/>
    <w:rsid w:val="00453B65"/>
    <w:rsid w:val="00453B8F"/>
    <w:rsid w:val="00453D7E"/>
    <w:rsid w:val="00453E50"/>
    <w:rsid w:val="00454419"/>
    <w:rsid w:val="00454C25"/>
    <w:rsid w:val="00454F6B"/>
    <w:rsid w:val="004556B9"/>
    <w:rsid w:val="00455ADE"/>
    <w:rsid w:val="00456272"/>
    <w:rsid w:val="00456287"/>
    <w:rsid w:val="004564F5"/>
    <w:rsid w:val="00457730"/>
    <w:rsid w:val="00457AF0"/>
    <w:rsid w:val="00457F6F"/>
    <w:rsid w:val="004610EE"/>
    <w:rsid w:val="00461A42"/>
    <w:rsid w:val="00461A87"/>
    <w:rsid w:val="004622AD"/>
    <w:rsid w:val="00462C0E"/>
    <w:rsid w:val="004635B6"/>
    <w:rsid w:val="00465327"/>
    <w:rsid w:val="00465591"/>
    <w:rsid w:val="00465BA1"/>
    <w:rsid w:val="00466627"/>
    <w:rsid w:val="00466798"/>
    <w:rsid w:val="00467078"/>
    <w:rsid w:val="004678B6"/>
    <w:rsid w:val="00467A05"/>
    <w:rsid w:val="00470787"/>
    <w:rsid w:val="00471409"/>
    <w:rsid w:val="00471472"/>
    <w:rsid w:val="0047191A"/>
    <w:rsid w:val="004720B4"/>
    <w:rsid w:val="004727E7"/>
    <w:rsid w:val="00472C96"/>
    <w:rsid w:val="00472E13"/>
    <w:rsid w:val="00472FDB"/>
    <w:rsid w:val="004736C9"/>
    <w:rsid w:val="00473DFE"/>
    <w:rsid w:val="00473F3B"/>
    <w:rsid w:val="00474F0B"/>
    <w:rsid w:val="0047543C"/>
    <w:rsid w:val="004758EC"/>
    <w:rsid w:val="00476946"/>
    <w:rsid w:val="00476F78"/>
    <w:rsid w:val="004806BC"/>
    <w:rsid w:val="004811D6"/>
    <w:rsid w:val="00481497"/>
    <w:rsid w:val="00481FEE"/>
    <w:rsid w:val="004827BB"/>
    <w:rsid w:val="00482DBA"/>
    <w:rsid w:val="00482E29"/>
    <w:rsid w:val="00483B7F"/>
    <w:rsid w:val="004841DD"/>
    <w:rsid w:val="00484D44"/>
    <w:rsid w:val="0048513D"/>
    <w:rsid w:val="00485910"/>
    <w:rsid w:val="00485A1A"/>
    <w:rsid w:val="0048679F"/>
    <w:rsid w:val="00486D0A"/>
    <w:rsid w:val="00487116"/>
    <w:rsid w:val="004908B0"/>
    <w:rsid w:val="00490CDC"/>
    <w:rsid w:val="00490ECD"/>
    <w:rsid w:val="00491A8E"/>
    <w:rsid w:val="00491E40"/>
    <w:rsid w:val="00491EA8"/>
    <w:rsid w:val="00492322"/>
    <w:rsid w:val="00492A3A"/>
    <w:rsid w:val="00492C58"/>
    <w:rsid w:val="00492F2A"/>
    <w:rsid w:val="0049303B"/>
    <w:rsid w:val="00494D73"/>
    <w:rsid w:val="00495A5C"/>
    <w:rsid w:val="00495E66"/>
    <w:rsid w:val="00496093"/>
    <w:rsid w:val="004961E0"/>
    <w:rsid w:val="00497788"/>
    <w:rsid w:val="004A0118"/>
    <w:rsid w:val="004A02E2"/>
    <w:rsid w:val="004A1BE4"/>
    <w:rsid w:val="004A376E"/>
    <w:rsid w:val="004A3CBE"/>
    <w:rsid w:val="004A4080"/>
    <w:rsid w:val="004A4677"/>
    <w:rsid w:val="004A4F82"/>
    <w:rsid w:val="004A5C9C"/>
    <w:rsid w:val="004A66D1"/>
    <w:rsid w:val="004A6CD1"/>
    <w:rsid w:val="004A7431"/>
    <w:rsid w:val="004B0359"/>
    <w:rsid w:val="004B076B"/>
    <w:rsid w:val="004B0D9B"/>
    <w:rsid w:val="004B1390"/>
    <w:rsid w:val="004B1E36"/>
    <w:rsid w:val="004B22A0"/>
    <w:rsid w:val="004B22B7"/>
    <w:rsid w:val="004B2F67"/>
    <w:rsid w:val="004B3145"/>
    <w:rsid w:val="004B3214"/>
    <w:rsid w:val="004B3B47"/>
    <w:rsid w:val="004B4CA9"/>
    <w:rsid w:val="004B4F56"/>
    <w:rsid w:val="004B5F34"/>
    <w:rsid w:val="004B683A"/>
    <w:rsid w:val="004B7138"/>
    <w:rsid w:val="004B7222"/>
    <w:rsid w:val="004B7469"/>
    <w:rsid w:val="004B7517"/>
    <w:rsid w:val="004B79C9"/>
    <w:rsid w:val="004C2790"/>
    <w:rsid w:val="004C2B0E"/>
    <w:rsid w:val="004C2C08"/>
    <w:rsid w:val="004C2CA8"/>
    <w:rsid w:val="004C2F0A"/>
    <w:rsid w:val="004C35CA"/>
    <w:rsid w:val="004C3CA0"/>
    <w:rsid w:val="004C4125"/>
    <w:rsid w:val="004C4A8E"/>
    <w:rsid w:val="004C4B9A"/>
    <w:rsid w:val="004C5599"/>
    <w:rsid w:val="004C563B"/>
    <w:rsid w:val="004C5EAB"/>
    <w:rsid w:val="004C640F"/>
    <w:rsid w:val="004C6532"/>
    <w:rsid w:val="004C6D8F"/>
    <w:rsid w:val="004C73BE"/>
    <w:rsid w:val="004D08BF"/>
    <w:rsid w:val="004D0C03"/>
    <w:rsid w:val="004D11B6"/>
    <w:rsid w:val="004D14D4"/>
    <w:rsid w:val="004D1C07"/>
    <w:rsid w:val="004D1ED4"/>
    <w:rsid w:val="004D26B7"/>
    <w:rsid w:val="004D2921"/>
    <w:rsid w:val="004D3831"/>
    <w:rsid w:val="004D45F1"/>
    <w:rsid w:val="004D49B9"/>
    <w:rsid w:val="004D4B6D"/>
    <w:rsid w:val="004D4D87"/>
    <w:rsid w:val="004D5054"/>
    <w:rsid w:val="004D56E7"/>
    <w:rsid w:val="004D7907"/>
    <w:rsid w:val="004D7B01"/>
    <w:rsid w:val="004E07CD"/>
    <w:rsid w:val="004E09E8"/>
    <w:rsid w:val="004E1D83"/>
    <w:rsid w:val="004E2558"/>
    <w:rsid w:val="004E2B19"/>
    <w:rsid w:val="004E313B"/>
    <w:rsid w:val="004E3223"/>
    <w:rsid w:val="004E3754"/>
    <w:rsid w:val="004E3781"/>
    <w:rsid w:val="004E4AC0"/>
    <w:rsid w:val="004E4DDC"/>
    <w:rsid w:val="004E5478"/>
    <w:rsid w:val="004E5E92"/>
    <w:rsid w:val="004E644C"/>
    <w:rsid w:val="004E6572"/>
    <w:rsid w:val="004E6627"/>
    <w:rsid w:val="004E66A9"/>
    <w:rsid w:val="004E6855"/>
    <w:rsid w:val="004E6E79"/>
    <w:rsid w:val="004E738A"/>
    <w:rsid w:val="004E773E"/>
    <w:rsid w:val="004E7CF3"/>
    <w:rsid w:val="004E7F3B"/>
    <w:rsid w:val="004F0CFE"/>
    <w:rsid w:val="004F17B1"/>
    <w:rsid w:val="004F27E6"/>
    <w:rsid w:val="004F5B31"/>
    <w:rsid w:val="004F642E"/>
    <w:rsid w:val="004F7F92"/>
    <w:rsid w:val="00500EAC"/>
    <w:rsid w:val="0050186D"/>
    <w:rsid w:val="00501947"/>
    <w:rsid w:val="00501BA2"/>
    <w:rsid w:val="00501EF2"/>
    <w:rsid w:val="005022E7"/>
    <w:rsid w:val="00502C45"/>
    <w:rsid w:val="00502CB2"/>
    <w:rsid w:val="00502F98"/>
    <w:rsid w:val="0050357F"/>
    <w:rsid w:val="005037BC"/>
    <w:rsid w:val="00503F62"/>
    <w:rsid w:val="00505CE5"/>
    <w:rsid w:val="00506CC5"/>
    <w:rsid w:val="00507946"/>
    <w:rsid w:val="00510143"/>
    <w:rsid w:val="00510244"/>
    <w:rsid w:val="00510412"/>
    <w:rsid w:val="0051137A"/>
    <w:rsid w:val="00511DA2"/>
    <w:rsid w:val="00511F74"/>
    <w:rsid w:val="00512006"/>
    <w:rsid w:val="005123C0"/>
    <w:rsid w:val="005131A0"/>
    <w:rsid w:val="00513D15"/>
    <w:rsid w:val="005142E0"/>
    <w:rsid w:val="005153AC"/>
    <w:rsid w:val="00515932"/>
    <w:rsid w:val="00515CD1"/>
    <w:rsid w:val="00515EDA"/>
    <w:rsid w:val="00516509"/>
    <w:rsid w:val="005165D9"/>
    <w:rsid w:val="005166FF"/>
    <w:rsid w:val="00516A48"/>
    <w:rsid w:val="00516BB0"/>
    <w:rsid w:val="00517188"/>
    <w:rsid w:val="0051726A"/>
    <w:rsid w:val="005173E5"/>
    <w:rsid w:val="00517C1E"/>
    <w:rsid w:val="00520256"/>
    <w:rsid w:val="00520396"/>
    <w:rsid w:val="005207F3"/>
    <w:rsid w:val="00520C69"/>
    <w:rsid w:val="0052192F"/>
    <w:rsid w:val="00521B7B"/>
    <w:rsid w:val="00522741"/>
    <w:rsid w:val="00522837"/>
    <w:rsid w:val="00522E4D"/>
    <w:rsid w:val="0052347A"/>
    <w:rsid w:val="005236CD"/>
    <w:rsid w:val="0052385F"/>
    <w:rsid w:val="00523DBA"/>
    <w:rsid w:val="005241F4"/>
    <w:rsid w:val="00524674"/>
    <w:rsid w:val="005254B2"/>
    <w:rsid w:val="00525A15"/>
    <w:rsid w:val="00526207"/>
    <w:rsid w:val="005265CF"/>
    <w:rsid w:val="00526983"/>
    <w:rsid w:val="00526DF1"/>
    <w:rsid w:val="00527538"/>
    <w:rsid w:val="00527B61"/>
    <w:rsid w:val="005305A2"/>
    <w:rsid w:val="00530B3D"/>
    <w:rsid w:val="00530B6B"/>
    <w:rsid w:val="00530E13"/>
    <w:rsid w:val="005324A1"/>
    <w:rsid w:val="00532E00"/>
    <w:rsid w:val="00532EFC"/>
    <w:rsid w:val="0053352F"/>
    <w:rsid w:val="00533887"/>
    <w:rsid w:val="00533E9B"/>
    <w:rsid w:val="005345BD"/>
    <w:rsid w:val="0053490A"/>
    <w:rsid w:val="0053580B"/>
    <w:rsid w:val="0053585E"/>
    <w:rsid w:val="00535A3F"/>
    <w:rsid w:val="005365CB"/>
    <w:rsid w:val="005371CB"/>
    <w:rsid w:val="00537B18"/>
    <w:rsid w:val="005407D9"/>
    <w:rsid w:val="00540FC7"/>
    <w:rsid w:val="00542040"/>
    <w:rsid w:val="005436A9"/>
    <w:rsid w:val="005437CE"/>
    <w:rsid w:val="00545055"/>
    <w:rsid w:val="00545A20"/>
    <w:rsid w:val="00546D91"/>
    <w:rsid w:val="00547111"/>
    <w:rsid w:val="0054735E"/>
    <w:rsid w:val="00547D72"/>
    <w:rsid w:val="0055121B"/>
    <w:rsid w:val="005517B0"/>
    <w:rsid w:val="00552C03"/>
    <w:rsid w:val="00552D61"/>
    <w:rsid w:val="00553B0F"/>
    <w:rsid w:val="00553B91"/>
    <w:rsid w:val="005541A2"/>
    <w:rsid w:val="00556503"/>
    <w:rsid w:val="0056095E"/>
    <w:rsid w:val="00560F79"/>
    <w:rsid w:val="005615E1"/>
    <w:rsid w:val="00561925"/>
    <w:rsid w:val="00561DED"/>
    <w:rsid w:val="005622C5"/>
    <w:rsid w:val="005626F5"/>
    <w:rsid w:val="00562EC4"/>
    <w:rsid w:val="005636A6"/>
    <w:rsid w:val="005637F3"/>
    <w:rsid w:val="005645BE"/>
    <w:rsid w:val="00564750"/>
    <w:rsid w:val="00564CE8"/>
    <w:rsid w:val="0056531C"/>
    <w:rsid w:val="00565389"/>
    <w:rsid w:val="005656D1"/>
    <w:rsid w:val="00565CB7"/>
    <w:rsid w:val="00565E84"/>
    <w:rsid w:val="005671F9"/>
    <w:rsid w:val="00567D90"/>
    <w:rsid w:val="00567E61"/>
    <w:rsid w:val="005700A6"/>
    <w:rsid w:val="0057022F"/>
    <w:rsid w:val="00570731"/>
    <w:rsid w:val="00570C78"/>
    <w:rsid w:val="00571690"/>
    <w:rsid w:val="00571D70"/>
    <w:rsid w:val="00571ED3"/>
    <w:rsid w:val="00572663"/>
    <w:rsid w:val="00572A61"/>
    <w:rsid w:val="005735F9"/>
    <w:rsid w:val="00573BF0"/>
    <w:rsid w:val="00573FA2"/>
    <w:rsid w:val="005750D0"/>
    <w:rsid w:val="005751EC"/>
    <w:rsid w:val="005756AB"/>
    <w:rsid w:val="005760DB"/>
    <w:rsid w:val="0057639F"/>
    <w:rsid w:val="00576C26"/>
    <w:rsid w:val="00576C37"/>
    <w:rsid w:val="005770BC"/>
    <w:rsid w:val="00577F8E"/>
    <w:rsid w:val="005802EE"/>
    <w:rsid w:val="00580366"/>
    <w:rsid w:val="0058141A"/>
    <w:rsid w:val="005817AA"/>
    <w:rsid w:val="00582E6E"/>
    <w:rsid w:val="00582ED0"/>
    <w:rsid w:val="005836E3"/>
    <w:rsid w:val="0058378A"/>
    <w:rsid w:val="00583904"/>
    <w:rsid w:val="00583E92"/>
    <w:rsid w:val="005841C1"/>
    <w:rsid w:val="005845E4"/>
    <w:rsid w:val="0058507A"/>
    <w:rsid w:val="00585260"/>
    <w:rsid w:val="0058656A"/>
    <w:rsid w:val="005875C3"/>
    <w:rsid w:val="00587FA7"/>
    <w:rsid w:val="0059010B"/>
    <w:rsid w:val="005904F2"/>
    <w:rsid w:val="0059065F"/>
    <w:rsid w:val="005911E4"/>
    <w:rsid w:val="00592ECB"/>
    <w:rsid w:val="00593FBF"/>
    <w:rsid w:val="00594057"/>
    <w:rsid w:val="0059583E"/>
    <w:rsid w:val="0059670A"/>
    <w:rsid w:val="00596E1B"/>
    <w:rsid w:val="00597143"/>
    <w:rsid w:val="00597619"/>
    <w:rsid w:val="00597741"/>
    <w:rsid w:val="00597798"/>
    <w:rsid w:val="00597A64"/>
    <w:rsid w:val="005A0644"/>
    <w:rsid w:val="005A0FC2"/>
    <w:rsid w:val="005A12D8"/>
    <w:rsid w:val="005A294B"/>
    <w:rsid w:val="005A29C7"/>
    <w:rsid w:val="005A33E1"/>
    <w:rsid w:val="005A404F"/>
    <w:rsid w:val="005A425A"/>
    <w:rsid w:val="005A4EC4"/>
    <w:rsid w:val="005A5628"/>
    <w:rsid w:val="005A5943"/>
    <w:rsid w:val="005A65C0"/>
    <w:rsid w:val="005A6C82"/>
    <w:rsid w:val="005A769C"/>
    <w:rsid w:val="005A7DEC"/>
    <w:rsid w:val="005B1373"/>
    <w:rsid w:val="005B27A6"/>
    <w:rsid w:val="005B289E"/>
    <w:rsid w:val="005B2AF9"/>
    <w:rsid w:val="005B2F1B"/>
    <w:rsid w:val="005B463E"/>
    <w:rsid w:val="005B4CEA"/>
    <w:rsid w:val="005B5183"/>
    <w:rsid w:val="005B5DC1"/>
    <w:rsid w:val="005B63D2"/>
    <w:rsid w:val="005B6D23"/>
    <w:rsid w:val="005B6D63"/>
    <w:rsid w:val="005B7289"/>
    <w:rsid w:val="005B782A"/>
    <w:rsid w:val="005B7CF6"/>
    <w:rsid w:val="005C0194"/>
    <w:rsid w:val="005C0B02"/>
    <w:rsid w:val="005C0D6F"/>
    <w:rsid w:val="005C10B0"/>
    <w:rsid w:val="005C14A4"/>
    <w:rsid w:val="005C168C"/>
    <w:rsid w:val="005C1AEE"/>
    <w:rsid w:val="005C1C38"/>
    <w:rsid w:val="005C1C55"/>
    <w:rsid w:val="005C1CFC"/>
    <w:rsid w:val="005C26CE"/>
    <w:rsid w:val="005C2CB3"/>
    <w:rsid w:val="005C31BD"/>
    <w:rsid w:val="005C44F6"/>
    <w:rsid w:val="005C49BE"/>
    <w:rsid w:val="005C49C2"/>
    <w:rsid w:val="005C4F4E"/>
    <w:rsid w:val="005C6738"/>
    <w:rsid w:val="005C6A8A"/>
    <w:rsid w:val="005C73AF"/>
    <w:rsid w:val="005D0E89"/>
    <w:rsid w:val="005D116A"/>
    <w:rsid w:val="005D11F4"/>
    <w:rsid w:val="005D1306"/>
    <w:rsid w:val="005D1687"/>
    <w:rsid w:val="005D182E"/>
    <w:rsid w:val="005D1A14"/>
    <w:rsid w:val="005D1FD6"/>
    <w:rsid w:val="005D350D"/>
    <w:rsid w:val="005D3684"/>
    <w:rsid w:val="005D37F8"/>
    <w:rsid w:val="005D3839"/>
    <w:rsid w:val="005D3BB3"/>
    <w:rsid w:val="005D5C8A"/>
    <w:rsid w:val="005D5C8E"/>
    <w:rsid w:val="005D6474"/>
    <w:rsid w:val="005D6DB2"/>
    <w:rsid w:val="005D7183"/>
    <w:rsid w:val="005D78BA"/>
    <w:rsid w:val="005D7AFC"/>
    <w:rsid w:val="005D7E80"/>
    <w:rsid w:val="005E0121"/>
    <w:rsid w:val="005E024C"/>
    <w:rsid w:val="005E041A"/>
    <w:rsid w:val="005E06B3"/>
    <w:rsid w:val="005E0892"/>
    <w:rsid w:val="005E1115"/>
    <w:rsid w:val="005E2A6D"/>
    <w:rsid w:val="005E35E9"/>
    <w:rsid w:val="005E3A1D"/>
    <w:rsid w:val="005E447E"/>
    <w:rsid w:val="005E481C"/>
    <w:rsid w:val="005E4D2C"/>
    <w:rsid w:val="005E4E2C"/>
    <w:rsid w:val="005E54BA"/>
    <w:rsid w:val="005E570D"/>
    <w:rsid w:val="005E5C32"/>
    <w:rsid w:val="005E5CB8"/>
    <w:rsid w:val="005E6F61"/>
    <w:rsid w:val="005E7A37"/>
    <w:rsid w:val="005E7CDD"/>
    <w:rsid w:val="005F2D2F"/>
    <w:rsid w:val="005F30FC"/>
    <w:rsid w:val="005F374E"/>
    <w:rsid w:val="005F5664"/>
    <w:rsid w:val="005F5A82"/>
    <w:rsid w:val="005F5EEF"/>
    <w:rsid w:val="005F6045"/>
    <w:rsid w:val="005F68DF"/>
    <w:rsid w:val="005F6B65"/>
    <w:rsid w:val="005F725A"/>
    <w:rsid w:val="005F7515"/>
    <w:rsid w:val="005F7690"/>
    <w:rsid w:val="00600193"/>
    <w:rsid w:val="0060169F"/>
    <w:rsid w:val="006018FC"/>
    <w:rsid w:val="00601E28"/>
    <w:rsid w:val="006032DF"/>
    <w:rsid w:val="0060332B"/>
    <w:rsid w:val="00603690"/>
    <w:rsid w:val="0060430B"/>
    <w:rsid w:val="00605141"/>
    <w:rsid w:val="006054BC"/>
    <w:rsid w:val="0060576B"/>
    <w:rsid w:val="00606549"/>
    <w:rsid w:val="00606F9B"/>
    <w:rsid w:val="00607153"/>
    <w:rsid w:val="0060734E"/>
    <w:rsid w:val="00607440"/>
    <w:rsid w:val="00607842"/>
    <w:rsid w:val="00607C09"/>
    <w:rsid w:val="00610B5E"/>
    <w:rsid w:val="00610E03"/>
    <w:rsid w:val="00611462"/>
    <w:rsid w:val="00611695"/>
    <w:rsid w:val="006119AA"/>
    <w:rsid w:val="00611C2D"/>
    <w:rsid w:val="00611D35"/>
    <w:rsid w:val="00611D86"/>
    <w:rsid w:val="0061221D"/>
    <w:rsid w:val="006122F5"/>
    <w:rsid w:val="00612C0C"/>
    <w:rsid w:val="006135AD"/>
    <w:rsid w:val="006145D7"/>
    <w:rsid w:val="0061559D"/>
    <w:rsid w:val="0061596B"/>
    <w:rsid w:val="00615E0C"/>
    <w:rsid w:val="00615E0E"/>
    <w:rsid w:val="006204FE"/>
    <w:rsid w:val="006209AC"/>
    <w:rsid w:val="006219C5"/>
    <w:rsid w:val="0062228C"/>
    <w:rsid w:val="00622440"/>
    <w:rsid w:val="00622776"/>
    <w:rsid w:val="0062331B"/>
    <w:rsid w:val="00624982"/>
    <w:rsid w:val="00625261"/>
    <w:rsid w:val="00625E6B"/>
    <w:rsid w:val="0062652D"/>
    <w:rsid w:val="00627700"/>
    <w:rsid w:val="00630845"/>
    <w:rsid w:val="0063099F"/>
    <w:rsid w:val="00631106"/>
    <w:rsid w:val="006318D0"/>
    <w:rsid w:val="00631F79"/>
    <w:rsid w:val="00632260"/>
    <w:rsid w:val="0063247E"/>
    <w:rsid w:val="006327AC"/>
    <w:rsid w:val="00633192"/>
    <w:rsid w:val="00633223"/>
    <w:rsid w:val="00633227"/>
    <w:rsid w:val="0063370C"/>
    <w:rsid w:val="00633FBF"/>
    <w:rsid w:val="00634276"/>
    <w:rsid w:val="0063497D"/>
    <w:rsid w:val="006351A1"/>
    <w:rsid w:val="00635295"/>
    <w:rsid w:val="00635B2E"/>
    <w:rsid w:val="00636345"/>
    <w:rsid w:val="006364F2"/>
    <w:rsid w:val="00636C24"/>
    <w:rsid w:val="0063700B"/>
    <w:rsid w:val="0064067A"/>
    <w:rsid w:val="00640BDB"/>
    <w:rsid w:val="00641671"/>
    <w:rsid w:val="00641929"/>
    <w:rsid w:val="006419B3"/>
    <w:rsid w:val="00643096"/>
    <w:rsid w:val="006441A7"/>
    <w:rsid w:val="006447FF"/>
    <w:rsid w:val="006453BC"/>
    <w:rsid w:val="0064636D"/>
    <w:rsid w:val="00646A21"/>
    <w:rsid w:val="00647226"/>
    <w:rsid w:val="00647793"/>
    <w:rsid w:val="006501DB"/>
    <w:rsid w:val="006502CE"/>
    <w:rsid w:val="006511ED"/>
    <w:rsid w:val="00651525"/>
    <w:rsid w:val="006515D9"/>
    <w:rsid w:val="00651C0C"/>
    <w:rsid w:val="006521A1"/>
    <w:rsid w:val="00653193"/>
    <w:rsid w:val="00653386"/>
    <w:rsid w:val="0065481F"/>
    <w:rsid w:val="00655025"/>
    <w:rsid w:val="00655458"/>
    <w:rsid w:val="00655B37"/>
    <w:rsid w:val="00656B6C"/>
    <w:rsid w:val="00657082"/>
    <w:rsid w:val="006571FC"/>
    <w:rsid w:val="00657787"/>
    <w:rsid w:val="006577C8"/>
    <w:rsid w:val="006578AF"/>
    <w:rsid w:val="00657EED"/>
    <w:rsid w:val="00660766"/>
    <w:rsid w:val="0066123A"/>
    <w:rsid w:val="0066180E"/>
    <w:rsid w:val="00661C80"/>
    <w:rsid w:val="00661F29"/>
    <w:rsid w:val="00662586"/>
    <w:rsid w:val="006630F2"/>
    <w:rsid w:val="006637D2"/>
    <w:rsid w:val="00663C2B"/>
    <w:rsid w:val="0066404C"/>
    <w:rsid w:val="006640CA"/>
    <w:rsid w:val="00664C7B"/>
    <w:rsid w:val="00665D11"/>
    <w:rsid w:val="00665F77"/>
    <w:rsid w:val="00666361"/>
    <w:rsid w:val="00666706"/>
    <w:rsid w:val="006676BA"/>
    <w:rsid w:val="00667C7C"/>
    <w:rsid w:val="00671835"/>
    <w:rsid w:val="006720E2"/>
    <w:rsid w:val="0067237D"/>
    <w:rsid w:val="00672ADD"/>
    <w:rsid w:val="006732BD"/>
    <w:rsid w:val="00673CE2"/>
    <w:rsid w:val="00674673"/>
    <w:rsid w:val="00675032"/>
    <w:rsid w:val="006755BC"/>
    <w:rsid w:val="00675EF6"/>
    <w:rsid w:val="0067686B"/>
    <w:rsid w:val="00677102"/>
    <w:rsid w:val="00677B74"/>
    <w:rsid w:val="00680330"/>
    <w:rsid w:val="00680DA6"/>
    <w:rsid w:val="00680E1A"/>
    <w:rsid w:val="006811C3"/>
    <w:rsid w:val="0068150A"/>
    <w:rsid w:val="006826CF"/>
    <w:rsid w:val="00682C64"/>
    <w:rsid w:val="00684002"/>
    <w:rsid w:val="006852B1"/>
    <w:rsid w:val="006855E7"/>
    <w:rsid w:val="00685A72"/>
    <w:rsid w:val="0068608A"/>
    <w:rsid w:val="006872C2"/>
    <w:rsid w:val="006877B0"/>
    <w:rsid w:val="006904E0"/>
    <w:rsid w:val="00690FB6"/>
    <w:rsid w:val="00691826"/>
    <w:rsid w:val="00692B74"/>
    <w:rsid w:val="00692ED9"/>
    <w:rsid w:val="006930A5"/>
    <w:rsid w:val="00693579"/>
    <w:rsid w:val="006946C3"/>
    <w:rsid w:val="0069498E"/>
    <w:rsid w:val="0069650C"/>
    <w:rsid w:val="00696CFB"/>
    <w:rsid w:val="0069726A"/>
    <w:rsid w:val="0069773B"/>
    <w:rsid w:val="00697799"/>
    <w:rsid w:val="006979CE"/>
    <w:rsid w:val="006A05D0"/>
    <w:rsid w:val="006A0A22"/>
    <w:rsid w:val="006A1686"/>
    <w:rsid w:val="006A1A85"/>
    <w:rsid w:val="006A1BF3"/>
    <w:rsid w:val="006A23C0"/>
    <w:rsid w:val="006A3108"/>
    <w:rsid w:val="006A32E2"/>
    <w:rsid w:val="006A35AF"/>
    <w:rsid w:val="006A3CC5"/>
    <w:rsid w:val="006A57D2"/>
    <w:rsid w:val="006A6899"/>
    <w:rsid w:val="006A71FA"/>
    <w:rsid w:val="006B01CA"/>
    <w:rsid w:val="006B0E04"/>
    <w:rsid w:val="006B0ECE"/>
    <w:rsid w:val="006B373A"/>
    <w:rsid w:val="006B3B50"/>
    <w:rsid w:val="006B3DEF"/>
    <w:rsid w:val="006B5813"/>
    <w:rsid w:val="006B602C"/>
    <w:rsid w:val="006B69E0"/>
    <w:rsid w:val="006B6A2C"/>
    <w:rsid w:val="006B6AC2"/>
    <w:rsid w:val="006B6AF3"/>
    <w:rsid w:val="006C081A"/>
    <w:rsid w:val="006C0F52"/>
    <w:rsid w:val="006C1B4B"/>
    <w:rsid w:val="006C2289"/>
    <w:rsid w:val="006C24E9"/>
    <w:rsid w:val="006C3348"/>
    <w:rsid w:val="006C346D"/>
    <w:rsid w:val="006C38D3"/>
    <w:rsid w:val="006C3DD6"/>
    <w:rsid w:val="006C4225"/>
    <w:rsid w:val="006C456A"/>
    <w:rsid w:val="006C4591"/>
    <w:rsid w:val="006C4B22"/>
    <w:rsid w:val="006C5C72"/>
    <w:rsid w:val="006C636D"/>
    <w:rsid w:val="006C63FB"/>
    <w:rsid w:val="006C67CB"/>
    <w:rsid w:val="006C7F14"/>
    <w:rsid w:val="006D0B85"/>
    <w:rsid w:val="006D1016"/>
    <w:rsid w:val="006D190A"/>
    <w:rsid w:val="006D1959"/>
    <w:rsid w:val="006D1A75"/>
    <w:rsid w:val="006D2D08"/>
    <w:rsid w:val="006D2F76"/>
    <w:rsid w:val="006D371D"/>
    <w:rsid w:val="006D377A"/>
    <w:rsid w:val="006D553E"/>
    <w:rsid w:val="006D57AF"/>
    <w:rsid w:val="006D65AD"/>
    <w:rsid w:val="006D6EE7"/>
    <w:rsid w:val="006D70C6"/>
    <w:rsid w:val="006D71BA"/>
    <w:rsid w:val="006D724D"/>
    <w:rsid w:val="006E0234"/>
    <w:rsid w:val="006E0256"/>
    <w:rsid w:val="006E02DC"/>
    <w:rsid w:val="006E06BC"/>
    <w:rsid w:val="006E1410"/>
    <w:rsid w:val="006E1650"/>
    <w:rsid w:val="006E1713"/>
    <w:rsid w:val="006E1A1A"/>
    <w:rsid w:val="006E299F"/>
    <w:rsid w:val="006E2FFD"/>
    <w:rsid w:val="006E33D8"/>
    <w:rsid w:val="006E3532"/>
    <w:rsid w:val="006E42D9"/>
    <w:rsid w:val="006E5506"/>
    <w:rsid w:val="006E58FB"/>
    <w:rsid w:val="006E5952"/>
    <w:rsid w:val="006E7888"/>
    <w:rsid w:val="006E7C78"/>
    <w:rsid w:val="006E7CF9"/>
    <w:rsid w:val="006F0219"/>
    <w:rsid w:val="006F05C9"/>
    <w:rsid w:val="006F0894"/>
    <w:rsid w:val="006F15F5"/>
    <w:rsid w:val="006F16ED"/>
    <w:rsid w:val="006F2368"/>
    <w:rsid w:val="006F23C1"/>
    <w:rsid w:val="006F247D"/>
    <w:rsid w:val="006F2DBC"/>
    <w:rsid w:val="006F2F80"/>
    <w:rsid w:val="006F4FFB"/>
    <w:rsid w:val="006F5CFF"/>
    <w:rsid w:val="006F6225"/>
    <w:rsid w:val="006F654B"/>
    <w:rsid w:val="006F6FEA"/>
    <w:rsid w:val="007018C4"/>
    <w:rsid w:val="00701C47"/>
    <w:rsid w:val="00703882"/>
    <w:rsid w:val="00703CD1"/>
    <w:rsid w:val="00704032"/>
    <w:rsid w:val="00704619"/>
    <w:rsid w:val="00705033"/>
    <w:rsid w:val="007057E9"/>
    <w:rsid w:val="0070686D"/>
    <w:rsid w:val="00707100"/>
    <w:rsid w:val="00707DD0"/>
    <w:rsid w:val="00710A5F"/>
    <w:rsid w:val="00711695"/>
    <w:rsid w:val="00711801"/>
    <w:rsid w:val="00711AA9"/>
    <w:rsid w:val="00712460"/>
    <w:rsid w:val="00712F5C"/>
    <w:rsid w:val="00713B46"/>
    <w:rsid w:val="007142D7"/>
    <w:rsid w:val="00714428"/>
    <w:rsid w:val="007149DF"/>
    <w:rsid w:val="00714B7F"/>
    <w:rsid w:val="00715048"/>
    <w:rsid w:val="007177BC"/>
    <w:rsid w:val="0072051E"/>
    <w:rsid w:val="007210C0"/>
    <w:rsid w:val="007211F5"/>
    <w:rsid w:val="00721274"/>
    <w:rsid w:val="0072184E"/>
    <w:rsid w:val="00721E21"/>
    <w:rsid w:val="00723A63"/>
    <w:rsid w:val="00724138"/>
    <w:rsid w:val="00724FD7"/>
    <w:rsid w:val="00725D29"/>
    <w:rsid w:val="00725D30"/>
    <w:rsid w:val="00727504"/>
    <w:rsid w:val="00727611"/>
    <w:rsid w:val="007276E2"/>
    <w:rsid w:val="00730AFC"/>
    <w:rsid w:val="00730CD9"/>
    <w:rsid w:val="007311AF"/>
    <w:rsid w:val="0073188F"/>
    <w:rsid w:val="00731BA1"/>
    <w:rsid w:val="0073214E"/>
    <w:rsid w:val="00732C54"/>
    <w:rsid w:val="00733C8E"/>
    <w:rsid w:val="00733FCA"/>
    <w:rsid w:val="00734443"/>
    <w:rsid w:val="00735BBD"/>
    <w:rsid w:val="0074043B"/>
    <w:rsid w:val="00741228"/>
    <w:rsid w:val="00742076"/>
    <w:rsid w:val="00742F3E"/>
    <w:rsid w:val="00743B8E"/>
    <w:rsid w:val="00743B93"/>
    <w:rsid w:val="007444A3"/>
    <w:rsid w:val="00745186"/>
    <w:rsid w:val="00746A46"/>
    <w:rsid w:val="00746DA7"/>
    <w:rsid w:val="00747100"/>
    <w:rsid w:val="007476FA"/>
    <w:rsid w:val="00751097"/>
    <w:rsid w:val="00751193"/>
    <w:rsid w:val="007513B1"/>
    <w:rsid w:val="0075168A"/>
    <w:rsid w:val="007518F4"/>
    <w:rsid w:val="00751A67"/>
    <w:rsid w:val="007521BC"/>
    <w:rsid w:val="00752526"/>
    <w:rsid w:val="007526DF"/>
    <w:rsid w:val="00753EAF"/>
    <w:rsid w:val="00754080"/>
    <w:rsid w:val="007542DB"/>
    <w:rsid w:val="00754C23"/>
    <w:rsid w:val="00755695"/>
    <w:rsid w:val="00755A97"/>
    <w:rsid w:val="007568A2"/>
    <w:rsid w:val="00756C45"/>
    <w:rsid w:val="00756DCC"/>
    <w:rsid w:val="0076017F"/>
    <w:rsid w:val="00761BDF"/>
    <w:rsid w:val="00762276"/>
    <w:rsid w:val="0076227C"/>
    <w:rsid w:val="0076250B"/>
    <w:rsid w:val="00763337"/>
    <w:rsid w:val="007666D0"/>
    <w:rsid w:val="007669F5"/>
    <w:rsid w:val="00766E57"/>
    <w:rsid w:val="007679C2"/>
    <w:rsid w:val="00767F87"/>
    <w:rsid w:val="0077040B"/>
    <w:rsid w:val="00770427"/>
    <w:rsid w:val="00771CED"/>
    <w:rsid w:val="00772339"/>
    <w:rsid w:val="007725E6"/>
    <w:rsid w:val="00772678"/>
    <w:rsid w:val="00772C54"/>
    <w:rsid w:val="00772FCC"/>
    <w:rsid w:val="007743A1"/>
    <w:rsid w:val="00774746"/>
    <w:rsid w:val="00774878"/>
    <w:rsid w:val="00775E4D"/>
    <w:rsid w:val="007766D5"/>
    <w:rsid w:val="00777001"/>
    <w:rsid w:val="007777A6"/>
    <w:rsid w:val="00780134"/>
    <w:rsid w:val="00780ED8"/>
    <w:rsid w:val="00780F6D"/>
    <w:rsid w:val="0078127C"/>
    <w:rsid w:val="0078162A"/>
    <w:rsid w:val="007818A9"/>
    <w:rsid w:val="007819F3"/>
    <w:rsid w:val="00781CA7"/>
    <w:rsid w:val="00782339"/>
    <w:rsid w:val="00782460"/>
    <w:rsid w:val="00782661"/>
    <w:rsid w:val="0078335B"/>
    <w:rsid w:val="007834C8"/>
    <w:rsid w:val="007853FB"/>
    <w:rsid w:val="00785421"/>
    <w:rsid w:val="007862EA"/>
    <w:rsid w:val="00786423"/>
    <w:rsid w:val="007865FB"/>
    <w:rsid w:val="00787096"/>
    <w:rsid w:val="0078777A"/>
    <w:rsid w:val="00790123"/>
    <w:rsid w:val="007919DF"/>
    <w:rsid w:val="007930AF"/>
    <w:rsid w:val="007939FB"/>
    <w:rsid w:val="007946E1"/>
    <w:rsid w:val="00794E03"/>
    <w:rsid w:val="00794E4F"/>
    <w:rsid w:val="00794EA9"/>
    <w:rsid w:val="00794ED6"/>
    <w:rsid w:val="00794FFC"/>
    <w:rsid w:val="00795680"/>
    <w:rsid w:val="00797870"/>
    <w:rsid w:val="00797BEF"/>
    <w:rsid w:val="007A02F6"/>
    <w:rsid w:val="007A1212"/>
    <w:rsid w:val="007A2803"/>
    <w:rsid w:val="007A2972"/>
    <w:rsid w:val="007A2A40"/>
    <w:rsid w:val="007A2C0F"/>
    <w:rsid w:val="007A3411"/>
    <w:rsid w:val="007A4773"/>
    <w:rsid w:val="007A593E"/>
    <w:rsid w:val="007A5941"/>
    <w:rsid w:val="007A5A11"/>
    <w:rsid w:val="007A7551"/>
    <w:rsid w:val="007A7C6D"/>
    <w:rsid w:val="007A7C73"/>
    <w:rsid w:val="007B1760"/>
    <w:rsid w:val="007B18DB"/>
    <w:rsid w:val="007B1F6E"/>
    <w:rsid w:val="007B216D"/>
    <w:rsid w:val="007B21FB"/>
    <w:rsid w:val="007B2668"/>
    <w:rsid w:val="007B3F99"/>
    <w:rsid w:val="007B6CAA"/>
    <w:rsid w:val="007B77EF"/>
    <w:rsid w:val="007B7D3F"/>
    <w:rsid w:val="007B7EDD"/>
    <w:rsid w:val="007C0121"/>
    <w:rsid w:val="007C05B9"/>
    <w:rsid w:val="007C0666"/>
    <w:rsid w:val="007C0A5B"/>
    <w:rsid w:val="007C19BB"/>
    <w:rsid w:val="007C1FA9"/>
    <w:rsid w:val="007C2791"/>
    <w:rsid w:val="007C28DB"/>
    <w:rsid w:val="007C3333"/>
    <w:rsid w:val="007C339D"/>
    <w:rsid w:val="007C35A4"/>
    <w:rsid w:val="007C3CF0"/>
    <w:rsid w:val="007C3E40"/>
    <w:rsid w:val="007C4DAF"/>
    <w:rsid w:val="007C4E42"/>
    <w:rsid w:val="007C4F9D"/>
    <w:rsid w:val="007C6BAD"/>
    <w:rsid w:val="007C7AF8"/>
    <w:rsid w:val="007C7B3A"/>
    <w:rsid w:val="007C7CDA"/>
    <w:rsid w:val="007D0071"/>
    <w:rsid w:val="007D118E"/>
    <w:rsid w:val="007D119B"/>
    <w:rsid w:val="007D1200"/>
    <w:rsid w:val="007D19CA"/>
    <w:rsid w:val="007D1F38"/>
    <w:rsid w:val="007D22AA"/>
    <w:rsid w:val="007D22F3"/>
    <w:rsid w:val="007D27F2"/>
    <w:rsid w:val="007D2EAC"/>
    <w:rsid w:val="007D3EED"/>
    <w:rsid w:val="007D43D7"/>
    <w:rsid w:val="007D46A4"/>
    <w:rsid w:val="007D4F93"/>
    <w:rsid w:val="007D59FE"/>
    <w:rsid w:val="007D5AA3"/>
    <w:rsid w:val="007D6177"/>
    <w:rsid w:val="007D64A9"/>
    <w:rsid w:val="007D6CFA"/>
    <w:rsid w:val="007D730F"/>
    <w:rsid w:val="007D74A2"/>
    <w:rsid w:val="007E01B2"/>
    <w:rsid w:val="007E1A1F"/>
    <w:rsid w:val="007E208D"/>
    <w:rsid w:val="007E2D3F"/>
    <w:rsid w:val="007E2DBB"/>
    <w:rsid w:val="007E3B1C"/>
    <w:rsid w:val="007E44A8"/>
    <w:rsid w:val="007E4C2D"/>
    <w:rsid w:val="007E4CDD"/>
    <w:rsid w:val="007E4F0F"/>
    <w:rsid w:val="007E5D55"/>
    <w:rsid w:val="007E6B25"/>
    <w:rsid w:val="007E6E73"/>
    <w:rsid w:val="007E71B6"/>
    <w:rsid w:val="007F0E5A"/>
    <w:rsid w:val="007F155B"/>
    <w:rsid w:val="007F1874"/>
    <w:rsid w:val="007F1AB6"/>
    <w:rsid w:val="007F38A3"/>
    <w:rsid w:val="007F4383"/>
    <w:rsid w:val="007F4778"/>
    <w:rsid w:val="007F54AD"/>
    <w:rsid w:val="007F5596"/>
    <w:rsid w:val="007F6520"/>
    <w:rsid w:val="007F6666"/>
    <w:rsid w:val="007F6672"/>
    <w:rsid w:val="007F69C3"/>
    <w:rsid w:val="007F6A65"/>
    <w:rsid w:val="007F77A7"/>
    <w:rsid w:val="007F7B42"/>
    <w:rsid w:val="00800AAE"/>
    <w:rsid w:val="00801241"/>
    <w:rsid w:val="00801A6B"/>
    <w:rsid w:val="008032A2"/>
    <w:rsid w:val="00803872"/>
    <w:rsid w:val="0080528D"/>
    <w:rsid w:val="008052E3"/>
    <w:rsid w:val="00805E0F"/>
    <w:rsid w:val="00806BAB"/>
    <w:rsid w:val="00807FFC"/>
    <w:rsid w:val="0081061C"/>
    <w:rsid w:val="0081146A"/>
    <w:rsid w:val="0081149F"/>
    <w:rsid w:val="00811932"/>
    <w:rsid w:val="00812432"/>
    <w:rsid w:val="008124C1"/>
    <w:rsid w:val="00812645"/>
    <w:rsid w:val="00812B2F"/>
    <w:rsid w:val="00812DFC"/>
    <w:rsid w:val="00813015"/>
    <w:rsid w:val="0081326A"/>
    <w:rsid w:val="008140B6"/>
    <w:rsid w:val="008142C9"/>
    <w:rsid w:val="008147A0"/>
    <w:rsid w:val="00814F85"/>
    <w:rsid w:val="00815ADD"/>
    <w:rsid w:val="00815E36"/>
    <w:rsid w:val="008162AD"/>
    <w:rsid w:val="00816CEA"/>
    <w:rsid w:val="00817613"/>
    <w:rsid w:val="00817C90"/>
    <w:rsid w:val="0082041C"/>
    <w:rsid w:val="008212BF"/>
    <w:rsid w:val="00821413"/>
    <w:rsid w:val="00821A85"/>
    <w:rsid w:val="00821E7D"/>
    <w:rsid w:val="008228A9"/>
    <w:rsid w:val="0082538A"/>
    <w:rsid w:val="0082594C"/>
    <w:rsid w:val="0082595F"/>
    <w:rsid w:val="008274B7"/>
    <w:rsid w:val="0083080F"/>
    <w:rsid w:val="00830CBF"/>
    <w:rsid w:val="00830E6A"/>
    <w:rsid w:val="008326A7"/>
    <w:rsid w:val="00832A8B"/>
    <w:rsid w:val="008338D2"/>
    <w:rsid w:val="00833A56"/>
    <w:rsid w:val="0083413D"/>
    <w:rsid w:val="0083494F"/>
    <w:rsid w:val="00835651"/>
    <w:rsid w:val="00835806"/>
    <w:rsid w:val="00835B3D"/>
    <w:rsid w:val="00835EE6"/>
    <w:rsid w:val="008365F7"/>
    <w:rsid w:val="00837229"/>
    <w:rsid w:val="00837BB9"/>
    <w:rsid w:val="00837D38"/>
    <w:rsid w:val="00840E28"/>
    <w:rsid w:val="0084200E"/>
    <w:rsid w:val="008424BA"/>
    <w:rsid w:val="008426B2"/>
    <w:rsid w:val="00842FA2"/>
    <w:rsid w:val="00843159"/>
    <w:rsid w:val="00843171"/>
    <w:rsid w:val="00843CDB"/>
    <w:rsid w:val="00843CE3"/>
    <w:rsid w:val="00844522"/>
    <w:rsid w:val="008449C3"/>
    <w:rsid w:val="008459F5"/>
    <w:rsid w:val="00845DFA"/>
    <w:rsid w:val="00845E45"/>
    <w:rsid w:val="008460C7"/>
    <w:rsid w:val="0084629F"/>
    <w:rsid w:val="00846843"/>
    <w:rsid w:val="00847729"/>
    <w:rsid w:val="00847ACF"/>
    <w:rsid w:val="00847F42"/>
    <w:rsid w:val="008507C7"/>
    <w:rsid w:val="008534B0"/>
    <w:rsid w:val="00853523"/>
    <w:rsid w:val="008536DF"/>
    <w:rsid w:val="00853A09"/>
    <w:rsid w:val="00853E9D"/>
    <w:rsid w:val="00854B4E"/>
    <w:rsid w:val="00855030"/>
    <w:rsid w:val="00855865"/>
    <w:rsid w:val="00855AB6"/>
    <w:rsid w:val="008576E1"/>
    <w:rsid w:val="00857770"/>
    <w:rsid w:val="008601FE"/>
    <w:rsid w:val="0086044F"/>
    <w:rsid w:val="00861037"/>
    <w:rsid w:val="008619E7"/>
    <w:rsid w:val="008620AB"/>
    <w:rsid w:val="0086311C"/>
    <w:rsid w:val="00864A46"/>
    <w:rsid w:val="00864FF0"/>
    <w:rsid w:val="00865D62"/>
    <w:rsid w:val="008675C1"/>
    <w:rsid w:val="008675D4"/>
    <w:rsid w:val="008675E1"/>
    <w:rsid w:val="00867B62"/>
    <w:rsid w:val="008702F5"/>
    <w:rsid w:val="008707D0"/>
    <w:rsid w:val="00870898"/>
    <w:rsid w:val="008714C6"/>
    <w:rsid w:val="00872241"/>
    <w:rsid w:val="00872404"/>
    <w:rsid w:val="008733F5"/>
    <w:rsid w:val="0087420F"/>
    <w:rsid w:val="00874335"/>
    <w:rsid w:val="008745AE"/>
    <w:rsid w:val="008748F7"/>
    <w:rsid w:val="008751C9"/>
    <w:rsid w:val="00875809"/>
    <w:rsid w:val="0087603F"/>
    <w:rsid w:val="00876E73"/>
    <w:rsid w:val="008770ED"/>
    <w:rsid w:val="008808B4"/>
    <w:rsid w:val="00880DF4"/>
    <w:rsid w:val="00881799"/>
    <w:rsid w:val="00882A73"/>
    <w:rsid w:val="00882FC6"/>
    <w:rsid w:val="00883745"/>
    <w:rsid w:val="00883DA5"/>
    <w:rsid w:val="00885783"/>
    <w:rsid w:val="00885F31"/>
    <w:rsid w:val="0088600F"/>
    <w:rsid w:val="0088606B"/>
    <w:rsid w:val="008860F1"/>
    <w:rsid w:val="008861C5"/>
    <w:rsid w:val="0088650A"/>
    <w:rsid w:val="00886805"/>
    <w:rsid w:val="0088787A"/>
    <w:rsid w:val="0089027C"/>
    <w:rsid w:val="00890B35"/>
    <w:rsid w:val="008921F8"/>
    <w:rsid w:val="008935EC"/>
    <w:rsid w:val="0089398F"/>
    <w:rsid w:val="00893993"/>
    <w:rsid w:val="00893A36"/>
    <w:rsid w:val="00893A6F"/>
    <w:rsid w:val="00893ABD"/>
    <w:rsid w:val="00893CFF"/>
    <w:rsid w:val="00893E4C"/>
    <w:rsid w:val="0089449B"/>
    <w:rsid w:val="00894DEA"/>
    <w:rsid w:val="008959C0"/>
    <w:rsid w:val="00895D52"/>
    <w:rsid w:val="008962B6"/>
    <w:rsid w:val="008976D3"/>
    <w:rsid w:val="008978C9"/>
    <w:rsid w:val="00897CA8"/>
    <w:rsid w:val="008A097B"/>
    <w:rsid w:val="008A1305"/>
    <w:rsid w:val="008A13F4"/>
    <w:rsid w:val="008A1688"/>
    <w:rsid w:val="008A2522"/>
    <w:rsid w:val="008A2DCA"/>
    <w:rsid w:val="008A2FCD"/>
    <w:rsid w:val="008A3EAB"/>
    <w:rsid w:val="008A4EC3"/>
    <w:rsid w:val="008A514F"/>
    <w:rsid w:val="008A5EAF"/>
    <w:rsid w:val="008A6803"/>
    <w:rsid w:val="008A78DB"/>
    <w:rsid w:val="008A7E0D"/>
    <w:rsid w:val="008B0BA9"/>
    <w:rsid w:val="008B0DFB"/>
    <w:rsid w:val="008B1026"/>
    <w:rsid w:val="008B1172"/>
    <w:rsid w:val="008B4D28"/>
    <w:rsid w:val="008B4F1F"/>
    <w:rsid w:val="008B4FCE"/>
    <w:rsid w:val="008B5BE0"/>
    <w:rsid w:val="008B6647"/>
    <w:rsid w:val="008B6BAB"/>
    <w:rsid w:val="008B7591"/>
    <w:rsid w:val="008B7DCB"/>
    <w:rsid w:val="008C08BA"/>
    <w:rsid w:val="008C0ABF"/>
    <w:rsid w:val="008C0BD0"/>
    <w:rsid w:val="008C264D"/>
    <w:rsid w:val="008C3917"/>
    <w:rsid w:val="008C4183"/>
    <w:rsid w:val="008C4FA0"/>
    <w:rsid w:val="008C5D1B"/>
    <w:rsid w:val="008C66F5"/>
    <w:rsid w:val="008C6C46"/>
    <w:rsid w:val="008D016D"/>
    <w:rsid w:val="008D1E05"/>
    <w:rsid w:val="008D2060"/>
    <w:rsid w:val="008D296A"/>
    <w:rsid w:val="008D485B"/>
    <w:rsid w:val="008D49DF"/>
    <w:rsid w:val="008D5532"/>
    <w:rsid w:val="008D5631"/>
    <w:rsid w:val="008D5A9F"/>
    <w:rsid w:val="008D698B"/>
    <w:rsid w:val="008D6A7B"/>
    <w:rsid w:val="008D71F1"/>
    <w:rsid w:val="008E09B8"/>
    <w:rsid w:val="008E267C"/>
    <w:rsid w:val="008E3D29"/>
    <w:rsid w:val="008E5E4C"/>
    <w:rsid w:val="008E6148"/>
    <w:rsid w:val="008E6958"/>
    <w:rsid w:val="008E7797"/>
    <w:rsid w:val="008E786D"/>
    <w:rsid w:val="008E78AE"/>
    <w:rsid w:val="008F0B50"/>
    <w:rsid w:val="008F15C6"/>
    <w:rsid w:val="008F1B78"/>
    <w:rsid w:val="008F20FD"/>
    <w:rsid w:val="008F255A"/>
    <w:rsid w:val="008F2826"/>
    <w:rsid w:val="008F2CD9"/>
    <w:rsid w:val="008F3111"/>
    <w:rsid w:val="008F320B"/>
    <w:rsid w:val="008F348F"/>
    <w:rsid w:val="008F37E5"/>
    <w:rsid w:val="008F39B1"/>
    <w:rsid w:val="008F4049"/>
    <w:rsid w:val="008F493E"/>
    <w:rsid w:val="008F61A5"/>
    <w:rsid w:val="008F67AC"/>
    <w:rsid w:val="008F6814"/>
    <w:rsid w:val="008F68C6"/>
    <w:rsid w:val="008F71B8"/>
    <w:rsid w:val="0090024D"/>
    <w:rsid w:val="0090205C"/>
    <w:rsid w:val="00903445"/>
    <w:rsid w:val="009034C8"/>
    <w:rsid w:val="00903624"/>
    <w:rsid w:val="00903CD5"/>
    <w:rsid w:val="00903F10"/>
    <w:rsid w:val="00904073"/>
    <w:rsid w:val="00904521"/>
    <w:rsid w:val="00904B82"/>
    <w:rsid w:val="009054CB"/>
    <w:rsid w:val="00905AE3"/>
    <w:rsid w:val="00906134"/>
    <w:rsid w:val="00906E91"/>
    <w:rsid w:val="00906FF3"/>
    <w:rsid w:val="0090765F"/>
    <w:rsid w:val="00910066"/>
    <w:rsid w:val="00910211"/>
    <w:rsid w:val="00911757"/>
    <w:rsid w:val="00911E8F"/>
    <w:rsid w:val="009120DC"/>
    <w:rsid w:val="00912F6E"/>
    <w:rsid w:val="00913F06"/>
    <w:rsid w:val="0091429E"/>
    <w:rsid w:val="00914599"/>
    <w:rsid w:val="0091462D"/>
    <w:rsid w:val="00914D23"/>
    <w:rsid w:val="00914D40"/>
    <w:rsid w:val="00915212"/>
    <w:rsid w:val="00915413"/>
    <w:rsid w:val="00915BAE"/>
    <w:rsid w:val="00915FEA"/>
    <w:rsid w:val="0091645E"/>
    <w:rsid w:val="00916763"/>
    <w:rsid w:val="009175B7"/>
    <w:rsid w:val="009205B6"/>
    <w:rsid w:val="00921343"/>
    <w:rsid w:val="0092172D"/>
    <w:rsid w:val="00921D98"/>
    <w:rsid w:val="00922390"/>
    <w:rsid w:val="00922941"/>
    <w:rsid w:val="009229D0"/>
    <w:rsid w:val="009234F8"/>
    <w:rsid w:val="00925705"/>
    <w:rsid w:val="009263FD"/>
    <w:rsid w:val="0092776F"/>
    <w:rsid w:val="0092785A"/>
    <w:rsid w:val="00930108"/>
    <w:rsid w:val="00930FA9"/>
    <w:rsid w:val="00931AD8"/>
    <w:rsid w:val="00931C81"/>
    <w:rsid w:val="00931F78"/>
    <w:rsid w:val="00932129"/>
    <w:rsid w:val="00932B6E"/>
    <w:rsid w:val="00932C6A"/>
    <w:rsid w:val="00933836"/>
    <w:rsid w:val="00933840"/>
    <w:rsid w:val="00933AF0"/>
    <w:rsid w:val="00933D91"/>
    <w:rsid w:val="00933DC9"/>
    <w:rsid w:val="00933FC3"/>
    <w:rsid w:val="0093415C"/>
    <w:rsid w:val="009350A5"/>
    <w:rsid w:val="00935742"/>
    <w:rsid w:val="00935BC8"/>
    <w:rsid w:val="0093653E"/>
    <w:rsid w:val="0093667D"/>
    <w:rsid w:val="00936C64"/>
    <w:rsid w:val="00936F7F"/>
    <w:rsid w:val="0093742E"/>
    <w:rsid w:val="009375B3"/>
    <w:rsid w:val="00937F9A"/>
    <w:rsid w:val="00940176"/>
    <w:rsid w:val="00940591"/>
    <w:rsid w:val="00942C1F"/>
    <w:rsid w:val="00943A7B"/>
    <w:rsid w:val="00944E53"/>
    <w:rsid w:val="009454AA"/>
    <w:rsid w:val="009460CC"/>
    <w:rsid w:val="0094639C"/>
    <w:rsid w:val="00947304"/>
    <w:rsid w:val="00947DF2"/>
    <w:rsid w:val="00950A8F"/>
    <w:rsid w:val="009518DF"/>
    <w:rsid w:val="00952739"/>
    <w:rsid w:val="00952875"/>
    <w:rsid w:val="00952B81"/>
    <w:rsid w:val="009532B7"/>
    <w:rsid w:val="009537E4"/>
    <w:rsid w:val="00953E01"/>
    <w:rsid w:val="00954487"/>
    <w:rsid w:val="00955765"/>
    <w:rsid w:val="00955877"/>
    <w:rsid w:val="009563E6"/>
    <w:rsid w:val="00956CEE"/>
    <w:rsid w:val="00956E42"/>
    <w:rsid w:val="0095742F"/>
    <w:rsid w:val="0096052B"/>
    <w:rsid w:val="00960BAA"/>
    <w:rsid w:val="0096112A"/>
    <w:rsid w:val="009615B2"/>
    <w:rsid w:val="009617CD"/>
    <w:rsid w:val="00961A4B"/>
    <w:rsid w:val="00962A3F"/>
    <w:rsid w:val="00962ED5"/>
    <w:rsid w:val="009631EB"/>
    <w:rsid w:val="009634D4"/>
    <w:rsid w:val="00963EEA"/>
    <w:rsid w:val="00963FD1"/>
    <w:rsid w:val="009647BC"/>
    <w:rsid w:val="00964F63"/>
    <w:rsid w:val="009655B1"/>
    <w:rsid w:val="0096569F"/>
    <w:rsid w:val="009660D5"/>
    <w:rsid w:val="009661A9"/>
    <w:rsid w:val="009662C6"/>
    <w:rsid w:val="00966437"/>
    <w:rsid w:val="009668F9"/>
    <w:rsid w:val="00967EC9"/>
    <w:rsid w:val="00970133"/>
    <w:rsid w:val="0097037A"/>
    <w:rsid w:val="00970DE2"/>
    <w:rsid w:val="00971608"/>
    <w:rsid w:val="00972EF2"/>
    <w:rsid w:val="0097316F"/>
    <w:rsid w:val="00973203"/>
    <w:rsid w:val="0097361A"/>
    <w:rsid w:val="00973D5C"/>
    <w:rsid w:val="009749BC"/>
    <w:rsid w:val="009755DC"/>
    <w:rsid w:val="00975B78"/>
    <w:rsid w:val="00975BC2"/>
    <w:rsid w:val="00975D75"/>
    <w:rsid w:val="00976314"/>
    <w:rsid w:val="0098063E"/>
    <w:rsid w:val="009808AF"/>
    <w:rsid w:val="00980CB5"/>
    <w:rsid w:val="009810C0"/>
    <w:rsid w:val="00981146"/>
    <w:rsid w:val="0098140B"/>
    <w:rsid w:val="00982316"/>
    <w:rsid w:val="00982E45"/>
    <w:rsid w:val="00983465"/>
    <w:rsid w:val="00983822"/>
    <w:rsid w:val="00983BAF"/>
    <w:rsid w:val="00983D77"/>
    <w:rsid w:val="00983DCE"/>
    <w:rsid w:val="00983DF3"/>
    <w:rsid w:val="00984302"/>
    <w:rsid w:val="00984389"/>
    <w:rsid w:val="009857C6"/>
    <w:rsid w:val="00985D7A"/>
    <w:rsid w:val="00986A25"/>
    <w:rsid w:val="009870EC"/>
    <w:rsid w:val="0099004F"/>
    <w:rsid w:val="00990412"/>
    <w:rsid w:val="00990794"/>
    <w:rsid w:val="009909FC"/>
    <w:rsid w:val="00990FC6"/>
    <w:rsid w:val="00991189"/>
    <w:rsid w:val="00991F71"/>
    <w:rsid w:val="009929A6"/>
    <w:rsid w:val="0099328D"/>
    <w:rsid w:val="0099347C"/>
    <w:rsid w:val="009949B9"/>
    <w:rsid w:val="009951A9"/>
    <w:rsid w:val="00995D9D"/>
    <w:rsid w:val="009965D1"/>
    <w:rsid w:val="00996F84"/>
    <w:rsid w:val="00997A8E"/>
    <w:rsid w:val="00997CF1"/>
    <w:rsid w:val="009A0219"/>
    <w:rsid w:val="009A0881"/>
    <w:rsid w:val="009A0C71"/>
    <w:rsid w:val="009A1211"/>
    <w:rsid w:val="009A1D78"/>
    <w:rsid w:val="009A1FF4"/>
    <w:rsid w:val="009A209F"/>
    <w:rsid w:val="009A367D"/>
    <w:rsid w:val="009A52B1"/>
    <w:rsid w:val="009A53AB"/>
    <w:rsid w:val="009A53E6"/>
    <w:rsid w:val="009A5595"/>
    <w:rsid w:val="009A5941"/>
    <w:rsid w:val="009A6623"/>
    <w:rsid w:val="009A73FE"/>
    <w:rsid w:val="009A748A"/>
    <w:rsid w:val="009A7CC5"/>
    <w:rsid w:val="009A7F71"/>
    <w:rsid w:val="009B0A2D"/>
    <w:rsid w:val="009B0D3A"/>
    <w:rsid w:val="009B1070"/>
    <w:rsid w:val="009B18F5"/>
    <w:rsid w:val="009B1E3B"/>
    <w:rsid w:val="009B29A3"/>
    <w:rsid w:val="009B32FB"/>
    <w:rsid w:val="009B43B8"/>
    <w:rsid w:val="009B49A7"/>
    <w:rsid w:val="009B5DA9"/>
    <w:rsid w:val="009B6C3C"/>
    <w:rsid w:val="009B7440"/>
    <w:rsid w:val="009C0DA2"/>
    <w:rsid w:val="009C1E95"/>
    <w:rsid w:val="009C202E"/>
    <w:rsid w:val="009C2088"/>
    <w:rsid w:val="009C29A2"/>
    <w:rsid w:val="009C2BEA"/>
    <w:rsid w:val="009C2CF4"/>
    <w:rsid w:val="009C2E9C"/>
    <w:rsid w:val="009C35C5"/>
    <w:rsid w:val="009C38F8"/>
    <w:rsid w:val="009C3DAD"/>
    <w:rsid w:val="009C44C3"/>
    <w:rsid w:val="009C5598"/>
    <w:rsid w:val="009C5EDD"/>
    <w:rsid w:val="009C614F"/>
    <w:rsid w:val="009C628A"/>
    <w:rsid w:val="009C64B4"/>
    <w:rsid w:val="009C6F67"/>
    <w:rsid w:val="009C7D7B"/>
    <w:rsid w:val="009D097E"/>
    <w:rsid w:val="009D0D9C"/>
    <w:rsid w:val="009D15CD"/>
    <w:rsid w:val="009D2397"/>
    <w:rsid w:val="009D2A3D"/>
    <w:rsid w:val="009D33C4"/>
    <w:rsid w:val="009D4457"/>
    <w:rsid w:val="009D46F6"/>
    <w:rsid w:val="009D50D9"/>
    <w:rsid w:val="009D5D4B"/>
    <w:rsid w:val="009D656E"/>
    <w:rsid w:val="009D6DEA"/>
    <w:rsid w:val="009D7670"/>
    <w:rsid w:val="009D7C96"/>
    <w:rsid w:val="009D7EAB"/>
    <w:rsid w:val="009E0C4C"/>
    <w:rsid w:val="009E0C77"/>
    <w:rsid w:val="009E1647"/>
    <w:rsid w:val="009E2091"/>
    <w:rsid w:val="009E3319"/>
    <w:rsid w:val="009E33CA"/>
    <w:rsid w:val="009E3A52"/>
    <w:rsid w:val="009E4615"/>
    <w:rsid w:val="009E4D30"/>
    <w:rsid w:val="009E5A74"/>
    <w:rsid w:val="009E5CE7"/>
    <w:rsid w:val="009E7033"/>
    <w:rsid w:val="009E74B1"/>
    <w:rsid w:val="009E78C3"/>
    <w:rsid w:val="009E7A85"/>
    <w:rsid w:val="009E7B60"/>
    <w:rsid w:val="009F0317"/>
    <w:rsid w:val="009F1818"/>
    <w:rsid w:val="009F1FFD"/>
    <w:rsid w:val="009F2555"/>
    <w:rsid w:val="009F25F5"/>
    <w:rsid w:val="009F32E6"/>
    <w:rsid w:val="009F3590"/>
    <w:rsid w:val="009F37B8"/>
    <w:rsid w:val="009F3B2B"/>
    <w:rsid w:val="009F3F8C"/>
    <w:rsid w:val="009F4E62"/>
    <w:rsid w:val="009F512D"/>
    <w:rsid w:val="009F5AD5"/>
    <w:rsid w:val="009F6272"/>
    <w:rsid w:val="009F67F3"/>
    <w:rsid w:val="009F6A8C"/>
    <w:rsid w:val="009F6FF3"/>
    <w:rsid w:val="009F757D"/>
    <w:rsid w:val="009F7A9F"/>
    <w:rsid w:val="00A003C5"/>
    <w:rsid w:val="00A00950"/>
    <w:rsid w:val="00A0098E"/>
    <w:rsid w:val="00A00AAE"/>
    <w:rsid w:val="00A0110C"/>
    <w:rsid w:val="00A019AB"/>
    <w:rsid w:val="00A02453"/>
    <w:rsid w:val="00A03C2D"/>
    <w:rsid w:val="00A04CB4"/>
    <w:rsid w:val="00A05B3C"/>
    <w:rsid w:val="00A05BDC"/>
    <w:rsid w:val="00A06141"/>
    <w:rsid w:val="00A06ADD"/>
    <w:rsid w:val="00A071B3"/>
    <w:rsid w:val="00A07395"/>
    <w:rsid w:val="00A07FC4"/>
    <w:rsid w:val="00A1038B"/>
    <w:rsid w:val="00A10BC7"/>
    <w:rsid w:val="00A116FD"/>
    <w:rsid w:val="00A12AB9"/>
    <w:rsid w:val="00A12BDC"/>
    <w:rsid w:val="00A14343"/>
    <w:rsid w:val="00A14EC6"/>
    <w:rsid w:val="00A14F9D"/>
    <w:rsid w:val="00A15809"/>
    <w:rsid w:val="00A15E89"/>
    <w:rsid w:val="00A16528"/>
    <w:rsid w:val="00A16920"/>
    <w:rsid w:val="00A17414"/>
    <w:rsid w:val="00A179EA"/>
    <w:rsid w:val="00A2072A"/>
    <w:rsid w:val="00A208B9"/>
    <w:rsid w:val="00A210A2"/>
    <w:rsid w:val="00A212F6"/>
    <w:rsid w:val="00A22140"/>
    <w:rsid w:val="00A221DA"/>
    <w:rsid w:val="00A23141"/>
    <w:rsid w:val="00A23365"/>
    <w:rsid w:val="00A23AED"/>
    <w:rsid w:val="00A23D02"/>
    <w:rsid w:val="00A24CE1"/>
    <w:rsid w:val="00A25934"/>
    <w:rsid w:val="00A26485"/>
    <w:rsid w:val="00A27048"/>
    <w:rsid w:val="00A30419"/>
    <w:rsid w:val="00A30B43"/>
    <w:rsid w:val="00A30DD9"/>
    <w:rsid w:val="00A32314"/>
    <w:rsid w:val="00A330A3"/>
    <w:rsid w:val="00A3344C"/>
    <w:rsid w:val="00A33E09"/>
    <w:rsid w:val="00A33E96"/>
    <w:rsid w:val="00A33F1F"/>
    <w:rsid w:val="00A367A1"/>
    <w:rsid w:val="00A36AB3"/>
    <w:rsid w:val="00A37984"/>
    <w:rsid w:val="00A4068B"/>
    <w:rsid w:val="00A410DD"/>
    <w:rsid w:val="00A41D02"/>
    <w:rsid w:val="00A429C8"/>
    <w:rsid w:val="00A42B3D"/>
    <w:rsid w:val="00A43B19"/>
    <w:rsid w:val="00A44326"/>
    <w:rsid w:val="00A44788"/>
    <w:rsid w:val="00A45652"/>
    <w:rsid w:val="00A45A8A"/>
    <w:rsid w:val="00A45DCA"/>
    <w:rsid w:val="00A45E46"/>
    <w:rsid w:val="00A4717D"/>
    <w:rsid w:val="00A4724F"/>
    <w:rsid w:val="00A4764B"/>
    <w:rsid w:val="00A50623"/>
    <w:rsid w:val="00A50E14"/>
    <w:rsid w:val="00A512C2"/>
    <w:rsid w:val="00A52A02"/>
    <w:rsid w:val="00A536F5"/>
    <w:rsid w:val="00A537ED"/>
    <w:rsid w:val="00A538C1"/>
    <w:rsid w:val="00A53E6A"/>
    <w:rsid w:val="00A54988"/>
    <w:rsid w:val="00A54C73"/>
    <w:rsid w:val="00A54ED8"/>
    <w:rsid w:val="00A54FA5"/>
    <w:rsid w:val="00A55495"/>
    <w:rsid w:val="00A55CB3"/>
    <w:rsid w:val="00A564A9"/>
    <w:rsid w:val="00A564EB"/>
    <w:rsid w:val="00A56F2E"/>
    <w:rsid w:val="00A56FC6"/>
    <w:rsid w:val="00A575BB"/>
    <w:rsid w:val="00A57E9D"/>
    <w:rsid w:val="00A60436"/>
    <w:rsid w:val="00A6055F"/>
    <w:rsid w:val="00A607F9"/>
    <w:rsid w:val="00A60A8D"/>
    <w:rsid w:val="00A625B4"/>
    <w:rsid w:val="00A62E19"/>
    <w:rsid w:val="00A63953"/>
    <w:rsid w:val="00A63A57"/>
    <w:rsid w:val="00A646CD"/>
    <w:rsid w:val="00A64981"/>
    <w:rsid w:val="00A6535E"/>
    <w:rsid w:val="00A65894"/>
    <w:rsid w:val="00A65B46"/>
    <w:rsid w:val="00A65E52"/>
    <w:rsid w:val="00A6607B"/>
    <w:rsid w:val="00A6719D"/>
    <w:rsid w:val="00A67DBC"/>
    <w:rsid w:val="00A70094"/>
    <w:rsid w:val="00A7064D"/>
    <w:rsid w:val="00A70B81"/>
    <w:rsid w:val="00A70DC0"/>
    <w:rsid w:val="00A71202"/>
    <w:rsid w:val="00A725E9"/>
    <w:rsid w:val="00A731BE"/>
    <w:rsid w:val="00A73786"/>
    <w:rsid w:val="00A73EBA"/>
    <w:rsid w:val="00A74D1F"/>
    <w:rsid w:val="00A7569A"/>
    <w:rsid w:val="00A76263"/>
    <w:rsid w:val="00A7646E"/>
    <w:rsid w:val="00A77CD0"/>
    <w:rsid w:val="00A81C5F"/>
    <w:rsid w:val="00A82892"/>
    <w:rsid w:val="00A82EF0"/>
    <w:rsid w:val="00A83122"/>
    <w:rsid w:val="00A834AA"/>
    <w:rsid w:val="00A8362B"/>
    <w:rsid w:val="00A841A0"/>
    <w:rsid w:val="00A84370"/>
    <w:rsid w:val="00A84FB5"/>
    <w:rsid w:val="00A85EC5"/>
    <w:rsid w:val="00A86873"/>
    <w:rsid w:val="00A86C56"/>
    <w:rsid w:val="00A87C44"/>
    <w:rsid w:val="00A905F3"/>
    <w:rsid w:val="00A90C30"/>
    <w:rsid w:val="00A90C4E"/>
    <w:rsid w:val="00A91AB1"/>
    <w:rsid w:val="00A92B47"/>
    <w:rsid w:val="00A9383E"/>
    <w:rsid w:val="00A93CEC"/>
    <w:rsid w:val="00A93F04"/>
    <w:rsid w:val="00A93FE3"/>
    <w:rsid w:val="00A945BA"/>
    <w:rsid w:val="00A95562"/>
    <w:rsid w:val="00A9605A"/>
    <w:rsid w:val="00A96253"/>
    <w:rsid w:val="00A9670D"/>
    <w:rsid w:val="00A96BD8"/>
    <w:rsid w:val="00A96C96"/>
    <w:rsid w:val="00A97052"/>
    <w:rsid w:val="00AA002C"/>
    <w:rsid w:val="00AA0651"/>
    <w:rsid w:val="00AA1135"/>
    <w:rsid w:val="00AA26A7"/>
    <w:rsid w:val="00AA2DE8"/>
    <w:rsid w:val="00AA30E1"/>
    <w:rsid w:val="00AA33DD"/>
    <w:rsid w:val="00AA39DF"/>
    <w:rsid w:val="00AA4065"/>
    <w:rsid w:val="00AA51A0"/>
    <w:rsid w:val="00AA533F"/>
    <w:rsid w:val="00AA5DF1"/>
    <w:rsid w:val="00AA5E55"/>
    <w:rsid w:val="00AA6298"/>
    <w:rsid w:val="00AA699C"/>
    <w:rsid w:val="00AA6FCD"/>
    <w:rsid w:val="00AA72BB"/>
    <w:rsid w:val="00AA7CAE"/>
    <w:rsid w:val="00AA7DDB"/>
    <w:rsid w:val="00AB0B2A"/>
    <w:rsid w:val="00AB1F95"/>
    <w:rsid w:val="00AB23C0"/>
    <w:rsid w:val="00AB2754"/>
    <w:rsid w:val="00AB28FF"/>
    <w:rsid w:val="00AB401B"/>
    <w:rsid w:val="00AB5155"/>
    <w:rsid w:val="00AB520B"/>
    <w:rsid w:val="00AB5278"/>
    <w:rsid w:val="00AB6619"/>
    <w:rsid w:val="00AB6653"/>
    <w:rsid w:val="00AB6A5A"/>
    <w:rsid w:val="00AB6B50"/>
    <w:rsid w:val="00AB6DC7"/>
    <w:rsid w:val="00AC03F8"/>
    <w:rsid w:val="00AC0E5B"/>
    <w:rsid w:val="00AC1DAA"/>
    <w:rsid w:val="00AC1FF6"/>
    <w:rsid w:val="00AC304C"/>
    <w:rsid w:val="00AC3390"/>
    <w:rsid w:val="00AC365E"/>
    <w:rsid w:val="00AC3D90"/>
    <w:rsid w:val="00AC456D"/>
    <w:rsid w:val="00AC495A"/>
    <w:rsid w:val="00AC4F4B"/>
    <w:rsid w:val="00AC59E7"/>
    <w:rsid w:val="00AC6261"/>
    <w:rsid w:val="00AC68F8"/>
    <w:rsid w:val="00AC782C"/>
    <w:rsid w:val="00AD08FF"/>
    <w:rsid w:val="00AD0DE1"/>
    <w:rsid w:val="00AD16BB"/>
    <w:rsid w:val="00AD1A7C"/>
    <w:rsid w:val="00AD3BD3"/>
    <w:rsid w:val="00AD414C"/>
    <w:rsid w:val="00AD42DD"/>
    <w:rsid w:val="00AD46F5"/>
    <w:rsid w:val="00AD66D8"/>
    <w:rsid w:val="00AE0176"/>
    <w:rsid w:val="00AE09C1"/>
    <w:rsid w:val="00AE0C5A"/>
    <w:rsid w:val="00AE1DA3"/>
    <w:rsid w:val="00AE30E9"/>
    <w:rsid w:val="00AE3969"/>
    <w:rsid w:val="00AE4877"/>
    <w:rsid w:val="00AE66E4"/>
    <w:rsid w:val="00AE67A4"/>
    <w:rsid w:val="00AE6AFE"/>
    <w:rsid w:val="00AE7756"/>
    <w:rsid w:val="00AE7D29"/>
    <w:rsid w:val="00AF0439"/>
    <w:rsid w:val="00AF11FF"/>
    <w:rsid w:val="00AF14A5"/>
    <w:rsid w:val="00AF1E60"/>
    <w:rsid w:val="00AF2989"/>
    <w:rsid w:val="00AF306B"/>
    <w:rsid w:val="00AF311D"/>
    <w:rsid w:val="00AF3E0A"/>
    <w:rsid w:val="00AF417B"/>
    <w:rsid w:val="00AF4DF8"/>
    <w:rsid w:val="00AF516E"/>
    <w:rsid w:val="00AF5409"/>
    <w:rsid w:val="00AF5B13"/>
    <w:rsid w:val="00AF7EFB"/>
    <w:rsid w:val="00B00C19"/>
    <w:rsid w:val="00B0118B"/>
    <w:rsid w:val="00B01375"/>
    <w:rsid w:val="00B01F8A"/>
    <w:rsid w:val="00B02035"/>
    <w:rsid w:val="00B0213E"/>
    <w:rsid w:val="00B021E1"/>
    <w:rsid w:val="00B0333C"/>
    <w:rsid w:val="00B03515"/>
    <w:rsid w:val="00B03E63"/>
    <w:rsid w:val="00B048FC"/>
    <w:rsid w:val="00B04942"/>
    <w:rsid w:val="00B04FCD"/>
    <w:rsid w:val="00B05379"/>
    <w:rsid w:val="00B05442"/>
    <w:rsid w:val="00B05691"/>
    <w:rsid w:val="00B056E1"/>
    <w:rsid w:val="00B05992"/>
    <w:rsid w:val="00B05A13"/>
    <w:rsid w:val="00B07306"/>
    <w:rsid w:val="00B10175"/>
    <w:rsid w:val="00B10800"/>
    <w:rsid w:val="00B1109A"/>
    <w:rsid w:val="00B12443"/>
    <w:rsid w:val="00B12C94"/>
    <w:rsid w:val="00B1344F"/>
    <w:rsid w:val="00B13464"/>
    <w:rsid w:val="00B137E7"/>
    <w:rsid w:val="00B1451A"/>
    <w:rsid w:val="00B146AA"/>
    <w:rsid w:val="00B14E69"/>
    <w:rsid w:val="00B15703"/>
    <w:rsid w:val="00B15ED1"/>
    <w:rsid w:val="00B1647F"/>
    <w:rsid w:val="00B16BCD"/>
    <w:rsid w:val="00B16C6E"/>
    <w:rsid w:val="00B16D92"/>
    <w:rsid w:val="00B20734"/>
    <w:rsid w:val="00B218C1"/>
    <w:rsid w:val="00B22836"/>
    <w:rsid w:val="00B22850"/>
    <w:rsid w:val="00B22AFF"/>
    <w:rsid w:val="00B23074"/>
    <w:rsid w:val="00B25163"/>
    <w:rsid w:val="00B25917"/>
    <w:rsid w:val="00B25F29"/>
    <w:rsid w:val="00B30002"/>
    <w:rsid w:val="00B30EEC"/>
    <w:rsid w:val="00B31829"/>
    <w:rsid w:val="00B3210A"/>
    <w:rsid w:val="00B326AD"/>
    <w:rsid w:val="00B329F3"/>
    <w:rsid w:val="00B33526"/>
    <w:rsid w:val="00B33D93"/>
    <w:rsid w:val="00B33E7F"/>
    <w:rsid w:val="00B33F30"/>
    <w:rsid w:val="00B345BE"/>
    <w:rsid w:val="00B357C0"/>
    <w:rsid w:val="00B35C48"/>
    <w:rsid w:val="00B362EA"/>
    <w:rsid w:val="00B365DA"/>
    <w:rsid w:val="00B366D5"/>
    <w:rsid w:val="00B369E5"/>
    <w:rsid w:val="00B37CA6"/>
    <w:rsid w:val="00B37D2B"/>
    <w:rsid w:val="00B37E81"/>
    <w:rsid w:val="00B4027A"/>
    <w:rsid w:val="00B404D6"/>
    <w:rsid w:val="00B40A9C"/>
    <w:rsid w:val="00B40EAA"/>
    <w:rsid w:val="00B41B77"/>
    <w:rsid w:val="00B4583C"/>
    <w:rsid w:val="00B4587F"/>
    <w:rsid w:val="00B461BC"/>
    <w:rsid w:val="00B4703F"/>
    <w:rsid w:val="00B473EB"/>
    <w:rsid w:val="00B47C07"/>
    <w:rsid w:val="00B50449"/>
    <w:rsid w:val="00B50977"/>
    <w:rsid w:val="00B509FD"/>
    <w:rsid w:val="00B52955"/>
    <w:rsid w:val="00B532B2"/>
    <w:rsid w:val="00B535E8"/>
    <w:rsid w:val="00B53670"/>
    <w:rsid w:val="00B53D71"/>
    <w:rsid w:val="00B5420F"/>
    <w:rsid w:val="00B543C6"/>
    <w:rsid w:val="00B54B72"/>
    <w:rsid w:val="00B55D2A"/>
    <w:rsid w:val="00B562A9"/>
    <w:rsid w:val="00B57523"/>
    <w:rsid w:val="00B575EC"/>
    <w:rsid w:val="00B578FF"/>
    <w:rsid w:val="00B57A0C"/>
    <w:rsid w:val="00B57CC9"/>
    <w:rsid w:val="00B60501"/>
    <w:rsid w:val="00B60D87"/>
    <w:rsid w:val="00B61469"/>
    <w:rsid w:val="00B615F0"/>
    <w:rsid w:val="00B61ECD"/>
    <w:rsid w:val="00B62170"/>
    <w:rsid w:val="00B6245E"/>
    <w:rsid w:val="00B6257E"/>
    <w:rsid w:val="00B6276D"/>
    <w:rsid w:val="00B6283D"/>
    <w:rsid w:val="00B62C5C"/>
    <w:rsid w:val="00B6322A"/>
    <w:rsid w:val="00B641B4"/>
    <w:rsid w:val="00B6430E"/>
    <w:rsid w:val="00B64C7D"/>
    <w:rsid w:val="00B65568"/>
    <w:rsid w:val="00B65778"/>
    <w:rsid w:val="00B66721"/>
    <w:rsid w:val="00B66A50"/>
    <w:rsid w:val="00B66E10"/>
    <w:rsid w:val="00B675DA"/>
    <w:rsid w:val="00B70BA0"/>
    <w:rsid w:val="00B7161F"/>
    <w:rsid w:val="00B719E5"/>
    <w:rsid w:val="00B721E7"/>
    <w:rsid w:val="00B72BD1"/>
    <w:rsid w:val="00B73064"/>
    <w:rsid w:val="00B73698"/>
    <w:rsid w:val="00B74D56"/>
    <w:rsid w:val="00B751A7"/>
    <w:rsid w:val="00B76220"/>
    <w:rsid w:val="00B773CC"/>
    <w:rsid w:val="00B77FBC"/>
    <w:rsid w:val="00B80832"/>
    <w:rsid w:val="00B80ED8"/>
    <w:rsid w:val="00B824CE"/>
    <w:rsid w:val="00B824D2"/>
    <w:rsid w:val="00B838A4"/>
    <w:rsid w:val="00B839A4"/>
    <w:rsid w:val="00B83C7E"/>
    <w:rsid w:val="00B84793"/>
    <w:rsid w:val="00B84E97"/>
    <w:rsid w:val="00B85C79"/>
    <w:rsid w:val="00B85D76"/>
    <w:rsid w:val="00B8623D"/>
    <w:rsid w:val="00B86278"/>
    <w:rsid w:val="00B8692D"/>
    <w:rsid w:val="00B86F5E"/>
    <w:rsid w:val="00B87660"/>
    <w:rsid w:val="00B87B98"/>
    <w:rsid w:val="00B87EA5"/>
    <w:rsid w:val="00B916CD"/>
    <w:rsid w:val="00B93133"/>
    <w:rsid w:val="00B9365A"/>
    <w:rsid w:val="00B93ADD"/>
    <w:rsid w:val="00B9422D"/>
    <w:rsid w:val="00B954C7"/>
    <w:rsid w:val="00B954EF"/>
    <w:rsid w:val="00B9555E"/>
    <w:rsid w:val="00B959B2"/>
    <w:rsid w:val="00B960B9"/>
    <w:rsid w:val="00B961F4"/>
    <w:rsid w:val="00B96B8C"/>
    <w:rsid w:val="00B97684"/>
    <w:rsid w:val="00B97A89"/>
    <w:rsid w:val="00BA0284"/>
    <w:rsid w:val="00BA02E0"/>
    <w:rsid w:val="00BA1332"/>
    <w:rsid w:val="00BA2570"/>
    <w:rsid w:val="00BA2695"/>
    <w:rsid w:val="00BA2AA7"/>
    <w:rsid w:val="00BA30E8"/>
    <w:rsid w:val="00BA3808"/>
    <w:rsid w:val="00BA3EAA"/>
    <w:rsid w:val="00BA3FBC"/>
    <w:rsid w:val="00BA4F76"/>
    <w:rsid w:val="00BA4FB6"/>
    <w:rsid w:val="00BA5AB1"/>
    <w:rsid w:val="00BA5BDE"/>
    <w:rsid w:val="00BA61D1"/>
    <w:rsid w:val="00BA68AF"/>
    <w:rsid w:val="00BA6BE9"/>
    <w:rsid w:val="00BA7767"/>
    <w:rsid w:val="00BA7C81"/>
    <w:rsid w:val="00BB0989"/>
    <w:rsid w:val="00BB18BD"/>
    <w:rsid w:val="00BB276B"/>
    <w:rsid w:val="00BB3AEA"/>
    <w:rsid w:val="00BB3E71"/>
    <w:rsid w:val="00BB42D9"/>
    <w:rsid w:val="00BB454B"/>
    <w:rsid w:val="00BB59ED"/>
    <w:rsid w:val="00BB6409"/>
    <w:rsid w:val="00BB6EAB"/>
    <w:rsid w:val="00BB7080"/>
    <w:rsid w:val="00BB730D"/>
    <w:rsid w:val="00BB78F5"/>
    <w:rsid w:val="00BB7DFD"/>
    <w:rsid w:val="00BC02B3"/>
    <w:rsid w:val="00BC0D16"/>
    <w:rsid w:val="00BC136E"/>
    <w:rsid w:val="00BC28D8"/>
    <w:rsid w:val="00BC3460"/>
    <w:rsid w:val="00BC3461"/>
    <w:rsid w:val="00BC4EE1"/>
    <w:rsid w:val="00BC544A"/>
    <w:rsid w:val="00BC54C8"/>
    <w:rsid w:val="00BC5D53"/>
    <w:rsid w:val="00BC6100"/>
    <w:rsid w:val="00BC67A4"/>
    <w:rsid w:val="00BC6C64"/>
    <w:rsid w:val="00BD044C"/>
    <w:rsid w:val="00BD1482"/>
    <w:rsid w:val="00BD1504"/>
    <w:rsid w:val="00BD160E"/>
    <w:rsid w:val="00BD16EE"/>
    <w:rsid w:val="00BD211D"/>
    <w:rsid w:val="00BD396B"/>
    <w:rsid w:val="00BD4224"/>
    <w:rsid w:val="00BD4576"/>
    <w:rsid w:val="00BD499D"/>
    <w:rsid w:val="00BD4D38"/>
    <w:rsid w:val="00BD72D1"/>
    <w:rsid w:val="00BD759B"/>
    <w:rsid w:val="00BD79C7"/>
    <w:rsid w:val="00BD7F27"/>
    <w:rsid w:val="00BE07B8"/>
    <w:rsid w:val="00BE08DC"/>
    <w:rsid w:val="00BE145A"/>
    <w:rsid w:val="00BE1542"/>
    <w:rsid w:val="00BE1C74"/>
    <w:rsid w:val="00BE21EC"/>
    <w:rsid w:val="00BE254B"/>
    <w:rsid w:val="00BE2815"/>
    <w:rsid w:val="00BE2832"/>
    <w:rsid w:val="00BE2CA3"/>
    <w:rsid w:val="00BE34F9"/>
    <w:rsid w:val="00BE40CE"/>
    <w:rsid w:val="00BE4AB9"/>
    <w:rsid w:val="00BE4DF2"/>
    <w:rsid w:val="00BE4ED7"/>
    <w:rsid w:val="00BE4FA9"/>
    <w:rsid w:val="00BE59A7"/>
    <w:rsid w:val="00BE64C6"/>
    <w:rsid w:val="00BE7B89"/>
    <w:rsid w:val="00BE7E94"/>
    <w:rsid w:val="00BF14D5"/>
    <w:rsid w:val="00BF16C4"/>
    <w:rsid w:val="00BF1ED7"/>
    <w:rsid w:val="00BF27A2"/>
    <w:rsid w:val="00BF2EF9"/>
    <w:rsid w:val="00BF3460"/>
    <w:rsid w:val="00BF3D5A"/>
    <w:rsid w:val="00BF50C3"/>
    <w:rsid w:val="00BF599C"/>
    <w:rsid w:val="00BF5BDE"/>
    <w:rsid w:val="00BF6491"/>
    <w:rsid w:val="00BF7283"/>
    <w:rsid w:val="00BF7531"/>
    <w:rsid w:val="00C006D2"/>
    <w:rsid w:val="00C01487"/>
    <w:rsid w:val="00C03117"/>
    <w:rsid w:val="00C033D4"/>
    <w:rsid w:val="00C04709"/>
    <w:rsid w:val="00C04D42"/>
    <w:rsid w:val="00C053EF"/>
    <w:rsid w:val="00C05499"/>
    <w:rsid w:val="00C0596A"/>
    <w:rsid w:val="00C06DC6"/>
    <w:rsid w:val="00C0750D"/>
    <w:rsid w:val="00C100B6"/>
    <w:rsid w:val="00C12135"/>
    <w:rsid w:val="00C12BBE"/>
    <w:rsid w:val="00C140A7"/>
    <w:rsid w:val="00C14842"/>
    <w:rsid w:val="00C14E41"/>
    <w:rsid w:val="00C157D3"/>
    <w:rsid w:val="00C1604A"/>
    <w:rsid w:val="00C16071"/>
    <w:rsid w:val="00C17A8D"/>
    <w:rsid w:val="00C202E7"/>
    <w:rsid w:val="00C20644"/>
    <w:rsid w:val="00C20A7B"/>
    <w:rsid w:val="00C20E51"/>
    <w:rsid w:val="00C21092"/>
    <w:rsid w:val="00C212E8"/>
    <w:rsid w:val="00C21412"/>
    <w:rsid w:val="00C21A4D"/>
    <w:rsid w:val="00C21BF3"/>
    <w:rsid w:val="00C22A68"/>
    <w:rsid w:val="00C23118"/>
    <w:rsid w:val="00C23936"/>
    <w:rsid w:val="00C239B2"/>
    <w:rsid w:val="00C24AF8"/>
    <w:rsid w:val="00C24B16"/>
    <w:rsid w:val="00C24E6C"/>
    <w:rsid w:val="00C24EB3"/>
    <w:rsid w:val="00C25404"/>
    <w:rsid w:val="00C255E5"/>
    <w:rsid w:val="00C2592F"/>
    <w:rsid w:val="00C27AB3"/>
    <w:rsid w:val="00C30570"/>
    <w:rsid w:val="00C30613"/>
    <w:rsid w:val="00C312FA"/>
    <w:rsid w:val="00C322B3"/>
    <w:rsid w:val="00C32AB2"/>
    <w:rsid w:val="00C32E69"/>
    <w:rsid w:val="00C33142"/>
    <w:rsid w:val="00C33237"/>
    <w:rsid w:val="00C339F3"/>
    <w:rsid w:val="00C33D84"/>
    <w:rsid w:val="00C3454A"/>
    <w:rsid w:val="00C346A6"/>
    <w:rsid w:val="00C34E0A"/>
    <w:rsid w:val="00C351F5"/>
    <w:rsid w:val="00C36815"/>
    <w:rsid w:val="00C36D84"/>
    <w:rsid w:val="00C40CFB"/>
    <w:rsid w:val="00C418BC"/>
    <w:rsid w:val="00C4210D"/>
    <w:rsid w:val="00C43001"/>
    <w:rsid w:val="00C4345F"/>
    <w:rsid w:val="00C45AF0"/>
    <w:rsid w:val="00C464F3"/>
    <w:rsid w:val="00C46BB4"/>
    <w:rsid w:val="00C46C5B"/>
    <w:rsid w:val="00C46CE3"/>
    <w:rsid w:val="00C46FF3"/>
    <w:rsid w:val="00C474AA"/>
    <w:rsid w:val="00C50B90"/>
    <w:rsid w:val="00C51164"/>
    <w:rsid w:val="00C518AE"/>
    <w:rsid w:val="00C52085"/>
    <w:rsid w:val="00C5317E"/>
    <w:rsid w:val="00C537A7"/>
    <w:rsid w:val="00C55542"/>
    <w:rsid w:val="00C5648B"/>
    <w:rsid w:val="00C56DA9"/>
    <w:rsid w:val="00C57441"/>
    <w:rsid w:val="00C575EF"/>
    <w:rsid w:val="00C60900"/>
    <w:rsid w:val="00C60CFE"/>
    <w:rsid w:val="00C6138A"/>
    <w:rsid w:val="00C6138E"/>
    <w:rsid w:val="00C61545"/>
    <w:rsid w:val="00C6158F"/>
    <w:rsid w:val="00C62158"/>
    <w:rsid w:val="00C62519"/>
    <w:rsid w:val="00C62DBC"/>
    <w:rsid w:val="00C6312D"/>
    <w:rsid w:val="00C637E3"/>
    <w:rsid w:val="00C63B7D"/>
    <w:rsid w:val="00C64838"/>
    <w:rsid w:val="00C64D55"/>
    <w:rsid w:val="00C67305"/>
    <w:rsid w:val="00C6798A"/>
    <w:rsid w:val="00C708AC"/>
    <w:rsid w:val="00C71187"/>
    <w:rsid w:val="00C715E2"/>
    <w:rsid w:val="00C7163D"/>
    <w:rsid w:val="00C717AC"/>
    <w:rsid w:val="00C7252F"/>
    <w:rsid w:val="00C72606"/>
    <w:rsid w:val="00C7333A"/>
    <w:rsid w:val="00C73624"/>
    <w:rsid w:val="00C73B68"/>
    <w:rsid w:val="00C73D71"/>
    <w:rsid w:val="00C74F49"/>
    <w:rsid w:val="00C75988"/>
    <w:rsid w:val="00C75C92"/>
    <w:rsid w:val="00C7620E"/>
    <w:rsid w:val="00C76892"/>
    <w:rsid w:val="00C768EA"/>
    <w:rsid w:val="00C77044"/>
    <w:rsid w:val="00C773B4"/>
    <w:rsid w:val="00C775BA"/>
    <w:rsid w:val="00C77F2D"/>
    <w:rsid w:val="00C80858"/>
    <w:rsid w:val="00C81874"/>
    <w:rsid w:val="00C823CF"/>
    <w:rsid w:val="00C82F6F"/>
    <w:rsid w:val="00C83433"/>
    <w:rsid w:val="00C83665"/>
    <w:rsid w:val="00C840DC"/>
    <w:rsid w:val="00C8463F"/>
    <w:rsid w:val="00C85790"/>
    <w:rsid w:val="00C85850"/>
    <w:rsid w:val="00C8596E"/>
    <w:rsid w:val="00C85AEA"/>
    <w:rsid w:val="00C85D4F"/>
    <w:rsid w:val="00C86755"/>
    <w:rsid w:val="00C8722B"/>
    <w:rsid w:val="00C87F3B"/>
    <w:rsid w:val="00C90FB1"/>
    <w:rsid w:val="00C912AB"/>
    <w:rsid w:val="00C9158D"/>
    <w:rsid w:val="00C91601"/>
    <w:rsid w:val="00C926F1"/>
    <w:rsid w:val="00C92D0B"/>
    <w:rsid w:val="00C92F43"/>
    <w:rsid w:val="00C94688"/>
    <w:rsid w:val="00C94A00"/>
    <w:rsid w:val="00C94F02"/>
    <w:rsid w:val="00C95326"/>
    <w:rsid w:val="00C953FB"/>
    <w:rsid w:val="00C96476"/>
    <w:rsid w:val="00C9761E"/>
    <w:rsid w:val="00C97D6E"/>
    <w:rsid w:val="00C97DC9"/>
    <w:rsid w:val="00CA0214"/>
    <w:rsid w:val="00CA11F7"/>
    <w:rsid w:val="00CA2105"/>
    <w:rsid w:val="00CA2D8B"/>
    <w:rsid w:val="00CA4840"/>
    <w:rsid w:val="00CA4B11"/>
    <w:rsid w:val="00CA5403"/>
    <w:rsid w:val="00CA5C76"/>
    <w:rsid w:val="00CA63F7"/>
    <w:rsid w:val="00CA6439"/>
    <w:rsid w:val="00CA706C"/>
    <w:rsid w:val="00CA7129"/>
    <w:rsid w:val="00CA7302"/>
    <w:rsid w:val="00CB16EA"/>
    <w:rsid w:val="00CB1762"/>
    <w:rsid w:val="00CB1C9C"/>
    <w:rsid w:val="00CB1E98"/>
    <w:rsid w:val="00CB2799"/>
    <w:rsid w:val="00CB2E89"/>
    <w:rsid w:val="00CB3204"/>
    <w:rsid w:val="00CB3F5E"/>
    <w:rsid w:val="00CB5A1C"/>
    <w:rsid w:val="00CB64C6"/>
    <w:rsid w:val="00CB6E28"/>
    <w:rsid w:val="00CB7B26"/>
    <w:rsid w:val="00CC0524"/>
    <w:rsid w:val="00CC1450"/>
    <w:rsid w:val="00CC1807"/>
    <w:rsid w:val="00CC475A"/>
    <w:rsid w:val="00CC4C79"/>
    <w:rsid w:val="00CC62D7"/>
    <w:rsid w:val="00CC6E61"/>
    <w:rsid w:val="00CC7A7E"/>
    <w:rsid w:val="00CC7AD5"/>
    <w:rsid w:val="00CD0475"/>
    <w:rsid w:val="00CD080C"/>
    <w:rsid w:val="00CD10A3"/>
    <w:rsid w:val="00CD13C4"/>
    <w:rsid w:val="00CD1B0D"/>
    <w:rsid w:val="00CD3F22"/>
    <w:rsid w:val="00CD454A"/>
    <w:rsid w:val="00CD5955"/>
    <w:rsid w:val="00CD60E2"/>
    <w:rsid w:val="00CD6333"/>
    <w:rsid w:val="00CD67A9"/>
    <w:rsid w:val="00CE029D"/>
    <w:rsid w:val="00CE0DBE"/>
    <w:rsid w:val="00CE0DE7"/>
    <w:rsid w:val="00CE2495"/>
    <w:rsid w:val="00CE3216"/>
    <w:rsid w:val="00CE44F5"/>
    <w:rsid w:val="00CE47C6"/>
    <w:rsid w:val="00CE4EB8"/>
    <w:rsid w:val="00CE55C5"/>
    <w:rsid w:val="00CE5D49"/>
    <w:rsid w:val="00CE5E44"/>
    <w:rsid w:val="00CE64B9"/>
    <w:rsid w:val="00CE6595"/>
    <w:rsid w:val="00CE6D19"/>
    <w:rsid w:val="00CE7031"/>
    <w:rsid w:val="00CE73FA"/>
    <w:rsid w:val="00CE7D79"/>
    <w:rsid w:val="00CF0215"/>
    <w:rsid w:val="00CF0315"/>
    <w:rsid w:val="00CF083B"/>
    <w:rsid w:val="00CF0C30"/>
    <w:rsid w:val="00CF1340"/>
    <w:rsid w:val="00CF1357"/>
    <w:rsid w:val="00CF23E7"/>
    <w:rsid w:val="00CF2F21"/>
    <w:rsid w:val="00CF362C"/>
    <w:rsid w:val="00CF3993"/>
    <w:rsid w:val="00CF3EB3"/>
    <w:rsid w:val="00CF3ECD"/>
    <w:rsid w:val="00CF436A"/>
    <w:rsid w:val="00CF555E"/>
    <w:rsid w:val="00CF5BE1"/>
    <w:rsid w:val="00CF5EF3"/>
    <w:rsid w:val="00CF626C"/>
    <w:rsid w:val="00CF6C27"/>
    <w:rsid w:val="00CF7609"/>
    <w:rsid w:val="00D01447"/>
    <w:rsid w:val="00D01D40"/>
    <w:rsid w:val="00D025A7"/>
    <w:rsid w:val="00D02891"/>
    <w:rsid w:val="00D02DFE"/>
    <w:rsid w:val="00D02E92"/>
    <w:rsid w:val="00D03285"/>
    <w:rsid w:val="00D03DA2"/>
    <w:rsid w:val="00D04007"/>
    <w:rsid w:val="00D0434C"/>
    <w:rsid w:val="00D04555"/>
    <w:rsid w:val="00D04933"/>
    <w:rsid w:val="00D05233"/>
    <w:rsid w:val="00D059D8"/>
    <w:rsid w:val="00D05DE7"/>
    <w:rsid w:val="00D06518"/>
    <w:rsid w:val="00D07606"/>
    <w:rsid w:val="00D07D11"/>
    <w:rsid w:val="00D10AEC"/>
    <w:rsid w:val="00D11F11"/>
    <w:rsid w:val="00D120EC"/>
    <w:rsid w:val="00D12336"/>
    <w:rsid w:val="00D1250B"/>
    <w:rsid w:val="00D125E3"/>
    <w:rsid w:val="00D12832"/>
    <w:rsid w:val="00D13B1E"/>
    <w:rsid w:val="00D14EEB"/>
    <w:rsid w:val="00D15024"/>
    <w:rsid w:val="00D15425"/>
    <w:rsid w:val="00D15A4A"/>
    <w:rsid w:val="00D16931"/>
    <w:rsid w:val="00D174B9"/>
    <w:rsid w:val="00D17787"/>
    <w:rsid w:val="00D17D4E"/>
    <w:rsid w:val="00D17E32"/>
    <w:rsid w:val="00D20579"/>
    <w:rsid w:val="00D21191"/>
    <w:rsid w:val="00D21651"/>
    <w:rsid w:val="00D21DC4"/>
    <w:rsid w:val="00D22320"/>
    <w:rsid w:val="00D223EC"/>
    <w:rsid w:val="00D22529"/>
    <w:rsid w:val="00D22AFC"/>
    <w:rsid w:val="00D23805"/>
    <w:rsid w:val="00D23BFF"/>
    <w:rsid w:val="00D246AF"/>
    <w:rsid w:val="00D24943"/>
    <w:rsid w:val="00D25221"/>
    <w:rsid w:val="00D254C2"/>
    <w:rsid w:val="00D25504"/>
    <w:rsid w:val="00D25763"/>
    <w:rsid w:val="00D26537"/>
    <w:rsid w:val="00D26708"/>
    <w:rsid w:val="00D26B8B"/>
    <w:rsid w:val="00D26E95"/>
    <w:rsid w:val="00D27313"/>
    <w:rsid w:val="00D27DEF"/>
    <w:rsid w:val="00D31189"/>
    <w:rsid w:val="00D311C6"/>
    <w:rsid w:val="00D31C73"/>
    <w:rsid w:val="00D3243F"/>
    <w:rsid w:val="00D32656"/>
    <w:rsid w:val="00D3314A"/>
    <w:rsid w:val="00D333F6"/>
    <w:rsid w:val="00D34217"/>
    <w:rsid w:val="00D349C9"/>
    <w:rsid w:val="00D34BA3"/>
    <w:rsid w:val="00D34BFA"/>
    <w:rsid w:val="00D34CAA"/>
    <w:rsid w:val="00D35579"/>
    <w:rsid w:val="00D357F2"/>
    <w:rsid w:val="00D366E6"/>
    <w:rsid w:val="00D36A64"/>
    <w:rsid w:val="00D36E3F"/>
    <w:rsid w:val="00D411BA"/>
    <w:rsid w:val="00D414A5"/>
    <w:rsid w:val="00D41878"/>
    <w:rsid w:val="00D41899"/>
    <w:rsid w:val="00D420C8"/>
    <w:rsid w:val="00D42324"/>
    <w:rsid w:val="00D42E3B"/>
    <w:rsid w:val="00D42E8C"/>
    <w:rsid w:val="00D43170"/>
    <w:rsid w:val="00D43497"/>
    <w:rsid w:val="00D4493D"/>
    <w:rsid w:val="00D44ADE"/>
    <w:rsid w:val="00D44B8C"/>
    <w:rsid w:val="00D44C11"/>
    <w:rsid w:val="00D4549F"/>
    <w:rsid w:val="00D45A38"/>
    <w:rsid w:val="00D463B6"/>
    <w:rsid w:val="00D46931"/>
    <w:rsid w:val="00D472FC"/>
    <w:rsid w:val="00D4736D"/>
    <w:rsid w:val="00D47EE6"/>
    <w:rsid w:val="00D5051F"/>
    <w:rsid w:val="00D506F5"/>
    <w:rsid w:val="00D51CD4"/>
    <w:rsid w:val="00D51D1E"/>
    <w:rsid w:val="00D52DD1"/>
    <w:rsid w:val="00D5319D"/>
    <w:rsid w:val="00D53CC8"/>
    <w:rsid w:val="00D5422E"/>
    <w:rsid w:val="00D5433C"/>
    <w:rsid w:val="00D55038"/>
    <w:rsid w:val="00D553A0"/>
    <w:rsid w:val="00D57A21"/>
    <w:rsid w:val="00D57D0A"/>
    <w:rsid w:val="00D6096C"/>
    <w:rsid w:val="00D61987"/>
    <w:rsid w:val="00D6239E"/>
    <w:rsid w:val="00D6249F"/>
    <w:rsid w:val="00D63123"/>
    <w:rsid w:val="00D63CFA"/>
    <w:rsid w:val="00D63D1F"/>
    <w:rsid w:val="00D63EBD"/>
    <w:rsid w:val="00D6559A"/>
    <w:rsid w:val="00D65AB5"/>
    <w:rsid w:val="00D70081"/>
    <w:rsid w:val="00D70431"/>
    <w:rsid w:val="00D711D5"/>
    <w:rsid w:val="00D714DA"/>
    <w:rsid w:val="00D71825"/>
    <w:rsid w:val="00D71AE6"/>
    <w:rsid w:val="00D71E22"/>
    <w:rsid w:val="00D72857"/>
    <w:rsid w:val="00D735F6"/>
    <w:rsid w:val="00D7483B"/>
    <w:rsid w:val="00D74911"/>
    <w:rsid w:val="00D74A54"/>
    <w:rsid w:val="00D76130"/>
    <w:rsid w:val="00D7687E"/>
    <w:rsid w:val="00D77283"/>
    <w:rsid w:val="00D803B8"/>
    <w:rsid w:val="00D806EE"/>
    <w:rsid w:val="00D8178B"/>
    <w:rsid w:val="00D83309"/>
    <w:rsid w:val="00D84419"/>
    <w:rsid w:val="00D84B3C"/>
    <w:rsid w:val="00D84C01"/>
    <w:rsid w:val="00D84C8A"/>
    <w:rsid w:val="00D84FE8"/>
    <w:rsid w:val="00D855A3"/>
    <w:rsid w:val="00D85772"/>
    <w:rsid w:val="00D863DF"/>
    <w:rsid w:val="00D870B4"/>
    <w:rsid w:val="00D91066"/>
    <w:rsid w:val="00D91098"/>
    <w:rsid w:val="00D92001"/>
    <w:rsid w:val="00D92B53"/>
    <w:rsid w:val="00D92EA5"/>
    <w:rsid w:val="00D930F6"/>
    <w:rsid w:val="00D93328"/>
    <w:rsid w:val="00D9353E"/>
    <w:rsid w:val="00D943A6"/>
    <w:rsid w:val="00D94656"/>
    <w:rsid w:val="00D94BE0"/>
    <w:rsid w:val="00D9650F"/>
    <w:rsid w:val="00D97770"/>
    <w:rsid w:val="00D97A11"/>
    <w:rsid w:val="00D97C5E"/>
    <w:rsid w:val="00DA0ABA"/>
    <w:rsid w:val="00DA10F3"/>
    <w:rsid w:val="00DA1778"/>
    <w:rsid w:val="00DA36E7"/>
    <w:rsid w:val="00DA3E8F"/>
    <w:rsid w:val="00DA41EB"/>
    <w:rsid w:val="00DA4281"/>
    <w:rsid w:val="00DA42D7"/>
    <w:rsid w:val="00DA44F2"/>
    <w:rsid w:val="00DA49DB"/>
    <w:rsid w:val="00DA534D"/>
    <w:rsid w:val="00DA5EBE"/>
    <w:rsid w:val="00DA641D"/>
    <w:rsid w:val="00DA644A"/>
    <w:rsid w:val="00DA70D7"/>
    <w:rsid w:val="00DA7294"/>
    <w:rsid w:val="00DA7536"/>
    <w:rsid w:val="00DA76D8"/>
    <w:rsid w:val="00DA7745"/>
    <w:rsid w:val="00DA7805"/>
    <w:rsid w:val="00DA7A10"/>
    <w:rsid w:val="00DB094F"/>
    <w:rsid w:val="00DB1536"/>
    <w:rsid w:val="00DB19AA"/>
    <w:rsid w:val="00DB1FE7"/>
    <w:rsid w:val="00DB235C"/>
    <w:rsid w:val="00DB2893"/>
    <w:rsid w:val="00DB337E"/>
    <w:rsid w:val="00DB3D32"/>
    <w:rsid w:val="00DB4E70"/>
    <w:rsid w:val="00DB4F74"/>
    <w:rsid w:val="00DB5222"/>
    <w:rsid w:val="00DB544B"/>
    <w:rsid w:val="00DB54EA"/>
    <w:rsid w:val="00DB6EC4"/>
    <w:rsid w:val="00DC007F"/>
    <w:rsid w:val="00DC00A5"/>
    <w:rsid w:val="00DC09EE"/>
    <w:rsid w:val="00DC0F05"/>
    <w:rsid w:val="00DC143C"/>
    <w:rsid w:val="00DC1CB0"/>
    <w:rsid w:val="00DC2900"/>
    <w:rsid w:val="00DC2AD8"/>
    <w:rsid w:val="00DC315F"/>
    <w:rsid w:val="00DC3A22"/>
    <w:rsid w:val="00DC3B17"/>
    <w:rsid w:val="00DC4509"/>
    <w:rsid w:val="00DC48C8"/>
    <w:rsid w:val="00DC49FE"/>
    <w:rsid w:val="00DC4E28"/>
    <w:rsid w:val="00DC4FF4"/>
    <w:rsid w:val="00DC5403"/>
    <w:rsid w:val="00DC5EBB"/>
    <w:rsid w:val="00DC6059"/>
    <w:rsid w:val="00DC7CC9"/>
    <w:rsid w:val="00DC7DD0"/>
    <w:rsid w:val="00DD0B48"/>
    <w:rsid w:val="00DD1A4F"/>
    <w:rsid w:val="00DD1ADC"/>
    <w:rsid w:val="00DD33B0"/>
    <w:rsid w:val="00DD35F0"/>
    <w:rsid w:val="00DD4417"/>
    <w:rsid w:val="00DD501C"/>
    <w:rsid w:val="00DD5F4C"/>
    <w:rsid w:val="00DD61AC"/>
    <w:rsid w:val="00DD64D1"/>
    <w:rsid w:val="00DD6A08"/>
    <w:rsid w:val="00DD7590"/>
    <w:rsid w:val="00DD7807"/>
    <w:rsid w:val="00DD78B4"/>
    <w:rsid w:val="00DD79B3"/>
    <w:rsid w:val="00DE0965"/>
    <w:rsid w:val="00DE0E70"/>
    <w:rsid w:val="00DE123E"/>
    <w:rsid w:val="00DE1D44"/>
    <w:rsid w:val="00DE30C5"/>
    <w:rsid w:val="00DE3C84"/>
    <w:rsid w:val="00DE438E"/>
    <w:rsid w:val="00DE465F"/>
    <w:rsid w:val="00DE46D3"/>
    <w:rsid w:val="00DE626D"/>
    <w:rsid w:val="00DE6F56"/>
    <w:rsid w:val="00DE7571"/>
    <w:rsid w:val="00DE7781"/>
    <w:rsid w:val="00DE79CA"/>
    <w:rsid w:val="00DE7F5D"/>
    <w:rsid w:val="00DF0762"/>
    <w:rsid w:val="00DF1123"/>
    <w:rsid w:val="00DF305A"/>
    <w:rsid w:val="00DF3AAE"/>
    <w:rsid w:val="00DF419A"/>
    <w:rsid w:val="00DF4BB7"/>
    <w:rsid w:val="00DF51E9"/>
    <w:rsid w:val="00DF53F7"/>
    <w:rsid w:val="00DF6E56"/>
    <w:rsid w:val="00DF7464"/>
    <w:rsid w:val="00E002F0"/>
    <w:rsid w:val="00E008F5"/>
    <w:rsid w:val="00E010F5"/>
    <w:rsid w:val="00E017FF"/>
    <w:rsid w:val="00E01C24"/>
    <w:rsid w:val="00E04D87"/>
    <w:rsid w:val="00E04EC3"/>
    <w:rsid w:val="00E05F17"/>
    <w:rsid w:val="00E06D70"/>
    <w:rsid w:val="00E06DDD"/>
    <w:rsid w:val="00E1051A"/>
    <w:rsid w:val="00E1052D"/>
    <w:rsid w:val="00E1089E"/>
    <w:rsid w:val="00E10F7E"/>
    <w:rsid w:val="00E12F6C"/>
    <w:rsid w:val="00E13050"/>
    <w:rsid w:val="00E133BE"/>
    <w:rsid w:val="00E13827"/>
    <w:rsid w:val="00E14013"/>
    <w:rsid w:val="00E1413C"/>
    <w:rsid w:val="00E1415D"/>
    <w:rsid w:val="00E14BC3"/>
    <w:rsid w:val="00E15390"/>
    <w:rsid w:val="00E15510"/>
    <w:rsid w:val="00E15642"/>
    <w:rsid w:val="00E158EE"/>
    <w:rsid w:val="00E15FF3"/>
    <w:rsid w:val="00E16621"/>
    <w:rsid w:val="00E17980"/>
    <w:rsid w:val="00E209F0"/>
    <w:rsid w:val="00E2113A"/>
    <w:rsid w:val="00E211E2"/>
    <w:rsid w:val="00E21406"/>
    <w:rsid w:val="00E21C4B"/>
    <w:rsid w:val="00E21EF6"/>
    <w:rsid w:val="00E21EF8"/>
    <w:rsid w:val="00E2238E"/>
    <w:rsid w:val="00E229EC"/>
    <w:rsid w:val="00E23822"/>
    <w:rsid w:val="00E23AF8"/>
    <w:rsid w:val="00E24444"/>
    <w:rsid w:val="00E24C96"/>
    <w:rsid w:val="00E2610C"/>
    <w:rsid w:val="00E262B7"/>
    <w:rsid w:val="00E264AA"/>
    <w:rsid w:val="00E26588"/>
    <w:rsid w:val="00E26DB8"/>
    <w:rsid w:val="00E30BEF"/>
    <w:rsid w:val="00E3110D"/>
    <w:rsid w:val="00E31A92"/>
    <w:rsid w:val="00E31F77"/>
    <w:rsid w:val="00E328F4"/>
    <w:rsid w:val="00E33EB1"/>
    <w:rsid w:val="00E3407E"/>
    <w:rsid w:val="00E34C4A"/>
    <w:rsid w:val="00E34D95"/>
    <w:rsid w:val="00E360BA"/>
    <w:rsid w:val="00E3671F"/>
    <w:rsid w:val="00E36E42"/>
    <w:rsid w:val="00E36FE3"/>
    <w:rsid w:val="00E403A6"/>
    <w:rsid w:val="00E40B63"/>
    <w:rsid w:val="00E41144"/>
    <w:rsid w:val="00E4121C"/>
    <w:rsid w:val="00E41C69"/>
    <w:rsid w:val="00E42144"/>
    <w:rsid w:val="00E4276F"/>
    <w:rsid w:val="00E43031"/>
    <w:rsid w:val="00E43EAD"/>
    <w:rsid w:val="00E44557"/>
    <w:rsid w:val="00E44591"/>
    <w:rsid w:val="00E446FC"/>
    <w:rsid w:val="00E4586F"/>
    <w:rsid w:val="00E45CCA"/>
    <w:rsid w:val="00E461F6"/>
    <w:rsid w:val="00E4638C"/>
    <w:rsid w:val="00E46ED2"/>
    <w:rsid w:val="00E47DB8"/>
    <w:rsid w:val="00E50198"/>
    <w:rsid w:val="00E50AD6"/>
    <w:rsid w:val="00E5142A"/>
    <w:rsid w:val="00E535E0"/>
    <w:rsid w:val="00E540D2"/>
    <w:rsid w:val="00E5433B"/>
    <w:rsid w:val="00E54477"/>
    <w:rsid w:val="00E5452D"/>
    <w:rsid w:val="00E56A2B"/>
    <w:rsid w:val="00E56D09"/>
    <w:rsid w:val="00E57781"/>
    <w:rsid w:val="00E578E3"/>
    <w:rsid w:val="00E57D50"/>
    <w:rsid w:val="00E60316"/>
    <w:rsid w:val="00E606BA"/>
    <w:rsid w:val="00E60924"/>
    <w:rsid w:val="00E614AD"/>
    <w:rsid w:val="00E64276"/>
    <w:rsid w:val="00E64469"/>
    <w:rsid w:val="00E65238"/>
    <w:rsid w:val="00E65797"/>
    <w:rsid w:val="00E65A6A"/>
    <w:rsid w:val="00E66BCE"/>
    <w:rsid w:val="00E673D0"/>
    <w:rsid w:val="00E67430"/>
    <w:rsid w:val="00E67F1D"/>
    <w:rsid w:val="00E70566"/>
    <w:rsid w:val="00E707F5"/>
    <w:rsid w:val="00E71A83"/>
    <w:rsid w:val="00E71E70"/>
    <w:rsid w:val="00E72264"/>
    <w:rsid w:val="00E72428"/>
    <w:rsid w:val="00E72D90"/>
    <w:rsid w:val="00E73161"/>
    <w:rsid w:val="00E7331D"/>
    <w:rsid w:val="00E73956"/>
    <w:rsid w:val="00E73AEE"/>
    <w:rsid w:val="00E7419B"/>
    <w:rsid w:val="00E74356"/>
    <w:rsid w:val="00E74841"/>
    <w:rsid w:val="00E757A4"/>
    <w:rsid w:val="00E757AE"/>
    <w:rsid w:val="00E76AE7"/>
    <w:rsid w:val="00E77576"/>
    <w:rsid w:val="00E81365"/>
    <w:rsid w:val="00E81D19"/>
    <w:rsid w:val="00E82808"/>
    <w:rsid w:val="00E83277"/>
    <w:rsid w:val="00E8386D"/>
    <w:rsid w:val="00E84860"/>
    <w:rsid w:val="00E853CC"/>
    <w:rsid w:val="00E8590C"/>
    <w:rsid w:val="00E85FD7"/>
    <w:rsid w:val="00E863B3"/>
    <w:rsid w:val="00E86C53"/>
    <w:rsid w:val="00E87566"/>
    <w:rsid w:val="00E87C45"/>
    <w:rsid w:val="00E903F7"/>
    <w:rsid w:val="00E9057E"/>
    <w:rsid w:val="00E905A5"/>
    <w:rsid w:val="00E906B1"/>
    <w:rsid w:val="00E90740"/>
    <w:rsid w:val="00E90A8B"/>
    <w:rsid w:val="00E9167B"/>
    <w:rsid w:val="00E91B99"/>
    <w:rsid w:val="00E91E6C"/>
    <w:rsid w:val="00E92976"/>
    <w:rsid w:val="00E92A65"/>
    <w:rsid w:val="00E92A76"/>
    <w:rsid w:val="00E92BF5"/>
    <w:rsid w:val="00E92FCD"/>
    <w:rsid w:val="00E93394"/>
    <w:rsid w:val="00E934E3"/>
    <w:rsid w:val="00E93873"/>
    <w:rsid w:val="00E94BBB"/>
    <w:rsid w:val="00E94FB9"/>
    <w:rsid w:val="00E953AC"/>
    <w:rsid w:val="00E95470"/>
    <w:rsid w:val="00E958E7"/>
    <w:rsid w:val="00E9732D"/>
    <w:rsid w:val="00E974F5"/>
    <w:rsid w:val="00E9798F"/>
    <w:rsid w:val="00EA0A8C"/>
    <w:rsid w:val="00EA0F66"/>
    <w:rsid w:val="00EA1B61"/>
    <w:rsid w:val="00EA1B82"/>
    <w:rsid w:val="00EA244A"/>
    <w:rsid w:val="00EA32F3"/>
    <w:rsid w:val="00EA3A9A"/>
    <w:rsid w:val="00EA574A"/>
    <w:rsid w:val="00EA590C"/>
    <w:rsid w:val="00EA5E3F"/>
    <w:rsid w:val="00EA659B"/>
    <w:rsid w:val="00EA7102"/>
    <w:rsid w:val="00EA76CD"/>
    <w:rsid w:val="00EB0765"/>
    <w:rsid w:val="00EB103D"/>
    <w:rsid w:val="00EB1612"/>
    <w:rsid w:val="00EB1B41"/>
    <w:rsid w:val="00EB226E"/>
    <w:rsid w:val="00EB3587"/>
    <w:rsid w:val="00EB3B29"/>
    <w:rsid w:val="00EB3F73"/>
    <w:rsid w:val="00EB3FEE"/>
    <w:rsid w:val="00EB4249"/>
    <w:rsid w:val="00EB4B99"/>
    <w:rsid w:val="00EB5717"/>
    <w:rsid w:val="00EB580F"/>
    <w:rsid w:val="00EB6BED"/>
    <w:rsid w:val="00EB6BFF"/>
    <w:rsid w:val="00EB7DD4"/>
    <w:rsid w:val="00EC109C"/>
    <w:rsid w:val="00EC35C9"/>
    <w:rsid w:val="00EC3687"/>
    <w:rsid w:val="00EC4019"/>
    <w:rsid w:val="00EC456C"/>
    <w:rsid w:val="00EC4CE7"/>
    <w:rsid w:val="00EC4D37"/>
    <w:rsid w:val="00EC5826"/>
    <w:rsid w:val="00EC63E7"/>
    <w:rsid w:val="00EC702B"/>
    <w:rsid w:val="00ED0AD5"/>
    <w:rsid w:val="00ED0CD5"/>
    <w:rsid w:val="00ED202D"/>
    <w:rsid w:val="00ED2F86"/>
    <w:rsid w:val="00ED3191"/>
    <w:rsid w:val="00ED31BB"/>
    <w:rsid w:val="00ED35A8"/>
    <w:rsid w:val="00ED3D1A"/>
    <w:rsid w:val="00ED3D33"/>
    <w:rsid w:val="00ED4BDB"/>
    <w:rsid w:val="00ED4CB3"/>
    <w:rsid w:val="00ED4F01"/>
    <w:rsid w:val="00ED57BA"/>
    <w:rsid w:val="00ED61EC"/>
    <w:rsid w:val="00ED6778"/>
    <w:rsid w:val="00ED77E1"/>
    <w:rsid w:val="00ED79CA"/>
    <w:rsid w:val="00ED7AF3"/>
    <w:rsid w:val="00EE04DA"/>
    <w:rsid w:val="00EE07D8"/>
    <w:rsid w:val="00EE0ABC"/>
    <w:rsid w:val="00EE1ED8"/>
    <w:rsid w:val="00EE248F"/>
    <w:rsid w:val="00EE2D5D"/>
    <w:rsid w:val="00EE339F"/>
    <w:rsid w:val="00EE4BC8"/>
    <w:rsid w:val="00EE4F43"/>
    <w:rsid w:val="00EE5D11"/>
    <w:rsid w:val="00EE5F0E"/>
    <w:rsid w:val="00EE60A6"/>
    <w:rsid w:val="00EE63BE"/>
    <w:rsid w:val="00EE6E54"/>
    <w:rsid w:val="00EE78EE"/>
    <w:rsid w:val="00EF0EA1"/>
    <w:rsid w:val="00EF13D8"/>
    <w:rsid w:val="00EF1719"/>
    <w:rsid w:val="00EF22E2"/>
    <w:rsid w:val="00EF266A"/>
    <w:rsid w:val="00EF2D48"/>
    <w:rsid w:val="00EF36C2"/>
    <w:rsid w:val="00EF3BA4"/>
    <w:rsid w:val="00EF3D2A"/>
    <w:rsid w:val="00EF466A"/>
    <w:rsid w:val="00EF47BE"/>
    <w:rsid w:val="00EF5BDA"/>
    <w:rsid w:val="00EF632B"/>
    <w:rsid w:val="00EF6D73"/>
    <w:rsid w:val="00EF7E76"/>
    <w:rsid w:val="00F001A6"/>
    <w:rsid w:val="00F0150B"/>
    <w:rsid w:val="00F01704"/>
    <w:rsid w:val="00F025E7"/>
    <w:rsid w:val="00F03CC0"/>
    <w:rsid w:val="00F04F5C"/>
    <w:rsid w:val="00F0569B"/>
    <w:rsid w:val="00F05990"/>
    <w:rsid w:val="00F05B87"/>
    <w:rsid w:val="00F0607F"/>
    <w:rsid w:val="00F063C9"/>
    <w:rsid w:val="00F06E1F"/>
    <w:rsid w:val="00F06F0D"/>
    <w:rsid w:val="00F07155"/>
    <w:rsid w:val="00F07310"/>
    <w:rsid w:val="00F07F22"/>
    <w:rsid w:val="00F1023B"/>
    <w:rsid w:val="00F1053E"/>
    <w:rsid w:val="00F10C34"/>
    <w:rsid w:val="00F10DB3"/>
    <w:rsid w:val="00F10E29"/>
    <w:rsid w:val="00F110BC"/>
    <w:rsid w:val="00F12F8B"/>
    <w:rsid w:val="00F1405E"/>
    <w:rsid w:val="00F15D7D"/>
    <w:rsid w:val="00F15DA5"/>
    <w:rsid w:val="00F166A0"/>
    <w:rsid w:val="00F17734"/>
    <w:rsid w:val="00F17E1A"/>
    <w:rsid w:val="00F2028E"/>
    <w:rsid w:val="00F21DBE"/>
    <w:rsid w:val="00F22357"/>
    <w:rsid w:val="00F22DB4"/>
    <w:rsid w:val="00F23B2F"/>
    <w:rsid w:val="00F23C00"/>
    <w:rsid w:val="00F241DA"/>
    <w:rsid w:val="00F24263"/>
    <w:rsid w:val="00F243EA"/>
    <w:rsid w:val="00F24882"/>
    <w:rsid w:val="00F24BFC"/>
    <w:rsid w:val="00F24D1B"/>
    <w:rsid w:val="00F25362"/>
    <w:rsid w:val="00F2580C"/>
    <w:rsid w:val="00F25D24"/>
    <w:rsid w:val="00F26814"/>
    <w:rsid w:val="00F26DD5"/>
    <w:rsid w:val="00F27D2C"/>
    <w:rsid w:val="00F312CD"/>
    <w:rsid w:val="00F336AF"/>
    <w:rsid w:val="00F3391E"/>
    <w:rsid w:val="00F33A85"/>
    <w:rsid w:val="00F34CE6"/>
    <w:rsid w:val="00F3501E"/>
    <w:rsid w:val="00F35727"/>
    <w:rsid w:val="00F35A93"/>
    <w:rsid w:val="00F36583"/>
    <w:rsid w:val="00F40708"/>
    <w:rsid w:val="00F4211E"/>
    <w:rsid w:val="00F4271E"/>
    <w:rsid w:val="00F4274F"/>
    <w:rsid w:val="00F42944"/>
    <w:rsid w:val="00F42A31"/>
    <w:rsid w:val="00F42D6F"/>
    <w:rsid w:val="00F42DFD"/>
    <w:rsid w:val="00F43D6D"/>
    <w:rsid w:val="00F4411D"/>
    <w:rsid w:val="00F443BC"/>
    <w:rsid w:val="00F4498E"/>
    <w:rsid w:val="00F44DFF"/>
    <w:rsid w:val="00F45872"/>
    <w:rsid w:val="00F4614F"/>
    <w:rsid w:val="00F4699A"/>
    <w:rsid w:val="00F46E3B"/>
    <w:rsid w:val="00F473A7"/>
    <w:rsid w:val="00F501E2"/>
    <w:rsid w:val="00F50DAD"/>
    <w:rsid w:val="00F51FA8"/>
    <w:rsid w:val="00F52397"/>
    <w:rsid w:val="00F5306E"/>
    <w:rsid w:val="00F5350B"/>
    <w:rsid w:val="00F539EA"/>
    <w:rsid w:val="00F53FFD"/>
    <w:rsid w:val="00F553BF"/>
    <w:rsid w:val="00F55F3E"/>
    <w:rsid w:val="00F57660"/>
    <w:rsid w:val="00F60E38"/>
    <w:rsid w:val="00F60F09"/>
    <w:rsid w:val="00F61FC8"/>
    <w:rsid w:val="00F62D15"/>
    <w:rsid w:val="00F63323"/>
    <w:rsid w:val="00F64935"/>
    <w:rsid w:val="00F64AEA"/>
    <w:rsid w:val="00F65650"/>
    <w:rsid w:val="00F65AD2"/>
    <w:rsid w:val="00F669D4"/>
    <w:rsid w:val="00F66FE2"/>
    <w:rsid w:val="00F67154"/>
    <w:rsid w:val="00F67789"/>
    <w:rsid w:val="00F67887"/>
    <w:rsid w:val="00F6797C"/>
    <w:rsid w:val="00F67F5F"/>
    <w:rsid w:val="00F701CB"/>
    <w:rsid w:val="00F7029C"/>
    <w:rsid w:val="00F706DD"/>
    <w:rsid w:val="00F7216D"/>
    <w:rsid w:val="00F7263D"/>
    <w:rsid w:val="00F728DE"/>
    <w:rsid w:val="00F72967"/>
    <w:rsid w:val="00F731ED"/>
    <w:rsid w:val="00F73660"/>
    <w:rsid w:val="00F7462E"/>
    <w:rsid w:val="00F7479E"/>
    <w:rsid w:val="00F76EC1"/>
    <w:rsid w:val="00F76F85"/>
    <w:rsid w:val="00F770FC"/>
    <w:rsid w:val="00F77600"/>
    <w:rsid w:val="00F77BFE"/>
    <w:rsid w:val="00F77E34"/>
    <w:rsid w:val="00F80701"/>
    <w:rsid w:val="00F80959"/>
    <w:rsid w:val="00F80BAC"/>
    <w:rsid w:val="00F817DA"/>
    <w:rsid w:val="00F81902"/>
    <w:rsid w:val="00F81CB8"/>
    <w:rsid w:val="00F81DB7"/>
    <w:rsid w:val="00F83E0A"/>
    <w:rsid w:val="00F84469"/>
    <w:rsid w:val="00F845BA"/>
    <w:rsid w:val="00F8550E"/>
    <w:rsid w:val="00F86499"/>
    <w:rsid w:val="00F87B13"/>
    <w:rsid w:val="00F9022F"/>
    <w:rsid w:val="00F927EE"/>
    <w:rsid w:val="00F9320B"/>
    <w:rsid w:val="00F937B2"/>
    <w:rsid w:val="00F93A58"/>
    <w:rsid w:val="00F93B7E"/>
    <w:rsid w:val="00F94299"/>
    <w:rsid w:val="00F942FE"/>
    <w:rsid w:val="00F943EE"/>
    <w:rsid w:val="00F945DB"/>
    <w:rsid w:val="00F9471E"/>
    <w:rsid w:val="00F94FBD"/>
    <w:rsid w:val="00F9531D"/>
    <w:rsid w:val="00F95B46"/>
    <w:rsid w:val="00F9641A"/>
    <w:rsid w:val="00F979A8"/>
    <w:rsid w:val="00F97E61"/>
    <w:rsid w:val="00FA0016"/>
    <w:rsid w:val="00FA0CDD"/>
    <w:rsid w:val="00FA1605"/>
    <w:rsid w:val="00FA195C"/>
    <w:rsid w:val="00FA1E15"/>
    <w:rsid w:val="00FA2F42"/>
    <w:rsid w:val="00FA3664"/>
    <w:rsid w:val="00FA3BA1"/>
    <w:rsid w:val="00FA3F29"/>
    <w:rsid w:val="00FA45FD"/>
    <w:rsid w:val="00FA478F"/>
    <w:rsid w:val="00FA4DA8"/>
    <w:rsid w:val="00FA53B4"/>
    <w:rsid w:val="00FA53ED"/>
    <w:rsid w:val="00FA543C"/>
    <w:rsid w:val="00FA6672"/>
    <w:rsid w:val="00FA688B"/>
    <w:rsid w:val="00FA6BA0"/>
    <w:rsid w:val="00FB017A"/>
    <w:rsid w:val="00FB0485"/>
    <w:rsid w:val="00FB0E6F"/>
    <w:rsid w:val="00FB228C"/>
    <w:rsid w:val="00FB2D9A"/>
    <w:rsid w:val="00FB3340"/>
    <w:rsid w:val="00FB3BF4"/>
    <w:rsid w:val="00FB4360"/>
    <w:rsid w:val="00FB4449"/>
    <w:rsid w:val="00FB49F5"/>
    <w:rsid w:val="00FB563F"/>
    <w:rsid w:val="00FB657C"/>
    <w:rsid w:val="00FB660B"/>
    <w:rsid w:val="00FC0FDA"/>
    <w:rsid w:val="00FC179D"/>
    <w:rsid w:val="00FC2619"/>
    <w:rsid w:val="00FC28A5"/>
    <w:rsid w:val="00FC3C02"/>
    <w:rsid w:val="00FC41DF"/>
    <w:rsid w:val="00FC423E"/>
    <w:rsid w:val="00FC57FA"/>
    <w:rsid w:val="00FC5A58"/>
    <w:rsid w:val="00FC5F54"/>
    <w:rsid w:val="00FC68BB"/>
    <w:rsid w:val="00FC7428"/>
    <w:rsid w:val="00FD0190"/>
    <w:rsid w:val="00FD04ED"/>
    <w:rsid w:val="00FD1B5E"/>
    <w:rsid w:val="00FD1CB1"/>
    <w:rsid w:val="00FD2655"/>
    <w:rsid w:val="00FD2889"/>
    <w:rsid w:val="00FD2A25"/>
    <w:rsid w:val="00FD2D40"/>
    <w:rsid w:val="00FD3254"/>
    <w:rsid w:val="00FD411C"/>
    <w:rsid w:val="00FD47D4"/>
    <w:rsid w:val="00FD52DB"/>
    <w:rsid w:val="00FD5B8E"/>
    <w:rsid w:val="00FD6196"/>
    <w:rsid w:val="00FD697F"/>
    <w:rsid w:val="00FD6FCB"/>
    <w:rsid w:val="00FE0245"/>
    <w:rsid w:val="00FE0361"/>
    <w:rsid w:val="00FE09B2"/>
    <w:rsid w:val="00FE12FA"/>
    <w:rsid w:val="00FE1A97"/>
    <w:rsid w:val="00FE1D80"/>
    <w:rsid w:val="00FE1DF9"/>
    <w:rsid w:val="00FE2C40"/>
    <w:rsid w:val="00FE2CF3"/>
    <w:rsid w:val="00FE35C7"/>
    <w:rsid w:val="00FE540A"/>
    <w:rsid w:val="00FE5AFF"/>
    <w:rsid w:val="00FE5BB5"/>
    <w:rsid w:val="00FE5D21"/>
    <w:rsid w:val="00FE7DCC"/>
    <w:rsid w:val="00FE7F7B"/>
    <w:rsid w:val="00FF0074"/>
    <w:rsid w:val="00FF14EB"/>
    <w:rsid w:val="00FF228F"/>
    <w:rsid w:val="00FF23E1"/>
    <w:rsid w:val="00FF2CF1"/>
    <w:rsid w:val="00FF30AE"/>
    <w:rsid w:val="00FF33E3"/>
    <w:rsid w:val="00FF4318"/>
    <w:rsid w:val="00FF4751"/>
    <w:rsid w:val="00FF5069"/>
    <w:rsid w:val="00FF5120"/>
    <w:rsid w:val="00FF568B"/>
    <w:rsid w:val="00FF5CE0"/>
    <w:rsid w:val="00FF5F33"/>
    <w:rsid w:val="00FF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E06B16"/>
  <w15:docId w15:val="{F9470BC9-3C3B-4A5E-B4A1-22D2AEF3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148"/>
    <w:rPr>
      <w:rFonts w:ascii="Gill Sans MT" w:hAnsi="Gill Sans MT"/>
      <w:color w:val="6C6463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D15"/>
    <w:pPr>
      <w:keepNext/>
      <w:keepLines/>
      <w:numPr>
        <w:numId w:val="231"/>
      </w:numPr>
      <w:bidi/>
      <w:spacing w:before="240" w:after="0"/>
      <w:outlineLvl w:val="0"/>
    </w:pPr>
    <w:rPr>
      <w:rFonts w:asciiTheme="minorHAnsi" w:eastAsiaTheme="majorEastAsia" w:hAnsiTheme="minorHAnsi" w:cstheme="minorHAnsi"/>
      <w:b/>
      <w:caps/>
      <w:color w:val="C2113A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FA543C"/>
    <w:pPr>
      <w:keepNext/>
      <w:keepLines/>
      <w:numPr>
        <w:ilvl w:val="1"/>
        <w:numId w:val="231"/>
      </w:numPr>
      <w:spacing w:before="40" w:after="120"/>
      <w:outlineLvl w:val="1"/>
    </w:pPr>
    <w:rPr>
      <w:rFonts w:eastAsiaTheme="majorEastAsia" w:cstheme="majorBidi"/>
      <w:b/>
      <w:cap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unhideWhenUsed/>
    <w:qFormat/>
    <w:rsid w:val="0055121B"/>
    <w:pPr>
      <w:keepNext/>
      <w:keepLines/>
      <w:numPr>
        <w:ilvl w:val="2"/>
        <w:numId w:val="231"/>
      </w:numPr>
      <w:spacing w:before="40" w:after="0"/>
      <w:outlineLvl w:val="2"/>
    </w:pPr>
    <w:rPr>
      <w:rFonts w:eastAsiaTheme="majorEastAsia" w:cstheme="majorBidi"/>
      <w:caps/>
      <w:color w:val="C2113A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3E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06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06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06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06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06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2D15"/>
    <w:rPr>
      <w:rFonts w:eastAsiaTheme="majorEastAsia" w:cstheme="minorHAnsi"/>
      <w:b/>
      <w:caps/>
      <w:color w:val="C2113A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rsid w:val="00FA543C"/>
    <w:rPr>
      <w:rFonts w:ascii="Gill Sans MT" w:eastAsiaTheme="majorEastAsia" w:hAnsi="Gill Sans MT" w:cstheme="majorBidi"/>
      <w:b/>
      <w:caps/>
      <w:color w:val="6C6463"/>
      <w:sz w:val="20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2"/>
    <w:rsid w:val="0055121B"/>
    <w:rPr>
      <w:rFonts w:ascii="Gill Sans MT" w:eastAsiaTheme="majorEastAsia" w:hAnsi="Gill Sans MT" w:cstheme="majorBidi"/>
      <w:caps/>
      <w:color w:val="C2113A"/>
      <w:sz w:val="2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A3E8F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060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060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060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0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0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07285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70787"/>
    <w:pPr>
      <w:spacing w:after="0" w:line="240" w:lineRule="auto"/>
      <w:contextualSpacing/>
    </w:pPr>
    <w:rPr>
      <w:rFonts w:eastAsiaTheme="majorEastAsia" w:cstheme="majorBidi"/>
      <w:caps/>
      <w:color w:val="C2113A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787"/>
    <w:rPr>
      <w:rFonts w:ascii="Gill Sans MT" w:eastAsiaTheme="majorEastAsia" w:hAnsi="Gill Sans MT" w:cstheme="majorBidi"/>
      <w:caps/>
      <w:color w:val="C2113A"/>
      <w:spacing w:val="-10"/>
      <w:kern w:val="28"/>
      <w:sz w:val="52"/>
      <w:szCs w:val="56"/>
      <w:lang w:val="en-US"/>
    </w:rPr>
  </w:style>
  <w:style w:type="character" w:styleId="Hyperlink">
    <w:name w:val="Hyperlink"/>
    <w:basedOn w:val="DefaultParagraphFont"/>
    <w:uiPriority w:val="99"/>
    <w:unhideWhenUsed/>
    <w:rsid w:val="00AC304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919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1">
    <w:name w:val="List 1"/>
    <w:basedOn w:val="Normal"/>
    <w:next w:val="BodyText"/>
    <w:rsid w:val="00653386"/>
    <w:pPr>
      <w:numPr>
        <w:numId w:val="5"/>
      </w:numPr>
      <w:spacing w:after="0" w:line="360" w:lineRule="auto"/>
      <w:jc w:val="both"/>
    </w:pPr>
    <w:rPr>
      <w:rFonts w:ascii="Arial" w:eastAsia="Times New Roman" w:hAnsi="Arial" w:cs="Times New Roman"/>
      <w:sz w:val="23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653386"/>
    <w:pPr>
      <w:spacing w:before="120" w:after="120" w:line="360" w:lineRule="auto"/>
    </w:pPr>
    <w:rPr>
      <w:rFonts w:ascii="Verdana" w:eastAsia="Times New Roman" w:hAnsi="Verdana" w:cs="Arial"/>
      <w:sz w:val="20"/>
      <w:szCs w:val="28"/>
      <w:lang w:val="de-DE" w:eastAsia="de-DE"/>
    </w:rPr>
  </w:style>
  <w:style w:type="character" w:customStyle="1" w:styleId="BodyTextChar">
    <w:name w:val="Body Text Char"/>
    <w:basedOn w:val="DefaultParagraphFont"/>
    <w:link w:val="BodyText"/>
    <w:uiPriority w:val="99"/>
    <w:rsid w:val="00653386"/>
    <w:rPr>
      <w:rFonts w:ascii="Verdana" w:eastAsia="Times New Roman" w:hAnsi="Verdana" w:cs="Arial"/>
      <w:sz w:val="20"/>
      <w:szCs w:val="28"/>
      <w:lang w:val="de-DE" w:eastAsia="de-DE"/>
    </w:rPr>
  </w:style>
  <w:style w:type="paragraph" w:customStyle="1" w:styleId="Heading2AfterBodyText">
    <w:name w:val="Heading 2 After Body Text"/>
    <w:basedOn w:val="BodyText"/>
    <w:next w:val="BodyText"/>
    <w:rsid w:val="00653386"/>
    <w:pPr>
      <w:keepNext/>
      <w:spacing w:before="0" w:after="60" w:line="240" w:lineRule="auto"/>
    </w:pPr>
    <w:rPr>
      <w:rFonts w:cs="Times New Roman"/>
      <w:b/>
      <w:bCs/>
      <w:sz w:val="16"/>
      <w:szCs w:val="20"/>
      <w:lang w:val="en-US" w:eastAsia="en-US"/>
    </w:rPr>
  </w:style>
  <w:style w:type="paragraph" w:customStyle="1" w:styleId="XBNiloBody">
    <w:name w:val="XB Nilo Body"/>
    <w:basedOn w:val="Normal"/>
    <w:qFormat/>
    <w:rsid w:val="00653386"/>
    <w:pPr>
      <w:bidi/>
      <w:spacing w:after="0" w:line="240" w:lineRule="auto"/>
      <w:ind w:left="288"/>
    </w:pPr>
    <w:rPr>
      <w:rFonts w:ascii="XB Niloofar" w:eastAsia="Times New Roman" w:hAnsi="XB Niloofar" w:cs="XB Niloofar"/>
      <w:sz w:val="28"/>
      <w:szCs w:val="28"/>
      <w:lang w:eastAsia="de-DE"/>
    </w:rPr>
  </w:style>
  <w:style w:type="paragraph" w:customStyle="1" w:styleId="PashtoDariLateefFont">
    <w:name w:val="Pashto Dari Lateef Font"/>
    <w:basedOn w:val="Normal"/>
    <w:qFormat/>
    <w:rsid w:val="00601E28"/>
    <w:pPr>
      <w:bidi/>
      <w:spacing w:after="80" w:line="400" w:lineRule="exact"/>
      <w:ind w:left="288"/>
    </w:pPr>
    <w:rPr>
      <w:rFonts w:ascii="Lateef" w:eastAsia="Times New Roman" w:hAnsi="Lateef" w:cs="Lateef"/>
      <w:b/>
      <w:bCs/>
      <w:sz w:val="36"/>
      <w:szCs w:val="36"/>
      <w:lang w:val="de-DE" w:eastAsia="de-DE"/>
    </w:rPr>
  </w:style>
  <w:style w:type="paragraph" w:styleId="NoSpacing">
    <w:name w:val="No Spacing"/>
    <w:uiPriority w:val="1"/>
    <w:qFormat/>
    <w:rsid w:val="00A50E14"/>
    <w:pPr>
      <w:spacing w:after="0" w:line="240" w:lineRule="auto"/>
    </w:p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E36FE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0524"/>
    <w:pPr>
      <w:tabs>
        <w:tab w:val="left" w:pos="703"/>
        <w:tab w:val="right" w:leader="dot" w:pos="9063"/>
      </w:tabs>
      <w:bidi/>
      <w:spacing w:before="360" w:after="0" w:line="120" w:lineRule="auto"/>
      <w:jc w:val="right"/>
    </w:pPr>
    <w:rPr>
      <w:rFonts w:asciiTheme="majorHAnsi" w:hAnsiTheme="majorHAnsi" w:cs="Times New Roman"/>
      <w:b/>
      <w:bCs/>
      <w:cap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3D566E"/>
    <w:pPr>
      <w:spacing w:before="240" w:after="0"/>
    </w:pPr>
    <w:rPr>
      <w:rFonts w:asciiTheme="minorHAnsi" w:hAnsiTheme="minorHAnsi" w:cs="Times New Roman"/>
      <w:b/>
      <w:bC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D566E"/>
    <w:pPr>
      <w:spacing w:after="0"/>
      <w:ind w:left="220"/>
    </w:pPr>
    <w:rPr>
      <w:rFonts w:asciiTheme="minorHAnsi" w:hAnsiTheme="minorHAnsi" w:cs="Times New Roman"/>
      <w:sz w:val="20"/>
      <w:szCs w:val="24"/>
    </w:rPr>
  </w:style>
  <w:style w:type="paragraph" w:styleId="Header">
    <w:name w:val="header"/>
    <w:basedOn w:val="Normal"/>
    <w:link w:val="HeaderChar"/>
    <w:uiPriority w:val="99"/>
    <w:unhideWhenUsed/>
    <w:rsid w:val="003D5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6E"/>
  </w:style>
  <w:style w:type="paragraph" w:styleId="Footer">
    <w:name w:val="footer"/>
    <w:basedOn w:val="Normal"/>
    <w:link w:val="FooterChar"/>
    <w:uiPriority w:val="99"/>
    <w:unhideWhenUsed/>
    <w:qFormat/>
    <w:rsid w:val="003D566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6E"/>
  </w:style>
  <w:style w:type="character" w:styleId="CommentReference">
    <w:name w:val="annotation reference"/>
    <w:basedOn w:val="DefaultParagraphFont"/>
    <w:uiPriority w:val="99"/>
    <w:semiHidden/>
    <w:unhideWhenUsed/>
    <w:rsid w:val="00137D1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37D1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7D1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D1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D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D1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D1F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5645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645BE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5645B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AC0E5B"/>
    <w:pPr>
      <w:spacing w:before="60" w:after="200" w:line="240" w:lineRule="auto"/>
      <w:jc w:val="center"/>
    </w:pPr>
    <w:rPr>
      <w:iCs/>
      <w:sz w:val="16"/>
      <w:szCs w:val="18"/>
    </w:rPr>
  </w:style>
  <w:style w:type="paragraph" w:styleId="Revision">
    <w:name w:val="Revision"/>
    <w:hidden/>
    <w:uiPriority w:val="99"/>
    <w:semiHidden/>
    <w:rsid w:val="00AC4F4B"/>
    <w:pPr>
      <w:spacing w:after="0" w:line="240" w:lineRule="auto"/>
    </w:pPr>
    <w:rPr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8F37E5"/>
    <w:pPr>
      <w:spacing w:after="0"/>
      <w:ind w:left="440" w:hanging="440"/>
    </w:pPr>
    <w:rPr>
      <w:rFonts w:asciiTheme="minorHAnsi" w:hAnsiTheme="minorHAnsi" w:cstheme="minorHAnsi"/>
      <w:smallCaps/>
      <w:sz w:val="20"/>
      <w:szCs w:val="20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983465"/>
    <w:rPr>
      <w:color w:val="808080"/>
      <w:shd w:val="clear" w:color="auto" w:fill="E6E6E6"/>
    </w:rPr>
  </w:style>
  <w:style w:type="paragraph" w:customStyle="1" w:styleId="Default">
    <w:name w:val="Default"/>
    <w:rsid w:val="006D1016"/>
    <w:pPr>
      <w:autoSpaceDE w:val="0"/>
      <w:autoSpaceDN w:val="0"/>
      <w:adjustRightInd w:val="0"/>
      <w:spacing w:after="0" w:line="240" w:lineRule="auto"/>
    </w:pPr>
    <w:rPr>
      <w:rFonts w:ascii="Perpetua" w:hAnsi="Perpetua" w:cs="Perpetua"/>
      <w:color w:val="000000"/>
      <w:sz w:val="24"/>
      <w:szCs w:val="24"/>
      <w:lang w:val="nl-NL"/>
    </w:rPr>
  </w:style>
  <w:style w:type="character" w:styleId="EndnoteReference">
    <w:name w:val="endnote reference"/>
    <w:basedOn w:val="DefaultParagraphFont"/>
    <w:uiPriority w:val="99"/>
    <w:semiHidden/>
    <w:unhideWhenUsed/>
    <w:rsid w:val="00671835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382B46"/>
  </w:style>
  <w:style w:type="paragraph" w:customStyle="1" w:styleId="TableHeading1">
    <w:name w:val="Table Heading 1"/>
    <w:basedOn w:val="Normal"/>
    <w:uiPriority w:val="2"/>
    <w:qFormat/>
    <w:rsid w:val="00CD080C"/>
    <w:pPr>
      <w:framePr w:hSpace="180" w:wrap="around" w:vAnchor="text" w:hAnchor="page" w:x="1549" w:y="170"/>
      <w:spacing w:before="120" w:after="120" w:line="180" w:lineRule="exact"/>
    </w:pPr>
    <w:rPr>
      <w:rFonts w:eastAsiaTheme="minorEastAsia" w:cs="GillSansMTStd-Book"/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CD5955"/>
    <w:pPr>
      <w:framePr w:hSpace="180" w:wrap="around" w:vAnchor="text" w:hAnchor="page" w:x="1549" w:y="170"/>
      <w:spacing w:before="120" w:after="120" w:line="180" w:lineRule="exact"/>
    </w:pPr>
    <w:rPr>
      <w:rFonts w:eastAsiaTheme="minorEastAsia" w:cs="GillSansMTStd-Book"/>
      <w:sz w:val="18"/>
      <w:szCs w:val="18"/>
    </w:rPr>
  </w:style>
  <w:style w:type="paragraph" w:customStyle="1" w:styleId="Kop1">
    <w:name w:val="Kop 1"/>
    <w:basedOn w:val="Normal"/>
    <w:rsid w:val="009631EB"/>
    <w:pPr>
      <w:numPr>
        <w:numId w:val="229"/>
      </w:numPr>
    </w:pPr>
  </w:style>
  <w:style w:type="paragraph" w:customStyle="1" w:styleId="Kop2">
    <w:name w:val="Kop 2"/>
    <w:basedOn w:val="Normal"/>
    <w:rsid w:val="009631EB"/>
    <w:pPr>
      <w:numPr>
        <w:ilvl w:val="1"/>
        <w:numId w:val="229"/>
      </w:numPr>
    </w:pPr>
  </w:style>
  <w:style w:type="paragraph" w:customStyle="1" w:styleId="Kop3">
    <w:name w:val="Kop 3"/>
    <w:basedOn w:val="Normal"/>
    <w:rsid w:val="009631EB"/>
    <w:pPr>
      <w:numPr>
        <w:ilvl w:val="2"/>
        <w:numId w:val="229"/>
      </w:numPr>
    </w:pPr>
  </w:style>
  <w:style w:type="paragraph" w:customStyle="1" w:styleId="Kop4">
    <w:name w:val="Kop 4"/>
    <w:basedOn w:val="Normal"/>
    <w:rsid w:val="009631EB"/>
    <w:pPr>
      <w:numPr>
        <w:ilvl w:val="3"/>
        <w:numId w:val="229"/>
      </w:numPr>
    </w:pPr>
  </w:style>
  <w:style w:type="paragraph" w:customStyle="1" w:styleId="Kop5">
    <w:name w:val="Kop 5"/>
    <w:basedOn w:val="Normal"/>
    <w:rsid w:val="009631EB"/>
    <w:pPr>
      <w:numPr>
        <w:ilvl w:val="4"/>
        <w:numId w:val="229"/>
      </w:numPr>
    </w:pPr>
  </w:style>
  <w:style w:type="paragraph" w:customStyle="1" w:styleId="Kop6">
    <w:name w:val="Kop 6"/>
    <w:basedOn w:val="Normal"/>
    <w:rsid w:val="009631EB"/>
    <w:pPr>
      <w:numPr>
        <w:ilvl w:val="5"/>
        <w:numId w:val="229"/>
      </w:numPr>
    </w:pPr>
  </w:style>
  <w:style w:type="paragraph" w:customStyle="1" w:styleId="Kop7">
    <w:name w:val="Kop 7"/>
    <w:basedOn w:val="Normal"/>
    <w:rsid w:val="009631EB"/>
    <w:pPr>
      <w:numPr>
        <w:ilvl w:val="6"/>
        <w:numId w:val="229"/>
      </w:numPr>
    </w:pPr>
  </w:style>
  <w:style w:type="paragraph" w:customStyle="1" w:styleId="Kop8">
    <w:name w:val="Kop 8"/>
    <w:basedOn w:val="Normal"/>
    <w:rsid w:val="009631EB"/>
    <w:pPr>
      <w:numPr>
        <w:ilvl w:val="7"/>
        <w:numId w:val="229"/>
      </w:numPr>
    </w:pPr>
  </w:style>
  <w:style w:type="paragraph" w:customStyle="1" w:styleId="Kop9">
    <w:name w:val="Kop 9"/>
    <w:basedOn w:val="Normal"/>
    <w:rsid w:val="009631EB"/>
    <w:pPr>
      <w:numPr>
        <w:ilvl w:val="8"/>
        <w:numId w:val="229"/>
      </w:numPr>
    </w:pPr>
  </w:style>
  <w:style w:type="numbering" w:customStyle="1" w:styleId="Style1">
    <w:name w:val="Style1"/>
    <w:uiPriority w:val="99"/>
    <w:rsid w:val="002B6C50"/>
    <w:pPr>
      <w:numPr>
        <w:numId w:val="230"/>
      </w:numPr>
    </w:pPr>
  </w:style>
  <w:style w:type="numbering" w:customStyle="1" w:styleId="Headings">
    <w:name w:val="Headings"/>
    <w:uiPriority w:val="99"/>
    <w:rsid w:val="007149DF"/>
    <w:pPr>
      <w:numPr>
        <w:numId w:val="233"/>
      </w:numPr>
    </w:pPr>
  </w:style>
  <w:style w:type="paragraph" w:customStyle="1" w:styleId="Pre-TextHeading">
    <w:name w:val="Pre-Text Heading"/>
    <w:link w:val="Pre-TextHeadingChar"/>
    <w:qFormat/>
    <w:rsid w:val="008675C1"/>
    <w:rPr>
      <w:rFonts w:ascii="Gill Sans MT" w:hAnsi="Gill Sans MT"/>
      <w:b/>
      <w:caps/>
      <w:color w:val="C00000"/>
      <w:sz w:val="28"/>
      <w:lang w:val="nl-NL"/>
    </w:rPr>
  </w:style>
  <w:style w:type="paragraph" w:customStyle="1" w:styleId="Pre-TextHeading2">
    <w:name w:val="Pre-Text Heading 2"/>
    <w:basedOn w:val="Heading2"/>
    <w:link w:val="Pre-TextHeading2Char"/>
    <w:qFormat/>
    <w:rsid w:val="008675C1"/>
    <w:pPr>
      <w:numPr>
        <w:ilvl w:val="0"/>
        <w:numId w:val="0"/>
      </w:numPr>
    </w:pPr>
  </w:style>
  <w:style w:type="character" w:customStyle="1" w:styleId="TOCHeadingChar">
    <w:name w:val="TOC Heading Char"/>
    <w:basedOn w:val="Heading1Char"/>
    <w:link w:val="TOCHeading"/>
    <w:uiPriority w:val="39"/>
    <w:rsid w:val="00E36FE3"/>
    <w:rPr>
      <w:rFonts w:eastAsiaTheme="majorEastAsia" w:cstheme="minorHAnsi"/>
      <w:b/>
      <w:caps/>
      <w:color w:val="C2113A"/>
      <w:sz w:val="28"/>
      <w:szCs w:val="28"/>
      <w:lang w:val="en-US"/>
    </w:rPr>
  </w:style>
  <w:style w:type="character" w:customStyle="1" w:styleId="Pre-TextHeadingChar">
    <w:name w:val="Pre-Text Heading Char"/>
    <w:basedOn w:val="TOCHeadingChar"/>
    <w:link w:val="Pre-TextHeading"/>
    <w:rsid w:val="008675C1"/>
    <w:rPr>
      <w:rFonts w:ascii="Gill Sans MT" w:eastAsiaTheme="majorEastAsia" w:hAnsi="Gill Sans MT" w:cstheme="majorBidi"/>
      <w:b/>
      <w:caps/>
      <w:color w:val="C00000"/>
      <w:sz w:val="28"/>
      <w:szCs w:val="32"/>
      <w:lang w:val="nl-NL"/>
    </w:rPr>
  </w:style>
  <w:style w:type="paragraph" w:customStyle="1" w:styleId="Pre-TextHeading3">
    <w:name w:val="Pre-Text Heading 3"/>
    <w:basedOn w:val="Heading3"/>
    <w:link w:val="Pre-TextHeading3Char"/>
    <w:qFormat/>
    <w:rsid w:val="00D65AB5"/>
    <w:pPr>
      <w:numPr>
        <w:ilvl w:val="0"/>
        <w:numId w:val="0"/>
      </w:numPr>
    </w:pPr>
  </w:style>
  <w:style w:type="character" w:customStyle="1" w:styleId="Pre-TextHeading2Char">
    <w:name w:val="Pre-Text Heading 2 Char"/>
    <w:basedOn w:val="Heading2Char"/>
    <w:link w:val="Pre-TextHeading2"/>
    <w:rsid w:val="008675C1"/>
    <w:rPr>
      <w:rFonts w:ascii="Gill Sans MT" w:eastAsiaTheme="majorEastAsia" w:hAnsi="Gill Sans MT" w:cstheme="majorBidi"/>
      <w:b/>
      <w:caps/>
      <w:color w:val="6C6463"/>
      <w:sz w:val="20"/>
      <w:szCs w:val="26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9A53E6"/>
    <w:pPr>
      <w:spacing w:after="0"/>
      <w:ind w:left="440"/>
    </w:pPr>
    <w:rPr>
      <w:rFonts w:asciiTheme="minorHAnsi" w:hAnsiTheme="minorHAnsi" w:cs="Times New Roman"/>
      <w:sz w:val="20"/>
      <w:szCs w:val="24"/>
    </w:rPr>
  </w:style>
  <w:style w:type="character" w:customStyle="1" w:styleId="Pre-TextHeading3Char">
    <w:name w:val="Pre-Text Heading 3 Char"/>
    <w:basedOn w:val="Heading3Char"/>
    <w:link w:val="Pre-TextHeading3"/>
    <w:rsid w:val="00D65AB5"/>
    <w:rPr>
      <w:rFonts w:ascii="Gill Sans MT" w:eastAsiaTheme="majorEastAsia" w:hAnsi="Gill Sans MT" w:cstheme="majorBidi"/>
      <w:caps/>
      <w:color w:val="C2113A"/>
      <w:sz w:val="20"/>
      <w:szCs w:val="24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9A53E6"/>
    <w:pPr>
      <w:spacing w:after="0"/>
      <w:ind w:left="660"/>
    </w:pPr>
    <w:rPr>
      <w:rFonts w:asciiTheme="minorHAnsi" w:hAnsiTheme="minorHAnsi" w:cs="Times New Roman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9A53E6"/>
    <w:pPr>
      <w:spacing w:after="0"/>
      <w:ind w:left="880"/>
    </w:pPr>
    <w:rPr>
      <w:rFonts w:asciiTheme="minorHAnsi" w:hAnsiTheme="minorHAnsi" w:cs="Times New Roman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9A53E6"/>
    <w:pPr>
      <w:spacing w:after="0"/>
      <w:ind w:left="1100"/>
    </w:pPr>
    <w:rPr>
      <w:rFonts w:asciiTheme="minorHAnsi" w:hAnsiTheme="minorHAnsi" w:cs="Times New Roman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9A53E6"/>
    <w:pPr>
      <w:spacing w:after="0"/>
      <w:ind w:left="1320"/>
    </w:pPr>
    <w:rPr>
      <w:rFonts w:asciiTheme="minorHAnsi" w:hAnsiTheme="minorHAnsi" w:cs="Times New Roman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9A53E6"/>
    <w:pPr>
      <w:spacing w:after="0"/>
      <w:ind w:left="1540"/>
    </w:pPr>
    <w:rPr>
      <w:rFonts w:asciiTheme="minorHAnsi" w:hAnsiTheme="minorHAnsi" w:cs="Times New Roman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53E6"/>
    <w:rPr>
      <w:color w:val="808080"/>
      <w:shd w:val="clear" w:color="auto" w:fill="E6E6E6"/>
    </w:rPr>
  </w:style>
  <w:style w:type="character" w:styleId="SubtleEmphasis">
    <w:name w:val="Subtle Emphasis"/>
    <w:uiPriority w:val="19"/>
    <w:qFormat/>
    <w:rsid w:val="00FE2C40"/>
    <w:rPr>
      <w:i/>
      <w:iCs/>
      <w:color w:val="404040"/>
    </w:rPr>
  </w:style>
  <w:style w:type="character" w:styleId="Emphasis">
    <w:name w:val="Emphasis"/>
    <w:uiPriority w:val="20"/>
    <w:qFormat/>
    <w:rsid w:val="009E0C77"/>
    <w:rPr>
      <w:b/>
      <w:bCs/>
      <w:i/>
      <w:iCs/>
      <w:spacing w:val="1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E7B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9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3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://otims-af.com" TargetMode="Externa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mailto:mohammadmz@readafghanistan.com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hyperlink" Target="mailto:zabeehullahk@readafghanista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7CDAF003-507B-4E87-98EE-EB2F41FC7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9</Words>
  <Characters>19603</Characters>
  <Application>Microsoft Office Word</Application>
  <DocSecurity>0</DocSecurity>
  <Lines>163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E consultancy Agatha</dc:creator>
  <cp:keywords/>
  <dc:description/>
  <cp:lastModifiedBy>Zabeehullah Khan</cp:lastModifiedBy>
  <cp:revision>2</cp:revision>
  <cp:lastPrinted>2020-02-19T09:40:00Z</cp:lastPrinted>
  <dcterms:created xsi:type="dcterms:W3CDTF">2020-08-13T05:25:00Z</dcterms:created>
  <dcterms:modified xsi:type="dcterms:W3CDTF">2020-08-13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997a79a-c44a-37bd-8fd9-6212f5fa84a2</vt:lpwstr>
  </property>
  <property fmtid="{D5CDD505-2E9C-101B-9397-08002B2CF9AE}" pid="24" name="Mendeley Citation Style_1">
    <vt:lpwstr>http://www.zotero.org/styles/apa</vt:lpwstr>
  </property>
</Properties>
</file>